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656F8" w14:paraId="3E6A0EAB" w14:textId="77777777" w:rsidTr="001555AC">
        <w:trPr>
          <w:trHeight w:val="20"/>
        </w:trPr>
        <w:tc>
          <w:tcPr>
            <w:tcW w:w="5000" w:type="pct"/>
            <w:shd w:val="clear" w:color="auto" w:fill="FFFFCC"/>
          </w:tcPr>
          <w:p w14:paraId="518A36ED" w14:textId="5B17B678" w:rsidR="00F372C9" w:rsidRPr="007656F8" w:rsidRDefault="007656F8" w:rsidP="00341E83">
            <w:pPr>
              <w:pStyle w:val="Antrat"/>
              <w:rPr>
                <w:rFonts w:ascii="Calibri Light" w:hAnsi="Calibri Light" w:cs="Calibri Light"/>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656F8">
              <w:rPr>
                <w:rFonts w:eastAsia="Times New Roman"/>
                <w:sz w:val="24"/>
                <w:szCs w:val="24"/>
              </w:rPr>
              <w:t xml:space="preserve">                            </w:t>
            </w:r>
            <w:r w:rsidR="004A1EBB" w:rsidRPr="007656F8">
              <w:rPr>
                <w:rFonts w:eastAsia="Times New Roman"/>
                <w:sz w:val="24"/>
                <w:szCs w:val="24"/>
              </w:rPr>
              <w:t>CBRN incidentų likvidavimo priekab</w:t>
            </w:r>
            <w:r w:rsidR="00F80331">
              <w:rPr>
                <w:rFonts w:eastAsia="Times New Roman"/>
                <w:sz w:val="24"/>
                <w:szCs w:val="24"/>
              </w:rPr>
              <w:t>a</w:t>
            </w:r>
            <w:r w:rsidR="004A1EBB" w:rsidRPr="007656F8">
              <w:rPr>
                <w:rFonts w:eastAsia="Times New Roman"/>
                <w:sz w:val="24"/>
                <w:szCs w:val="24"/>
              </w:rPr>
              <w:t xml:space="preserve"> su įranga ir matavimo prietaisai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3A641015" w14:textId="77777777" w:rsidR="00DC4D83" w:rsidRPr="00D74544" w:rsidRDefault="00DC4D83" w:rsidP="00DC4D83">
      <w:pPr>
        <w:spacing w:after="0"/>
        <w:jc w:val="right"/>
        <w:rPr>
          <w:rFonts w:ascii="Times New Roman" w:hAnsi="Times New Roman" w:cs="Times New Roman"/>
          <w:b/>
          <w:spacing w:val="2"/>
          <w:sz w:val="28"/>
          <w:szCs w:val="28"/>
        </w:rPr>
      </w:pPr>
    </w:p>
    <w:bookmarkEnd w:id="14"/>
    <w:p w14:paraId="7E55943E" w14:textId="0F284749" w:rsidR="00094D14" w:rsidRPr="00094D14" w:rsidRDefault="004A1EBB" w:rsidP="00094D14">
      <w:pPr>
        <w:spacing w:after="0" w:line="240" w:lineRule="auto"/>
        <w:ind w:firstLine="709"/>
        <w:jc w:val="center"/>
        <w:rPr>
          <w:rFonts w:ascii="Times New Roman" w:eastAsia="Calibri" w:hAnsi="Times New Roman" w:cs="Times New Roman"/>
          <w:b/>
          <w:bCs/>
          <w:sz w:val="24"/>
          <w:szCs w:val="24"/>
        </w:rPr>
      </w:pPr>
      <w:r w:rsidRPr="005C50FB">
        <w:rPr>
          <w:rFonts w:ascii="Times New Roman" w:eastAsia="Times New Roman" w:hAnsi="Times New Roman" w:cs="Times New Roman"/>
          <w:b/>
          <w:bCs/>
          <w:sz w:val="24"/>
          <w:szCs w:val="20"/>
        </w:rPr>
        <w:t xml:space="preserve">CBRN </w:t>
      </w:r>
      <w:r>
        <w:rPr>
          <w:rFonts w:ascii="Times New Roman" w:eastAsia="Times New Roman" w:hAnsi="Times New Roman" w:cs="Times New Roman"/>
          <w:b/>
          <w:bCs/>
          <w:sz w:val="24"/>
          <w:szCs w:val="20"/>
        </w:rPr>
        <w:t xml:space="preserve">INCIDENTŲ LIKVIDAVIMO PRIEKABOS SU ĮRANGA </w:t>
      </w:r>
    </w:p>
    <w:p w14:paraId="3425109A" w14:textId="77777777" w:rsidR="00094D14" w:rsidRDefault="00094D14" w:rsidP="00094D14">
      <w:pPr>
        <w:spacing w:after="0" w:line="240" w:lineRule="auto"/>
        <w:ind w:firstLine="709"/>
        <w:jc w:val="center"/>
        <w:rPr>
          <w:rFonts w:ascii="Times New Roman" w:eastAsia="Calibri" w:hAnsi="Times New Roman" w:cs="Times New Roman"/>
          <w:b/>
          <w:bCs/>
          <w:sz w:val="24"/>
          <w:szCs w:val="24"/>
        </w:rPr>
      </w:pPr>
      <w:r w:rsidRPr="00094D14">
        <w:rPr>
          <w:rFonts w:ascii="Times New Roman" w:eastAsia="Calibri" w:hAnsi="Times New Roman" w:cs="Times New Roman"/>
          <w:b/>
          <w:bCs/>
          <w:sz w:val="24"/>
          <w:szCs w:val="24"/>
        </w:rPr>
        <w:t>TECHNINĖ SPECIFIKACIJA</w:t>
      </w:r>
    </w:p>
    <w:p w14:paraId="00D045BC" w14:textId="5732F5F2" w:rsidR="00341E83" w:rsidRPr="00094D14" w:rsidRDefault="00341E83" w:rsidP="00094D14">
      <w:pPr>
        <w:spacing w:after="0" w:line="240" w:lineRule="auto"/>
        <w:ind w:firstLine="709"/>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1 pirkimo dalis</w:t>
      </w:r>
    </w:p>
    <w:p w14:paraId="0CFAA403" w14:textId="77777777" w:rsidR="00094D14" w:rsidRDefault="00094D14" w:rsidP="00094D14">
      <w:pPr>
        <w:spacing w:after="0" w:line="240" w:lineRule="auto"/>
        <w:ind w:firstLine="709"/>
        <w:jc w:val="center"/>
        <w:rPr>
          <w:rFonts w:ascii="Times New Roman" w:eastAsia="Calibri" w:hAnsi="Times New Roman" w:cs="Times New Roman"/>
          <w:b/>
          <w:bCs/>
          <w:sz w:val="24"/>
          <w:szCs w:val="24"/>
        </w:rPr>
      </w:pPr>
    </w:p>
    <w:p w14:paraId="1D37AFF5" w14:textId="77777777" w:rsidR="006A5502" w:rsidRPr="006A5502" w:rsidRDefault="006A5502" w:rsidP="006A5502">
      <w:pPr>
        <w:spacing w:after="0" w:line="360" w:lineRule="auto"/>
        <w:ind w:firstLine="709"/>
        <w:jc w:val="center"/>
        <w:rPr>
          <w:rFonts w:ascii="Times New Roman" w:eastAsia="Cambria" w:hAnsi="Times New Roman" w:cs="Times New Roman"/>
          <w:b/>
          <w:bCs/>
          <w:sz w:val="56"/>
          <w:szCs w:val="56"/>
        </w:rPr>
      </w:pPr>
      <w:r>
        <w:rPr>
          <w:rFonts w:ascii="Times New Roman" w:eastAsia="Calibri" w:hAnsi="Times New Roman" w:cs="Times New Roman"/>
          <w:sz w:val="24"/>
          <w:szCs w:val="24"/>
        </w:rPr>
        <w:tab/>
      </w:r>
      <w:r w:rsidRPr="006A5502">
        <w:rPr>
          <w:rFonts w:ascii="Times New Roman" w:eastAsia="Cambria" w:hAnsi="Times New Roman" w:cs="Times New Roman"/>
          <w:b/>
          <w:bCs/>
          <w:sz w:val="56"/>
          <w:szCs w:val="56"/>
        </w:rPr>
        <w:t>TURINYS</w:t>
      </w:r>
    </w:p>
    <w:bookmarkStart w:id="15" w:name="Xd327d349023c47f41c7d6b01719dbaac4607107"/>
    <w:p w14:paraId="7C6603B2" w14:textId="51EA932B" w:rsidR="006A5502" w:rsidRPr="006A5502" w:rsidRDefault="006A5502" w:rsidP="006A5502">
      <w:pPr>
        <w:tabs>
          <w:tab w:val="right" w:leader="dot" w:pos="10790"/>
        </w:tabs>
        <w:spacing w:after="100" w:line="240" w:lineRule="auto"/>
        <w:jc w:val="left"/>
        <w:rPr>
          <w:rFonts w:ascii="Cambria" w:eastAsia="Times New Roman" w:hAnsi="Cambria" w:cs="Times New Roman"/>
          <w:noProof/>
          <w:kern w:val="2"/>
          <w:sz w:val="24"/>
          <w:szCs w:val="24"/>
          <w:lang w:eastAsia="lt-LT"/>
          <w14:ligatures w14:val="standardContextual"/>
        </w:rPr>
      </w:pPr>
      <w:r w:rsidRPr="006A5502">
        <w:rPr>
          <w:rFonts w:ascii="Times New Roman" w:eastAsia="Cambria" w:hAnsi="Times New Roman" w:cs="Times New Roman"/>
          <w:sz w:val="24"/>
          <w:szCs w:val="24"/>
        </w:rPr>
        <w:fldChar w:fldCharType="begin"/>
      </w:r>
      <w:r w:rsidRPr="006A5502">
        <w:rPr>
          <w:rFonts w:ascii="Times New Roman" w:eastAsia="Cambria" w:hAnsi="Times New Roman" w:cs="Times New Roman"/>
          <w:sz w:val="24"/>
          <w:szCs w:val="24"/>
        </w:rPr>
        <w:instrText xml:space="preserve"> TOC \h \z \t "Antraštė 1,2,Turiniui 1,1" </w:instrText>
      </w:r>
      <w:r w:rsidRPr="006A5502">
        <w:rPr>
          <w:rFonts w:ascii="Times New Roman" w:eastAsia="Cambria" w:hAnsi="Times New Roman" w:cs="Times New Roman"/>
          <w:sz w:val="24"/>
          <w:szCs w:val="24"/>
        </w:rPr>
        <w:fldChar w:fldCharType="separate"/>
      </w:r>
      <w:hyperlink w:anchor="_Toc205895728" w:history="1">
        <w:r w:rsidRPr="006A5502">
          <w:rPr>
            <w:rFonts w:ascii="Cambria" w:eastAsia="Cambria" w:hAnsi="Cambria" w:cs="Times New Roman"/>
            <w:noProof/>
            <w:color w:val="4F81BD"/>
            <w:sz w:val="24"/>
            <w:szCs w:val="24"/>
          </w:rPr>
          <w:t>1. Priekabos techninė specifikacija</w:t>
        </w:r>
        <w:r w:rsidRPr="006A5502">
          <w:rPr>
            <w:rFonts w:ascii="Cambria" w:eastAsia="Cambria" w:hAnsi="Cambria" w:cs="Times New Roman"/>
            <w:noProof/>
            <w:webHidden/>
            <w:sz w:val="24"/>
            <w:szCs w:val="24"/>
          </w:rPr>
          <w:tab/>
        </w:r>
        <w:r w:rsidR="00CC3509">
          <w:rPr>
            <w:rFonts w:ascii="Cambria" w:eastAsia="Cambria" w:hAnsi="Cambria" w:cs="Times New Roman"/>
            <w:noProof/>
            <w:webHidden/>
            <w:sz w:val="24"/>
            <w:szCs w:val="24"/>
          </w:rPr>
          <w:t>2</w:t>
        </w:r>
      </w:hyperlink>
    </w:p>
    <w:p w14:paraId="70A8BE9E" w14:textId="7D447006"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29" w:history="1">
        <w:r w:rsidRPr="006A5502">
          <w:rPr>
            <w:rFonts w:ascii="Cambria" w:eastAsia="Cambria" w:hAnsi="Cambria" w:cs="Times New Roman"/>
            <w:noProof/>
            <w:color w:val="4F81BD"/>
            <w:sz w:val="24"/>
            <w:szCs w:val="24"/>
          </w:rPr>
          <w:t>1.1 Priekabos rūšis</w:t>
        </w:r>
        <w:r w:rsidRPr="006A5502">
          <w:rPr>
            <w:rFonts w:ascii="Cambria" w:eastAsia="Cambria" w:hAnsi="Cambria" w:cs="Times New Roman"/>
            <w:noProof/>
            <w:webHidden/>
            <w:sz w:val="24"/>
            <w:szCs w:val="24"/>
          </w:rPr>
          <w:tab/>
        </w:r>
        <w:r w:rsidR="00CC3509">
          <w:rPr>
            <w:rFonts w:ascii="Cambria" w:eastAsia="Cambria" w:hAnsi="Cambria" w:cs="Times New Roman"/>
            <w:noProof/>
            <w:webHidden/>
            <w:sz w:val="24"/>
            <w:szCs w:val="24"/>
          </w:rPr>
          <w:t>2</w:t>
        </w:r>
      </w:hyperlink>
    </w:p>
    <w:p w14:paraId="14A5B673" w14:textId="7087219F"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0" w:history="1">
        <w:r w:rsidRPr="006A5502">
          <w:rPr>
            <w:rFonts w:ascii="Cambria" w:eastAsia="Cambria" w:hAnsi="Cambria" w:cs="Times New Roman"/>
            <w:noProof/>
            <w:color w:val="4F81BD"/>
            <w:sz w:val="24"/>
            <w:szCs w:val="24"/>
          </w:rPr>
          <w:t>1.2 Techniškai leistina pakrautos transporto priemonės (bendroji) masė</w:t>
        </w:r>
        <w:r w:rsidRPr="006A5502">
          <w:rPr>
            <w:rFonts w:ascii="Cambria" w:eastAsia="Cambria" w:hAnsi="Cambria" w:cs="Times New Roman"/>
            <w:noProof/>
            <w:webHidden/>
            <w:sz w:val="24"/>
            <w:szCs w:val="24"/>
          </w:rPr>
          <w:tab/>
        </w:r>
        <w:r w:rsidR="00CC3509">
          <w:rPr>
            <w:rFonts w:ascii="Cambria" w:eastAsia="Cambria" w:hAnsi="Cambria" w:cs="Times New Roman"/>
            <w:noProof/>
            <w:webHidden/>
            <w:sz w:val="24"/>
            <w:szCs w:val="24"/>
          </w:rPr>
          <w:t>2</w:t>
        </w:r>
      </w:hyperlink>
    </w:p>
    <w:p w14:paraId="345527C7" w14:textId="77777777"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1" w:history="1">
        <w:r w:rsidRPr="006A5502">
          <w:rPr>
            <w:rFonts w:ascii="Cambria" w:eastAsia="Cambria" w:hAnsi="Cambria" w:cs="Times New Roman"/>
            <w:noProof/>
            <w:color w:val="4F81BD"/>
            <w:sz w:val="24"/>
            <w:szCs w:val="24"/>
          </w:rPr>
          <w:t>1.3 Važiuoklė</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31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3</w:t>
        </w:r>
        <w:r w:rsidRPr="006A5502">
          <w:rPr>
            <w:rFonts w:ascii="Cambria" w:eastAsia="Cambria" w:hAnsi="Cambria" w:cs="Times New Roman"/>
            <w:noProof/>
            <w:webHidden/>
            <w:sz w:val="24"/>
            <w:szCs w:val="24"/>
          </w:rPr>
          <w:fldChar w:fldCharType="end"/>
        </w:r>
      </w:hyperlink>
    </w:p>
    <w:p w14:paraId="41E3DA81" w14:textId="26A03C00" w:rsidR="006A5502" w:rsidRPr="006A5502" w:rsidRDefault="006A5502" w:rsidP="006A5502">
      <w:pPr>
        <w:tabs>
          <w:tab w:val="right" w:leader="dot" w:pos="10790"/>
        </w:tabs>
        <w:spacing w:after="100" w:line="240" w:lineRule="auto"/>
        <w:jc w:val="left"/>
        <w:rPr>
          <w:rFonts w:ascii="Cambria" w:eastAsia="Times New Roman" w:hAnsi="Cambria" w:cs="Times New Roman"/>
          <w:noProof/>
          <w:kern w:val="2"/>
          <w:sz w:val="24"/>
          <w:szCs w:val="24"/>
          <w:lang w:eastAsia="lt-LT"/>
          <w14:ligatures w14:val="standardContextual"/>
        </w:rPr>
      </w:pPr>
      <w:hyperlink w:anchor="_Toc205895732" w:history="1">
        <w:r w:rsidRPr="006A5502">
          <w:rPr>
            <w:rFonts w:ascii="Cambria" w:eastAsia="Cambria" w:hAnsi="Cambria" w:cs="Times New Roman"/>
            <w:noProof/>
            <w:color w:val="4F81BD"/>
            <w:sz w:val="24"/>
            <w:szCs w:val="24"/>
          </w:rPr>
          <w:t>2. Komplektuojamos įrangos sąrašas</w:t>
        </w:r>
        <w:r w:rsidRPr="006A5502">
          <w:rPr>
            <w:rFonts w:ascii="Cambria" w:eastAsia="Cambria" w:hAnsi="Cambria" w:cs="Times New Roman"/>
            <w:noProof/>
            <w:webHidden/>
            <w:sz w:val="24"/>
            <w:szCs w:val="24"/>
          </w:rPr>
          <w:tab/>
        </w:r>
        <w:r w:rsidR="00CC3509">
          <w:rPr>
            <w:rFonts w:ascii="Cambria" w:eastAsia="Cambria" w:hAnsi="Cambria" w:cs="Times New Roman"/>
            <w:noProof/>
            <w:webHidden/>
            <w:sz w:val="24"/>
            <w:szCs w:val="24"/>
          </w:rPr>
          <w:t>5</w:t>
        </w:r>
      </w:hyperlink>
    </w:p>
    <w:p w14:paraId="5D425F34" w14:textId="499D5B83" w:rsidR="006A5502" w:rsidRPr="006A5502" w:rsidRDefault="006A5502" w:rsidP="006A5502">
      <w:pPr>
        <w:tabs>
          <w:tab w:val="right" w:leader="dot" w:pos="10790"/>
        </w:tabs>
        <w:spacing w:after="100" w:line="240" w:lineRule="auto"/>
        <w:jc w:val="left"/>
        <w:rPr>
          <w:rFonts w:ascii="Cambria" w:eastAsia="Times New Roman" w:hAnsi="Cambria" w:cs="Times New Roman"/>
          <w:noProof/>
          <w:kern w:val="2"/>
          <w:sz w:val="24"/>
          <w:szCs w:val="24"/>
          <w:lang w:eastAsia="lt-LT"/>
          <w14:ligatures w14:val="standardContextual"/>
        </w:rPr>
      </w:pPr>
      <w:hyperlink w:anchor="_Toc205895733" w:history="1">
        <w:r w:rsidRPr="006A5502">
          <w:rPr>
            <w:rFonts w:ascii="Cambria" w:eastAsia="Cambria" w:hAnsi="Cambria" w:cs="Times New Roman"/>
            <w:noProof/>
            <w:color w:val="4F81BD"/>
            <w:sz w:val="24"/>
            <w:szCs w:val="24"/>
          </w:rPr>
          <w:t>3. Komplektuojamos įrangos minimalūs techniniai reikalavimai</w:t>
        </w:r>
        <w:r w:rsidRPr="006A5502">
          <w:rPr>
            <w:rFonts w:ascii="Cambria" w:eastAsia="Cambria" w:hAnsi="Cambria" w:cs="Times New Roman"/>
            <w:noProof/>
            <w:webHidden/>
            <w:sz w:val="24"/>
            <w:szCs w:val="24"/>
          </w:rPr>
          <w:tab/>
        </w:r>
        <w:r w:rsidR="006E6ABC">
          <w:rPr>
            <w:rFonts w:ascii="Cambria" w:eastAsia="Cambria" w:hAnsi="Cambria" w:cs="Times New Roman"/>
            <w:noProof/>
            <w:webHidden/>
            <w:sz w:val="24"/>
            <w:szCs w:val="24"/>
          </w:rPr>
          <w:t>6</w:t>
        </w:r>
      </w:hyperlink>
    </w:p>
    <w:p w14:paraId="564B2DA6" w14:textId="285FD32F"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4" w:history="1">
        <w:r w:rsidRPr="006A5502">
          <w:rPr>
            <w:rFonts w:ascii="Cambria" w:eastAsia="Cambria" w:hAnsi="Cambria" w:cs="Times New Roman"/>
            <w:noProof/>
            <w:color w:val="4F81BD"/>
            <w:sz w:val="24"/>
            <w:szCs w:val="24"/>
          </w:rPr>
          <w:t>3.1 Teleskopinis manipuliatorius (1 vnt.)</w:t>
        </w:r>
        <w:r w:rsidRPr="006A5502">
          <w:rPr>
            <w:rFonts w:ascii="Cambria" w:eastAsia="Cambria" w:hAnsi="Cambria" w:cs="Times New Roman"/>
            <w:noProof/>
            <w:webHidden/>
            <w:sz w:val="24"/>
            <w:szCs w:val="24"/>
          </w:rPr>
          <w:tab/>
        </w:r>
        <w:r w:rsidR="006E6ABC">
          <w:rPr>
            <w:rFonts w:ascii="Cambria" w:eastAsia="Cambria" w:hAnsi="Cambria" w:cs="Times New Roman"/>
            <w:noProof/>
            <w:webHidden/>
            <w:sz w:val="24"/>
            <w:szCs w:val="24"/>
          </w:rPr>
          <w:t>6</w:t>
        </w:r>
      </w:hyperlink>
    </w:p>
    <w:p w14:paraId="1D231864" w14:textId="31066442"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5" w:history="1">
        <w:r w:rsidRPr="006A5502">
          <w:rPr>
            <w:rFonts w:ascii="Cambria" w:eastAsia="Cambria" w:hAnsi="Cambria" w:cs="Times New Roman"/>
            <w:noProof/>
            <w:color w:val="4F81BD"/>
            <w:sz w:val="24"/>
            <w:szCs w:val="24"/>
          </w:rPr>
          <w:t>3.2 Pakraunamas teleskopinis šviestuvas (4 vnt.)</w:t>
        </w:r>
        <w:r w:rsidRPr="006A5502">
          <w:rPr>
            <w:rFonts w:ascii="Cambria" w:eastAsia="Cambria" w:hAnsi="Cambria" w:cs="Times New Roman"/>
            <w:noProof/>
            <w:webHidden/>
            <w:sz w:val="24"/>
            <w:szCs w:val="24"/>
          </w:rPr>
          <w:tab/>
        </w:r>
        <w:r w:rsidR="006E6ABC">
          <w:rPr>
            <w:rFonts w:ascii="Cambria" w:eastAsia="Cambria" w:hAnsi="Cambria" w:cs="Times New Roman"/>
            <w:noProof/>
            <w:webHidden/>
            <w:sz w:val="24"/>
            <w:szCs w:val="24"/>
          </w:rPr>
          <w:t>7</w:t>
        </w:r>
      </w:hyperlink>
    </w:p>
    <w:p w14:paraId="666B7B0F" w14:textId="23E81584"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6" w:history="1">
        <w:r w:rsidRPr="006A5502">
          <w:rPr>
            <w:rFonts w:ascii="Cambria" w:eastAsia="Cambria" w:hAnsi="Cambria" w:cs="Times New Roman"/>
            <w:noProof/>
            <w:color w:val="4F81BD"/>
            <w:sz w:val="24"/>
            <w:szCs w:val="24"/>
          </w:rPr>
          <w:t>3.3 Pripučiamas švarinimo (dekontaminavimo) postas (1 vnt.)</w:t>
        </w:r>
        <w:r w:rsidRPr="006A5502">
          <w:rPr>
            <w:rFonts w:ascii="Cambria" w:eastAsia="Cambria" w:hAnsi="Cambria" w:cs="Times New Roman"/>
            <w:noProof/>
            <w:webHidden/>
            <w:sz w:val="24"/>
            <w:szCs w:val="24"/>
          </w:rPr>
          <w:tab/>
        </w:r>
        <w:r w:rsidR="006E6ABC">
          <w:rPr>
            <w:rFonts w:ascii="Cambria" w:eastAsia="Cambria" w:hAnsi="Cambria" w:cs="Times New Roman"/>
            <w:noProof/>
            <w:webHidden/>
            <w:sz w:val="24"/>
            <w:szCs w:val="24"/>
          </w:rPr>
          <w:t>8</w:t>
        </w:r>
      </w:hyperlink>
    </w:p>
    <w:p w14:paraId="445CDA45" w14:textId="7C4CF4F9"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7" w:history="1">
        <w:r w:rsidRPr="006A5502">
          <w:rPr>
            <w:rFonts w:ascii="Cambria" w:eastAsia="Cambria" w:hAnsi="Cambria" w:cs="Times New Roman"/>
            <w:noProof/>
            <w:color w:val="4F81BD"/>
            <w:sz w:val="24"/>
            <w:szCs w:val="24"/>
          </w:rPr>
          <w:t>3.4 Rankiniai žibintai tinkantys naudoti sprogioje aplinkoje (5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37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1</w:t>
        </w:r>
        <w:r w:rsidR="006E6ABC">
          <w:rPr>
            <w:rFonts w:ascii="Cambria" w:eastAsia="Cambria" w:hAnsi="Cambria" w:cs="Times New Roman"/>
            <w:noProof/>
            <w:webHidden/>
            <w:sz w:val="24"/>
            <w:szCs w:val="24"/>
          </w:rPr>
          <w:t>0</w:t>
        </w:r>
        <w:r w:rsidRPr="006A5502">
          <w:rPr>
            <w:rFonts w:ascii="Cambria" w:eastAsia="Cambria" w:hAnsi="Cambria" w:cs="Times New Roman"/>
            <w:noProof/>
            <w:webHidden/>
            <w:sz w:val="24"/>
            <w:szCs w:val="24"/>
          </w:rPr>
          <w:fldChar w:fldCharType="end"/>
        </w:r>
      </w:hyperlink>
    </w:p>
    <w:p w14:paraId="392E7184" w14:textId="58C169AA"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8" w:history="1">
        <w:r w:rsidRPr="006A5502">
          <w:rPr>
            <w:rFonts w:ascii="Cambria" w:eastAsia="Cambria" w:hAnsi="Cambria" w:cs="Times New Roman"/>
            <w:noProof/>
            <w:color w:val="4F81BD"/>
            <w:sz w:val="24"/>
            <w:szCs w:val="24"/>
          </w:rPr>
          <w:t>3.5 Ėminių ėmimo rinkinys (kuprinė) (2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38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1</w:t>
        </w:r>
        <w:r w:rsidRPr="006A5502">
          <w:rPr>
            <w:rFonts w:ascii="Cambria" w:eastAsia="Cambria" w:hAnsi="Cambria" w:cs="Times New Roman"/>
            <w:noProof/>
            <w:webHidden/>
            <w:sz w:val="24"/>
            <w:szCs w:val="24"/>
          </w:rPr>
          <w:fldChar w:fldCharType="end"/>
        </w:r>
      </w:hyperlink>
      <w:r w:rsidR="007F4CB9">
        <w:t>1</w:t>
      </w:r>
    </w:p>
    <w:p w14:paraId="45C5B6BC" w14:textId="7E29248E"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39" w:history="1">
        <w:r w:rsidRPr="006A5502">
          <w:rPr>
            <w:rFonts w:ascii="Cambria" w:eastAsia="Cambria" w:hAnsi="Cambria" w:cs="Times New Roman"/>
            <w:noProof/>
            <w:color w:val="4F81BD"/>
            <w:sz w:val="24"/>
            <w:szCs w:val="24"/>
          </w:rPr>
          <w:t>3.6 Sorbuojantys kilimėliai</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39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1</w:t>
        </w:r>
        <w:r w:rsidRPr="006A5502">
          <w:rPr>
            <w:rFonts w:ascii="Cambria" w:eastAsia="Cambria" w:hAnsi="Cambria" w:cs="Times New Roman"/>
            <w:noProof/>
            <w:webHidden/>
            <w:sz w:val="24"/>
            <w:szCs w:val="24"/>
          </w:rPr>
          <w:fldChar w:fldCharType="end"/>
        </w:r>
      </w:hyperlink>
      <w:r w:rsidR="007F4CB9">
        <w:t>5</w:t>
      </w:r>
    </w:p>
    <w:p w14:paraId="4D0025B5" w14:textId="5657EE26"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0" w:history="1">
        <w:r w:rsidRPr="006A5502">
          <w:rPr>
            <w:rFonts w:ascii="Cambria" w:eastAsia="Cambria" w:hAnsi="Cambria" w:cs="Times New Roman"/>
            <w:noProof/>
            <w:color w:val="4F81BD"/>
            <w:sz w:val="24"/>
            <w:szCs w:val="24"/>
          </w:rPr>
          <w:t>3.7 Akumuliatorinis gręžtuvas – atsuktuvas su antgalių rinkiniu (2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0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1</w:t>
        </w:r>
        <w:r w:rsidRPr="006A5502">
          <w:rPr>
            <w:rFonts w:ascii="Cambria" w:eastAsia="Cambria" w:hAnsi="Cambria" w:cs="Times New Roman"/>
            <w:noProof/>
            <w:webHidden/>
            <w:sz w:val="24"/>
            <w:szCs w:val="24"/>
          </w:rPr>
          <w:fldChar w:fldCharType="end"/>
        </w:r>
      </w:hyperlink>
      <w:r w:rsidR="007F4CB9">
        <w:t>7</w:t>
      </w:r>
    </w:p>
    <w:p w14:paraId="19B381AC" w14:textId="7849D3DD"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1" w:history="1">
        <w:r w:rsidRPr="006A5502">
          <w:rPr>
            <w:rFonts w:ascii="Cambria" w:eastAsia="Cambria" w:hAnsi="Cambria" w:cs="Times New Roman"/>
            <w:noProof/>
            <w:color w:val="4F81BD"/>
            <w:sz w:val="24"/>
            <w:szCs w:val="24"/>
          </w:rPr>
          <w:t>3.8 Siurblys skirtas siurbti gyvsidabrį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1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1</w:t>
        </w:r>
        <w:r w:rsidRPr="006A5502">
          <w:rPr>
            <w:rFonts w:ascii="Cambria" w:eastAsia="Cambria" w:hAnsi="Cambria" w:cs="Times New Roman"/>
            <w:noProof/>
            <w:webHidden/>
            <w:sz w:val="24"/>
            <w:szCs w:val="24"/>
          </w:rPr>
          <w:fldChar w:fldCharType="end"/>
        </w:r>
      </w:hyperlink>
      <w:r w:rsidR="007F4CB9">
        <w:t>8</w:t>
      </w:r>
    </w:p>
    <w:p w14:paraId="16827310" w14:textId="22FCBDAE"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2" w:history="1">
        <w:r w:rsidRPr="006A5502">
          <w:rPr>
            <w:rFonts w:ascii="Cambria" w:eastAsia="Cambria" w:hAnsi="Cambria" w:cs="Times New Roman"/>
            <w:noProof/>
            <w:color w:val="4F81BD"/>
            <w:sz w:val="24"/>
            <w:szCs w:val="24"/>
          </w:rPr>
          <w:t>3.9 Vamzdžių sandarinimo rinkinys – pneumatiniai sandarikliai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2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fldChar w:fldCharType="end"/>
        </w:r>
      </w:hyperlink>
      <w:r w:rsidR="007F4CB9">
        <w:t>19</w:t>
      </w:r>
    </w:p>
    <w:p w14:paraId="2584DC8B" w14:textId="521B053D"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3" w:history="1">
        <w:r w:rsidRPr="006A5502">
          <w:rPr>
            <w:rFonts w:ascii="Cambria" w:eastAsia="Cambria" w:hAnsi="Cambria" w:cs="Times New Roman"/>
            <w:noProof/>
            <w:color w:val="4F81BD"/>
            <w:sz w:val="24"/>
            <w:szCs w:val="24"/>
          </w:rPr>
          <w:t>3.10 Poliuretano išsiliejimo barjerai (6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3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1</w:t>
      </w:r>
    </w:p>
    <w:p w14:paraId="750D8F05" w14:textId="5CAB6D64"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4" w:history="1">
        <w:r w:rsidRPr="006A5502">
          <w:rPr>
            <w:rFonts w:ascii="Cambria" w:eastAsia="Cambria" w:hAnsi="Cambria" w:cs="Times New Roman"/>
            <w:noProof/>
            <w:color w:val="4F81BD"/>
            <w:sz w:val="24"/>
            <w:szCs w:val="24"/>
          </w:rPr>
          <w:t>3.11 PVC (arba lygiavertė) plėvelė</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4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2</w:t>
      </w:r>
    </w:p>
    <w:p w14:paraId="24349A72" w14:textId="3ECB6AD7"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5" w:history="1">
        <w:r w:rsidRPr="006A5502">
          <w:rPr>
            <w:rFonts w:ascii="Cambria" w:eastAsia="Cambria" w:hAnsi="Cambria" w:cs="Times New Roman"/>
            <w:noProof/>
            <w:color w:val="4F81BD"/>
            <w:sz w:val="24"/>
            <w:szCs w:val="24"/>
          </w:rPr>
          <w:t>3.12 Grandininis pjūklas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5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2</w:t>
      </w:r>
    </w:p>
    <w:p w14:paraId="1115C2FC" w14:textId="3B734392"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6" w:history="1">
        <w:r w:rsidRPr="006A5502">
          <w:rPr>
            <w:rFonts w:ascii="Cambria" w:eastAsia="Cambria" w:hAnsi="Cambria" w:cs="Times New Roman"/>
            <w:noProof/>
            <w:color w:val="4F81BD"/>
            <w:sz w:val="24"/>
            <w:szCs w:val="24"/>
          </w:rPr>
          <w:t>3.13 Plastikinės plėvelės ritinys (5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6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3</w:t>
      </w:r>
    </w:p>
    <w:p w14:paraId="0AE60089" w14:textId="60284460"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7" w:history="1">
        <w:r w:rsidRPr="006A5502">
          <w:rPr>
            <w:rFonts w:ascii="Cambria" w:eastAsia="Cambria" w:hAnsi="Cambria" w:cs="Times New Roman"/>
            <w:noProof/>
            <w:color w:val="4F81BD"/>
            <w:sz w:val="24"/>
            <w:szCs w:val="24"/>
          </w:rPr>
          <w:t>3.14 Aukšto slėgio plovyklė (akumuliatorinė)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7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4</w:t>
      </w:r>
    </w:p>
    <w:p w14:paraId="34AF4A15" w14:textId="782A8718"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8" w:history="1">
        <w:r w:rsidRPr="006A5502">
          <w:rPr>
            <w:rFonts w:ascii="Cambria" w:eastAsia="Cambria" w:hAnsi="Cambria" w:cs="Times New Roman"/>
            <w:noProof/>
            <w:color w:val="4F81BD"/>
            <w:sz w:val="24"/>
            <w:szCs w:val="24"/>
          </w:rPr>
          <w:t>3.15 Sandarinimo pasta</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8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5</w:t>
      </w:r>
    </w:p>
    <w:p w14:paraId="43B9D7F4" w14:textId="5C3B847C"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49" w:history="1">
        <w:r w:rsidRPr="006A5502">
          <w:rPr>
            <w:rFonts w:ascii="Cambria" w:eastAsia="Cambria" w:hAnsi="Cambria" w:cs="Times New Roman"/>
            <w:noProof/>
            <w:color w:val="4F81BD"/>
            <w:sz w:val="24"/>
            <w:szCs w:val="24"/>
          </w:rPr>
          <w:t>3.16 Demerkurizavimo rinkinys (2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49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6</w:t>
      </w:r>
    </w:p>
    <w:p w14:paraId="4B9E7AB1" w14:textId="77A38A0E"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0" w:history="1">
        <w:r w:rsidRPr="006A5502">
          <w:rPr>
            <w:rFonts w:ascii="Cambria" w:eastAsia="Cambria" w:hAnsi="Cambria" w:cs="Times New Roman"/>
            <w:noProof/>
            <w:color w:val="4F81BD"/>
            <w:sz w:val="24"/>
            <w:szCs w:val="24"/>
          </w:rPr>
          <w:t>3.17 Gyvsidabrio identifikavimo milteliai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50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2</w:t>
        </w:r>
        <w:r w:rsidRPr="006A5502">
          <w:rPr>
            <w:rFonts w:ascii="Cambria" w:eastAsia="Cambria" w:hAnsi="Cambria" w:cs="Times New Roman"/>
            <w:noProof/>
            <w:webHidden/>
            <w:sz w:val="24"/>
            <w:szCs w:val="24"/>
          </w:rPr>
          <w:fldChar w:fldCharType="end"/>
        </w:r>
      </w:hyperlink>
      <w:r w:rsidR="007F4CB9">
        <w:t>7</w:t>
      </w:r>
    </w:p>
    <w:p w14:paraId="19D5A3FB" w14:textId="3D9737DB"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1" w:history="1">
        <w:r w:rsidRPr="006A5502">
          <w:rPr>
            <w:rFonts w:ascii="Cambria" w:eastAsia="Cambria" w:hAnsi="Cambria" w:cs="Times New Roman"/>
            <w:noProof/>
            <w:color w:val="4F81BD"/>
            <w:sz w:val="24"/>
            <w:szCs w:val="24"/>
          </w:rPr>
          <w:t>3.18 Sorbuojančios pagalvės (20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51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fldChar w:fldCharType="end"/>
        </w:r>
      </w:hyperlink>
      <w:r w:rsidR="007F4CB9">
        <w:t>28</w:t>
      </w:r>
    </w:p>
    <w:p w14:paraId="34009932" w14:textId="42891AC9"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2" w:history="1">
        <w:r w:rsidRPr="006A5502">
          <w:rPr>
            <w:rFonts w:ascii="Cambria" w:eastAsia="Cambria" w:hAnsi="Cambria" w:cs="Times New Roman"/>
            <w:noProof/>
            <w:color w:val="4F81BD"/>
            <w:sz w:val="24"/>
            <w:szCs w:val="24"/>
          </w:rPr>
          <w:t>3.19 Talpa teršalams 200L (1 vnt.)</w:t>
        </w:r>
        <w:r w:rsidRPr="006A5502">
          <w:rPr>
            <w:rFonts w:ascii="Cambria" w:eastAsia="Cambria" w:hAnsi="Cambria" w:cs="Times New Roman"/>
            <w:noProof/>
            <w:webHidden/>
            <w:sz w:val="24"/>
            <w:szCs w:val="24"/>
          </w:rPr>
          <w:tab/>
        </w:r>
        <w:r w:rsidR="007F4CB9">
          <w:rPr>
            <w:rFonts w:ascii="Cambria" w:eastAsia="Cambria" w:hAnsi="Cambria" w:cs="Times New Roman"/>
            <w:noProof/>
            <w:webHidden/>
            <w:sz w:val="24"/>
            <w:szCs w:val="24"/>
          </w:rPr>
          <w:t>29</w:t>
        </w:r>
      </w:hyperlink>
    </w:p>
    <w:p w14:paraId="1601D1CF" w14:textId="36BEE81A"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3" w:history="1">
        <w:r w:rsidRPr="006A5502">
          <w:rPr>
            <w:rFonts w:ascii="Cambria" w:eastAsia="Cambria" w:hAnsi="Cambria" w:cs="Times New Roman"/>
            <w:noProof/>
            <w:color w:val="4F81BD"/>
            <w:sz w:val="24"/>
            <w:szCs w:val="24"/>
          </w:rPr>
          <w:t>3.20 Naftos produktų surinkėjas (skimeris)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53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3</w:t>
        </w:r>
        <w:r w:rsidRPr="006A5502">
          <w:rPr>
            <w:rFonts w:ascii="Cambria" w:eastAsia="Cambria" w:hAnsi="Cambria" w:cs="Times New Roman"/>
            <w:noProof/>
            <w:webHidden/>
            <w:sz w:val="24"/>
            <w:szCs w:val="24"/>
          </w:rPr>
          <w:fldChar w:fldCharType="end"/>
        </w:r>
      </w:hyperlink>
      <w:r w:rsidR="007F4CB9">
        <w:t>0</w:t>
      </w:r>
    </w:p>
    <w:p w14:paraId="5EDA9FFB" w14:textId="0D46185E"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4" w:history="1">
        <w:r w:rsidRPr="006A5502">
          <w:rPr>
            <w:rFonts w:ascii="Cambria" w:eastAsia="Cambria" w:hAnsi="Cambria" w:cs="Times New Roman"/>
            <w:noProof/>
            <w:color w:val="4F81BD"/>
            <w:sz w:val="24"/>
            <w:szCs w:val="24"/>
          </w:rPr>
          <w:t>3.21 Siurblys skysčiams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54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3</w:t>
        </w:r>
        <w:r w:rsidRPr="006A5502">
          <w:rPr>
            <w:rFonts w:ascii="Cambria" w:eastAsia="Cambria" w:hAnsi="Cambria" w:cs="Times New Roman"/>
            <w:noProof/>
            <w:webHidden/>
            <w:sz w:val="24"/>
            <w:szCs w:val="24"/>
          </w:rPr>
          <w:fldChar w:fldCharType="end"/>
        </w:r>
      </w:hyperlink>
      <w:r w:rsidR="009A36C9">
        <w:t>2</w:t>
      </w:r>
    </w:p>
    <w:p w14:paraId="0438395A" w14:textId="7F7CBF8E" w:rsidR="006A5502" w:rsidRPr="006A5502" w:rsidRDefault="006A5502" w:rsidP="006A5502">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95755" w:history="1">
        <w:r w:rsidRPr="006A5502">
          <w:rPr>
            <w:rFonts w:ascii="Cambria" w:eastAsia="Cambria" w:hAnsi="Cambria" w:cs="Times New Roman"/>
            <w:noProof/>
            <w:color w:val="4F81BD"/>
            <w:sz w:val="24"/>
            <w:szCs w:val="24"/>
          </w:rPr>
          <w:t>3.22 Siurblys (nekibirkščiuojantis) degiems skysčiams surinkti (1 vnt.)</w:t>
        </w:r>
        <w:r w:rsidRPr="006A5502">
          <w:rPr>
            <w:rFonts w:ascii="Cambria" w:eastAsia="Cambria" w:hAnsi="Cambria" w:cs="Times New Roman"/>
            <w:noProof/>
            <w:webHidden/>
            <w:sz w:val="24"/>
            <w:szCs w:val="24"/>
          </w:rPr>
          <w:tab/>
        </w:r>
        <w:r w:rsidRPr="006A5502">
          <w:rPr>
            <w:rFonts w:ascii="Cambria" w:eastAsia="Cambria" w:hAnsi="Cambria" w:cs="Times New Roman"/>
            <w:noProof/>
            <w:webHidden/>
            <w:sz w:val="24"/>
            <w:szCs w:val="24"/>
          </w:rPr>
          <w:fldChar w:fldCharType="begin"/>
        </w:r>
        <w:r w:rsidRPr="006A5502">
          <w:rPr>
            <w:rFonts w:ascii="Cambria" w:eastAsia="Cambria" w:hAnsi="Cambria" w:cs="Times New Roman"/>
            <w:noProof/>
            <w:webHidden/>
            <w:sz w:val="24"/>
            <w:szCs w:val="24"/>
          </w:rPr>
          <w:instrText xml:space="preserve"> PAGEREF _Toc205895755 \h </w:instrText>
        </w:r>
        <w:r w:rsidRPr="006A5502">
          <w:rPr>
            <w:rFonts w:ascii="Cambria" w:eastAsia="Cambria" w:hAnsi="Cambria" w:cs="Times New Roman"/>
            <w:noProof/>
            <w:webHidden/>
            <w:sz w:val="24"/>
            <w:szCs w:val="24"/>
          </w:rPr>
        </w:r>
        <w:r w:rsidRPr="006A5502">
          <w:rPr>
            <w:rFonts w:ascii="Cambria" w:eastAsia="Cambria" w:hAnsi="Cambria" w:cs="Times New Roman"/>
            <w:noProof/>
            <w:webHidden/>
            <w:sz w:val="24"/>
            <w:szCs w:val="24"/>
          </w:rPr>
          <w:fldChar w:fldCharType="separate"/>
        </w:r>
        <w:r w:rsidRPr="006A5502">
          <w:rPr>
            <w:rFonts w:ascii="Cambria" w:eastAsia="Cambria" w:hAnsi="Cambria" w:cs="Times New Roman"/>
            <w:noProof/>
            <w:webHidden/>
            <w:sz w:val="24"/>
            <w:szCs w:val="24"/>
          </w:rPr>
          <w:t>3</w:t>
        </w:r>
        <w:r w:rsidRPr="006A5502">
          <w:rPr>
            <w:rFonts w:ascii="Cambria" w:eastAsia="Cambria" w:hAnsi="Cambria" w:cs="Times New Roman"/>
            <w:noProof/>
            <w:webHidden/>
            <w:sz w:val="24"/>
            <w:szCs w:val="24"/>
          </w:rPr>
          <w:fldChar w:fldCharType="end"/>
        </w:r>
      </w:hyperlink>
      <w:r w:rsidR="009A36C9">
        <w:t>4</w:t>
      </w:r>
    </w:p>
    <w:p w14:paraId="7BFCEB03" w14:textId="77777777" w:rsidR="006A5502" w:rsidRPr="006A5502" w:rsidRDefault="006A5502" w:rsidP="006A5502">
      <w:pPr>
        <w:spacing w:after="200" w:line="240" w:lineRule="auto"/>
        <w:ind w:firstLine="709"/>
        <w:jc w:val="left"/>
        <w:rPr>
          <w:rFonts w:ascii="Times New Roman" w:eastAsia="Cambria" w:hAnsi="Times New Roman" w:cs="Times New Roman"/>
          <w:b/>
          <w:caps/>
          <w:sz w:val="44"/>
          <w:szCs w:val="20"/>
        </w:rPr>
      </w:pPr>
      <w:r w:rsidRPr="006A5502">
        <w:rPr>
          <w:rFonts w:ascii="Times New Roman" w:eastAsia="Cambria" w:hAnsi="Times New Roman" w:cs="Times New Roman"/>
          <w:sz w:val="24"/>
          <w:szCs w:val="24"/>
        </w:rPr>
        <w:fldChar w:fldCharType="end"/>
      </w:r>
    </w:p>
    <w:p w14:paraId="30D0D092" w14:textId="77777777" w:rsidR="006A5502" w:rsidRPr="006A5502" w:rsidRDefault="006A5502" w:rsidP="006A5502">
      <w:pPr>
        <w:keepNext/>
        <w:keepLines/>
        <w:spacing w:before="100" w:after="300" w:line="240" w:lineRule="auto"/>
        <w:ind w:firstLine="709"/>
        <w:jc w:val="center"/>
        <w:rPr>
          <w:rFonts w:ascii="Times New Roman" w:eastAsia="Cambria" w:hAnsi="Times New Roman" w:cs="Times New Roman"/>
          <w:b/>
          <w:caps/>
          <w:sz w:val="44"/>
          <w:szCs w:val="20"/>
        </w:rPr>
      </w:pPr>
      <w:bookmarkStart w:id="16" w:name="_Toc205895728"/>
      <w:r w:rsidRPr="006A5502">
        <w:rPr>
          <w:rFonts w:ascii="Times New Roman" w:eastAsia="Cambria" w:hAnsi="Times New Roman" w:cs="Times New Roman"/>
          <w:b/>
          <w:caps/>
          <w:sz w:val="44"/>
          <w:szCs w:val="20"/>
        </w:rPr>
        <w:lastRenderedPageBreak/>
        <w:t>1. Priekabos techninė specifikacija</w:t>
      </w:r>
      <w:bookmarkEnd w:id="16"/>
    </w:p>
    <w:p w14:paraId="55DE3BE4" w14:textId="77777777" w:rsidR="006A5502" w:rsidRPr="006A5502" w:rsidRDefault="006A5502" w:rsidP="006A5502">
      <w:pPr>
        <w:keepNext/>
        <w:keepLines/>
        <w:spacing w:after="0" w:line="360" w:lineRule="auto"/>
        <w:ind w:firstLine="709"/>
        <w:jc w:val="center"/>
        <w:outlineLvl w:val="0"/>
        <w:rPr>
          <w:rFonts w:ascii="Times New Roman" w:eastAsia="Times New Roman" w:hAnsi="Times New Roman" w:cs="Times New Roman"/>
          <w:b/>
          <w:bCs/>
          <w:color w:val="000000"/>
          <w:sz w:val="28"/>
          <w:szCs w:val="32"/>
        </w:rPr>
      </w:pPr>
      <w:bookmarkStart w:id="17" w:name="_Toc205895729"/>
      <w:bookmarkStart w:id="18" w:name="Xe723e3edc2dde5e6eae5e9269960565c6bc0b50"/>
      <w:r w:rsidRPr="006A5502">
        <w:rPr>
          <w:rFonts w:ascii="Times New Roman" w:eastAsia="Times New Roman" w:hAnsi="Times New Roman" w:cs="Times New Roman"/>
          <w:b/>
          <w:bCs/>
          <w:color w:val="000000"/>
          <w:sz w:val="28"/>
          <w:szCs w:val="32"/>
        </w:rPr>
        <w:t>1.1 Priekabos rūšis</w:t>
      </w:r>
      <w:bookmarkEnd w:id="17"/>
    </w:p>
    <w:p w14:paraId="49AC854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Cheminių įvykių likvidavimo priekaba su įranga</w:t>
      </w:r>
      <w:r w:rsidRPr="006A5502">
        <w:rPr>
          <w:rFonts w:ascii="Times New Roman" w:eastAsia="Cambria" w:hAnsi="Times New Roman" w:cs="Times New Roman"/>
          <w:sz w:val="24"/>
          <w:szCs w:val="24"/>
        </w:rPr>
        <w:t xml:space="preserve"> skirta ugniagesių darbui – ji naudojama įvairių cheminių avarijų bei CBRN (cheminių, biologinių, radiologinių ir branduolinių) incidentų likvidavimui.</w:t>
      </w:r>
    </w:p>
    <w:p w14:paraId="7A81BA6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Priekaba turi atitikti O2 klasei, vadovaujantis Valstybinės kelių transporto inspekcijos prie Susisiekimo ministerijos viršininko 2008 m. gruodžio 2 d. įsakymu Nr. 2B-479 nustatytus reikalavimus.</w:t>
      </w:r>
    </w:p>
    <w:p w14:paraId="5DD8D171"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utarties vykdymo metu turi turėti Lietuvos transporto saugos administracijos direktoriaus 2020 m. rugsėjo 4 d. įsakymu Nr. 2BE-281 nustatyta tvarka išduotą galiojantį transporto priemonės atitikties įvertinimą.</w:t>
      </w:r>
    </w:p>
    <w:p w14:paraId="61E7B597"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Priekaba turi būti registruota pagal pateikimo metu nustatytą kelių transporto priemonių atitikties įvertinimo ir registravimo tvarką, priekabos pirkėjo vardu.</w:t>
      </w:r>
    </w:p>
    <w:p w14:paraId="112E3E05"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Priekaba turi būti nauja, neeksploatuota, pagaminta ne vėliau kaip 2025 metais.</w:t>
      </w:r>
    </w:p>
    <w:p w14:paraId="360E0954" w14:textId="77777777" w:rsidR="006A5502" w:rsidRPr="006A5502" w:rsidRDefault="006A5502" w:rsidP="006A5502">
      <w:pPr>
        <w:keepNext/>
        <w:keepLines/>
        <w:spacing w:after="0" w:line="360" w:lineRule="auto"/>
        <w:ind w:firstLine="709"/>
        <w:jc w:val="center"/>
        <w:outlineLvl w:val="0"/>
        <w:rPr>
          <w:rFonts w:ascii="Times New Roman" w:eastAsia="Times New Roman" w:hAnsi="Times New Roman" w:cs="Times New Roman"/>
          <w:b/>
          <w:bCs/>
          <w:color w:val="000000"/>
          <w:sz w:val="28"/>
          <w:szCs w:val="32"/>
        </w:rPr>
      </w:pPr>
      <w:bookmarkStart w:id="19" w:name="_Toc205895730"/>
      <w:bookmarkStart w:id="20" w:name="X60df2de4291604b17fe0a61df12485c5648fa3e"/>
      <w:bookmarkEnd w:id="18"/>
      <w:r w:rsidRPr="006A5502">
        <w:rPr>
          <w:rFonts w:ascii="Times New Roman" w:eastAsia="Times New Roman" w:hAnsi="Times New Roman" w:cs="Times New Roman"/>
          <w:b/>
          <w:bCs/>
          <w:color w:val="000000"/>
          <w:sz w:val="28"/>
          <w:szCs w:val="32"/>
        </w:rPr>
        <w:t>1.2 Techniškai leistina pakrautos transporto priemonės (bendroji) masė</w:t>
      </w:r>
      <w:bookmarkEnd w:id="19"/>
    </w:p>
    <w:p w14:paraId="5388A83E"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Iki 3 500 kg.</w:t>
      </w:r>
    </w:p>
    <w:p w14:paraId="3CAB2C5D" w14:textId="77777777" w:rsidR="006A5502" w:rsidRPr="006A5502" w:rsidRDefault="006A5502" w:rsidP="006A5502">
      <w:pPr>
        <w:keepNext/>
        <w:keepLines/>
        <w:spacing w:after="0" w:line="360" w:lineRule="auto"/>
        <w:ind w:firstLine="709"/>
        <w:jc w:val="center"/>
        <w:outlineLvl w:val="0"/>
        <w:rPr>
          <w:rFonts w:ascii="Times New Roman" w:eastAsia="Times New Roman" w:hAnsi="Times New Roman" w:cs="Times New Roman"/>
          <w:b/>
          <w:bCs/>
          <w:color w:val="000000"/>
          <w:sz w:val="28"/>
          <w:szCs w:val="32"/>
        </w:rPr>
      </w:pPr>
      <w:bookmarkStart w:id="21" w:name="_Toc205895731"/>
      <w:bookmarkStart w:id="22" w:name="X620ddaee83fe5cc18f597816048e39cf3a5a012"/>
      <w:bookmarkEnd w:id="20"/>
      <w:r w:rsidRPr="006A5502">
        <w:rPr>
          <w:rFonts w:ascii="Times New Roman" w:eastAsia="Times New Roman" w:hAnsi="Times New Roman" w:cs="Times New Roman"/>
          <w:b/>
          <w:bCs/>
          <w:color w:val="000000"/>
          <w:sz w:val="28"/>
          <w:szCs w:val="32"/>
        </w:rPr>
        <w:t>1.3 Važiuoklė</w:t>
      </w:r>
      <w:bookmarkEnd w:id="21"/>
    </w:p>
    <w:p w14:paraId="0DD1BD76"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
          <w:iCs/>
          <w:sz w:val="24"/>
          <w:szCs w:val="24"/>
        </w:rPr>
      </w:pPr>
      <w:bookmarkStart w:id="23" w:name="pakaba-ir-važiuoklės-konstrukcija"/>
      <w:r w:rsidRPr="006A5502">
        <w:rPr>
          <w:rFonts w:ascii="Times New Roman" w:eastAsia="Times New Roman" w:hAnsi="Times New Roman" w:cs="Times New Roman"/>
          <w:b/>
          <w:iCs/>
          <w:sz w:val="24"/>
          <w:szCs w:val="24"/>
        </w:rPr>
        <w:t>Pakaba ir važiuoklės konstrukcija</w:t>
      </w:r>
    </w:p>
    <w:p w14:paraId="425E0AE5"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ekabos pakaba turi būti pritaikyta darbui, kai priekaba visą laiką yra maksimaliai pakrauta pagal maksimaliai leistinos priekabos masės rodiklį</w:t>
      </w:r>
    </w:p>
    <w:p w14:paraId="2CD4C16B"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ekabos važiuoklė turi būti dviejų ašių (ne mažiau kaip 1800 kg keliamojo svorio kiekviena) su stabdžiais</w:t>
      </w:r>
    </w:p>
    <w:p w14:paraId="790CF19F"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ekabos ratai turi būti ne mažesnio kaip </w:t>
      </w:r>
      <w:r w:rsidRPr="006A5502">
        <w:rPr>
          <w:rFonts w:ascii="Times New Roman" w:eastAsia="Cambria" w:hAnsi="Times New Roman" w:cs="Times New Roman"/>
          <w:b/>
          <w:bCs/>
          <w:sz w:val="24"/>
          <w:szCs w:val="24"/>
        </w:rPr>
        <w:t>R14</w:t>
      </w:r>
      <w:r w:rsidRPr="006A5502">
        <w:rPr>
          <w:rFonts w:ascii="Times New Roman" w:eastAsia="Cambria" w:hAnsi="Times New Roman" w:cs="Times New Roman"/>
          <w:sz w:val="24"/>
          <w:szCs w:val="24"/>
        </w:rPr>
        <w:t xml:space="preserve"> dydžio</w:t>
      </w:r>
    </w:p>
    <w:p w14:paraId="009E531B"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Reguliuojamo aukščio vilkimo (sukabinimo) mechanizmas, veikiantis ne mažesniame nei 400-1100 mm aukščio diapazone su atbuliniu stabdžiu bei stovėjimo stabdžiu</w:t>
      </w:r>
    </w:p>
    <w:p w14:paraId="54E6ED7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24" w:name="stabilizavimas-ir-manevravimas"/>
      <w:bookmarkEnd w:id="23"/>
      <w:r w:rsidRPr="006A5502">
        <w:rPr>
          <w:rFonts w:ascii="Times New Roman" w:eastAsia="Times New Roman" w:hAnsi="Times New Roman" w:cs="Times New Roman"/>
          <w:bCs/>
          <w:i/>
          <w:sz w:val="24"/>
          <w:szCs w:val="24"/>
        </w:rPr>
        <w:t>Stabilizavimas ir manevravimas</w:t>
      </w:r>
    </w:p>
    <w:p w14:paraId="3A3143C7" w14:textId="77777777" w:rsidR="006A5502" w:rsidRPr="006A5502" w:rsidRDefault="006A5502">
      <w:pPr>
        <w:numPr>
          <w:ilvl w:val="0"/>
          <w:numId w:val="8"/>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ekabos priekio ir galo kampuose/šonuose turi būti įrengtos nuleidžiamos stabilizavimo atramos</w:t>
      </w:r>
    </w:p>
    <w:p w14:paraId="0F020229"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ekinis priekabos manevravimo įtaisas su ratu turi atlaikyti ne mažesnį nei 500 kg svorį</w:t>
      </w:r>
    </w:p>
    <w:p w14:paraId="5B19A2B4"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rikabinimas turi būti kilpinis, vidinis kilpos diametras  50 mm, bei turėti galimybe jį pakeisti tvirtinimui prie rutulinio kablio, kurio diametras 60 mm.</w:t>
      </w:r>
    </w:p>
    <w:p w14:paraId="0183BBFF"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Turi būti tokių pačių duomenų ir tipo atsarginis ratas</w:t>
      </w:r>
    </w:p>
    <w:p w14:paraId="35CFC8A1"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25" w:name="apsauga-ir-apšvietimas"/>
      <w:bookmarkEnd w:id="24"/>
      <w:r w:rsidRPr="006A5502">
        <w:rPr>
          <w:rFonts w:ascii="Times New Roman" w:eastAsia="Times New Roman" w:hAnsi="Times New Roman" w:cs="Times New Roman"/>
          <w:bCs/>
          <w:i/>
          <w:sz w:val="24"/>
          <w:szCs w:val="24"/>
        </w:rPr>
        <w:t>Apsauga ir apšvietimas</w:t>
      </w:r>
    </w:p>
    <w:p w14:paraId="7F509BA8" w14:textId="77777777" w:rsidR="006A5502" w:rsidRPr="006A5502" w:rsidRDefault="006A5502">
      <w:pPr>
        <w:numPr>
          <w:ilvl w:val="0"/>
          <w:numId w:val="8"/>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Galiniai LED tipo žibintai turi būti su 24V instaliacija</w:t>
      </w:r>
    </w:p>
    <w:p w14:paraId="52707929"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isos apšvietimo jungtys turi būti sulituotos, jungiamieji lizdai ant rėmo su spiraliniu kabeliu/laidu, tinkantis sunkvežimiams</w:t>
      </w:r>
    </w:p>
    <w:p w14:paraId="3FE500EC"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lastRenderedPageBreak/>
        <w:t>Galiniai žibintai turi būti papildomai apsaugoti grotelėmis pagamintomis iš nekoroduojančių medžiagų</w:t>
      </w:r>
    </w:p>
    <w:p w14:paraId="4F612E35" w14:textId="77777777" w:rsidR="006A5502" w:rsidRPr="006A5502" w:rsidRDefault="006A5502">
      <w:pPr>
        <w:numPr>
          <w:ilvl w:val="0"/>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riekabos maksimalus leistinas vilkimo greitis turi būti ne mažesnis kaip 80 km/val.</w:t>
      </w:r>
    </w:p>
    <w:p w14:paraId="5E36843D" w14:textId="77777777" w:rsidR="006A5502" w:rsidRPr="006A5502" w:rsidRDefault="006A5502" w:rsidP="006A5502">
      <w:pPr>
        <w:keepNext/>
        <w:keepLines/>
        <w:spacing w:after="0" w:line="360" w:lineRule="auto"/>
        <w:ind w:firstLine="709"/>
        <w:outlineLvl w:val="2"/>
        <w:rPr>
          <w:rFonts w:ascii="Times New Roman" w:eastAsia="Times New Roman" w:hAnsi="Times New Roman" w:cs="Times New Roman"/>
          <w:b/>
          <w:bCs/>
          <w:sz w:val="24"/>
          <w:szCs w:val="24"/>
        </w:rPr>
      </w:pPr>
      <w:bookmarkStart w:id="26" w:name="Xb84f1236a73b617f911be57dc9d73223b6c8d3a"/>
      <w:bookmarkEnd w:id="22"/>
      <w:bookmarkEnd w:id="25"/>
      <w:r w:rsidRPr="006A5502">
        <w:rPr>
          <w:rFonts w:ascii="Times New Roman" w:eastAsia="Times New Roman" w:hAnsi="Times New Roman" w:cs="Times New Roman"/>
          <w:b/>
          <w:bCs/>
          <w:sz w:val="24"/>
          <w:szCs w:val="24"/>
        </w:rPr>
        <w:t>1.4 Priekabos antstatas (krovinių skyrius)</w:t>
      </w:r>
    </w:p>
    <w:p w14:paraId="6C7C01F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27" w:name="matmenys"/>
      <w:r w:rsidRPr="006A5502">
        <w:rPr>
          <w:rFonts w:ascii="Times New Roman" w:eastAsia="Times New Roman" w:hAnsi="Times New Roman" w:cs="Times New Roman"/>
          <w:bCs/>
          <w:i/>
          <w:sz w:val="24"/>
          <w:szCs w:val="24"/>
        </w:rPr>
        <w:t>Matmenys</w:t>
      </w:r>
    </w:p>
    <w:p w14:paraId="6C640020"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Vidiniai priekabos antstato (krovinių skyriaus) matmenys:</w:t>
      </w:r>
    </w:p>
    <w:p w14:paraId="5365A9A9"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lgis:</w:t>
      </w:r>
      <w:r w:rsidRPr="006A5502">
        <w:rPr>
          <w:rFonts w:ascii="Times New Roman" w:eastAsia="Cambria" w:hAnsi="Times New Roman" w:cs="Times New Roman"/>
          <w:sz w:val="24"/>
          <w:szCs w:val="24"/>
        </w:rPr>
        <w:t xml:space="preserve"> 3 900 mm (galima paklaida ±150 mm)</w:t>
      </w:r>
    </w:p>
    <w:p w14:paraId="7E2A90BB" w14:textId="77777777" w:rsidR="006A5502" w:rsidRPr="006A5502" w:rsidRDefault="006A5502">
      <w:pPr>
        <w:numPr>
          <w:ilvl w:val="0"/>
          <w:numId w:val="43"/>
        </w:numPr>
        <w:spacing w:after="0" w:line="360" w:lineRule="auto"/>
        <w:ind w:firstLine="709"/>
        <w:contextualSpacing/>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ukštis:</w:t>
      </w:r>
      <w:r w:rsidRPr="006A5502">
        <w:rPr>
          <w:rFonts w:ascii="Times New Roman" w:eastAsia="Cambria" w:hAnsi="Times New Roman" w:cs="Times New Roman"/>
          <w:sz w:val="24"/>
          <w:szCs w:val="24"/>
        </w:rPr>
        <w:t xml:space="preserve">  1 850 mm (galima paklaida ±100 mm)</w:t>
      </w:r>
    </w:p>
    <w:p w14:paraId="41FF5C0E"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lotis:</w:t>
      </w:r>
      <w:r w:rsidRPr="006A5502">
        <w:rPr>
          <w:rFonts w:ascii="Times New Roman" w:eastAsia="Cambria" w:hAnsi="Times New Roman" w:cs="Times New Roman"/>
          <w:sz w:val="24"/>
          <w:szCs w:val="24"/>
        </w:rPr>
        <w:t xml:space="preserve"> 2 200 mm (galima paklaida ±100 mm)</w:t>
      </w:r>
    </w:p>
    <w:p w14:paraId="7C7B6451" w14:textId="77777777" w:rsidR="006A5502" w:rsidRPr="006A5502" w:rsidRDefault="006A5502" w:rsidP="006A5502">
      <w:pPr>
        <w:spacing w:after="0" w:line="360" w:lineRule="auto"/>
        <w:rPr>
          <w:rFonts w:ascii="Times New Roman" w:eastAsia="Cambria" w:hAnsi="Times New Roman" w:cs="Times New Roman"/>
          <w:sz w:val="24"/>
          <w:szCs w:val="24"/>
        </w:rPr>
      </w:pPr>
    </w:p>
    <w:p w14:paraId="24C47276"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28" w:name="konstrukcija-ir-medžiagos"/>
      <w:bookmarkEnd w:id="27"/>
      <w:r w:rsidRPr="006A5502">
        <w:rPr>
          <w:rFonts w:ascii="Times New Roman" w:eastAsia="Times New Roman" w:hAnsi="Times New Roman" w:cs="Times New Roman"/>
          <w:bCs/>
          <w:i/>
          <w:sz w:val="24"/>
          <w:szCs w:val="24"/>
        </w:rPr>
        <w:t>Konstrukcija ir medžiagos</w:t>
      </w:r>
    </w:p>
    <w:p w14:paraId="1F67D63C" w14:textId="77777777" w:rsidR="006A5502" w:rsidRPr="006A5502" w:rsidRDefault="006A5502">
      <w:pPr>
        <w:numPr>
          <w:ilvl w:val="0"/>
          <w:numId w:val="43"/>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rindys/pagrindas:</w:t>
      </w:r>
      <w:r w:rsidRPr="006A5502">
        <w:rPr>
          <w:rFonts w:ascii="Times New Roman" w:eastAsia="Cambria" w:hAnsi="Times New Roman" w:cs="Times New Roman"/>
          <w:sz w:val="24"/>
          <w:szCs w:val="24"/>
        </w:rPr>
        <w:t xml:space="preserve"> vandeniui atsparios faneros arba lygiavertės medžiagos su neslidžiu sluoksniu</w:t>
      </w:r>
    </w:p>
    <w:p w14:paraId="6D928C91"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Rėmo konstrukcija:</w:t>
      </w:r>
      <w:r w:rsidRPr="006A5502">
        <w:rPr>
          <w:rFonts w:ascii="Times New Roman" w:eastAsia="Cambria" w:hAnsi="Times New Roman" w:cs="Times New Roman"/>
          <w:sz w:val="24"/>
          <w:szCs w:val="24"/>
        </w:rPr>
        <w:t xml:space="preserve"> pagaminta iš karštai cinkuoto plieno elementų arba lygiaverčių medžiagų</w:t>
      </w:r>
    </w:p>
    <w:p w14:paraId="2A278F89"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ntstato išorinė danga:</w:t>
      </w:r>
      <w:r w:rsidRPr="006A5502">
        <w:rPr>
          <w:rFonts w:ascii="Times New Roman" w:eastAsia="Cambria" w:hAnsi="Times New Roman" w:cs="Times New Roman"/>
          <w:sz w:val="24"/>
          <w:szCs w:val="24"/>
        </w:rPr>
        <w:t xml:space="preserve"> kompozicinė plokštė (ne mažiau dvi aliuminio arba lygiavertės medžiagos plokštės su užpildu). Storis – ne mažiau 3 mm</w:t>
      </w:r>
    </w:p>
    <w:p w14:paraId="4ABA5429"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mpozicinės plokštės spalva:</w:t>
      </w:r>
      <w:r w:rsidRPr="006A5502">
        <w:rPr>
          <w:rFonts w:ascii="Times New Roman" w:eastAsia="Cambria" w:hAnsi="Times New Roman" w:cs="Times New Roman"/>
          <w:sz w:val="24"/>
          <w:szCs w:val="24"/>
        </w:rPr>
        <w:t xml:space="preserve"> raudona (RAL3000) arba lygiavertė</w:t>
      </w:r>
    </w:p>
    <w:p w14:paraId="693B771E"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29" w:name="stogas"/>
      <w:bookmarkEnd w:id="28"/>
      <w:r w:rsidRPr="006A5502">
        <w:rPr>
          <w:rFonts w:ascii="Times New Roman" w:eastAsia="Times New Roman" w:hAnsi="Times New Roman" w:cs="Times New Roman"/>
          <w:bCs/>
          <w:i/>
          <w:sz w:val="24"/>
          <w:szCs w:val="24"/>
        </w:rPr>
        <w:t>Stogas</w:t>
      </w:r>
    </w:p>
    <w:p w14:paraId="2955AC04" w14:textId="77777777" w:rsidR="006A5502" w:rsidRPr="006A5502" w:rsidRDefault="006A5502">
      <w:pPr>
        <w:numPr>
          <w:ilvl w:val="0"/>
          <w:numId w:val="43"/>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togas papildomai turi būti sutvirtintas profiliuota ne mažesnio nei 3 mm storio aliuminio ar lygiavertės medžiagos plokšte</w:t>
      </w:r>
    </w:p>
    <w:p w14:paraId="56B4E16E"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t antstato sienos turi būti sumontuotos kopėčios užlipimui ant stogo, kopėčios turi atlaikyti ne mažiau kaip vieno asmens (ne mažiau kaip 100 kg) apkrovą.</w:t>
      </w:r>
    </w:p>
    <w:p w14:paraId="743919D7"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togas turi atlaikyti ne mažiau kaip vieno asmens (ne mažiau kaip 100 kg) bei ant stogo komplektuojamos įrangos (ne mažiau kaip 100 kg) apkrovą</w:t>
      </w:r>
    </w:p>
    <w:p w14:paraId="4DA147FD" w14:textId="77777777" w:rsidR="006A5502" w:rsidRPr="006A5502" w:rsidRDefault="006A5502">
      <w:pPr>
        <w:numPr>
          <w:ilvl w:val="0"/>
          <w:numId w:val="4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t stogo per visą perimetrą, kiek techniškai įmanoma, turi būti sumontuoti saugą užtikrinantys barjerai/borteliai</w:t>
      </w:r>
    </w:p>
    <w:p w14:paraId="3F538A8E" w14:textId="77777777" w:rsidR="006A5502" w:rsidRPr="006A5502" w:rsidRDefault="006A5502" w:rsidP="006A5502">
      <w:pPr>
        <w:keepNext/>
        <w:keepLines/>
        <w:spacing w:after="0" w:line="360" w:lineRule="auto"/>
        <w:ind w:firstLine="709"/>
        <w:outlineLvl w:val="2"/>
        <w:rPr>
          <w:rFonts w:ascii="Times New Roman" w:eastAsia="Times New Roman" w:hAnsi="Times New Roman" w:cs="Times New Roman"/>
          <w:b/>
          <w:bCs/>
          <w:sz w:val="24"/>
          <w:szCs w:val="24"/>
        </w:rPr>
      </w:pPr>
      <w:bookmarkStart w:id="30" w:name="X4d3f86f5ec4e627601e3441585ed1dd82e7eb7b"/>
      <w:bookmarkEnd w:id="26"/>
      <w:bookmarkEnd w:id="29"/>
      <w:r w:rsidRPr="006A5502">
        <w:rPr>
          <w:rFonts w:ascii="Times New Roman" w:eastAsia="Times New Roman" w:hAnsi="Times New Roman" w:cs="Times New Roman"/>
          <w:b/>
          <w:bCs/>
          <w:sz w:val="24"/>
          <w:szCs w:val="24"/>
        </w:rPr>
        <w:t>1.5 Priekabos antstato skyriai</w:t>
      </w:r>
    </w:p>
    <w:p w14:paraId="02F734A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31" w:name="skyrių-išdėstymas"/>
      <w:r w:rsidRPr="006A5502">
        <w:rPr>
          <w:rFonts w:ascii="Times New Roman" w:eastAsia="Times New Roman" w:hAnsi="Times New Roman" w:cs="Times New Roman"/>
          <w:bCs/>
          <w:i/>
          <w:sz w:val="24"/>
          <w:szCs w:val="24"/>
        </w:rPr>
        <w:t>Skyrių išdėstymas</w:t>
      </w:r>
    </w:p>
    <w:p w14:paraId="60AC37BF"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ransportuojamos įrangos operatyviam panaudojimui, anstato šonuose turi būti įrengti ne mažiau kaip 4 skyriai, o gale – ne mažiau 1</w:t>
      </w:r>
    </w:p>
    <w:p w14:paraId="49E379FF"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stato skyriai turi būti uždaromi/atidaromi pakeliamomis aliumininėmis arba lygiavertėmis žaliuzės tipo („roletų“ tipo) durelėmis</w:t>
      </w:r>
    </w:p>
    <w:p w14:paraId="36CC13CA"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Žaliuzės turi būti hermetiškos</w:t>
      </w:r>
    </w:p>
    <w:p w14:paraId="4E1FF24A"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Žaliuzės turi turėti spynas, rakinamas raktais (komplekte nemažiau kaip 2 raktai kiekvienai spynai)</w:t>
      </w:r>
    </w:p>
    <w:p w14:paraId="3A9EECC8"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32" w:name="skyrių-charakteristikos"/>
      <w:bookmarkEnd w:id="31"/>
      <w:r w:rsidRPr="006A5502">
        <w:rPr>
          <w:rFonts w:ascii="Times New Roman" w:eastAsia="Times New Roman" w:hAnsi="Times New Roman" w:cs="Times New Roman"/>
          <w:bCs/>
          <w:i/>
          <w:sz w:val="24"/>
          <w:szCs w:val="24"/>
        </w:rPr>
        <w:lastRenderedPageBreak/>
        <w:t>Skyrių charakteristikos</w:t>
      </w:r>
    </w:p>
    <w:p w14:paraId="7DEE7DB5" w14:textId="77777777" w:rsidR="006A5502" w:rsidRPr="006A5502" w:rsidRDefault="006A5502">
      <w:pPr>
        <w:numPr>
          <w:ilvl w:val="0"/>
          <w:numId w:val="4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tstato skyrių žaliuzių plotis bei aukštis turi maksimaliai išnaudoti (kiek techniškai įmanoma) anstato sienos, kurioje jos yra, plotą</w:t>
      </w:r>
    </w:p>
    <w:p w14:paraId="41598CC7"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nkretus anstato žaliuzių išdėstymas bei matmenys bus derinami priekabos gamybos metu</w:t>
      </w:r>
    </w:p>
    <w:p w14:paraId="237A8A3B" w14:textId="77777777" w:rsidR="006A5502" w:rsidRPr="006A5502" w:rsidRDefault="006A5502">
      <w:pPr>
        <w:numPr>
          <w:ilvl w:val="0"/>
          <w:numId w:val="4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stato vidus (tūris) turi būti suskirstytas pertvaromis, su įvairiomis lentynomis ir tvirtinimais komplektuojamai bei kitai įrangai. Konkretus pertvarų, lentynų, tvirtinimų tipas, kiekis bei išdėstymas turi būti pritaikytas konkrečiai įrangai pagal pateiktą įrangos sąrašą kaip specializuotas integruotas sprendimas.</w:t>
      </w:r>
    </w:p>
    <w:p w14:paraId="2F15CE67" w14:textId="77777777" w:rsidR="006A5502" w:rsidRPr="006A5502" w:rsidRDefault="006A5502" w:rsidP="006A5502">
      <w:pPr>
        <w:spacing w:after="0" w:line="360" w:lineRule="auto"/>
        <w:rPr>
          <w:rFonts w:ascii="Times New Roman" w:eastAsia="Cambria" w:hAnsi="Times New Roman" w:cs="Times New Roman"/>
          <w:sz w:val="24"/>
          <w:szCs w:val="24"/>
        </w:rPr>
      </w:pPr>
    </w:p>
    <w:p w14:paraId="729C1E81" w14:textId="77777777" w:rsidR="006A5502" w:rsidRPr="006A5502" w:rsidRDefault="006A5502" w:rsidP="006A5502">
      <w:pPr>
        <w:keepNext/>
        <w:keepLines/>
        <w:spacing w:after="0" w:line="360" w:lineRule="auto"/>
        <w:ind w:firstLine="709"/>
        <w:outlineLvl w:val="1"/>
        <w:rPr>
          <w:rFonts w:ascii="Times New Roman" w:eastAsia="Times New Roman" w:hAnsi="Times New Roman" w:cs="Times New Roman"/>
          <w:b/>
          <w:bCs/>
          <w:sz w:val="24"/>
          <w:szCs w:val="24"/>
        </w:rPr>
      </w:pPr>
      <w:bookmarkStart w:id="33" w:name="svarbi-informacija"/>
      <w:bookmarkEnd w:id="15"/>
      <w:bookmarkEnd w:id="30"/>
      <w:bookmarkEnd w:id="32"/>
      <w:r w:rsidRPr="006A5502">
        <w:rPr>
          <w:rFonts w:ascii="Times New Roman" w:eastAsia="Times New Roman" w:hAnsi="Times New Roman" w:cs="Times New Roman"/>
          <w:b/>
          <w:bCs/>
          <w:sz w:val="24"/>
          <w:szCs w:val="24"/>
        </w:rPr>
        <w:t>1.6 Svarbi informacija</w:t>
      </w:r>
    </w:p>
    <w:p w14:paraId="6A4B39F0"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Pasiūlymuose turi būti pateikiama: </w:t>
      </w:r>
    </w:p>
    <w:p w14:paraId="62FAAEC9" w14:textId="32EB01EA" w:rsidR="006A5502" w:rsidRPr="006A5502" w:rsidRDefault="006A5502">
      <w:pPr>
        <w:numPr>
          <w:ilvl w:val="0"/>
          <w:numId w:val="4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Su perduodama preke sutarties vykdymo metu turi būti perduota priekabos </w:t>
      </w:r>
      <w:r w:rsidR="001C60AA">
        <w:rPr>
          <w:rFonts w:ascii="Times New Roman" w:eastAsia="Cambria" w:hAnsi="Times New Roman" w:cs="Times New Roman"/>
          <w:sz w:val="24"/>
          <w:szCs w:val="24"/>
        </w:rPr>
        <w:t>ir visos kompl</w:t>
      </w:r>
      <w:r w:rsidRPr="006A5502">
        <w:rPr>
          <w:rFonts w:ascii="Times New Roman" w:eastAsia="Cambria" w:hAnsi="Times New Roman" w:cs="Times New Roman"/>
          <w:sz w:val="24"/>
          <w:szCs w:val="24"/>
        </w:rPr>
        <w:t>ektuojamos įrangos naudojimo ir priežiūros instrukcijos</w:t>
      </w:r>
      <w:r w:rsidR="007D10AC">
        <w:rPr>
          <w:rFonts w:ascii="Times New Roman" w:eastAsia="Cambria" w:hAnsi="Times New Roman" w:cs="Times New Roman"/>
          <w:sz w:val="24"/>
          <w:szCs w:val="24"/>
        </w:rPr>
        <w:t xml:space="preserve"> anglų ir lietuvių kalba.</w:t>
      </w:r>
    </w:p>
    <w:p w14:paraId="461045DD" w14:textId="29BF3614" w:rsidR="006A5502" w:rsidRPr="006A5502" w:rsidRDefault="006A5502">
      <w:pPr>
        <w:numPr>
          <w:ilvl w:val="0"/>
          <w:numId w:val="45"/>
        </w:numPr>
        <w:spacing w:after="0" w:line="360" w:lineRule="auto"/>
        <w:ind w:firstLine="709"/>
        <w:jc w:val="left"/>
        <w:rPr>
          <w:rFonts w:ascii="Times New Roman" w:eastAsia="Cambria" w:hAnsi="Times New Roman" w:cs="Times New Roman"/>
          <w:sz w:val="24"/>
          <w:szCs w:val="24"/>
        </w:rPr>
      </w:pPr>
      <w:r w:rsidRPr="00506539">
        <w:rPr>
          <w:rFonts w:ascii="Times New Roman" w:eastAsia="Cambria" w:hAnsi="Times New Roman" w:cs="Times New Roman"/>
          <w:sz w:val="24"/>
          <w:szCs w:val="24"/>
        </w:rPr>
        <w:t>Priekabai turi būti</w:t>
      </w:r>
      <w:r w:rsidRPr="006A5502">
        <w:rPr>
          <w:rFonts w:ascii="Times New Roman" w:eastAsia="Cambria" w:hAnsi="Times New Roman" w:cs="Times New Roman"/>
          <w:sz w:val="24"/>
          <w:szCs w:val="24"/>
        </w:rPr>
        <w:t xml:space="preserve"> suteikiama ne trumpesnė kaip 24 mėnesių garantija, kuri turi būti skaičiuojama nuo priekabos priėmimo-perdavimo akto pasirašymo dienos</w:t>
      </w:r>
      <w:r w:rsidR="00506539">
        <w:rPr>
          <w:rFonts w:ascii="Times New Roman" w:eastAsia="Cambria" w:hAnsi="Times New Roman" w:cs="Times New Roman"/>
          <w:sz w:val="24"/>
          <w:szCs w:val="24"/>
        </w:rPr>
        <w:t>.</w:t>
      </w:r>
    </w:p>
    <w:p w14:paraId="7954F7E3" w14:textId="77777777" w:rsidR="006A5502" w:rsidRPr="006A5502" w:rsidRDefault="006A5502" w:rsidP="006A5502">
      <w:pPr>
        <w:spacing w:after="200" w:line="24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br w:type="page"/>
      </w:r>
    </w:p>
    <w:p w14:paraId="4BB6C00B"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p>
    <w:p w14:paraId="3CF23426" w14:textId="77777777" w:rsidR="006A5502" w:rsidRPr="006A5502" w:rsidRDefault="006A5502" w:rsidP="006A5502">
      <w:pPr>
        <w:keepNext/>
        <w:keepLines/>
        <w:spacing w:before="100" w:after="300" w:line="240" w:lineRule="auto"/>
        <w:ind w:firstLine="709"/>
        <w:jc w:val="center"/>
        <w:rPr>
          <w:rFonts w:ascii="Times New Roman" w:eastAsia="Cambria" w:hAnsi="Times New Roman" w:cs="Times New Roman"/>
          <w:b/>
          <w:caps/>
          <w:sz w:val="44"/>
          <w:szCs w:val="20"/>
        </w:rPr>
      </w:pPr>
      <w:bookmarkStart w:id="34" w:name="_Toc205895732"/>
      <w:bookmarkStart w:id="35" w:name="Xb8e5d18349b31d7e0e0fb1da6a6a31e47ee5891"/>
      <w:bookmarkEnd w:id="33"/>
      <w:r w:rsidRPr="006A5502">
        <w:rPr>
          <w:rFonts w:ascii="Times New Roman" w:eastAsia="Cambria" w:hAnsi="Times New Roman" w:cs="Times New Roman"/>
          <w:b/>
          <w:caps/>
          <w:sz w:val="44"/>
          <w:szCs w:val="20"/>
        </w:rPr>
        <w:t>2. Komplektuojamos įrangos sąrašas</w:t>
      </w:r>
      <w:bookmarkEnd w:id="34"/>
    </w:p>
    <w:tbl>
      <w:tblPr>
        <w:tblStyle w:val="Table"/>
        <w:tblW w:w="0" w:type="auto"/>
        <w:tblLook w:val="0020" w:firstRow="1" w:lastRow="0" w:firstColumn="0" w:lastColumn="0" w:noHBand="0" w:noVBand="0"/>
      </w:tblPr>
      <w:tblGrid>
        <w:gridCol w:w="1239"/>
        <w:gridCol w:w="6618"/>
        <w:gridCol w:w="2039"/>
      </w:tblGrid>
      <w:tr w:rsidR="006A5502" w:rsidRPr="006A5502" w14:paraId="458648D8"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Pr>
          <w:p w14:paraId="32C75A97"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Nr.</w:t>
            </w:r>
          </w:p>
        </w:tc>
        <w:tc>
          <w:tcPr>
            <w:tcW w:w="0" w:type="auto"/>
          </w:tcPr>
          <w:p w14:paraId="24EB22F5"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vadinimas</w:t>
            </w:r>
          </w:p>
        </w:tc>
        <w:tc>
          <w:tcPr>
            <w:tcW w:w="0" w:type="auto"/>
          </w:tcPr>
          <w:p w14:paraId="6BA8CB25"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 vnt.</w:t>
            </w:r>
          </w:p>
        </w:tc>
      </w:tr>
      <w:tr w:rsidR="006A5502" w:rsidRPr="006A5502" w14:paraId="6E57C1C0" w14:textId="77777777" w:rsidTr="00E47A4E">
        <w:tc>
          <w:tcPr>
            <w:tcW w:w="0" w:type="auto"/>
          </w:tcPr>
          <w:p w14:paraId="4BA570CB"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24E4EBEC"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Teleskopinis manipuliatorius (mėginių ėmimui)</w:t>
            </w:r>
          </w:p>
        </w:tc>
        <w:tc>
          <w:tcPr>
            <w:tcW w:w="0" w:type="auto"/>
          </w:tcPr>
          <w:p w14:paraId="7D3B7DD8"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557879DC" w14:textId="77777777" w:rsidTr="00E47A4E">
        <w:tc>
          <w:tcPr>
            <w:tcW w:w="0" w:type="auto"/>
          </w:tcPr>
          <w:p w14:paraId="37B0CD60"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14C3A1A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kraunamas teleskopinis šviestuvas</w:t>
            </w:r>
          </w:p>
        </w:tc>
        <w:tc>
          <w:tcPr>
            <w:tcW w:w="0" w:type="auto"/>
          </w:tcPr>
          <w:p w14:paraId="301CA1D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 xml:space="preserve">4 </w:t>
            </w:r>
          </w:p>
        </w:tc>
      </w:tr>
      <w:tr w:rsidR="006A5502" w:rsidRPr="006A5502" w14:paraId="18EE4DBA" w14:textId="77777777" w:rsidTr="00E47A4E">
        <w:tc>
          <w:tcPr>
            <w:tcW w:w="0" w:type="auto"/>
          </w:tcPr>
          <w:p w14:paraId="09E7C9D6"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1C36D336"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ipučiamas švarinimo (dekontaminavimo) postas (dušas)</w:t>
            </w:r>
          </w:p>
        </w:tc>
        <w:tc>
          <w:tcPr>
            <w:tcW w:w="0" w:type="auto"/>
          </w:tcPr>
          <w:p w14:paraId="7E51887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5598AA87" w14:textId="77777777" w:rsidTr="00E47A4E">
        <w:tc>
          <w:tcPr>
            <w:tcW w:w="0" w:type="auto"/>
          </w:tcPr>
          <w:p w14:paraId="0928871B"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72D3C29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Rankiniai žibintai tinkantys naudoti nesprogioje aplinkoje</w:t>
            </w:r>
          </w:p>
        </w:tc>
        <w:tc>
          <w:tcPr>
            <w:tcW w:w="0" w:type="auto"/>
          </w:tcPr>
          <w:p w14:paraId="40DC118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5</w:t>
            </w:r>
          </w:p>
        </w:tc>
      </w:tr>
      <w:tr w:rsidR="006A5502" w:rsidRPr="006A5502" w14:paraId="3C11A0D6" w14:textId="77777777" w:rsidTr="00E47A4E">
        <w:tc>
          <w:tcPr>
            <w:tcW w:w="0" w:type="auto"/>
          </w:tcPr>
          <w:p w14:paraId="5CD2D203"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1ECF962F"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Ėminių ėmimo rinkinys (kuprinė)</w:t>
            </w:r>
          </w:p>
        </w:tc>
        <w:tc>
          <w:tcPr>
            <w:tcW w:w="0" w:type="auto"/>
          </w:tcPr>
          <w:p w14:paraId="1CC13B6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2</w:t>
            </w:r>
          </w:p>
        </w:tc>
      </w:tr>
      <w:tr w:rsidR="006A5502" w:rsidRPr="006A5502" w14:paraId="1B90A3F2" w14:textId="77777777" w:rsidTr="00E47A4E">
        <w:tc>
          <w:tcPr>
            <w:tcW w:w="0" w:type="auto"/>
          </w:tcPr>
          <w:p w14:paraId="0B53FC39"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2FFFDF5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orbuojantis ruloninis kilimėlis</w:t>
            </w:r>
          </w:p>
        </w:tc>
        <w:tc>
          <w:tcPr>
            <w:tcW w:w="0" w:type="auto"/>
          </w:tcPr>
          <w:p w14:paraId="0626DA48"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6 kv. m.</w:t>
            </w:r>
          </w:p>
        </w:tc>
      </w:tr>
      <w:tr w:rsidR="006A5502" w:rsidRPr="006A5502" w14:paraId="435AA264" w14:textId="77777777" w:rsidTr="00E47A4E">
        <w:tc>
          <w:tcPr>
            <w:tcW w:w="0" w:type="auto"/>
          </w:tcPr>
          <w:p w14:paraId="16EE3FB3"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4D0E862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Akumuliatorinis gręžtuvas - atsuktuvas su antgalių rinkiniu</w:t>
            </w:r>
          </w:p>
        </w:tc>
        <w:tc>
          <w:tcPr>
            <w:tcW w:w="0" w:type="auto"/>
          </w:tcPr>
          <w:p w14:paraId="413C5A22"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2</w:t>
            </w:r>
          </w:p>
        </w:tc>
      </w:tr>
      <w:tr w:rsidR="006A5502" w:rsidRPr="006A5502" w14:paraId="2CEFE0D9" w14:textId="77777777" w:rsidTr="00E47A4E">
        <w:tc>
          <w:tcPr>
            <w:tcW w:w="0" w:type="auto"/>
          </w:tcPr>
          <w:p w14:paraId="0714C095"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422CB6F9"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iurblys skirtas siurbti gyvsidabrį</w:t>
            </w:r>
          </w:p>
        </w:tc>
        <w:tc>
          <w:tcPr>
            <w:tcW w:w="0" w:type="auto"/>
          </w:tcPr>
          <w:p w14:paraId="487433B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7FE8D417" w14:textId="77777777" w:rsidTr="00E47A4E">
        <w:tc>
          <w:tcPr>
            <w:tcW w:w="0" w:type="auto"/>
          </w:tcPr>
          <w:p w14:paraId="0991AC9E"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3497DD5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Vamzdžių sandarinimo rinkinys – pneumatiniai tvarsčiai</w:t>
            </w:r>
          </w:p>
        </w:tc>
        <w:tc>
          <w:tcPr>
            <w:tcW w:w="0" w:type="auto"/>
          </w:tcPr>
          <w:p w14:paraId="41128E45"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3186EED4" w14:textId="77777777" w:rsidTr="00E47A4E">
        <w:tc>
          <w:tcPr>
            <w:tcW w:w="0" w:type="auto"/>
          </w:tcPr>
          <w:p w14:paraId="221D6D32"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5DF2CDEF"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oliuretano išsiliejimo barjerai</w:t>
            </w:r>
          </w:p>
        </w:tc>
        <w:tc>
          <w:tcPr>
            <w:tcW w:w="0" w:type="auto"/>
          </w:tcPr>
          <w:p w14:paraId="46D3418F"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6</w:t>
            </w:r>
          </w:p>
        </w:tc>
      </w:tr>
      <w:tr w:rsidR="006A5502" w:rsidRPr="006A5502" w14:paraId="3BF3190F" w14:textId="77777777" w:rsidTr="00E47A4E">
        <w:tc>
          <w:tcPr>
            <w:tcW w:w="0" w:type="auto"/>
          </w:tcPr>
          <w:p w14:paraId="208519BA"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2D38BED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VC (arba lygiavertė) plėvelė</w:t>
            </w:r>
          </w:p>
        </w:tc>
        <w:tc>
          <w:tcPr>
            <w:tcW w:w="0" w:type="auto"/>
          </w:tcPr>
          <w:p w14:paraId="74FD7EB7"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4</w:t>
            </w:r>
          </w:p>
        </w:tc>
      </w:tr>
      <w:tr w:rsidR="006A5502" w:rsidRPr="006A5502" w14:paraId="2911B094" w14:textId="77777777" w:rsidTr="00E47A4E">
        <w:tc>
          <w:tcPr>
            <w:tcW w:w="0" w:type="auto"/>
          </w:tcPr>
          <w:p w14:paraId="7815218C"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5DB4F48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Grandininis pjūklas</w:t>
            </w:r>
          </w:p>
        </w:tc>
        <w:tc>
          <w:tcPr>
            <w:tcW w:w="0" w:type="auto"/>
          </w:tcPr>
          <w:p w14:paraId="0216359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21FDF6FC" w14:textId="77777777" w:rsidTr="00E47A4E">
        <w:tc>
          <w:tcPr>
            <w:tcW w:w="0" w:type="auto"/>
          </w:tcPr>
          <w:p w14:paraId="26AFDA63"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4359D06C"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lastikinės plėvelės ritinys</w:t>
            </w:r>
          </w:p>
        </w:tc>
        <w:tc>
          <w:tcPr>
            <w:tcW w:w="0" w:type="auto"/>
          </w:tcPr>
          <w:p w14:paraId="679D8B82"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5</w:t>
            </w:r>
          </w:p>
        </w:tc>
      </w:tr>
      <w:tr w:rsidR="006A5502" w:rsidRPr="006A5502" w14:paraId="34495188" w14:textId="77777777" w:rsidTr="00E47A4E">
        <w:tc>
          <w:tcPr>
            <w:tcW w:w="0" w:type="auto"/>
          </w:tcPr>
          <w:p w14:paraId="26F8E595"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358C5C45"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Aukšto slėgio plovyklė (akumuliatorinė)</w:t>
            </w:r>
          </w:p>
        </w:tc>
        <w:tc>
          <w:tcPr>
            <w:tcW w:w="0" w:type="auto"/>
          </w:tcPr>
          <w:p w14:paraId="64BCA66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1BA1A8DA" w14:textId="77777777" w:rsidTr="00E47A4E">
        <w:tc>
          <w:tcPr>
            <w:tcW w:w="0" w:type="auto"/>
          </w:tcPr>
          <w:p w14:paraId="7BC98F24"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7E8555E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andarinimo pasta</w:t>
            </w:r>
          </w:p>
        </w:tc>
        <w:tc>
          <w:tcPr>
            <w:tcW w:w="0" w:type="auto"/>
          </w:tcPr>
          <w:p w14:paraId="5C3C980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0 litrų</w:t>
            </w:r>
          </w:p>
        </w:tc>
      </w:tr>
      <w:tr w:rsidR="006A5502" w:rsidRPr="006A5502" w14:paraId="086A3C9D" w14:textId="77777777" w:rsidTr="00E47A4E">
        <w:tc>
          <w:tcPr>
            <w:tcW w:w="0" w:type="auto"/>
          </w:tcPr>
          <w:p w14:paraId="23D77848"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1C2E27C4"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Demerkurizavimo rinkinys</w:t>
            </w:r>
          </w:p>
        </w:tc>
        <w:tc>
          <w:tcPr>
            <w:tcW w:w="0" w:type="auto"/>
          </w:tcPr>
          <w:p w14:paraId="31B85A3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2</w:t>
            </w:r>
          </w:p>
        </w:tc>
      </w:tr>
      <w:tr w:rsidR="006A5502" w:rsidRPr="006A5502" w14:paraId="0CB14A52" w14:textId="77777777" w:rsidTr="00E47A4E">
        <w:tc>
          <w:tcPr>
            <w:tcW w:w="0" w:type="auto"/>
          </w:tcPr>
          <w:p w14:paraId="6EA408D5"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25F3BD4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Gyvsidabrio identifikavimo milteliai</w:t>
            </w:r>
          </w:p>
        </w:tc>
        <w:tc>
          <w:tcPr>
            <w:tcW w:w="0" w:type="auto"/>
          </w:tcPr>
          <w:p w14:paraId="12B0336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273356AD" w14:textId="77777777" w:rsidTr="00E47A4E">
        <w:tc>
          <w:tcPr>
            <w:tcW w:w="0" w:type="auto"/>
          </w:tcPr>
          <w:p w14:paraId="087CD2FB"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37B69A96"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orbuojančios pagalvės</w:t>
            </w:r>
          </w:p>
        </w:tc>
        <w:tc>
          <w:tcPr>
            <w:tcW w:w="0" w:type="auto"/>
          </w:tcPr>
          <w:p w14:paraId="7355373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20</w:t>
            </w:r>
          </w:p>
        </w:tc>
      </w:tr>
      <w:tr w:rsidR="006A5502" w:rsidRPr="006A5502" w14:paraId="050F7257" w14:textId="77777777" w:rsidTr="00E47A4E">
        <w:tc>
          <w:tcPr>
            <w:tcW w:w="0" w:type="auto"/>
          </w:tcPr>
          <w:p w14:paraId="7790F8B2"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0FA1BA4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Talpa teršalams 200L</w:t>
            </w:r>
          </w:p>
        </w:tc>
        <w:tc>
          <w:tcPr>
            <w:tcW w:w="0" w:type="auto"/>
          </w:tcPr>
          <w:p w14:paraId="4A74FCB4"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184851F6" w14:textId="77777777" w:rsidTr="00E47A4E">
        <w:tc>
          <w:tcPr>
            <w:tcW w:w="0" w:type="auto"/>
          </w:tcPr>
          <w:p w14:paraId="3CA22B21"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345D5B5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Naftos produktų surinkėjas (elektrinis skimeris)</w:t>
            </w:r>
          </w:p>
        </w:tc>
        <w:tc>
          <w:tcPr>
            <w:tcW w:w="0" w:type="auto"/>
          </w:tcPr>
          <w:p w14:paraId="7C851374"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20B3F762" w14:textId="77777777" w:rsidTr="00E47A4E">
        <w:tc>
          <w:tcPr>
            <w:tcW w:w="0" w:type="auto"/>
          </w:tcPr>
          <w:p w14:paraId="297D17EB"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3F0B6C2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iurblys skysčiams</w:t>
            </w:r>
          </w:p>
        </w:tc>
        <w:tc>
          <w:tcPr>
            <w:tcW w:w="0" w:type="auto"/>
          </w:tcPr>
          <w:p w14:paraId="3440456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60D5B95D" w14:textId="77777777" w:rsidTr="00E47A4E">
        <w:tc>
          <w:tcPr>
            <w:tcW w:w="0" w:type="auto"/>
          </w:tcPr>
          <w:p w14:paraId="33263874" w14:textId="77777777" w:rsidR="006A5502" w:rsidRPr="006A5502" w:rsidRDefault="006A5502">
            <w:pPr>
              <w:numPr>
                <w:ilvl w:val="0"/>
                <w:numId w:val="72"/>
              </w:numPr>
              <w:spacing w:after="0" w:line="360" w:lineRule="auto"/>
              <w:rPr>
                <w:rFonts w:ascii="Times New Roman" w:hAnsi="Times New Roman" w:cs="Times New Roman"/>
              </w:rPr>
            </w:pPr>
          </w:p>
        </w:tc>
        <w:tc>
          <w:tcPr>
            <w:tcW w:w="0" w:type="auto"/>
          </w:tcPr>
          <w:p w14:paraId="5C50896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Siurblys (nekibirkščiuojantis) degiems skysčiams surinkti</w:t>
            </w:r>
          </w:p>
        </w:tc>
        <w:tc>
          <w:tcPr>
            <w:tcW w:w="0" w:type="auto"/>
          </w:tcPr>
          <w:p w14:paraId="18B48818"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1</w:t>
            </w:r>
          </w:p>
        </w:tc>
      </w:tr>
      <w:tr w:rsidR="006A5502" w:rsidRPr="006A5502" w14:paraId="42E6ACFB" w14:textId="77777777" w:rsidTr="00E47A4E">
        <w:tc>
          <w:tcPr>
            <w:tcW w:w="0" w:type="auto"/>
          </w:tcPr>
          <w:p w14:paraId="02350AEB"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47F07C96"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6FE86E91" w14:textId="77777777" w:rsidR="006A5502" w:rsidRPr="006A5502" w:rsidRDefault="006A5502" w:rsidP="006A5502">
            <w:pPr>
              <w:spacing w:after="0" w:line="360" w:lineRule="auto"/>
              <w:ind w:firstLine="709"/>
              <w:rPr>
                <w:rFonts w:ascii="Times New Roman" w:hAnsi="Times New Roman" w:cs="Times New Roman"/>
              </w:rPr>
            </w:pPr>
          </w:p>
        </w:tc>
      </w:tr>
      <w:tr w:rsidR="006A5502" w:rsidRPr="006A5502" w14:paraId="5F15CE67" w14:textId="77777777" w:rsidTr="00E47A4E">
        <w:tc>
          <w:tcPr>
            <w:tcW w:w="0" w:type="auto"/>
          </w:tcPr>
          <w:p w14:paraId="26870036"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241FE818"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77179757" w14:textId="77777777" w:rsidR="006A5502" w:rsidRPr="006A5502" w:rsidRDefault="006A5502" w:rsidP="006A5502">
            <w:pPr>
              <w:spacing w:after="0" w:line="360" w:lineRule="auto"/>
              <w:ind w:firstLine="709"/>
              <w:rPr>
                <w:rFonts w:ascii="Times New Roman" w:hAnsi="Times New Roman" w:cs="Times New Roman"/>
              </w:rPr>
            </w:pPr>
          </w:p>
        </w:tc>
      </w:tr>
      <w:tr w:rsidR="006A5502" w:rsidRPr="006A5502" w14:paraId="3BC7D95D" w14:textId="77777777" w:rsidTr="00E47A4E">
        <w:tc>
          <w:tcPr>
            <w:tcW w:w="0" w:type="auto"/>
          </w:tcPr>
          <w:p w14:paraId="629C318A"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1D255918" w14:textId="77777777" w:rsidR="006A5502" w:rsidRPr="006A5502" w:rsidRDefault="006A5502" w:rsidP="006A5502">
            <w:pPr>
              <w:spacing w:after="0" w:line="360" w:lineRule="auto"/>
              <w:ind w:firstLine="709"/>
              <w:rPr>
                <w:rFonts w:ascii="Times New Roman" w:hAnsi="Times New Roman" w:cs="Times New Roman"/>
              </w:rPr>
            </w:pPr>
          </w:p>
        </w:tc>
        <w:tc>
          <w:tcPr>
            <w:tcW w:w="0" w:type="auto"/>
          </w:tcPr>
          <w:p w14:paraId="3CD7BF04" w14:textId="77777777" w:rsidR="006A5502" w:rsidRPr="006A5502" w:rsidRDefault="006A5502" w:rsidP="006A5502">
            <w:pPr>
              <w:spacing w:after="0" w:line="360" w:lineRule="auto"/>
              <w:ind w:firstLine="709"/>
              <w:rPr>
                <w:rFonts w:ascii="Times New Roman" w:hAnsi="Times New Roman" w:cs="Times New Roman"/>
              </w:rPr>
            </w:pPr>
          </w:p>
        </w:tc>
      </w:tr>
    </w:tbl>
    <w:p w14:paraId="7CEAA79D" w14:textId="77777777" w:rsidR="006A5502" w:rsidRPr="006A5502" w:rsidRDefault="00000000" w:rsidP="006A5502">
      <w:pPr>
        <w:spacing w:after="0" w:line="360" w:lineRule="auto"/>
        <w:ind w:firstLine="709"/>
        <w:rPr>
          <w:rFonts w:ascii="Times New Roman" w:eastAsia="Cambria" w:hAnsi="Times New Roman" w:cs="Times New Roman"/>
          <w:sz w:val="24"/>
          <w:szCs w:val="24"/>
        </w:rPr>
      </w:pPr>
      <w:r>
        <w:rPr>
          <w:rFonts w:ascii="Times New Roman" w:eastAsia="Cambria" w:hAnsi="Times New Roman" w:cs="Times New Roman"/>
          <w:sz w:val="24"/>
          <w:szCs w:val="24"/>
        </w:rPr>
        <w:pict w14:anchorId="1662E3BD">
          <v:rect id="_x0000_i1025" style="width:0;height:1.5pt" o:hralign="center" o:hrstd="t" o:hr="t"/>
        </w:pict>
      </w:r>
    </w:p>
    <w:p w14:paraId="512D2247" w14:textId="77777777" w:rsidR="006A5502" w:rsidRPr="006A5502" w:rsidRDefault="006A5502" w:rsidP="006A5502">
      <w:pPr>
        <w:spacing w:after="200" w:line="240" w:lineRule="auto"/>
        <w:ind w:firstLine="709"/>
        <w:jc w:val="left"/>
        <w:rPr>
          <w:rFonts w:ascii="Times New Roman" w:eastAsia="Times New Roman" w:hAnsi="Times New Roman" w:cs="Times New Roman"/>
          <w:b/>
          <w:bCs/>
          <w:sz w:val="24"/>
          <w:szCs w:val="24"/>
        </w:rPr>
      </w:pPr>
      <w:bookmarkStart w:id="36" w:name="X52a29788c1088ba519deca1abb7c006cdf4d76b"/>
      <w:bookmarkEnd w:id="35"/>
      <w:r w:rsidRPr="006A5502">
        <w:rPr>
          <w:rFonts w:ascii="Times New Roman" w:eastAsia="Cambria" w:hAnsi="Times New Roman" w:cs="Times New Roman"/>
          <w:sz w:val="24"/>
          <w:szCs w:val="24"/>
        </w:rPr>
        <w:br w:type="page"/>
      </w:r>
    </w:p>
    <w:p w14:paraId="4B88DB87" w14:textId="77777777" w:rsidR="006A5502" w:rsidRPr="006A5502" w:rsidRDefault="006A5502" w:rsidP="006A5502">
      <w:pPr>
        <w:keepNext/>
        <w:keepLines/>
        <w:spacing w:before="100" w:after="300" w:line="240" w:lineRule="auto"/>
        <w:ind w:firstLine="709"/>
        <w:jc w:val="center"/>
        <w:rPr>
          <w:rFonts w:ascii="Times New Roman" w:eastAsia="Cambria" w:hAnsi="Times New Roman" w:cs="Times New Roman"/>
          <w:b/>
          <w:caps/>
          <w:sz w:val="44"/>
          <w:szCs w:val="20"/>
        </w:rPr>
      </w:pPr>
      <w:bookmarkStart w:id="37" w:name="_Toc205895733"/>
      <w:r w:rsidRPr="006A5502">
        <w:rPr>
          <w:rFonts w:ascii="Times New Roman" w:eastAsia="Cambria" w:hAnsi="Times New Roman" w:cs="Times New Roman"/>
          <w:b/>
          <w:caps/>
          <w:sz w:val="44"/>
          <w:szCs w:val="20"/>
        </w:rPr>
        <w:lastRenderedPageBreak/>
        <w:t>3. Komplektuojamos įrangos minimalūs techniniai reikalavimai</w:t>
      </w:r>
      <w:bookmarkEnd w:id="37"/>
    </w:p>
    <w:p w14:paraId="5C5AACCC"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38" w:name="_Toc205895734"/>
      <w:bookmarkStart w:id="39" w:name="X764920468c44ec1d62325cdfb92c7b8aac54936"/>
      <w:r w:rsidRPr="006A5502">
        <w:rPr>
          <w:rFonts w:ascii="Times New Roman" w:eastAsia="Times New Roman" w:hAnsi="Times New Roman" w:cs="Times New Roman"/>
          <w:b/>
          <w:bCs/>
          <w:color w:val="000000"/>
          <w:sz w:val="28"/>
          <w:szCs w:val="32"/>
        </w:rPr>
        <w:t>3.1 Teleskopinis manipuliatorius (1 vnt.)</w:t>
      </w:r>
      <w:bookmarkEnd w:id="38"/>
    </w:p>
    <w:p w14:paraId="1DA3F763" w14:textId="77777777" w:rsidR="006A5502" w:rsidRPr="006A5502" w:rsidRDefault="006A5502" w:rsidP="006A5502">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40" w:name="konstrukcijos-parametrai"/>
      <w:bookmarkStart w:id="41" w:name="Xdcf520b15a1583b903c22093dccec9f51c0536f"/>
      <w:bookmarkEnd w:id="39"/>
      <w:r w:rsidRPr="006A5502">
        <w:rPr>
          <w:rFonts w:ascii="Times New Roman" w:eastAsia="Times New Roman" w:hAnsi="Times New Roman" w:cs="Times New Roman"/>
          <w:i/>
          <w:color w:val="000000"/>
          <w:sz w:val="24"/>
          <w:szCs w:val="24"/>
        </w:rPr>
        <w:t>Konstrukcijos parametrai</w:t>
      </w:r>
    </w:p>
    <w:p w14:paraId="36564C4F"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Maksimalus darbo atstumas: ne mažiau kaip 2,5 m</w:t>
      </w:r>
    </w:p>
    <w:p w14:paraId="27BA4725"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Minimalus sutrauktas ilgis: ne daugiau kaip 1,5 m</w:t>
      </w:r>
    </w:p>
    <w:p w14:paraId="3048251E"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Teleskopinių sekcijų skaičius: ne mažiau kaip 2</w:t>
      </w:r>
    </w:p>
    <w:p w14:paraId="5AC4BF19"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Sekcijų fiksavimo mechanizmas: privalomas</w:t>
      </w:r>
    </w:p>
    <w:p w14:paraId="48E3FBB2"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Konstrukcijos medžiagos: korozijai atsparos medžiagos (nerūdijantis plienas, aliuminis, kompozitinės medžiagos)</w:t>
      </w:r>
    </w:p>
    <w:p w14:paraId="6D3BBECB"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Neslystančios rankenos: privaloma</w:t>
      </w:r>
    </w:p>
    <w:p w14:paraId="28135780" w14:textId="77777777" w:rsidR="006A5502" w:rsidRPr="006A5502" w:rsidRDefault="006A5502" w:rsidP="006A5502">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42" w:name="masės-parametrai"/>
      <w:bookmarkEnd w:id="40"/>
      <w:r w:rsidRPr="006A5502">
        <w:rPr>
          <w:rFonts w:ascii="Times New Roman" w:eastAsia="Times New Roman" w:hAnsi="Times New Roman" w:cs="Times New Roman"/>
          <w:i/>
          <w:color w:val="000000"/>
          <w:sz w:val="24"/>
          <w:szCs w:val="24"/>
        </w:rPr>
        <w:t>Masės parametrai</w:t>
      </w:r>
    </w:p>
    <w:bookmarkEnd w:id="42"/>
    <w:p w14:paraId="091096C1" w14:textId="77777777" w:rsidR="006A5502" w:rsidRPr="006A5502" w:rsidRDefault="006A5502">
      <w:pPr>
        <w:keepNext/>
        <w:keepLines/>
        <w:numPr>
          <w:ilvl w:val="0"/>
          <w:numId w:val="12"/>
        </w:numPr>
        <w:spacing w:before="200" w:after="0" w:line="240" w:lineRule="auto"/>
        <w:ind w:firstLine="655"/>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Bendras svoris: ne daugiau kaip 6,0 kg</w:t>
      </w:r>
    </w:p>
    <w:p w14:paraId="5C742801" w14:textId="77777777" w:rsidR="006A5502" w:rsidRPr="006A5502" w:rsidRDefault="006A5502">
      <w:pPr>
        <w:keepNext/>
        <w:keepLines/>
        <w:numPr>
          <w:ilvl w:val="0"/>
          <w:numId w:val="12"/>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Keliama apkrova ant galo: ne mažiau kaip 1,0 kg</w:t>
      </w:r>
    </w:p>
    <w:p w14:paraId="6F2F898C" w14:textId="77777777" w:rsidR="006A5502" w:rsidRPr="006A5502" w:rsidRDefault="006A5502" w:rsidP="006A5502">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43" w:name="funkciniai-reikalavimai"/>
      <w:r w:rsidRPr="006A5502">
        <w:rPr>
          <w:rFonts w:ascii="Times New Roman" w:eastAsia="Times New Roman" w:hAnsi="Times New Roman" w:cs="Times New Roman"/>
          <w:i/>
          <w:color w:val="000000"/>
          <w:sz w:val="24"/>
          <w:szCs w:val="24"/>
        </w:rPr>
        <w:t>Funkciniai reikalavimai</w:t>
      </w:r>
    </w:p>
    <w:p w14:paraId="0DBCC23D" w14:textId="77777777" w:rsidR="006A5502" w:rsidRPr="006A5502" w:rsidRDefault="006A5502">
      <w:pPr>
        <w:keepNext/>
        <w:keepLines/>
        <w:numPr>
          <w:ilvl w:val="0"/>
          <w:numId w:val="13"/>
        </w:numPr>
        <w:spacing w:before="200" w:after="0" w:line="240" w:lineRule="auto"/>
        <w:ind w:firstLine="698"/>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 xml:space="preserve"> Kietų objektų paėmimas ir laikymas</w:t>
      </w:r>
    </w:p>
    <w:p w14:paraId="1D7453BC" w14:textId="77777777" w:rsidR="006A5502" w:rsidRPr="006A5502" w:rsidRDefault="006A5502">
      <w:pPr>
        <w:keepNext/>
        <w:keepLines/>
        <w:numPr>
          <w:ilvl w:val="0"/>
          <w:numId w:val="13"/>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Smulkių objektų paėmimas</w:t>
      </w:r>
    </w:p>
    <w:p w14:paraId="12BD2845" w14:textId="77777777" w:rsidR="006A5502" w:rsidRPr="006A5502" w:rsidRDefault="006A5502">
      <w:pPr>
        <w:keepNext/>
        <w:keepLines/>
        <w:numPr>
          <w:ilvl w:val="0"/>
          <w:numId w:val="13"/>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Konteinerių ar talpyklų manipuliavimas</w:t>
      </w:r>
    </w:p>
    <w:p w14:paraId="7DBE91CA" w14:textId="77777777" w:rsidR="006A5502" w:rsidRPr="006A5502" w:rsidRDefault="006A5502">
      <w:pPr>
        <w:keepNext/>
        <w:keepLines/>
        <w:numPr>
          <w:ilvl w:val="0"/>
          <w:numId w:val="13"/>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Darbo temperatūrų diapazonas: nuo -10°C iki +40°C arba platesnis diapazonas</w:t>
      </w:r>
    </w:p>
    <w:p w14:paraId="12EBF177" w14:textId="77777777" w:rsidR="006A5502" w:rsidRPr="006A5502" w:rsidRDefault="006A5502" w:rsidP="006A5502">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44" w:name="priedų-komplektacija"/>
      <w:bookmarkEnd w:id="43"/>
      <w:r w:rsidRPr="006A5502">
        <w:rPr>
          <w:rFonts w:ascii="Times New Roman" w:eastAsia="Times New Roman" w:hAnsi="Times New Roman" w:cs="Times New Roman"/>
          <w:i/>
          <w:color w:val="000000"/>
          <w:sz w:val="24"/>
          <w:szCs w:val="24"/>
        </w:rPr>
        <w:t>Priedų komplektacija</w:t>
      </w:r>
    </w:p>
    <w:p w14:paraId="009B181C" w14:textId="77777777" w:rsidR="006A5502" w:rsidRPr="006A5502" w:rsidRDefault="006A5502">
      <w:pPr>
        <w:keepNext/>
        <w:keepLines/>
        <w:numPr>
          <w:ilvl w:val="0"/>
          <w:numId w:val="14"/>
        </w:numPr>
        <w:spacing w:before="200" w:after="0" w:line="240" w:lineRule="auto"/>
        <w:ind w:firstLine="698"/>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Žnyplių arba nagų tipo griebtuvas (atidarymas ne mažiau kaip 50 mm)</w:t>
      </w:r>
    </w:p>
    <w:p w14:paraId="58F88E49" w14:textId="77777777" w:rsidR="006A5502" w:rsidRPr="006A5502" w:rsidRDefault="006A5502">
      <w:pPr>
        <w:keepNext/>
        <w:keepLines/>
        <w:numPr>
          <w:ilvl w:val="0"/>
          <w:numId w:val="14"/>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Kablys objektų traukimui</w:t>
      </w:r>
    </w:p>
    <w:p w14:paraId="5277757D" w14:textId="77777777" w:rsidR="006A5502" w:rsidRPr="006A5502" w:rsidRDefault="006A5502">
      <w:pPr>
        <w:keepNext/>
        <w:keepLines/>
        <w:numPr>
          <w:ilvl w:val="0"/>
          <w:numId w:val="14"/>
        </w:numPr>
        <w:spacing w:before="200" w:after="0" w:line="240" w:lineRule="auto"/>
        <w:ind w:firstLine="709"/>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Transportavimo krepšys arba dėklas</w:t>
      </w:r>
    </w:p>
    <w:p w14:paraId="4BE32216" w14:textId="77777777" w:rsidR="006A5502" w:rsidRPr="006A5502" w:rsidRDefault="006A5502" w:rsidP="006A5502">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45" w:name="kokybės-reikalavimai"/>
      <w:bookmarkEnd w:id="44"/>
      <w:r w:rsidRPr="006A5502">
        <w:rPr>
          <w:rFonts w:ascii="Times New Roman" w:eastAsia="Times New Roman" w:hAnsi="Times New Roman" w:cs="Times New Roman"/>
          <w:i/>
          <w:color w:val="000000"/>
          <w:sz w:val="24"/>
          <w:szCs w:val="24"/>
        </w:rPr>
        <w:t>Kokybės reikalavimai</w:t>
      </w:r>
    </w:p>
    <w:p w14:paraId="639F927D" w14:textId="77777777" w:rsidR="006A5502" w:rsidRPr="006A5502" w:rsidRDefault="006A5502">
      <w:pPr>
        <w:keepNext/>
        <w:keepLines/>
        <w:numPr>
          <w:ilvl w:val="0"/>
          <w:numId w:val="14"/>
        </w:numPr>
        <w:spacing w:before="200" w:after="0" w:line="240" w:lineRule="auto"/>
        <w:ind w:firstLine="698"/>
        <w:jc w:val="left"/>
        <w:outlineLvl w:val="2"/>
        <w:rPr>
          <w:rFonts w:ascii="Times New Roman" w:eastAsia="Times New Roman" w:hAnsi="Times New Roman" w:cs="Times New Roman"/>
          <w:color w:val="000000"/>
          <w:sz w:val="24"/>
          <w:szCs w:val="24"/>
        </w:rPr>
      </w:pPr>
      <w:r w:rsidRPr="006A5502">
        <w:rPr>
          <w:rFonts w:ascii="Times New Roman" w:eastAsia="Times New Roman" w:hAnsi="Times New Roman" w:cs="Times New Roman"/>
          <w:color w:val="000000"/>
          <w:sz w:val="24"/>
          <w:szCs w:val="24"/>
        </w:rPr>
        <w:t>Gamintojo garantija: ne mažiau kaip 24 mėnesiai.</w:t>
      </w:r>
    </w:p>
    <w:p w14:paraId="7BC39FD8" w14:textId="77777777" w:rsidR="006A5502" w:rsidRPr="006A5502" w:rsidRDefault="006A5502" w:rsidP="006A5502">
      <w:pPr>
        <w:spacing w:after="200" w:line="240" w:lineRule="auto"/>
        <w:ind w:firstLine="709"/>
        <w:jc w:val="left"/>
        <w:rPr>
          <w:rFonts w:ascii="Times New Roman" w:eastAsia="Times New Roman" w:hAnsi="Times New Roman" w:cs="Times New Roman"/>
          <w:color w:val="000000"/>
          <w:sz w:val="24"/>
          <w:szCs w:val="24"/>
        </w:rPr>
      </w:pPr>
      <w:r w:rsidRPr="006A5502">
        <w:rPr>
          <w:rFonts w:ascii="Times New Roman" w:eastAsia="Cambria" w:hAnsi="Times New Roman" w:cs="Times New Roman"/>
          <w:b/>
          <w:bCs/>
          <w:color w:val="000000"/>
          <w:sz w:val="24"/>
          <w:szCs w:val="24"/>
        </w:rPr>
        <w:br w:type="page"/>
      </w:r>
    </w:p>
    <w:p w14:paraId="1AD82AE4" w14:textId="77777777" w:rsidR="006A5502" w:rsidRPr="006A5502" w:rsidRDefault="006A5502" w:rsidP="006A5502">
      <w:pPr>
        <w:keepNext/>
        <w:keepLines/>
        <w:spacing w:before="200" w:after="0" w:line="240" w:lineRule="auto"/>
        <w:ind w:left="720" w:firstLine="709"/>
        <w:jc w:val="left"/>
        <w:outlineLvl w:val="2"/>
        <w:rPr>
          <w:rFonts w:ascii="Times New Roman" w:eastAsia="Times New Roman" w:hAnsi="Times New Roman" w:cs="Times New Roman"/>
          <w:color w:val="000000"/>
          <w:sz w:val="24"/>
          <w:szCs w:val="24"/>
        </w:rPr>
      </w:pPr>
    </w:p>
    <w:p w14:paraId="71F22565"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46" w:name="_Toc205895735"/>
      <w:bookmarkEnd w:id="45"/>
      <w:r w:rsidRPr="006A5502">
        <w:rPr>
          <w:rFonts w:ascii="Times New Roman" w:eastAsia="Times New Roman" w:hAnsi="Times New Roman" w:cs="Times New Roman"/>
          <w:b/>
          <w:bCs/>
          <w:color w:val="000000"/>
          <w:sz w:val="28"/>
          <w:szCs w:val="32"/>
        </w:rPr>
        <w:t>3.2 Pakraunamas teleskopinis šviestuvas (4 vnt.)</w:t>
      </w:r>
      <w:bookmarkEnd w:id="46"/>
    </w:p>
    <w:p w14:paraId="79AFA0D4" w14:textId="66CA8C3C" w:rsidR="006A5502" w:rsidRPr="0023434D" w:rsidRDefault="006A5502" w:rsidP="0023434D">
      <w:pPr>
        <w:numPr>
          <w:ilvl w:val="0"/>
          <w:numId w:val="15"/>
        </w:numPr>
        <w:autoSpaceDE w:val="0"/>
        <w:autoSpaceDN w:val="0"/>
        <w:adjustRightInd w:val="0"/>
        <w:spacing w:after="0" w:line="360" w:lineRule="auto"/>
        <w:ind w:firstLine="709"/>
        <w:contextualSpacing/>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Teleskopinis darbo zonos akumuliatorinis šviestuvui (toliau – Šviestuvas) ir visoms jo sudėtinėms dalims bei komponentams turi būti suteikiama ne trumpesnė kaip 24 mėnesių garantija.</w:t>
      </w:r>
    </w:p>
    <w:p w14:paraId="61B9DABA" w14:textId="77777777" w:rsidR="006A5502" w:rsidRPr="006A5502" w:rsidRDefault="006A5502">
      <w:pPr>
        <w:numPr>
          <w:ilvl w:val="0"/>
          <w:numId w:val="15"/>
        </w:numPr>
        <w:autoSpaceDE w:val="0"/>
        <w:autoSpaceDN w:val="0"/>
        <w:adjustRightInd w:val="0"/>
        <w:spacing w:after="0" w:line="360" w:lineRule="auto"/>
        <w:ind w:firstLine="709"/>
        <w:contextualSpacing/>
        <w:jc w:val="left"/>
        <w:rPr>
          <w:rFonts w:ascii="Times New Roman" w:eastAsia="Times New Roman" w:hAnsi="Times New Roman" w:cs="Times New Roman"/>
          <w:sz w:val="24"/>
          <w:szCs w:val="24"/>
        </w:rPr>
      </w:pPr>
      <w:r w:rsidRPr="006A5502">
        <w:rPr>
          <w:rFonts w:ascii="Times New Roman" w:eastAsia="Times New Roman" w:hAnsi="Times New Roman" w:cs="Times New Roman"/>
          <w:sz w:val="24"/>
          <w:szCs w:val="24"/>
        </w:rPr>
        <w:t xml:space="preserve"> Šviestuvas turi būti </w:t>
      </w:r>
      <w:r w:rsidRPr="006A5502">
        <w:rPr>
          <w:rFonts w:ascii="Times New Roman" w:eastAsia="Cambria" w:hAnsi="Times New Roman" w:cs="Times New Roman"/>
          <w:sz w:val="24"/>
          <w:szCs w:val="24"/>
        </w:rPr>
        <w:t>vientisas (stačiakampės ar kitokios dėžės formos kurios matmenys: ilgis 430 mm, plotis 215 mm, aukštis 255 mm, (galima kiekvieno matmens paklaida ±70 mm ), nešiojamas (pernešamas vieno asmens bei sverti iki 9,5 kg)</w:t>
      </w:r>
      <w:r w:rsidRPr="006A5502">
        <w:rPr>
          <w:rFonts w:ascii="Times New Roman" w:eastAsia="Times New Roman" w:hAnsi="Times New Roman" w:cs="Times New Roman"/>
          <w:sz w:val="24"/>
          <w:szCs w:val="24"/>
        </w:rPr>
        <w:t>.</w:t>
      </w:r>
    </w:p>
    <w:p w14:paraId="3208F933" w14:textId="77777777" w:rsidR="006A5502" w:rsidRPr="006A5502" w:rsidRDefault="006A5502">
      <w:pPr>
        <w:numPr>
          <w:ilvl w:val="0"/>
          <w:numId w:val="15"/>
        </w:numPr>
        <w:suppressAutoHyphens/>
        <w:autoSpaceDN w:val="0"/>
        <w:snapToGrid w:val="0"/>
        <w:spacing w:after="0" w:line="360" w:lineRule="auto"/>
        <w:ind w:firstLine="709"/>
        <w:contextualSpacing/>
        <w:jc w:val="left"/>
        <w:textAlignment w:val="baseline"/>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as turi būti maitinamas akumuliatorių ar baterijų, kurie yra integruoti ir pridedami prie kiekvieno šviestuvo sistemos komplektacijos ir kiekvienas gali nepriklausomai šviesti ne mažiau kaip 6 val. (ryškiausiu LED šviesos elemento pajėgumo nuolatinio švytėjimo rėžimu). Akumuliatorių ar baterijų rūšis – ličio jonų arba lygiavertė.</w:t>
      </w:r>
    </w:p>
    <w:p w14:paraId="1D4CD506" w14:textId="77777777" w:rsidR="006A5502" w:rsidRPr="006A5502" w:rsidRDefault="006A5502">
      <w:pPr>
        <w:numPr>
          <w:ilvl w:val="0"/>
          <w:numId w:val="15"/>
        </w:numPr>
        <w:autoSpaceDE w:val="0"/>
        <w:autoSpaceDN w:val="0"/>
        <w:adjustRightInd w:val="0"/>
        <w:spacing w:after="0" w:line="360" w:lineRule="auto"/>
        <w:ind w:firstLine="709"/>
        <w:contextualSpacing/>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o šviesos elementas – LED, jo šviesos spalvos temperatūra – panaši į dienos šviesą (apie 6500 K).</w:t>
      </w:r>
    </w:p>
    <w:p w14:paraId="27950333" w14:textId="77777777" w:rsidR="006A5502" w:rsidRPr="006A5502" w:rsidRDefault="006A5502">
      <w:pPr>
        <w:numPr>
          <w:ilvl w:val="0"/>
          <w:numId w:val="1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o apsaugos klasė, ne žemesnė nei IP54</w:t>
      </w:r>
    </w:p>
    <w:p w14:paraId="1AA881F6" w14:textId="77777777" w:rsidR="006A5502" w:rsidRPr="006A5502" w:rsidRDefault="006A5502">
      <w:pPr>
        <w:numPr>
          <w:ilvl w:val="0"/>
          <w:numId w:val="15"/>
        </w:numPr>
        <w:suppressAutoHyphens/>
        <w:autoSpaceDN w:val="0"/>
        <w:snapToGrid w:val="0"/>
        <w:spacing w:after="0" w:line="360" w:lineRule="auto"/>
        <w:ind w:firstLine="709"/>
        <w:contextualSpacing/>
        <w:jc w:val="left"/>
        <w:textAlignment w:val="baseline"/>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as turi turėti integruotą ir nuo žemės paviršiaus šviesos elementą galintį pakelti ne mažiau 1,8 metro teleskopinį (leidžiantį keisti ištraukimo ilgį) stulpelį ar kitą kintamo ilgio elementą sudarytą iš ne daugiau kaip 4 dalių.</w:t>
      </w:r>
    </w:p>
    <w:p w14:paraId="4D8E8A51" w14:textId="77777777" w:rsidR="006A5502" w:rsidRPr="006A5502" w:rsidRDefault="006A5502">
      <w:pPr>
        <w:numPr>
          <w:ilvl w:val="0"/>
          <w:numId w:val="15"/>
        </w:numPr>
        <w:autoSpaceDE w:val="0"/>
        <w:autoSpaceDN w:val="0"/>
        <w:adjustRightInd w:val="0"/>
        <w:spacing w:after="0" w:line="360" w:lineRule="auto"/>
        <w:ind w:firstLine="709"/>
        <w:contextualSpacing/>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as turi turėti ne mažiau 3 šviesos šaltinių, kurių visi turi turėti galimybę būti pakeliami nuo žemės į ne mažesnį kaip 1,8 metro aukštį. Kiekvienas iš trijų šviesos šaltinių turi turėti nepriklausomą (vienas nuo kito šviesos elemento) galimybę pakeisti šviesos sklaidos kryptį (aukštyn-žemyn ir kairė-dešinė). Krypties keitimas turi leisti šviesos srautą išsklaidyti į ne mažesnį kaip 180 laipsnių plotį nuo kiekvieno atskiro Šviestuvo.</w:t>
      </w:r>
    </w:p>
    <w:p w14:paraId="705D17FE" w14:textId="77777777" w:rsidR="006A5502" w:rsidRPr="006A5502" w:rsidRDefault="006A5502">
      <w:pPr>
        <w:numPr>
          <w:ilvl w:val="0"/>
          <w:numId w:val="15"/>
        </w:numPr>
        <w:autoSpaceDE w:val="0"/>
        <w:autoSpaceDN w:val="0"/>
        <w:adjustRightInd w:val="0"/>
        <w:spacing w:after="0" w:line="360" w:lineRule="auto"/>
        <w:ind w:firstLine="709"/>
        <w:contextualSpacing/>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Šviestuvo šviesos šaltiniai turi turėti ne mažiau dviejų veikimo rėžimų: nuolatinės šviesos ir mirksinčios šviesos. Nuolatinės šviesos rėžimas dar turi turėti galimybę reguliuoti šviesos srauto intensyvumą ne mažiau kaip 4 rėžimais (nuo minimalaus iki maksimalaus).</w:t>
      </w:r>
    </w:p>
    <w:p w14:paraId="3E6E71EC" w14:textId="77777777" w:rsidR="006A5502" w:rsidRDefault="006A5502">
      <w:pPr>
        <w:numPr>
          <w:ilvl w:val="0"/>
          <w:numId w:val="1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Šviestuvo įrenginio komplektacijoje turi būti ne mažiau 1 įkrovimo laido, kuris pritaikytas krauti prožektorių-apšvietimo sistemą nuo 12/24 V kištuku iš automobilinės krovimo jungties. Jei komplektacijoje yra antras krovimo laidas, jis turi būti skirtas krauti nuo įprasto buitinio elektros tinklo (220 V).</w:t>
      </w:r>
    </w:p>
    <w:p w14:paraId="236E6013" w14:textId="77777777" w:rsidR="006B0C88" w:rsidRDefault="006B0C88" w:rsidP="006B0C88">
      <w:pPr>
        <w:spacing w:after="0" w:line="360" w:lineRule="auto"/>
        <w:ind w:left="1429"/>
        <w:jc w:val="left"/>
        <w:rPr>
          <w:rFonts w:ascii="Times New Roman" w:eastAsia="Cambria" w:hAnsi="Times New Roman" w:cs="Times New Roman"/>
          <w:sz w:val="24"/>
          <w:szCs w:val="24"/>
        </w:rPr>
      </w:pPr>
    </w:p>
    <w:p w14:paraId="222F4DE8" w14:textId="77777777" w:rsidR="006B0C88" w:rsidRDefault="006B0C88" w:rsidP="006B0C88">
      <w:pPr>
        <w:spacing w:after="0" w:line="360" w:lineRule="auto"/>
        <w:ind w:left="1429"/>
        <w:jc w:val="left"/>
        <w:rPr>
          <w:rFonts w:ascii="Times New Roman" w:eastAsia="Cambria" w:hAnsi="Times New Roman" w:cs="Times New Roman"/>
          <w:sz w:val="24"/>
          <w:szCs w:val="24"/>
        </w:rPr>
      </w:pPr>
    </w:p>
    <w:p w14:paraId="41C811C9" w14:textId="77777777" w:rsidR="006B0C88" w:rsidRPr="006A5502" w:rsidRDefault="006B0C88" w:rsidP="006B0C88">
      <w:pPr>
        <w:spacing w:after="0" w:line="360" w:lineRule="auto"/>
        <w:ind w:left="1429"/>
        <w:jc w:val="left"/>
        <w:rPr>
          <w:rFonts w:ascii="Times New Roman" w:eastAsia="Cambria" w:hAnsi="Times New Roman" w:cs="Times New Roman"/>
          <w:sz w:val="24"/>
          <w:szCs w:val="24"/>
        </w:rPr>
      </w:pPr>
    </w:p>
    <w:p w14:paraId="2E152DF2"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47" w:name="_Toc205895736"/>
      <w:bookmarkStart w:id="48" w:name="X56e8c49c0f9f95a327d7cc275692febb2c4f230"/>
      <w:bookmarkEnd w:id="41"/>
      <w:r w:rsidRPr="006A5502">
        <w:rPr>
          <w:rFonts w:ascii="Times New Roman" w:eastAsia="Times New Roman" w:hAnsi="Times New Roman" w:cs="Times New Roman"/>
          <w:b/>
          <w:bCs/>
          <w:color w:val="000000"/>
          <w:sz w:val="28"/>
          <w:szCs w:val="32"/>
        </w:rPr>
        <w:lastRenderedPageBreak/>
        <w:t>3.3 Pripučiamas švarinimo (dekontaminavimo) postas (1 vnt.)</w:t>
      </w:r>
      <w:bookmarkEnd w:id="47"/>
    </w:p>
    <w:p w14:paraId="7D907421"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49" w:name="bendroji-informacija"/>
      <w:r w:rsidRPr="006A5502">
        <w:rPr>
          <w:rFonts w:ascii="Times New Roman" w:eastAsia="Times New Roman" w:hAnsi="Times New Roman" w:cs="Times New Roman"/>
          <w:bCs/>
          <w:i/>
          <w:sz w:val="24"/>
          <w:szCs w:val="24"/>
        </w:rPr>
        <w:t>Bendroji informacija</w:t>
      </w:r>
    </w:p>
    <w:p w14:paraId="29C40050"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Pripučiama dekontaminavimo posto palapinė – tai lengvai pastatoma (pripučiama) palapinė, skirta žmonių dezinfekavimui gelbėjimo darbų metu. </w:t>
      </w:r>
    </w:p>
    <w:p w14:paraId="5F4CCD4F"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0" w:name="palapinės-matmenys-ir-plotas"/>
      <w:bookmarkEnd w:id="49"/>
      <w:r w:rsidRPr="006A5502">
        <w:rPr>
          <w:rFonts w:ascii="Times New Roman" w:eastAsia="Times New Roman" w:hAnsi="Times New Roman" w:cs="Times New Roman"/>
          <w:bCs/>
          <w:i/>
          <w:sz w:val="24"/>
          <w:szCs w:val="24"/>
        </w:rPr>
        <w:t>Palapinės matmenys ir plotas</w:t>
      </w:r>
    </w:p>
    <w:p w14:paraId="206D3E25" w14:textId="77777777" w:rsidR="006A5502" w:rsidRPr="006A5502" w:rsidRDefault="006A5502">
      <w:pPr>
        <w:numPr>
          <w:ilvl w:val="0"/>
          <w:numId w:val="1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Plotas:</w:t>
      </w:r>
      <w:r w:rsidRPr="006A5502">
        <w:rPr>
          <w:rFonts w:ascii="Times New Roman" w:eastAsia="Cambria" w:hAnsi="Times New Roman" w:cs="Times New Roman"/>
          <w:sz w:val="24"/>
          <w:szCs w:val="24"/>
        </w:rPr>
        <w:t xml:space="preserve"> 4,05-10 m²</w:t>
      </w:r>
    </w:p>
    <w:p w14:paraId="19F5E13E" w14:textId="77777777" w:rsidR="006A5502" w:rsidRPr="006A5502" w:rsidRDefault="006A5502">
      <w:pPr>
        <w:numPr>
          <w:ilvl w:val="0"/>
          <w:numId w:val="1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Minimalūs matmenys:</w:t>
      </w:r>
    </w:p>
    <w:p w14:paraId="08CECC29" w14:textId="77777777" w:rsidR="006A5502" w:rsidRPr="006A5502" w:rsidRDefault="006A5502">
      <w:pPr>
        <w:numPr>
          <w:ilvl w:val="1"/>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Ilgis ne mažesnis kaip 2,7 m</w:t>
      </w:r>
    </w:p>
    <w:p w14:paraId="007B030F" w14:textId="77777777" w:rsidR="006A5502" w:rsidRPr="006A5502" w:rsidRDefault="006A5502">
      <w:pPr>
        <w:numPr>
          <w:ilvl w:val="1"/>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lotis ne mažesnis kaip 1,5 m</w:t>
      </w:r>
    </w:p>
    <w:p w14:paraId="0A3118D7" w14:textId="77777777" w:rsidR="006A5502" w:rsidRPr="006A5502" w:rsidRDefault="006A5502">
      <w:pPr>
        <w:numPr>
          <w:ilvl w:val="1"/>
          <w:numId w:val="8"/>
        </w:numPr>
        <w:spacing w:after="0" w:line="360" w:lineRule="auto"/>
        <w:ind w:left="0"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ukštis ne mažesnis kaip 2 m</w:t>
      </w:r>
    </w:p>
    <w:p w14:paraId="1892A10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1" w:name="saugos-sistema"/>
      <w:bookmarkEnd w:id="50"/>
      <w:r w:rsidRPr="006A5502">
        <w:rPr>
          <w:rFonts w:ascii="Times New Roman" w:eastAsia="Times New Roman" w:hAnsi="Times New Roman" w:cs="Times New Roman"/>
          <w:bCs/>
          <w:i/>
          <w:sz w:val="24"/>
          <w:szCs w:val="24"/>
        </w:rPr>
        <w:t>Saugos sistema</w:t>
      </w:r>
    </w:p>
    <w:p w14:paraId="4C38ACB3" w14:textId="77777777" w:rsidR="006A5502" w:rsidRPr="006A5502" w:rsidRDefault="006A5502">
      <w:pPr>
        <w:numPr>
          <w:ilvl w:val="0"/>
          <w:numId w:val="17"/>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Palapinė turi turėti slėgio mažinimo vožtuvą, apsaugantį pripučiamą rėmą nuo oro perpildymo</w:t>
      </w:r>
    </w:p>
    <w:p w14:paraId="354629BB" w14:textId="77777777" w:rsidR="006A5502" w:rsidRPr="006A5502" w:rsidRDefault="006A5502">
      <w:pPr>
        <w:numPr>
          <w:ilvl w:val="0"/>
          <w:numId w:val="1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Darbo slėgis:</w:t>
      </w:r>
      <w:r w:rsidRPr="006A5502">
        <w:rPr>
          <w:rFonts w:ascii="Times New Roman" w:eastAsia="Cambria" w:hAnsi="Times New Roman" w:cs="Times New Roman"/>
          <w:sz w:val="24"/>
          <w:szCs w:val="24"/>
        </w:rPr>
        <w:t xml:space="preserve"> 0,3-0,5 bar</w:t>
      </w:r>
    </w:p>
    <w:p w14:paraId="5FBBACDE" w14:textId="77777777" w:rsidR="006A5502" w:rsidRPr="006A5502" w:rsidRDefault="006A5502">
      <w:pPr>
        <w:numPr>
          <w:ilvl w:val="0"/>
          <w:numId w:val="1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Darbo temperatūros diapazonas:</w:t>
      </w:r>
      <w:r w:rsidRPr="006A5502">
        <w:rPr>
          <w:rFonts w:ascii="Times New Roman" w:eastAsia="Cambria" w:hAnsi="Times New Roman" w:cs="Times New Roman"/>
          <w:sz w:val="24"/>
          <w:szCs w:val="24"/>
        </w:rPr>
        <w:t xml:space="preserve"> nuo -10°C iki +50°C arba platesnis diapazonas</w:t>
      </w:r>
    </w:p>
    <w:p w14:paraId="3DE3BAD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2" w:name="vandens-sistemos-jungtys"/>
      <w:bookmarkEnd w:id="51"/>
      <w:r w:rsidRPr="006A5502">
        <w:rPr>
          <w:rFonts w:ascii="Times New Roman" w:eastAsia="Times New Roman" w:hAnsi="Times New Roman" w:cs="Times New Roman"/>
          <w:bCs/>
          <w:i/>
          <w:sz w:val="24"/>
          <w:szCs w:val="24"/>
        </w:rPr>
        <w:t>Vandens sistemos jungtys</w:t>
      </w:r>
    </w:p>
    <w:p w14:paraId="64844736" w14:textId="77777777" w:rsidR="006A5502" w:rsidRPr="006A5502" w:rsidRDefault="006A5502">
      <w:pPr>
        <w:numPr>
          <w:ilvl w:val="0"/>
          <w:numId w:val="18"/>
        </w:numPr>
        <w:spacing w:after="0" w:line="360" w:lineRule="auto"/>
        <w:ind w:firstLine="22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Ne mažiau kaip 1 mova (jungtis) vandens tiekimui - STORZ tipo jungtis C52 (52 mm)(Tokio tipo jungtys yra naudojamos VPGT todėl gali būti siūlomos tik tokio tipo jungtys)</w:t>
      </w:r>
    </w:p>
    <w:p w14:paraId="41ACD2C9" w14:textId="77777777" w:rsidR="006A5502" w:rsidRPr="006A5502" w:rsidRDefault="006A5502">
      <w:pPr>
        <w:numPr>
          <w:ilvl w:val="0"/>
          <w:numId w:val="1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 mažiau kaip 1 mova (jungtis) nuotekoms - skersmuo ne mažesnis kaip 50 mm</w:t>
      </w:r>
    </w:p>
    <w:p w14:paraId="1E1F3FA4" w14:textId="77777777" w:rsidR="006A5502" w:rsidRPr="006A5502" w:rsidRDefault="006A5502">
      <w:pPr>
        <w:numPr>
          <w:ilvl w:val="0"/>
          <w:numId w:val="1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Jungtys turi būti išdėstytos palapinės apačioje, priešingose pusėse</w:t>
      </w:r>
    </w:p>
    <w:p w14:paraId="2FD92928"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3" w:name="techniniai-parametrai-2"/>
      <w:bookmarkEnd w:id="52"/>
      <w:r w:rsidRPr="006A5502">
        <w:rPr>
          <w:rFonts w:ascii="Times New Roman" w:eastAsia="Times New Roman" w:hAnsi="Times New Roman" w:cs="Times New Roman"/>
          <w:bCs/>
          <w:i/>
          <w:sz w:val="24"/>
          <w:szCs w:val="24"/>
        </w:rPr>
        <w:t>Techniniai parametrai</w:t>
      </w:r>
    </w:p>
    <w:p w14:paraId="390CAE4F" w14:textId="77777777" w:rsidR="006A5502" w:rsidRPr="006A5502" w:rsidRDefault="006A5502">
      <w:pPr>
        <w:numPr>
          <w:ilvl w:val="0"/>
          <w:numId w:val="1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Palapinės svoris:</w:t>
      </w:r>
      <w:r w:rsidRPr="006A5502">
        <w:rPr>
          <w:rFonts w:ascii="Times New Roman" w:eastAsia="Cambria" w:hAnsi="Times New Roman" w:cs="Times New Roman"/>
          <w:sz w:val="24"/>
          <w:szCs w:val="24"/>
        </w:rPr>
        <w:t xml:space="preserve"> ne daugiau 60 kg</w:t>
      </w:r>
    </w:p>
    <w:p w14:paraId="3687F12E" w14:textId="77777777" w:rsidR="006A5502" w:rsidRPr="006A5502" w:rsidRDefault="006A5502">
      <w:pPr>
        <w:numPr>
          <w:ilvl w:val="0"/>
          <w:numId w:val="1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ripūtimas:</w:t>
      </w:r>
      <w:r w:rsidRPr="006A5502">
        <w:rPr>
          <w:rFonts w:ascii="Times New Roman" w:eastAsia="Cambria" w:hAnsi="Times New Roman" w:cs="Times New Roman"/>
          <w:sz w:val="24"/>
          <w:szCs w:val="24"/>
        </w:rPr>
        <w:t xml:space="preserve"> galimybė naudojantis suslėgto oro balionais naudojamais VPGT ir elektriniu pūstuvu</w:t>
      </w:r>
    </w:p>
    <w:p w14:paraId="183C3B71"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4" w:name="prausimosi-dušo-kabinos-įranga"/>
      <w:bookmarkEnd w:id="53"/>
      <w:r w:rsidRPr="006A5502">
        <w:rPr>
          <w:rFonts w:ascii="Times New Roman" w:eastAsia="Times New Roman" w:hAnsi="Times New Roman" w:cs="Times New Roman"/>
          <w:bCs/>
          <w:i/>
          <w:sz w:val="24"/>
          <w:szCs w:val="24"/>
        </w:rPr>
        <w:t>Prausimosi (dušo) kabinos įranga</w:t>
      </w:r>
    </w:p>
    <w:p w14:paraId="59C12DB3" w14:textId="77777777" w:rsidR="006A5502" w:rsidRPr="006A5502" w:rsidRDefault="006A5502">
      <w:pPr>
        <w:numPr>
          <w:ilvl w:val="0"/>
          <w:numId w:val="20"/>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 mažiau kaip 8 vnt. reguliuojamų purkštukų</w:t>
      </w:r>
    </w:p>
    <w:p w14:paraId="63030916" w14:textId="77777777" w:rsidR="006A5502" w:rsidRPr="006A5502" w:rsidRDefault="006A5502">
      <w:pPr>
        <w:numPr>
          <w:ilvl w:val="0"/>
          <w:numId w:val="2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Ne mažiau 2 lanksčios dušo žarnelės, kiekvienos ilgis ne mažesnis kaip 1,5 m </w:t>
      </w:r>
    </w:p>
    <w:p w14:paraId="068081C3" w14:textId="77777777" w:rsidR="006A5502" w:rsidRPr="006A5502" w:rsidRDefault="006A5502">
      <w:pPr>
        <w:numPr>
          <w:ilvl w:val="0"/>
          <w:numId w:val="2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ndens slėgis:</w:t>
      </w:r>
      <w:r w:rsidRPr="006A5502">
        <w:rPr>
          <w:rFonts w:ascii="Times New Roman" w:eastAsia="Cambria" w:hAnsi="Times New Roman" w:cs="Times New Roman"/>
          <w:sz w:val="24"/>
          <w:szCs w:val="24"/>
        </w:rPr>
        <w:t xml:space="preserve"> 2-6 bar</w:t>
      </w:r>
    </w:p>
    <w:p w14:paraId="0AFED77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5" w:name="medžiagų-specifikacijos"/>
      <w:bookmarkEnd w:id="54"/>
      <w:r w:rsidRPr="006A5502">
        <w:rPr>
          <w:rFonts w:ascii="Times New Roman" w:eastAsia="Times New Roman" w:hAnsi="Times New Roman" w:cs="Times New Roman"/>
          <w:bCs/>
          <w:i/>
          <w:sz w:val="24"/>
          <w:szCs w:val="24"/>
        </w:rPr>
        <w:t>Medžiagų specifikacijos</w:t>
      </w:r>
    </w:p>
    <w:p w14:paraId="6D9D41A7" w14:textId="77777777" w:rsidR="006A5502" w:rsidRPr="006A5502" w:rsidRDefault="006A5502">
      <w:pPr>
        <w:numPr>
          <w:ilvl w:val="0"/>
          <w:numId w:val="2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ripučiamas rėmas:</w:t>
      </w:r>
      <w:r w:rsidRPr="006A5502">
        <w:rPr>
          <w:rFonts w:ascii="Times New Roman" w:eastAsia="Cambria" w:hAnsi="Times New Roman" w:cs="Times New Roman"/>
          <w:sz w:val="24"/>
          <w:szCs w:val="24"/>
        </w:rPr>
        <w:t xml:space="preserve"> PVC arba lygiavertė medžiaga, storis ne mažesnis kaip 0,7 mm</w:t>
      </w:r>
    </w:p>
    <w:p w14:paraId="44EC97CF" w14:textId="77777777" w:rsidR="006A5502" w:rsidRPr="006A5502" w:rsidRDefault="006A5502">
      <w:pPr>
        <w:numPr>
          <w:ilvl w:val="0"/>
          <w:numId w:val="2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rausimosi (dušo) kabina:</w:t>
      </w:r>
      <w:r w:rsidRPr="006A5502">
        <w:rPr>
          <w:rFonts w:ascii="Times New Roman" w:eastAsia="Cambria" w:hAnsi="Times New Roman" w:cs="Times New Roman"/>
          <w:sz w:val="24"/>
          <w:szCs w:val="24"/>
        </w:rPr>
        <w:t xml:space="preserve"> su dideliais permatomais langais</w:t>
      </w:r>
    </w:p>
    <w:p w14:paraId="4388A8A8" w14:textId="77777777" w:rsidR="006A5502" w:rsidRPr="006A5502" w:rsidRDefault="006A5502">
      <w:pPr>
        <w:numPr>
          <w:ilvl w:val="0"/>
          <w:numId w:val="2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rindys:</w:t>
      </w:r>
      <w:r w:rsidRPr="006A5502">
        <w:rPr>
          <w:rFonts w:ascii="Times New Roman" w:eastAsia="Cambria" w:hAnsi="Times New Roman" w:cs="Times New Roman"/>
          <w:sz w:val="24"/>
          <w:szCs w:val="24"/>
        </w:rPr>
        <w:t xml:space="preserve"> nelaidžios vandeniui, atsparios pelėsiui, su neslystančiu paviršiumi, faktūruotos</w:t>
      </w:r>
    </w:p>
    <w:p w14:paraId="6CBB014E"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6" w:name="saugos-ir-atitikties-reikalavimai"/>
      <w:bookmarkEnd w:id="55"/>
      <w:r w:rsidRPr="006A5502">
        <w:rPr>
          <w:rFonts w:ascii="Times New Roman" w:eastAsia="Times New Roman" w:hAnsi="Times New Roman" w:cs="Times New Roman"/>
          <w:bCs/>
          <w:i/>
          <w:sz w:val="24"/>
          <w:szCs w:val="24"/>
        </w:rPr>
        <w:t>Saugos ir atitikties reikalavimai</w:t>
      </w:r>
    </w:p>
    <w:p w14:paraId="5D2E0A17" w14:textId="77777777" w:rsidR="006A5502" w:rsidRPr="006A5502" w:rsidRDefault="006A5502">
      <w:pPr>
        <w:numPr>
          <w:ilvl w:val="0"/>
          <w:numId w:val="22"/>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Elektrinis pūstuvas turi atitikti ES elektros saugos reikalavimus</w:t>
      </w:r>
    </w:p>
    <w:p w14:paraId="4A45FED4" w14:textId="77777777" w:rsidR="006A5502" w:rsidRPr="006A5502" w:rsidRDefault="006A5502">
      <w:pPr>
        <w:numPr>
          <w:ilvl w:val="0"/>
          <w:numId w:val="2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ksimalus vėjo greitis eksploatavimo metu:</w:t>
      </w:r>
      <w:r w:rsidRPr="006A5502">
        <w:rPr>
          <w:rFonts w:ascii="Times New Roman" w:eastAsia="Cambria" w:hAnsi="Times New Roman" w:cs="Times New Roman"/>
          <w:sz w:val="24"/>
          <w:szCs w:val="24"/>
        </w:rPr>
        <w:t xml:space="preserve"> iki 30 km/val.</w:t>
      </w:r>
    </w:p>
    <w:p w14:paraId="7A4DE91F" w14:textId="1F24A70D"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57" w:name="garantija-ir-dokumentacija"/>
      <w:bookmarkEnd w:id="56"/>
      <w:r w:rsidRPr="006A5502">
        <w:rPr>
          <w:rFonts w:ascii="Times New Roman" w:eastAsia="Times New Roman" w:hAnsi="Times New Roman" w:cs="Times New Roman"/>
          <w:bCs/>
          <w:i/>
          <w:sz w:val="24"/>
          <w:szCs w:val="24"/>
        </w:rPr>
        <w:lastRenderedPageBreak/>
        <w:t>Garantija</w:t>
      </w:r>
    </w:p>
    <w:p w14:paraId="19F54FDD" w14:textId="77777777" w:rsidR="006A5502" w:rsidRPr="006A5502" w:rsidRDefault="006A5502">
      <w:pPr>
        <w:numPr>
          <w:ilvl w:val="0"/>
          <w:numId w:val="23"/>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a:</w:t>
      </w:r>
      <w:r w:rsidRPr="006A5502">
        <w:rPr>
          <w:rFonts w:ascii="Times New Roman" w:eastAsia="Cambria" w:hAnsi="Times New Roman" w:cs="Times New Roman"/>
          <w:sz w:val="24"/>
          <w:szCs w:val="24"/>
        </w:rPr>
        <w:t xml:space="preserve"> ne mažesnė kaip 24 mėnesiai</w:t>
      </w:r>
    </w:p>
    <w:p w14:paraId="73057FAA" w14:textId="77777777" w:rsidR="006A5502" w:rsidRPr="006A5502" w:rsidRDefault="006A5502">
      <w:pPr>
        <w:numPr>
          <w:ilvl w:val="0"/>
          <w:numId w:val="2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akavimo matmenys:</w:t>
      </w:r>
      <w:r w:rsidRPr="006A5502">
        <w:rPr>
          <w:rFonts w:ascii="Times New Roman" w:eastAsia="Cambria" w:hAnsi="Times New Roman" w:cs="Times New Roman"/>
          <w:sz w:val="24"/>
          <w:szCs w:val="24"/>
        </w:rPr>
        <w:t xml:space="preserve"> ne daugiau negu 130 cm × 80 cm × 40 cm (be elektrinio pūstuvo)</w:t>
      </w:r>
    </w:p>
    <w:p w14:paraId="34FF874F"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58" w:name="X2f023cbf6dc1c2cd7d545a26256adf2d606386d"/>
      <w:bookmarkEnd w:id="48"/>
      <w:bookmarkEnd w:id="57"/>
      <w:r w:rsidRPr="006A5502">
        <w:rPr>
          <w:rFonts w:ascii="Times New Roman" w:eastAsia="Cambria" w:hAnsi="Times New Roman" w:cs="Times New Roman"/>
          <w:sz w:val="24"/>
          <w:szCs w:val="24"/>
        </w:rPr>
        <w:br w:type="page"/>
      </w:r>
    </w:p>
    <w:p w14:paraId="49F6A090"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59" w:name="_Toc205895737"/>
      <w:bookmarkStart w:id="60" w:name="X3bf14964f7c837fefa80c778b1dc964b9d1ce18"/>
      <w:bookmarkEnd w:id="58"/>
      <w:r w:rsidRPr="006A5502">
        <w:rPr>
          <w:rFonts w:ascii="Times New Roman" w:eastAsia="Times New Roman" w:hAnsi="Times New Roman" w:cs="Times New Roman"/>
          <w:b/>
          <w:bCs/>
          <w:color w:val="000000"/>
          <w:sz w:val="28"/>
          <w:szCs w:val="32"/>
        </w:rPr>
        <w:lastRenderedPageBreak/>
        <w:t>3.4 Rankiniai žibintai tinkantys naudoti sprogioje aplinkoje (5 vnt.)</w:t>
      </w:r>
      <w:bookmarkEnd w:id="59"/>
    </w:p>
    <w:p w14:paraId="157A9D5D"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Cs/>
          <w:sz w:val="24"/>
          <w:szCs w:val="24"/>
        </w:rPr>
      </w:pPr>
      <w:bookmarkStart w:id="61" w:name="sprogimui-atsparumo-charakteristikos"/>
      <w:r w:rsidRPr="006A5502">
        <w:rPr>
          <w:rFonts w:ascii="Times New Roman" w:eastAsia="Times New Roman" w:hAnsi="Times New Roman" w:cs="Times New Roman"/>
          <w:bCs/>
          <w:iCs/>
          <w:sz w:val="24"/>
          <w:szCs w:val="24"/>
        </w:rPr>
        <w:t>Sprogimui atsparumo charakteristikos</w:t>
      </w:r>
    </w:p>
    <w:p w14:paraId="1BF3C597"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RIVALOMI:</w:t>
      </w:r>
    </w:p>
    <w:p w14:paraId="71EFEC4C" w14:textId="77777777" w:rsidR="006A5502" w:rsidRPr="006A5502" w:rsidRDefault="006A5502">
      <w:pPr>
        <w:numPr>
          <w:ilvl w:val="0"/>
          <w:numId w:val="2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ATEX sertifikatas</w:t>
      </w:r>
      <w:r w:rsidRPr="006A5502">
        <w:rPr>
          <w:rFonts w:ascii="Times New Roman" w:eastAsia="Cambria" w:hAnsi="Times New Roman" w:cs="Times New Roman"/>
          <w:sz w:val="24"/>
          <w:szCs w:val="24"/>
        </w:rPr>
        <w:t xml:space="preserve"> pagal direktyvą 2014/34/EU </w:t>
      </w:r>
      <w:bookmarkStart w:id="62" w:name="_Hlk202259859"/>
      <w:r w:rsidRPr="006A5502">
        <w:rPr>
          <w:rFonts w:ascii="Times New Roman" w:eastAsia="Cambria" w:hAnsi="Times New Roman" w:cs="Times New Roman"/>
          <w:sz w:val="24"/>
          <w:szCs w:val="24"/>
        </w:rPr>
        <w:t>(pateikiamas prekės pristatymo metu)</w:t>
      </w:r>
    </w:p>
    <w:bookmarkEnd w:id="62"/>
    <w:p w14:paraId="1C491387" w14:textId="77777777" w:rsidR="006A5502" w:rsidRPr="006A5502" w:rsidRDefault="006A5502">
      <w:pPr>
        <w:numPr>
          <w:ilvl w:val="0"/>
          <w:numId w:val="2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Sprogimo apsauga:</w:t>
      </w:r>
      <w:r w:rsidRPr="006A5502">
        <w:rPr>
          <w:rFonts w:ascii="Times New Roman" w:eastAsia="Cambria" w:hAnsi="Times New Roman" w:cs="Times New Roman"/>
          <w:sz w:val="24"/>
          <w:szCs w:val="24"/>
        </w:rPr>
        <w:t xml:space="preserve"> ne žemesnė kaip 2G (zonoms 1, 2)</w:t>
      </w:r>
    </w:p>
    <w:p w14:paraId="3A7ED585" w14:textId="77777777" w:rsidR="006A5502" w:rsidRPr="006A5502" w:rsidRDefault="006A5502">
      <w:pPr>
        <w:numPr>
          <w:ilvl w:val="0"/>
          <w:numId w:val="2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Sprogimo grupė:</w:t>
      </w:r>
      <w:r w:rsidRPr="006A5502">
        <w:rPr>
          <w:rFonts w:ascii="Times New Roman" w:eastAsia="Cambria" w:hAnsi="Times New Roman" w:cs="Times New Roman"/>
          <w:sz w:val="24"/>
          <w:szCs w:val="24"/>
        </w:rPr>
        <w:t xml:space="preserve"> IIB arba aukštesnė</w:t>
      </w:r>
    </w:p>
    <w:p w14:paraId="2ED220FD" w14:textId="77777777" w:rsidR="006A5502" w:rsidRPr="006A5502" w:rsidRDefault="006A5502">
      <w:pPr>
        <w:numPr>
          <w:ilvl w:val="0"/>
          <w:numId w:val="2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Temperatūros klasė:</w:t>
      </w:r>
      <w:r w:rsidRPr="006A5502">
        <w:rPr>
          <w:rFonts w:ascii="Times New Roman" w:eastAsia="Cambria" w:hAnsi="Times New Roman" w:cs="Times New Roman"/>
          <w:sz w:val="24"/>
          <w:szCs w:val="24"/>
        </w:rPr>
        <w:t xml:space="preserve"> T4 arba aukštesnė</w:t>
      </w:r>
    </w:p>
    <w:p w14:paraId="4E48634D" w14:textId="77777777" w:rsidR="006A5502" w:rsidRPr="006A5502" w:rsidRDefault="006A5502">
      <w:pPr>
        <w:numPr>
          <w:ilvl w:val="0"/>
          <w:numId w:val="2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IP apsauga:</w:t>
      </w:r>
      <w:r w:rsidRPr="006A5502">
        <w:rPr>
          <w:rFonts w:ascii="Times New Roman" w:eastAsia="Cambria" w:hAnsi="Times New Roman" w:cs="Times New Roman"/>
          <w:sz w:val="24"/>
          <w:szCs w:val="24"/>
        </w:rPr>
        <w:t xml:space="preserve"> ne žemesnė kaip IP65</w:t>
      </w:r>
    </w:p>
    <w:p w14:paraId="4A164F33"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3" w:name="šviesos-charakteristikos"/>
      <w:bookmarkEnd w:id="61"/>
      <w:r w:rsidRPr="006A5502">
        <w:rPr>
          <w:rFonts w:ascii="Times New Roman" w:eastAsia="Times New Roman" w:hAnsi="Times New Roman" w:cs="Times New Roman"/>
          <w:bCs/>
          <w:i/>
          <w:sz w:val="24"/>
          <w:szCs w:val="24"/>
        </w:rPr>
        <w:t>Šviesos charakteristikos</w:t>
      </w:r>
    </w:p>
    <w:p w14:paraId="54E92347" w14:textId="77777777" w:rsidR="006A5502" w:rsidRPr="006A5502" w:rsidRDefault="006A5502">
      <w:pPr>
        <w:numPr>
          <w:ilvl w:val="0"/>
          <w:numId w:val="25"/>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Šviesos srautas:</w:t>
      </w:r>
      <w:r w:rsidRPr="006A5502">
        <w:rPr>
          <w:rFonts w:ascii="Times New Roman" w:eastAsia="Cambria" w:hAnsi="Times New Roman" w:cs="Times New Roman"/>
          <w:sz w:val="24"/>
          <w:szCs w:val="24"/>
        </w:rPr>
        <w:t xml:space="preserve"> ne mažiau 150 liumenų</w:t>
      </w:r>
    </w:p>
    <w:p w14:paraId="0EFB4D23" w14:textId="77777777" w:rsidR="006A5502" w:rsidRPr="006A5502" w:rsidRDefault="006A5502">
      <w:pPr>
        <w:numPr>
          <w:ilvl w:val="0"/>
          <w:numId w:val="2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Šviesos nuotolis:</w:t>
      </w:r>
      <w:r w:rsidRPr="006A5502">
        <w:rPr>
          <w:rFonts w:ascii="Times New Roman" w:eastAsia="Cambria" w:hAnsi="Times New Roman" w:cs="Times New Roman"/>
          <w:sz w:val="24"/>
          <w:szCs w:val="24"/>
        </w:rPr>
        <w:t xml:space="preserve"> ne trumpiau 100 metrų</w:t>
      </w:r>
    </w:p>
    <w:p w14:paraId="59CAF23C" w14:textId="77777777" w:rsidR="006A5502" w:rsidRPr="006A5502" w:rsidRDefault="006A5502">
      <w:pPr>
        <w:numPr>
          <w:ilvl w:val="0"/>
          <w:numId w:val="2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Veikimo trukmė:</w:t>
      </w:r>
      <w:r w:rsidRPr="006A5502">
        <w:rPr>
          <w:rFonts w:ascii="Times New Roman" w:eastAsia="Cambria" w:hAnsi="Times New Roman" w:cs="Times New Roman"/>
          <w:sz w:val="24"/>
          <w:szCs w:val="24"/>
        </w:rPr>
        <w:t xml:space="preserve"> ne trumpiau 3 valandų maksimaliu ryškumu</w:t>
      </w:r>
    </w:p>
    <w:p w14:paraId="59BBBC51" w14:textId="77777777" w:rsidR="006A5502" w:rsidRPr="006A5502" w:rsidRDefault="006A5502">
      <w:pPr>
        <w:numPr>
          <w:ilvl w:val="0"/>
          <w:numId w:val="2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Šviesos šaltinis:</w:t>
      </w:r>
      <w:r w:rsidRPr="006A5502">
        <w:rPr>
          <w:rFonts w:ascii="Times New Roman" w:eastAsia="Cambria" w:hAnsi="Times New Roman" w:cs="Times New Roman"/>
          <w:sz w:val="24"/>
          <w:szCs w:val="24"/>
        </w:rPr>
        <w:t xml:space="preserve"> LED</w:t>
      </w:r>
    </w:p>
    <w:p w14:paraId="1234451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4" w:name="konstrukcija-ir-ergonomika"/>
      <w:bookmarkEnd w:id="63"/>
      <w:r w:rsidRPr="006A5502">
        <w:rPr>
          <w:rFonts w:ascii="Times New Roman" w:eastAsia="Times New Roman" w:hAnsi="Times New Roman" w:cs="Times New Roman"/>
          <w:bCs/>
          <w:i/>
          <w:sz w:val="24"/>
          <w:szCs w:val="24"/>
        </w:rPr>
        <w:t>Konstrukcija ir ergonomika</w:t>
      </w:r>
    </w:p>
    <w:p w14:paraId="7A4A8E9D" w14:textId="77777777" w:rsidR="006A5502" w:rsidRPr="006A5502" w:rsidRDefault="006A5502">
      <w:pPr>
        <w:numPr>
          <w:ilvl w:val="0"/>
          <w:numId w:val="2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rpuso medžiaga:</w:t>
      </w:r>
      <w:r w:rsidRPr="006A5502">
        <w:rPr>
          <w:rFonts w:ascii="Times New Roman" w:eastAsia="Cambria" w:hAnsi="Times New Roman" w:cs="Times New Roman"/>
          <w:sz w:val="24"/>
          <w:szCs w:val="24"/>
        </w:rPr>
        <w:t xml:space="preserve"> antistatinė</w:t>
      </w:r>
    </w:p>
    <w:p w14:paraId="194E1D64" w14:textId="77777777" w:rsidR="006A5502" w:rsidRPr="006A5502" w:rsidRDefault="006A5502">
      <w:pPr>
        <w:numPr>
          <w:ilvl w:val="0"/>
          <w:numId w:val="2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sė:</w:t>
      </w:r>
      <w:r w:rsidRPr="006A5502">
        <w:rPr>
          <w:rFonts w:ascii="Times New Roman" w:eastAsia="Cambria" w:hAnsi="Times New Roman" w:cs="Times New Roman"/>
          <w:sz w:val="24"/>
          <w:szCs w:val="24"/>
        </w:rPr>
        <w:t xml:space="preserve"> ne daugiau kaip 600 gramų (su baterijomis)</w:t>
      </w:r>
    </w:p>
    <w:p w14:paraId="64CA3EA5" w14:textId="77777777" w:rsidR="006A5502" w:rsidRPr="006A5502" w:rsidRDefault="006A5502">
      <w:pPr>
        <w:numPr>
          <w:ilvl w:val="0"/>
          <w:numId w:val="2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virtinimas:</w:t>
      </w:r>
      <w:r w:rsidRPr="006A5502">
        <w:rPr>
          <w:rFonts w:ascii="Times New Roman" w:eastAsia="Cambria" w:hAnsi="Times New Roman" w:cs="Times New Roman"/>
          <w:sz w:val="24"/>
          <w:szCs w:val="24"/>
        </w:rPr>
        <w:t xml:space="preserve"> galimybė prisegti prie darbinių rūbų </w:t>
      </w:r>
    </w:p>
    <w:p w14:paraId="3DD23E6C"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5" w:name="maitinimas-1"/>
      <w:bookmarkEnd w:id="64"/>
      <w:r w:rsidRPr="006A5502">
        <w:rPr>
          <w:rFonts w:ascii="Times New Roman" w:eastAsia="Times New Roman" w:hAnsi="Times New Roman" w:cs="Times New Roman"/>
          <w:bCs/>
          <w:i/>
          <w:sz w:val="24"/>
          <w:szCs w:val="24"/>
        </w:rPr>
        <w:t>Maitinimas</w:t>
      </w:r>
    </w:p>
    <w:p w14:paraId="45B18016" w14:textId="77777777" w:rsidR="006A5502" w:rsidRPr="006A5502" w:rsidRDefault="006A5502">
      <w:pPr>
        <w:numPr>
          <w:ilvl w:val="0"/>
          <w:numId w:val="27"/>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aterijos:</w:t>
      </w:r>
      <w:r w:rsidRPr="006A5502">
        <w:rPr>
          <w:rFonts w:ascii="Times New Roman" w:eastAsia="Cambria" w:hAnsi="Times New Roman" w:cs="Times New Roman"/>
          <w:sz w:val="24"/>
          <w:szCs w:val="24"/>
        </w:rPr>
        <w:t xml:space="preserve"> Li-ion, NiMH arba šarminės, arba lygiavertės.</w:t>
      </w:r>
    </w:p>
    <w:p w14:paraId="458BB770" w14:textId="77777777" w:rsidR="006A5502" w:rsidRPr="006A5502" w:rsidRDefault="006A5502">
      <w:pPr>
        <w:numPr>
          <w:ilvl w:val="0"/>
          <w:numId w:val="2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eikimo temperatūra:</w:t>
      </w:r>
      <w:r w:rsidRPr="006A5502">
        <w:rPr>
          <w:rFonts w:ascii="Times New Roman" w:eastAsia="Cambria" w:hAnsi="Times New Roman" w:cs="Times New Roman"/>
          <w:sz w:val="24"/>
          <w:szCs w:val="24"/>
        </w:rPr>
        <w:t xml:space="preserve"> nuo -10°C iki +50°C arba platesnis diapazonas</w:t>
      </w:r>
    </w:p>
    <w:p w14:paraId="1C092FA9"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6" w:name="kokybės-reikalavimai-2"/>
      <w:bookmarkEnd w:id="65"/>
      <w:r w:rsidRPr="006A5502">
        <w:rPr>
          <w:rFonts w:ascii="Times New Roman" w:eastAsia="Times New Roman" w:hAnsi="Times New Roman" w:cs="Times New Roman"/>
          <w:bCs/>
          <w:i/>
          <w:sz w:val="24"/>
          <w:szCs w:val="24"/>
        </w:rPr>
        <w:t>Kokybės reikalavimai</w:t>
      </w:r>
    </w:p>
    <w:p w14:paraId="2776366B" w14:textId="77777777" w:rsidR="006A5502" w:rsidRPr="006A5502" w:rsidRDefault="006A5502">
      <w:pPr>
        <w:numPr>
          <w:ilvl w:val="0"/>
          <w:numId w:val="28"/>
        </w:numPr>
        <w:spacing w:after="0" w:line="360" w:lineRule="auto"/>
        <w:ind w:hanging="11"/>
        <w:contextualSpacing/>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TEX sertifikatas (pateikiamas prekės pristatymo metu)</w:t>
      </w:r>
    </w:p>
    <w:p w14:paraId="7D128068"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7" w:name="garantija"/>
      <w:bookmarkEnd w:id="66"/>
      <w:r w:rsidRPr="006A5502">
        <w:rPr>
          <w:rFonts w:ascii="Times New Roman" w:eastAsia="Times New Roman" w:hAnsi="Times New Roman" w:cs="Times New Roman"/>
          <w:bCs/>
          <w:i/>
          <w:sz w:val="24"/>
          <w:szCs w:val="24"/>
        </w:rPr>
        <w:t>Garantija</w:t>
      </w:r>
    </w:p>
    <w:p w14:paraId="49D5184E" w14:textId="77777777" w:rsidR="006A5502" w:rsidRPr="006A5502" w:rsidRDefault="006A5502">
      <w:pPr>
        <w:numPr>
          <w:ilvl w:val="0"/>
          <w:numId w:val="2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os trukmė:</w:t>
      </w:r>
      <w:r w:rsidRPr="006A5502">
        <w:rPr>
          <w:rFonts w:ascii="Times New Roman" w:eastAsia="Cambria" w:hAnsi="Times New Roman" w:cs="Times New Roman"/>
          <w:sz w:val="24"/>
          <w:szCs w:val="24"/>
        </w:rPr>
        <w:t xml:space="preserve"> ne mažiau kaip 24 mėnesiai</w:t>
      </w:r>
    </w:p>
    <w:p w14:paraId="0F12525D"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68" w:name="komplektacija-1"/>
      <w:bookmarkEnd w:id="67"/>
      <w:r w:rsidRPr="006A5502">
        <w:rPr>
          <w:rFonts w:ascii="Times New Roman" w:eastAsia="Times New Roman" w:hAnsi="Times New Roman" w:cs="Times New Roman"/>
          <w:bCs/>
          <w:i/>
          <w:sz w:val="24"/>
          <w:szCs w:val="24"/>
        </w:rPr>
        <w:t>Komplektacija</w:t>
      </w:r>
    </w:p>
    <w:p w14:paraId="4CEE6E1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Kiekvienas žibintas tiekiamas su:</w:t>
      </w:r>
    </w:p>
    <w:p w14:paraId="72021396" w14:textId="77777777" w:rsidR="006A5502" w:rsidRPr="006A5502" w:rsidRDefault="006A5502">
      <w:pPr>
        <w:numPr>
          <w:ilvl w:val="0"/>
          <w:numId w:val="30"/>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agrindiniu bloku</w:t>
      </w:r>
    </w:p>
    <w:p w14:paraId="54B65A47" w14:textId="77777777" w:rsidR="006A5502" w:rsidRPr="006A5502" w:rsidRDefault="006A5502">
      <w:pPr>
        <w:numPr>
          <w:ilvl w:val="0"/>
          <w:numId w:val="3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itinimo elementais (baterijos)</w:t>
      </w:r>
    </w:p>
    <w:p w14:paraId="72B22823" w14:textId="77777777" w:rsidR="006A5502" w:rsidRPr="006A5502" w:rsidRDefault="006A5502">
      <w:pPr>
        <w:numPr>
          <w:ilvl w:val="0"/>
          <w:numId w:val="3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šiojimo/tvirtinimo elementais</w:t>
      </w:r>
    </w:p>
    <w:p w14:paraId="37BAB875" w14:textId="611B6EF0" w:rsidR="006A5502" w:rsidRDefault="006A5502" w:rsidP="00C355B6">
      <w:pPr>
        <w:spacing w:after="0" w:line="360" w:lineRule="auto"/>
        <w:ind w:left="1429"/>
        <w:jc w:val="left"/>
        <w:rPr>
          <w:rFonts w:ascii="Times New Roman" w:eastAsia="Cambria" w:hAnsi="Times New Roman" w:cs="Times New Roman"/>
          <w:sz w:val="24"/>
          <w:szCs w:val="24"/>
        </w:rPr>
      </w:pPr>
    </w:p>
    <w:p w14:paraId="06E3466E" w14:textId="77777777" w:rsidR="00CC3509" w:rsidRDefault="00CC3509" w:rsidP="00CC3509">
      <w:pPr>
        <w:spacing w:after="0" w:line="360" w:lineRule="auto"/>
        <w:jc w:val="left"/>
        <w:rPr>
          <w:rFonts w:ascii="Times New Roman" w:eastAsia="Cambria" w:hAnsi="Times New Roman" w:cs="Times New Roman"/>
          <w:sz w:val="24"/>
          <w:szCs w:val="24"/>
        </w:rPr>
      </w:pPr>
    </w:p>
    <w:p w14:paraId="76BF1891" w14:textId="77777777" w:rsidR="00CC3509" w:rsidRPr="006A5502" w:rsidRDefault="00CC3509" w:rsidP="00CC3509">
      <w:pPr>
        <w:spacing w:after="0" w:line="360" w:lineRule="auto"/>
        <w:jc w:val="left"/>
        <w:rPr>
          <w:rFonts w:ascii="Times New Roman" w:eastAsia="Cambria" w:hAnsi="Times New Roman" w:cs="Times New Roman"/>
          <w:sz w:val="24"/>
          <w:szCs w:val="24"/>
        </w:rPr>
      </w:pPr>
    </w:p>
    <w:p w14:paraId="11433028"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69" w:name="_Toc205895738"/>
      <w:bookmarkStart w:id="70" w:name="X3c1ed94423a95485c629735f0047cb5f4926e36"/>
      <w:bookmarkEnd w:id="60"/>
      <w:bookmarkEnd w:id="68"/>
      <w:r w:rsidRPr="006A5502">
        <w:rPr>
          <w:rFonts w:ascii="Times New Roman" w:eastAsia="Times New Roman" w:hAnsi="Times New Roman" w:cs="Times New Roman"/>
          <w:b/>
          <w:bCs/>
          <w:color w:val="000000"/>
          <w:sz w:val="28"/>
          <w:szCs w:val="32"/>
        </w:rPr>
        <w:lastRenderedPageBreak/>
        <w:t>3.5 Ėminių ėmimo rinkinys (kuprinė) (2 vnt.)</w:t>
      </w:r>
      <w:bookmarkEnd w:id="69"/>
    </w:p>
    <w:p w14:paraId="599B253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71" w:name="bendrosios-nuostatos"/>
      <w:r w:rsidRPr="006A5502">
        <w:rPr>
          <w:rFonts w:ascii="Times New Roman" w:eastAsia="Times New Roman" w:hAnsi="Times New Roman" w:cs="Times New Roman"/>
          <w:bCs/>
          <w:i/>
          <w:sz w:val="24"/>
          <w:szCs w:val="24"/>
        </w:rPr>
        <w:t>Bendrosios nuostatos</w:t>
      </w:r>
    </w:p>
    <w:p w14:paraId="2FF012D7" w14:textId="06F73DE1" w:rsidR="006A5502" w:rsidRPr="001A72B4" w:rsidRDefault="006A5502" w:rsidP="001A72B4">
      <w:pPr>
        <w:pStyle w:val="Sraopastraipa"/>
        <w:numPr>
          <w:ilvl w:val="1"/>
          <w:numId w:val="15"/>
        </w:numPr>
        <w:spacing w:after="0" w:line="360" w:lineRule="auto"/>
        <w:rPr>
          <w:rFonts w:ascii="Times New Roman" w:eastAsia="Cambria" w:hAnsi="Times New Roman" w:cs="Times New Roman"/>
          <w:sz w:val="24"/>
          <w:szCs w:val="24"/>
        </w:rPr>
      </w:pPr>
      <w:r w:rsidRPr="001A72B4">
        <w:rPr>
          <w:rFonts w:ascii="Times New Roman" w:eastAsia="Cambria" w:hAnsi="Times New Roman" w:cs="Times New Roman"/>
          <w:b/>
          <w:bCs/>
          <w:sz w:val="24"/>
          <w:szCs w:val="24"/>
        </w:rPr>
        <w:t>Pirkimo objektas:</w:t>
      </w:r>
      <w:r w:rsidRPr="001A72B4">
        <w:rPr>
          <w:rFonts w:ascii="Times New Roman" w:eastAsia="Cambria" w:hAnsi="Times New Roman" w:cs="Times New Roman"/>
          <w:sz w:val="24"/>
          <w:szCs w:val="24"/>
        </w:rPr>
        <w:t xml:space="preserve"> CBRB (cheminių, biologinių, radiologinių ir branduolinių) mėginių ėmimo kuprinių 2  komplektai</w:t>
      </w:r>
    </w:p>
    <w:p w14:paraId="280F83BF" w14:textId="5549A956" w:rsidR="006A5502" w:rsidRPr="001A72B4" w:rsidRDefault="006A5502" w:rsidP="001A72B4">
      <w:pPr>
        <w:pStyle w:val="Sraopastraipa"/>
        <w:numPr>
          <w:ilvl w:val="1"/>
          <w:numId w:val="15"/>
        </w:numPr>
        <w:spacing w:after="0" w:line="360" w:lineRule="auto"/>
        <w:rPr>
          <w:rFonts w:ascii="Times New Roman" w:eastAsia="Cambria" w:hAnsi="Times New Roman" w:cs="Times New Roman"/>
          <w:sz w:val="24"/>
          <w:szCs w:val="24"/>
        </w:rPr>
      </w:pPr>
      <w:r w:rsidRPr="001A72B4">
        <w:rPr>
          <w:rFonts w:ascii="Times New Roman" w:eastAsia="Cambria" w:hAnsi="Times New Roman" w:cs="Times New Roman"/>
          <w:b/>
          <w:bCs/>
          <w:sz w:val="24"/>
          <w:szCs w:val="24"/>
        </w:rPr>
        <w:t>Paskirtis:</w:t>
      </w:r>
      <w:r w:rsidRPr="001A72B4">
        <w:rPr>
          <w:rFonts w:ascii="Times New Roman" w:eastAsia="Cambria" w:hAnsi="Times New Roman" w:cs="Times New Roman"/>
          <w:sz w:val="24"/>
          <w:szCs w:val="24"/>
        </w:rPr>
        <w:t xml:space="preserve"> Mėginių surinkimas ir transportavimas lauko sąlygomis</w:t>
      </w:r>
    </w:p>
    <w:p w14:paraId="763DEE5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72" w:name="mėginių-talpyklos"/>
      <w:bookmarkEnd w:id="71"/>
    </w:p>
    <w:p w14:paraId="40EE0D33" w14:textId="6EC4CE1C"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Cs/>
          <w:i/>
          <w:sz w:val="24"/>
          <w:szCs w:val="24"/>
        </w:rPr>
      </w:pPr>
      <w:r w:rsidRPr="005536CD">
        <w:rPr>
          <w:rFonts w:ascii="Times New Roman" w:eastAsia="Times New Roman" w:hAnsi="Times New Roman" w:cs="Times New Roman"/>
          <w:bCs/>
          <w:i/>
          <w:sz w:val="24"/>
          <w:szCs w:val="24"/>
        </w:rPr>
        <w:t>Mėginių talpyklo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02"/>
        <w:gridCol w:w="3182"/>
        <w:gridCol w:w="1884"/>
        <w:gridCol w:w="2871"/>
      </w:tblGrid>
      <w:tr w:rsidR="006A5502" w:rsidRPr="006A5502" w14:paraId="07D226D6"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77D25FD"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672700D2"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5E57750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5C321165"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057ADF48" w14:textId="77777777" w:rsidTr="00E47A4E">
        <w:tc>
          <w:tcPr>
            <w:tcW w:w="0" w:type="auto"/>
          </w:tcPr>
          <w:p w14:paraId="24289CB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Laboratoriniai stikliniai buteliai</w:t>
            </w:r>
          </w:p>
        </w:tc>
        <w:tc>
          <w:tcPr>
            <w:tcW w:w="0" w:type="auto"/>
          </w:tcPr>
          <w:p w14:paraId="4511AC9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alpa: 50 ml, 100 ml, 150 ml; srieginiai dangteliai</w:t>
            </w:r>
          </w:p>
        </w:tc>
        <w:tc>
          <w:tcPr>
            <w:tcW w:w="0" w:type="auto"/>
          </w:tcPr>
          <w:p w14:paraId="521703F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 5 vnt. kiekvieno dydžio</w:t>
            </w:r>
          </w:p>
        </w:tc>
        <w:tc>
          <w:tcPr>
            <w:tcW w:w="0" w:type="auto"/>
          </w:tcPr>
          <w:p w14:paraId="57FFA57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tsparūs cheminėms medžiagoms, sterilūs, hermetiški.</w:t>
            </w:r>
          </w:p>
        </w:tc>
      </w:tr>
      <w:tr w:rsidR="006A5502" w:rsidRPr="006A5502" w14:paraId="6CC9E765" w14:textId="77777777" w:rsidTr="00E47A4E">
        <w:tc>
          <w:tcPr>
            <w:tcW w:w="0" w:type="auto"/>
          </w:tcPr>
          <w:p w14:paraId="55D490F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pvaliadugniai mėgintuvėliai</w:t>
            </w:r>
          </w:p>
        </w:tc>
        <w:tc>
          <w:tcPr>
            <w:tcW w:w="0" w:type="auto"/>
          </w:tcPr>
          <w:p w14:paraId="56CA3C5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Talpa: 15 ml; srieginiai dangteliai; </w:t>
            </w:r>
          </w:p>
        </w:tc>
        <w:tc>
          <w:tcPr>
            <w:tcW w:w="0" w:type="auto"/>
          </w:tcPr>
          <w:p w14:paraId="2779523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0 vnt.</w:t>
            </w:r>
          </w:p>
        </w:tc>
        <w:tc>
          <w:tcPr>
            <w:tcW w:w="0" w:type="auto"/>
          </w:tcPr>
          <w:p w14:paraId="74549AF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Graduoti, sterilūs, hermetiški.</w:t>
            </w:r>
          </w:p>
        </w:tc>
      </w:tr>
      <w:tr w:rsidR="006A5502" w:rsidRPr="006A5502" w14:paraId="68D09AFD" w14:textId="77777777" w:rsidTr="00E47A4E">
        <w:tc>
          <w:tcPr>
            <w:tcW w:w="0" w:type="auto"/>
          </w:tcPr>
          <w:p w14:paraId="18BEFCA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ikliniai bandinių buteliukai</w:t>
            </w:r>
          </w:p>
        </w:tc>
        <w:tc>
          <w:tcPr>
            <w:tcW w:w="0" w:type="auto"/>
          </w:tcPr>
          <w:p w14:paraId="71EFB9A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Talpa: 16 ml; </w:t>
            </w:r>
          </w:p>
        </w:tc>
        <w:tc>
          <w:tcPr>
            <w:tcW w:w="0" w:type="auto"/>
          </w:tcPr>
          <w:p w14:paraId="14B343B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 vnt.</w:t>
            </w:r>
          </w:p>
        </w:tc>
        <w:tc>
          <w:tcPr>
            <w:tcW w:w="0" w:type="auto"/>
          </w:tcPr>
          <w:p w14:paraId="3C38C45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amsintas stiklas, hermetiškai užsisukantys dangteliai</w:t>
            </w:r>
          </w:p>
        </w:tc>
      </w:tr>
      <w:tr w:rsidR="006A5502" w:rsidRPr="006A5502" w14:paraId="3BE23D54" w14:textId="77777777" w:rsidTr="00E47A4E">
        <w:tc>
          <w:tcPr>
            <w:tcW w:w="0" w:type="auto"/>
          </w:tcPr>
          <w:p w14:paraId="25D6B8E6"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Erlenmejerio kolba</w:t>
            </w:r>
          </w:p>
          <w:p w14:paraId="398012F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u užsukamu kamšteliu</w:t>
            </w:r>
          </w:p>
        </w:tc>
        <w:tc>
          <w:tcPr>
            <w:tcW w:w="0" w:type="auto"/>
          </w:tcPr>
          <w:p w14:paraId="0165600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alpa: 50 ml; užsukamas kamštelis</w:t>
            </w:r>
          </w:p>
        </w:tc>
        <w:tc>
          <w:tcPr>
            <w:tcW w:w="0" w:type="auto"/>
          </w:tcPr>
          <w:p w14:paraId="2921F0D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vnt.</w:t>
            </w:r>
          </w:p>
        </w:tc>
        <w:tc>
          <w:tcPr>
            <w:tcW w:w="0" w:type="auto"/>
          </w:tcPr>
          <w:p w14:paraId="162245F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erilūs, hermetiški.</w:t>
            </w:r>
          </w:p>
        </w:tc>
      </w:tr>
      <w:tr w:rsidR="006A5502" w:rsidRPr="006A5502" w14:paraId="739CF715" w14:textId="77777777" w:rsidTr="00E47A4E">
        <w:tc>
          <w:tcPr>
            <w:tcW w:w="0" w:type="auto"/>
          </w:tcPr>
          <w:p w14:paraId="71578AA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Bandinių indelis plastmasinis su šaukšteliu</w:t>
            </w:r>
          </w:p>
        </w:tc>
        <w:tc>
          <w:tcPr>
            <w:tcW w:w="0" w:type="auto"/>
          </w:tcPr>
          <w:p w14:paraId="466E332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Talpa: 30 ml; </w:t>
            </w:r>
          </w:p>
        </w:tc>
        <w:tc>
          <w:tcPr>
            <w:tcW w:w="0" w:type="auto"/>
          </w:tcPr>
          <w:p w14:paraId="0CAE4CB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 vnt.</w:t>
            </w:r>
          </w:p>
        </w:tc>
        <w:tc>
          <w:tcPr>
            <w:tcW w:w="0" w:type="auto"/>
          </w:tcPr>
          <w:p w14:paraId="15C2F77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erilūs, su integruotu šaukšteliu, hermetiški.</w:t>
            </w:r>
          </w:p>
        </w:tc>
      </w:tr>
      <w:tr w:rsidR="006A5502" w:rsidRPr="006A5502" w14:paraId="2D133D97" w14:textId="77777777" w:rsidTr="00E47A4E">
        <w:tc>
          <w:tcPr>
            <w:tcW w:w="0" w:type="auto"/>
          </w:tcPr>
          <w:p w14:paraId="67BFD2D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Bandinių indelis plastmasinis</w:t>
            </w:r>
          </w:p>
        </w:tc>
        <w:tc>
          <w:tcPr>
            <w:tcW w:w="0" w:type="auto"/>
          </w:tcPr>
          <w:p w14:paraId="4507953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Talpa: 100 ml; </w:t>
            </w:r>
          </w:p>
        </w:tc>
        <w:tc>
          <w:tcPr>
            <w:tcW w:w="0" w:type="auto"/>
          </w:tcPr>
          <w:p w14:paraId="4EF4FB8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 vnt.</w:t>
            </w:r>
          </w:p>
        </w:tc>
        <w:tc>
          <w:tcPr>
            <w:tcW w:w="0" w:type="auto"/>
          </w:tcPr>
          <w:p w14:paraId="276371D8"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lačiu kaklu, sandarūs užsukami dangteliai</w:t>
            </w:r>
          </w:p>
        </w:tc>
      </w:tr>
      <w:tr w:rsidR="006A5502" w:rsidRPr="006A5502" w14:paraId="48A637C7" w14:textId="77777777" w:rsidTr="00E47A4E">
        <w:tc>
          <w:tcPr>
            <w:tcW w:w="0" w:type="auto"/>
          </w:tcPr>
          <w:p w14:paraId="562EA6B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Bandinių indelis</w:t>
            </w:r>
          </w:p>
        </w:tc>
        <w:tc>
          <w:tcPr>
            <w:tcW w:w="0" w:type="auto"/>
          </w:tcPr>
          <w:p w14:paraId="56BDB02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Talpa: 500 ml; </w:t>
            </w:r>
          </w:p>
        </w:tc>
        <w:tc>
          <w:tcPr>
            <w:tcW w:w="0" w:type="auto"/>
          </w:tcPr>
          <w:p w14:paraId="461C094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 vnt.</w:t>
            </w:r>
          </w:p>
        </w:tc>
        <w:tc>
          <w:tcPr>
            <w:tcW w:w="0" w:type="auto"/>
          </w:tcPr>
          <w:p w14:paraId="3C9C0630"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erilūs, užsukamas dangtelis, hermetiški.</w:t>
            </w:r>
          </w:p>
        </w:tc>
      </w:tr>
    </w:tbl>
    <w:p w14:paraId="2BB6AD0E" w14:textId="3E3483AA"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
          <w:i/>
          <w:sz w:val="24"/>
          <w:szCs w:val="24"/>
        </w:rPr>
      </w:pPr>
      <w:bookmarkStart w:id="73" w:name="transportavimo-priemonės"/>
      <w:bookmarkEnd w:id="72"/>
      <w:r w:rsidRPr="005536CD">
        <w:rPr>
          <w:rFonts w:ascii="Times New Roman" w:eastAsia="Times New Roman" w:hAnsi="Times New Roman" w:cs="Times New Roman"/>
          <w:b/>
          <w:i/>
          <w:sz w:val="24"/>
          <w:szCs w:val="24"/>
        </w:rPr>
        <w:t>Transportavimo priemonė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4"/>
        <w:gridCol w:w="3041"/>
        <w:gridCol w:w="1552"/>
        <w:gridCol w:w="3072"/>
      </w:tblGrid>
      <w:tr w:rsidR="006A5502" w:rsidRPr="006A5502" w14:paraId="0ADC4D18"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19AACF"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65BA8DE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40E3CF48"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7E93E59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54DF4C81" w14:textId="77777777" w:rsidTr="00E47A4E">
        <w:tc>
          <w:tcPr>
            <w:tcW w:w="0" w:type="auto"/>
          </w:tcPr>
          <w:p w14:paraId="408646D8"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Dvigubi maišeliai mėginių transportavimui</w:t>
            </w:r>
          </w:p>
        </w:tc>
        <w:tc>
          <w:tcPr>
            <w:tcW w:w="0" w:type="auto"/>
          </w:tcPr>
          <w:p w14:paraId="7A589DF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irmas sluoksnis; polietilenas</w:t>
            </w:r>
          </w:p>
        </w:tc>
        <w:tc>
          <w:tcPr>
            <w:tcW w:w="0" w:type="auto"/>
          </w:tcPr>
          <w:p w14:paraId="34B1E4B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0 vnt.</w:t>
            </w:r>
          </w:p>
        </w:tc>
        <w:tc>
          <w:tcPr>
            <w:tcW w:w="0" w:type="auto"/>
          </w:tcPr>
          <w:p w14:paraId="27A08A1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pralaidūs vandeniui, storis min. 50 μm</w:t>
            </w:r>
          </w:p>
        </w:tc>
      </w:tr>
      <w:tr w:rsidR="006A5502" w:rsidRPr="006A5502" w14:paraId="79650092" w14:textId="77777777" w:rsidTr="00E47A4E">
        <w:tc>
          <w:tcPr>
            <w:tcW w:w="0" w:type="auto"/>
          </w:tcPr>
          <w:p w14:paraId="1586E62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Užrišami maišeliai</w:t>
            </w:r>
          </w:p>
        </w:tc>
        <w:tc>
          <w:tcPr>
            <w:tcW w:w="0" w:type="auto"/>
          </w:tcPr>
          <w:p w14:paraId="73373DB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ntras sluoksnis; polietilenas</w:t>
            </w:r>
          </w:p>
        </w:tc>
        <w:tc>
          <w:tcPr>
            <w:tcW w:w="0" w:type="auto"/>
          </w:tcPr>
          <w:p w14:paraId="2947FC30"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0 vnt.</w:t>
            </w:r>
          </w:p>
        </w:tc>
        <w:tc>
          <w:tcPr>
            <w:tcW w:w="0" w:type="auto"/>
          </w:tcPr>
          <w:p w14:paraId="49A27B6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u rišimo juostomis, storis min. 80 μm</w:t>
            </w:r>
          </w:p>
        </w:tc>
      </w:tr>
      <w:tr w:rsidR="006A5502" w:rsidRPr="006A5502" w14:paraId="4CA594EC" w14:textId="77777777" w:rsidTr="00E47A4E">
        <w:tc>
          <w:tcPr>
            <w:tcW w:w="0" w:type="auto"/>
          </w:tcPr>
          <w:p w14:paraId="32D3DF4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lastRenderedPageBreak/>
              <w:t>„Zip-lock“ maišeliai</w:t>
            </w:r>
          </w:p>
        </w:tc>
        <w:tc>
          <w:tcPr>
            <w:tcW w:w="0" w:type="auto"/>
          </w:tcPr>
          <w:p w14:paraId="052A1CA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etilenas; užspaudžiamas uždarymas</w:t>
            </w:r>
          </w:p>
        </w:tc>
        <w:tc>
          <w:tcPr>
            <w:tcW w:w="0" w:type="auto"/>
          </w:tcPr>
          <w:p w14:paraId="3B994B4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0 vnt.</w:t>
            </w:r>
          </w:p>
        </w:tc>
        <w:tc>
          <w:tcPr>
            <w:tcW w:w="0" w:type="auto"/>
          </w:tcPr>
          <w:p w14:paraId="02E9566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kirtingi dydžiai, atsparūs cheminėms medžiagoms</w:t>
            </w:r>
          </w:p>
        </w:tc>
      </w:tr>
    </w:tbl>
    <w:p w14:paraId="074F0F36" w14:textId="37455828"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
          <w:i/>
          <w:sz w:val="24"/>
          <w:szCs w:val="24"/>
        </w:rPr>
      </w:pPr>
      <w:bookmarkStart w:id="74" w:name="laboratoriniai-mėgintuvėliai-ir-pipetės"/>
      <w:bookmarkEnd w:id="73"/>
      <w:r w:rsidRPr="005536CD">
        <w:rPr>
          <w:rFonts w:ascii="Times New Roman" w:eastAsia="Times New Roman" w:hAnsi="Times New Roman" w:cs="Times New Roman"/>
          <w:b/>
          <w:i/>
          <w:sz w:val="24"/>
          <w:szCs w:val="24"/>
        </w:rPr>
        <w:t>Laboratoriniai mėgintuvėliai ir pipetė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14"/>
        <w:gridCol w:w="2725"/>
        <w:gridCol w:w="1552"/>
        <w:gridCol w:w="3948"/>
      </w:tblGrid>
      <w:tr w:rsidR="006A5502" w:rsidRPr="006A5502" w14:paraId="5B3C63A5"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F073D3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53C371F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0BF70F2F"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200E2F61"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7E5FAA9B" w14:textId="77777777" w:rsidTr="00E47A4E">
        <w:tc>
          <w:tcPr>
            <w:tcW w:w="0" w:type="auto"/>
          </w:tcPr>
          <w:p w14:paraId="36C78EC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Centrifuginiai mėgintuvėliai</w:t>
            </w:r>
          </w:p>
        </w:tc>
        <w:tc>
          <w:tcPr>
            <w:tcW w:w="0" w:type="auto"/>
          </w:tcPr>
          <w:p w14:paraId="20BC457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alpa: 50 ml; konusinė forma</w:t>
            </w:r>
          </w:p>
        </w:tc>
        <w:tc>
          <w:tcPr>
            <w:tcW w:w="0" w:type="auto"/>
          </w:tcPr>
          <w:p w14:paraId="71C2181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0 vnt.</w:t>
            </w:r>
          </w:p>
        </w:tc>
        <w:tc>
          <w:tcPr>
            <w:tcW w:w="0" w:type="auto"/>
          </w:tcPr>
          <w:p w14:paraId="3E23CC4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Užsukami dangteliai.</w:t>
            </w:r>
          </w:p>
        </w:tc>
      </w:tr>
      <w:tr w:rsidR="006A5502" w:rsidRPr="006A5502" w14:paraId="31737070" w14:textId="77777777" w:rsidTr="00E47A4E">
        <w:tc>
          <w:tcPr>
            <w:tcW w:w="0" w:type="auto"/>
          </w:tcPr>
          <w:p w14:paraId="37210A1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mailūs mėgintuvėliai</w:t>
            </w:r>
          </w:p>
        </w:tc>
        <w:tc>
          <w:tcPr>
            <w:tcW w:w="0" w:type="auto"/>
          </w:tcPr>
          <w:p w14:paraId="098C47D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alpa: 15 ml ir 50 ml</w:t>
            </w:r>
          </w:p>
        </w:tc>
        <w:tc>
          <w:tcPr>
            <w:tcW w:w="0" w:type="auto"/>
          </w:tcPr>
          <w:p w14:paraId="65AD64F0"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 10 vnt.</w:t>
            </w:r>
          </w:p>
        </w:tc>
        <w:tc>
          <w:tcPr>
            <w:tcW w:w="0" w:type="auto"/>
          </w:tcPr>
          <w:p w14:paraId="480636D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Graduoti.</w:t>
            </w:r>
          </w:p>
        </w:tc>
      </w:tr>
      <w:tr w:rsidR="006A5502" w:rsidRPr="006A5502" w14:paraId="7072DA8F" w14:textId="77777777" w:rsidTr="00E47A4E">
        <w:tc>
          <w:tcPr>
            <w:tcW w:w="0" w:type="auto"/>
          </w:tcPr>
          <w:p w14:paraId="34AD3C5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Guminis įsiurbėjas pipetėms</w:t>
            </w:r>
          </w:p>
        </w:tc>
        <w:tc>
          <w:tcPr>
            <w:tcW w:w="0" w:type="auto"/>
          </w:tcPr>
          <w:p w14:paraId="74F0FCF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Tinka 1-25 ml pipetėms</w:t>
            </w:r>
          </w:p>
        </w:tc>
        <w:tc>
          <w:tcPr>
            <w:tcW w:w="0" w:type="auto"/>
          </w:tcPr>
          <w:p w14:paraId="5C26943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vnt.</w:t>
            </w:r>
          </w:p>
        </w:tc>
        <w:tc>
          <w:tcPr>
            <w:tcW w:w="0" w:type="auto"/>
          </w:tcPr>
          <w:p w14:paraId="4F11944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atūralus kaučiukas arba lygiavertis, atsparūs cheminėms medžiagoms</w:t>
            </w:r>
          </w:p>
        </w:tc>
      </w:tr>
      <w:tr w:rsidR="006A5502" w:rsidRPr="006A5502" w14:paraId="59C13871" w14:textId="77777777" w:rsidTr="00E47A4E">
        <w:tc>
          <w:tcPr>
            <w:tcW w:w="0" w:type="auto"/>
          </w:tcPr>
          <w:p w14:paraId="01378D9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iklinės pipetės</w:t>
            </w:r>
          </w:p>
        </w:tc>
        <w:tc>
          <w:tcPr>
            <w:tcW w:w="0" w:type="auto"/>
          </w:tcPr>
          <w:p w14:paraId="4B3EE9F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ml, 5 ml, 10 ml, 25 ml</w:t>
            </w:r>
          </w:p>
        </w:tc>
        <w:tc>
          <w:tcPr>
            <w:tcW w:w="0" w:type="auto"/>
          </w:tcPr>
          <w:p w14:paraId="47A3617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 5 vnt.</w:t>
            </w:r>
          </w:p>
        </w:tc>
        <w:tc>
          <w:tcPr>
            <w:tcW w:w="0" w:type="auto"/>
          </w:tcPr>
          <w:p w14:paraId="61DF976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Graduotos.</w:t>
            </w:r>
          </w:p>
        </w:tc>
      </w:tr>
      <w:tr w:rsidR="006A5502" w:rsidRPr="006A5502" w14:paraId="6621573F" w14:textId="77777777" w:rsidTr="00E47A4E">
        <w:tc>
          <w:tcPr>
            <w:tcW w:w="0" w:type="auto"/>
          </w:tcPr>
          <w:p w14:paraId="649F2CF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lastikinės pastero pipetės</w:t>
            </w:r>
          </w:p>
        </w:tc>
        <w:tc>
          <w:tcPr>
            <w:tcW w:w="0" w:type="auto"/>
          </w:tcPr>
          <w:p w14:paraId="498C67A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etilenas; 3 ml talpa</w:t>
            </w:r>
          </w:p>
        </w:tc>
        <w:tc>
          <w:tcPr>
            <w:tcW w:w="0" w:type="auto"/>
          </w:tcPr>
          <w:p w14:paraId="2A724C4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0 vnt.</w:t>
            </w:r>
          </w:p>
        </w:tc>
        <w:tc>
          <w:tcPr>
            <w:tcW w:w="0" w:type="auto"/>
          </w:tcPr>
          <w:p w14:paraId="7DE570B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io naudojimo</w:t>
            </w:r>
          </w:p>
        </w:tc>
      </w:tr>
    </w:tbl>
    <w:p w14:paraId="281CEC06" w14:textId="03221474"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
          <w:i/>
          <w:sz w:val="24"/>
          <w:szCs w:val="24"/>
        </w:rPr>
      </w:pPr>
      <w:bookmarkStart w:id="75" w:name="darbo-įrankiai"/>
      <w:bookmarkEnd w:id="74"/>
      <w:r w:rsidRPr="005536CD">
        <w:rPr>
          <w:rFonts w:ascii="Times New Roman" w:eastAsia="Times New Roman" w:hAnsi="Times New Roman" w:cs="Times New Roman"/>
          <w:b/>
          <w:i/>
          <w:sz w:val="24"/>
          <w:szCs w:val="24"/>
        </w:rPr>
        <w:t>Darbo įrankiai</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06"/>
        <w:gridCol w:w="2710"/>
        <w:gridCol w:w="1906"/>
        <w:gridCol w:w="2917"/>
      </w:tblGrid>
      <w:tr w:rsidR="006A5502" w:rsidRPr="006A5502" w14:paraId="4711983B"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897576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60FFFCB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578F5957"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31633C6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42E5F391" w14:textId="77777777" w:rsidTr="00E47A4E">
        <w:tc>
          <w:tcPr>
            <w:tcW w:w="0" w:type="auto"/>
          </w:tcPr>
          <w:p w14:paraId="0909F49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Špatelis su šaukšteliu plastikinis</w:t>
            </w:r>
          </w:p>
        </w:tc>
        <w:tc>
          <w:tcPr>
            <w:tcW w:w="0" w:type="auto"/>
          </w:tcPr>
          <w:p w14:paraId="5DF9009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propilenas; dvipusis</w:t>
            </w:r>
          </w:p>
        </w:tc>
        <w:tc>
          <w:tcPr>
            <w:tcW w:w="0" w:type="auto"/>
          </w:tcPr>
          <w:p w14:paraId="3497D85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 vnt.</w:t>
            </w:r>
          </w:p>
        </w:tc>
        <w:tc>
          <w:tcPr>
            <w:tcW w:w="0" w:type="auto"/>
          </w:tcPr>
          <w:p w14:paraId="4052C896"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io naudojimo, sterilūs</w:t>
            </w:r>
          </w:p>
        </w:tc>
      </w:tr>
      <w:tr w:rsidR="006A5502" w:rsidRPr="006A5502" w14:paraId="319E67A5" w14:textId="77777777" w:rsidTr="00E47A4E">
        <w:tc>
          <w:tcPr>
            <w:tcW w:w="0" w:type="auto"/>
          </w:tcPr>
          <w:p w14:paraId="0ABDC9A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Špatelis su šaukšteliu metalinis</w:t>
            </w:r>
          </w:p>
        </w:tc>
        <w:tc>
          <w:tcPr>
            <w:tcW w:w="0" w:type="auto"/>
          </w:tcPr>
          <w:p w14:paraId="2DEF0768"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tis plienas</w:t>
            </w:r>
          </w:p>
        </w:tc>
        <w:tc>
          <w:tcPr>
            <w:tcW w:w="0" w:type="auto"/>
          </w:tcPr>
          <w:p w14:paraId="45FBE98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3 vnt.</w:t>
            </w:r>
          </w:p>
        </w:tc>
        <w:tc>
          <w:tcPr>
            <w:tcW w:w="0" w:type="auto"/>
          </w:tcPr>
          <w:p w14:paraId="6C3B14E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Daugkartinio naudojimo, </w:t>
            </w:r>
          </w:p>
        </w:tc>
      </w:tr>
      <w:tr w:rsidR="006A5502" w:rsidRPr="006A5502" w14:paraId="4D1DA25A" w14:textId="77777777" w:rsidTr="00E47A4E">
        <w:tc>
          <w:tcPr>
            <w:tcW w:w="0" w:type="auto"/>
          </w:tcPr>
          <w:p w14:paraId="24FAEA8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ntelė su mikro šaukšteliu</w:t>
            </w:r>
          </w:p>
        </w:tc>
        <w:tc>
          <w:tcPr>
            <w:tcW w:w="0" w:type="auto"/>
          </w:tcPr>
          <w:p w14:paraId="4904F33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tis plienas</w:t>
            </w:r>
          </w:p>
        </w:tc>
        <w:tc>
          <w:tcPr>
            <w:tcW w:w="0" w:type="auto"/>
          </w:tcPr>
          <w:p w14:paraId="5DF4916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vnt.</w:t>
            </w:r>
          </w:p>
        </w:tc>
        <w:tc>
          <w:tcPr>
            <w:tcW w:w="0" w:type="auto"/>
          </w:tcPr>
          <w:p w14:paraId="0A7BDEC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Daugkartinio naudojimo</w:t>
            </w:r>
          </w:p>
        </w:tc>
      </w:tr>
      <w:tr w:rsidR="006A5502" w:rsidRPr="006A5502" w14:paraId="02B9D3FA" w14:textId="77777777" w:rsidTr="00E47A4E">
        <w:tc>
          <w:tcPr>
            <w:tcW w:w="0" w:type="auto"/>
          </w:tcPr>
          <w:p w14:paraId="04EA236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Dvipusė mentelė metalinė</w:t>
            </w:r>
          </w:p>
        </w:tc>
        <w:tc>
          <w:tcPr>
            <w:tcW w:w="0" w:type="auto"/>
          </w:tcPr>
          <w:p w14:paraId="255DC01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tis plienas</w:t>
            </w:r>
          </w:p>
        </w:tc>
        <w:tc>
          <w:tcPr>
            <w:tcW w:w="0" w:type="auto"/>
          </w:tcPr>
          <w:p w14:paraId="189E6A9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vnt.</w:t>
            </w:r>
          </w:p>
        </w:tc>
        <w:tc>
          <w:tcPr>
            <w:tcW w:w="0" w:type="auto"/>
          </w:tcPr>
          <w:p w14:paraId="106B62C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kirtingo dydžio galai</w:t>
            </w:r>
          </w:p>
        </w:tc>
      </w:tr>
      <w:tr w:rsidR="006A5502" w:rsidRPr="006A5502" w14:paraId="5A1C94E1" w14:textId="77777777" w:rsidTr="00E47A4E">
        <w:tc>
          <w:tcPr>
            <w:tcW w:w="0" w:type="auto"/>
          </w:tcPr>
          <w:p w14:paraId="2E05C336"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čio plieno skalpelis</w:t>
            </w:r>
          </w:p>
        </w:tc>
        <w:tc>
          <w:tcPr>
            <w:tcW w:w="0" w:type="auto"/>
          </w:tcPr>
          <w:p w14:paraId="2E1EBA9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Keičiami ašmenys</w:t>
            </w:r>
          </w:p>
        </w:tc>
        <w:tc>
          <w:tcPr>
            <w:tcW w:w="0" w:type="auto"/>
          </w:tcPr>
          <w:p w14:paraId="6BE9511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vnt. + 10 ašmenų</w:t>
            </w:r>
          </w:p>
        </w:tc>
        <w:tc>
          <w:tcPr>
            <w:tcW w:w="0" w:type="auto"/>
          </w:tcPr>
          <w:p w14:paraId="70D94442" w14:textId="77777777" w:rsidR="006A5502" w:rsidRPr="006A5502" w:rsidRDefault="006A5502" w:rsidP="006A5502">
            <w:pPr>
              <w:spacing w:after="0" w:line="360" w:lineRule="auto"/>
              <w:ind w:firstLine="709"/>
              <w:rPr>
                <w:rFonts w:ascii="Times New Roman" w:hAnsi="Times New Roman" w:cs="Times New Roman"/>
              </w:rPr>
            </w:pPr>
          </w:p>
        </w:tc>
      </w:tr>
      <w:tr w:rsidR="006A5502" w:rsidRPr="006A5502" w14:paraId="7BE7F713" w14:textId="77777777" w:rsidTr="00E47A4E">
        <w:tc>
          <w:tcPr>
            <w:tcW w:w="0" w:type="auto"/>
          </w:tcPr>
          <w:p w14:paraId="1588742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Kastuvėlis</w:t>
            </w:r>
          </w:p>
        </w:tc>
        <w:tc>
          <w:tcPr>
            <w:tcW w:w="0" w:type="auto"/>
          </w:tcPr>
          <w:p w14:paraId="2EDCABA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nglies plienas su dangalu</w:t>
            </w:r>
          </w:p>
        </w:tc>
        <w:tc>
          <w:tcPr>
            <w:tcW w:w="0" w:type="auto"/>
          </w:tcPr>
          <w:p w14:paraId="62B2C57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vnt.</w:t>
            </w:r>
          </w:p>
        </w:tc>
        <w:tc>
          <w:tcPr>
            <w:tcW w:w="0" w:type="auto"/>
          </w:tcPr>
          <w:p w14:paraId="7F4E5A3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Kompaktiškas, sulankstomas</w:t>
            </w:r>
          </w:p>
        </w:tc>
      </w:tr>
      <w:tr w:rsidR="006A5502" w:rsidRPr="006A5502" w14:paraId="2517077C" w14:textId="77777777" w:rsidTr="00E47A4E">
        <w:tc>
          <w:tcPr>
            <w:tcW w:w="0" w:type="auto"/>
          </w:tcPr>
          <w:p w14:paraId="0CFE80E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incetai plastikiniai</w:t>
            </w:r>
          </w:p>
        </w:tc>
        <w:tc>
          <w:tcPr>
            <w:tcW w:w="0" w:type="auto"/>
          </w:tcPr>
          <w:p w14:paraId="1AA4C2A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propilenas</w:t>
            </w:r>
          </w:p>
        </w:tc>
        <w:tc>
          <w:tcPr>
            <w:tcW w:w="0" w:type="auto"/>
          </w:tcPr>
          <w:p w14:paraId="3DCCC0E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 vnt.</w:t>
            </w:r>
          </w:p>
        </w:tc>
        <w:tc>
          <w:tcPr>
            <w:tcW w:w="0" w:type="auto"/>
          </w:tcPr>
          <w:p w14:paraId="73126E1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io naudojimo</w:t>
            </w:r>
          </w:p>
        </w:tc>
      </w:tr>
      <w:tr w:rsidR="006A5502" w:rsidRPr="006A5502" w14:paraId="3BE5CD9B" w14:textId="77777777" w:rsidTr="00E47A4E">
        <w:tc>
          <w:tcPr>
            <w:tcW w:w="0" w:type="auto"/>
          </w:tcPr>
          <w:p w14:paraId="7F86D55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incetai metaliniai</w:t>
            </w:r>
          </w:p>
        </w:tc>
        <w:tc>
          <w:tcPr>
            <w:tcW w:w="0" w:type="auto"/>
          </w:tcPr>
          <w:p w14:paraId="72B28A3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tis plienas</w:t>
            </w:r>
          </w:p>
        </w:tc>
        <w:tc>
          <w:tcPr>
            <w:tcW w:w="0" w:type="auto"/>
          </w:tcPr>
          <w:p w14:paraId="466E7C9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vnt.</w:t>
            </w:r>
          </w:p>
        </w:tc>
        <w:tc>
          <w:tcPr>
            <w:tcW w:w="0" w:type="auto"/>
          </w:tcPr>
          <w:p w14:paraId="17AF51E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mailūs galai.</w:t>
            </w:r>
          </w:p>
        </w:tc>
      </w:tr>
      <w:tr w:rsidR="006A5502" w:rsidRPr="006A5502" w14:paraId="7F9F5262" w14:textId="77777777" w:rsidTr="00E47A4E">
        <w:tc>
          <w:tcPr>
            <w:tcW w:w="0" w:type="auto"/>
          </w:tcPr>
          <w:p w14:paraId="7A0D801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dinės mentelės</w:t>
            </w:r>
          </w:p>
        </w:tc>
        <w:tc>
          <w:tcPr>
            <w:tcW w:w="0" w:type="auto"/>
          </w:tcPr>
          <w:p w14:paraId="72F892F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diena</w:t>
            </w:r>
          </w:p>
        </w:tc>
        <w:tc>
          <w:tcPr>
            <w:tcW w:w="0" w:type="auto"/>
          </w:tcPr>
          <w:p w14:paraId="452B74B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0 vnt.</w:t>
            </w:r>
          </w:p>
        </w:tc>
        <w:tc>
          <w:tcPr>
            <w:tcW w:w="0" w:type="auto"/>
          </w:tcPr>
          <w:p w14:paraId="2F2A2A2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io naudojimo</w:t>
            </w:r>
          </w:p>
        </w:tc>
      </w:tr>
    </w:tbl>
    <w:p w14:paraId="1E28795B" w14:textId="02CB1B85"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
          <w:i/>
          <w:sz w:val="24"/>
          <w:szCs w:val="24"/>
        </w:rPr>
      </w:pPr>
      <w:bookmarkStart w:id="76" w:name="medicinos-priemonės"/>
      <w:bookmarkEnd w:id="75"/>
      <w:r w:rsidRPr="005536CD">
        <w:rPr>
          <w:rFonts w:ascii="Times New Roman" w:eastAsia="Times New Roman" w:hAnsi="Times New Roman" w:cs="Times New Roman"/>
          <w:b/>
          <w:i/>
          <w:sz w:val="24"/>
          <w:szCs w:val="24"/>
        </w:rPr>
        <w:lastRenderedPageBreak/>
        <w:t>Medicinos priemonė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09"/>
        <w:gridCol w:w="2563"/>
        <w:gridCol w:w="1552"/>
        <w:gridCol w:w="3716"/>
      </w:tblGrid>
      <w:tr w:rsidR="006A5502" w:rsidRPr="006A5502" w14:paraId="6E8746CB"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1C4665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3697AA2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7367154B"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54A8E5D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0B38A6FD" w14:textId="77777777" w:rsidTr="00E47A4E">
        <w:tc>
          <w:tcPr>
            <w:tcW w:w="0" w:type="auto"/>
          </w:tcPr>
          <w:p w14:paraId="56B3CF1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dicininės žirklės</w:t>
            </w:r>
          </w:p>
        </w:tc>
        <w:tc>
          <w:tcPr>
            <w:tcW w:w="0" w:type="auto"/>
          </w:tcPr>
          <w:p w14:paraId="4B1C43D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rūdijantis plienas</w:t>
            </w:r>
          </w:p>
        </w:tc>
        <w:tc>
          <w:tcPr>
            <w:tcW w:w="0" w:type="auto"/>
          </w:tcPr>
          <w:p w14:paraId="1663D94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vnt.</w:t>
            </w:r>
          </w:p>
        </w:tc>
        <w:tc>
          <w:tcPr>
            <w:tcW w:w="0" w:type="auto"/>
          </w:tcPr>
          <w:p w14:paraId="0F92BBB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štrios</w:t>
            </w:r>
          </w:p>
        </w:tc>
      </w:tr>
      <w:tr w:rsidR="006A5502" w:rsidRPr="006A5502" w14:paraId="1D46E2DD" w14:textId="77777777" w:rsidTr="00E47A4E">
        <w:tc>
          <w:tcPr>
            <w:tcW w:w="0" w:type="auto"/>
          </w:tcPr>
          <w:p w14:paraId="176AF84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Švirkštai</w:t>
            </w:r>
          </w:p>
        </w:tc>
        <w:tc>
          <w:tcPr>
            <w:tcW w:w="0" w:type="auto"/>
          </w:tcPr>
          <w:p w14:paraId="7DC37064"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 ml, 20 ml, 100 ml</w:t>
            </w:r>
          </w:p>
        </w:tc>
        <w:tc>
          <w:tcPr>
            <w:tcW w:w="0" w:type="auto"/>
          </w:tcPr>
          <w:p w14:paraId="4DBB99C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 10 vnt.</w:t>
            </w:r>
          </w:p>
        </w:tc>
        <w:tc>
          <w:tcPr>
            <w:tcW w:w="0" w:type="auto"/>
          </w:tcPr>
          <w:p w14:paraId="31080F7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io naudojimo, sterilūs</w:t>
            </w:r>
          </w:p>
        </w:tc>
      </w:tr>
      <w:tr w:rsidR="006A5502" w:rsidRPr="006A5502" w14:paraId="5E592DF0" w14:textId="77777777" w:rsidTr="00E47A4E">
        <w:tc>
          <w:tcPr>
            <w:tcW w:w="0" w:type="auto"/>
          </w:tcPr>
          <w:p w14:paraId="4379F17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Laboratorinis švirkštas</w:t>
            </w:r>
          </w:p>
        </w:tc>
        <w:tc>
          <w:tcPr>
            <w:tcW w:w="0" w:type="auto"/>
          </w:tcPr>
          <w:p w14:paraId="3830DFA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tiklas/plastmasė; 50 ml</w:t>
            </w:r>
          </w:p>
        </w:tc>
        <w:tc>
          <w:tcPr>
            <w:tcW w:w="0" w:type="auto"/>
          </w:tcPr>
          <w:p w14:paraId="46020FA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vnt.</w:t>
            </w:r>
          </w:p>
        </w:tc>
        <w:tc>
          <w:tcPr>
            <w:tcW w:w="0" w:type="auto"/>
          </w:tcPr>
          <w:p w14:paraId="581FFDD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reciziškas, daugkartinio naudojimo</w:t>
            </w:r>
          </w:p>
        </w:tc>
      </w:tr>
    </w:tbl>
    <w:p w14:paraId="1E44496D" w14:textId="0ABF7E02"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
          <w:i/>
          <w:sz w:val="24"/>
          <w:szCs w:val="24"/>
        </w:rPr>
      </w:pPr>
      <w:bookmarkStart w:id="77" w:name="pagalbinės-priemonės-ir-saugos-priemonės"/>
      <w:bookmarkEnd w:id="76"/>
      <w:r w:rsidRPr="005536CD">
        <w:rPr>
          <w:rFonts w:ascii="Times New Roman" w:eastAsia="Times New Roman" w:hAnsi="Times New Roman" w:cs="Times New Roman"/>
          <w:b/>
          <w:i/>
          <w:sz w:val="24"/>
          <w:szCs w:val="24"/>
        </w:rPr>
        <w:t>Pagalbinės priemonės ir saugos priemonė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40"/>
        <w:gridCol w:w="2708"/>
        <w:gridCol w:w="1822"/>
        <w:gridCol w:w="3169"/>
      </w:tblGrid>
      <w:tr w:rsidR="006A5502" w:rsidRPr="006A5502" w14:paraId="48758349" w14:textId="77777777" w:rsidTr="00E47A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CC18A07"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rekės pavadinimas</w:t>
            </w:r>
          </w:p>
        </w:tc>
        <w:tc>
          <w:tcPr>
            <w:tcW w:w="0" w:type="auto"/>
            <w:tcBorders>
              <w:bottom w:val="none" w:sz="0" w:space="0" w:color="auto"/>
            </w:tcBorders>
          </w:tcPr>
          <w:p w14:paraId="67D9078E"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Charakteristikos</w:t>
            </w:r>
          </w:p>
        </w:tc>
        <w:tc>
          <w:tcPr>
            <w:tcW w:w="0" w:type="auto"/>
            <w:tcBorders>
              <w:bottom w:val="none" w:sz="0" w:space="0" w:color="auto"/>
            </w:tcBorders>
          </w:tcPr>
          <w:p w14:paraId="0C03CAB3"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Kiekis</w:t>
            </w:r>
          </w:p>
        </w:tc>
        <w:tc>
          <w:tcPr>
            <w:tcW w:w="0" w:type="auto"/>
            <w:tcBorders>
              <w:bottom w:val="none" w:sz="0" w:space="0" w:color="auto"/>
            </w:tcBorders>
          </w:tcPr>
          <w:p w14:paraId="0883EF07"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apildomi reikalavimai</w:t>
            </w:r>
          </w:p>
        </w:tc>
      </w:tr>
      <w:tr w:rsidR="006A5502" w:rsidRPr="006A5502" w14:paraId="18AFDA49" w14:textId="77777777" w:rsidTr="00E47A4E">
        <w:tc>
          <w:tcPr>
            <w:tcW w:w="0" w:type="auto"/>
          </w:tcPr>
          <w:p w14:paraId="5F3A53A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atos tamponėliai</w:t>
            </w:r>
          </w:p>
        </w:tc>
        <w:tc>
          <w:tcPr>
            <w:tcW w:w="0" w:type="auto"/>
          </w:tcPr>
          <w:p w14:paraId="5BA7CFC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00% medvilnė, sterilūs</w:t>
            </w:r>
          </w:p>
        </w:tc>
        <w:tc>
          <w:tcPr>
            <w:tcW w:w="0" w:type="auto"/>
          </w:tcPr>
          <w:p w14:paraId="4FDA381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Bendras kiekis (100 vnt.)</w:t>
            </w:r>
          </w:p>
        </w:tc>
        <w:tc>
          <w:tcPr>
            <w:tcW w:w="0" w:type="auto"/>
          </w:tcPr>
          <w:p w14:paraId="01A7AD4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dicininiai, hipoalerginiai</w:t>
            </w:r>
          </w:p>
        </w:tc>
      </w:tr>
      <w:tr w:rsidR="006A5502" w:rsidRPr="006A5502" w14:paraId="1F86DACF" w14:textId="77777777" w:rsidTr="00E47A4E">
        <w:tc>
          <w:tcPr>
            <w:tcW w:w="0" w:type="auto"/>
          </w:tcPr>
          <w:p w14:paraId="2D55D34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aišai atliekoms</w:t>
            </w:r>
          </w:p>
        </w:tc>
        <w:tc>
          <w:tcPr>
            <w:tcW w:w="0" w:type="auto"/>
          </w:tcPr>
          <w:p w14:paraId="5097F97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etilenas; 50 litrų</w:t>
            </w:r>
          </w:p>
        </w:tc>
        <w:tc>
          <w:tcPr>
            <w:tcW w:w="0" w:type="auto"/>
          </w:tcPr>
          <w:p w14:paraId="714A2D2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0 vnt.</w:t>
            </w:r>
          </w:p>
        </w:tc>
        <w:tc>
          <w:tcPr>
            <w:tcW w:w="0" w:type="auto"/>
          </w:tcPr>
          <w:p w14:paraId="45B3D889"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tsparūs plyšimui</w:t>
            </w:r>
          </w:p>
        </w:tc>
      </w:tr>
      <w:tr w:rsidR="006A5502" w:rsidRPr="006A5502" w14:paraId="1F6E28EF" w14:textId="77777777" w:rsidTr="00E47A4E">
        <w:tc>
          <w:tcPr>
            <w:tcW w:w="0" w:type="auto"/>
          </w:tcPr>
          <w:p w14:paraId="13850547"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arafino juostelės sandarinimui</w:t>
            </w:r>
          </w:p>
        </w:tc>
        <w:tc>
          <w:tcPr>
            <w:tcW w:w="0" w:type="auto"/>
          </w:tcPr>
          <w:p w14:paraId="7128329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arafinas su popieriniu pagrindu</w:t>
            </w:r>
          </w:p>
        </w:tc>
        <w:tc>
          <w:tcPr>
            <w:tcW w:w="0" w:type="auto"/>
          </w:tcPr>
          <w:p w14:paraId="2E2A5EE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5 ritiniai</w:t>
            </w:r>
          </w:p>
        </w:tc>
        <w:tc>
          <w:tcPr>
            <w:tcW w:w="0" w:type="auto"/>
          </w:tcPr>
          <w:p w14:paraId="2A8730F6"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Lankstūs, lipnūs</w:t>
            </w:r>
          </w:p>
        </w:tc>
      </w:tr>
      <w:tr w:rsidR="006A5502" w:rsidRPr="006A5502" w14:paraId="77572FEB" w14:textId="77777777" w:rsidTr="00E47A4E">
        <w:tc>
          <w:tcPr>
            <w:tcW w:w="0" w:type="auto"/>
          </w:tcPr>
          <w:p w14:paraId="60250AF3"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Vienkartinės nitrilinės pirštinės</w:t>
            </w:r>
          </w:p>
        </w:tc>
        <w:tc>
          <w:tcPr>
            <w:tcW w:w="0" w:type="auto"/>
          </w:tcPr>
          <w:p w14:paraId="0821F9F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itrilis; be pudros</w:t>
            </w:r>
          </w:p>
        </w:tc>
        <w:tc>
          <w:tcPr>
            <w:tcW w:w="0" w:type="auto"/>
          </w:tcPr>
          <w:p w14:paraId="1A7F9C4D"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 xml:space="preserve"> (100 vnt.)</w:t>
            </w:r>
          </w:p>
        </w:tc>
        <w:tc>
          <w:tcPr>
            <w:tcW w:w="0" w:type="auto"/>
          </w:tcPr>
          <w:p w14:paraId="2C9BFD75"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tsparos cheminėms medžiagoms, 25 M, 50 L, 25 XL  dydis</w:t>
            </w:r>
          </w:p>
        </w:tc>
      </w:tr>
      <w:tr w:rsidR="006A5502" w:rsidRPr="006A5502" w14:paraId="001DADB8" w14:textId="77777777" w:rsidTr="00E47A4E">
        <w:tc>
          <w:tcPr>
            <w:tcW w:w="0" w:type="auto"/>
          </w:tcPr>
          <w:p w14:paraId="66D62FF9"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Medicininių atliekų konteineris</w:t>
            </w:r>
          </w:p>
        </w:tc>
        <w:tc>
          <w:tcPr>
            <w:tcW w:w="0" w:type="auto"/>
          </w:tcPr>
          <w:p w14:paraId="41FB48FC"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lastikas; 2 litrų talpa</w:t>
            </w:r>
          </w:p>
        </w:tc>
        <w:tc>
          <w:tcPr>
            <w:tcW w:w="0" w:type="auto"/>
          </w:tcPr>
          <w:p w14:paraId="602BCA1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vnt.</w:t>
            </w:r>
          </w:p>
        </w:tc>
        <w:tc>
          <w:tcPr>
            <w:tcW w:w="0" w:type="auto"/>
          </w:tcPr>
          <w:p w14:paraId="0AF5507E"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Saugus uždarymas, ženklinimas</w:t>
            </w:r>
          </w:p>
        </w:tc>
      </w:tr>
      <w:tr w:rsidR="006A5502" w:rsidRPr="006A5502" w14:paraId="5E0A4A3C" w14:textId="77777777" w:rsidTr="00E47A4E">
        <w:tc>
          <w:tcPr>
            <w:tcW w:w="0" w:type="auto"/>
          </w:tcPr>
          <w:p w14:paraId="0D9E2B50"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Distiliuotas vanduo</w:t>
            </w:r>
          </w:p>
        </w:tc>
        <w:tc>
          <w:tcPr>
            <w:tcW w:w="0" w:type="auto"/>
          </w:tcPr>
          <w:p w14:paraId="07F049C6"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Laboratorinio grynumo</w:t>
            </w:r>
          </w:p>
        </w:tc>
        <w:tc>
          <w:tcPr>
            <w:tcW w:w="0" w:type="auto"/>
          </w:tcPr>
          <w:p w14:paraId="284AEB2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buteliai po 500 ml</w:t>
            </w:r>
          </w:p>
        </w:tc>
        <w:tc>
          <w:tcPr>
            <w:tcW w:w="0" w:type="auto"/>
          </w:tcPr>
          <w:p w14:paraId="5D2B37D8"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H 6.0-7.0, laidumas &lt;2 μS/cm</w:t>
            </w:r>
          </w:p>
        </w:tc>
      </w:tr>
      <w:tr w:rsidR="006A5502" w:rsidRPr="006A5502" w14:paraId="63697283" w14:textId="77777777" w:rsidTr="00E47A4E">
        <w:tc>
          <w:tcPr>
            <w:tcW w:w="0" w:type="auto"/>
          </w:tcPr>
          <w:p w14:paraId="4BCEC7CC"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Virvė</w:t>
            </w:r>
          </w:p>
        </w:tc>
        <w:tc>
          <w:tcPr>
            <w:tcW w:w="0" w:type="auto"/>
          </w:tcPr>
          <w:p w14:paraId="56D3BB7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propilenas; 10 m</w:t>
            </w:r>
          </w:p>
        </w:tc>
        <w:tc>
          <w:tcPr>
            <w:tcW w:w="0" w:type="auto"/>
          </w:tcPr>
          <w:p w14:paraId="13CAD231"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1 ritinys</w:t>
            </w:r>
          </w:p>
        </w:tc>
        <w:tc>
          <w:tcPr>
            <w:tcW w:w="0" w:type="auto"/>
          </w:tcPr>
          <w:p w14:paraId="66EE6A1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tsparumo apkrova min. 50 kg</w:t>
            </w:r>
          </w:p>
        </w:tc>
      </w:tr>
      <w:tr w:rsidR="006A5502" w:rsidRPr="006A5502" w14:paraId="68CEB71E" w14:textId="77777777" w:rsidTr="00E47A4E">
        <w:tc>
          <w:tcPr>
            <w:tcW w:w="0" w:type="auto"/>
          </w:tcPr>
          <w:p w14:paraId="5F5AEA39"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Purškiklis mėginio dezinfekavimui</w:t>
            </w:r>
          </w:p>
        </w:tc>
        <w:tc>
          <w:tcPr>
            <w:tcW w:w="0" w:type="auto"/>
          </w:tcPr>
          <w:p w14:paraId="3DD8765B"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Ne mažiau kaip 70% etanolis</w:t>
            </w:r>
          </w:p>
        </w:tc>
        <w:tc>
          <w:tcPr>
            <w:tcW w:w="0" w:type="auto"/>
          </w:tcPr>
          <w:p w14:paraId="34415F3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2 buteliai po 250 ml</w:t>
            </w:r>
          </w:p>
        </w:tc>
        <w:tc>
          <w:tcPr>
            <w:tcW w:w="0" w:type="auto"/>
          </w:tcPr>
          <w:p w14:paraId="4AEFB3B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Medicininiai standartai</w:t>
            </w:r>
          </w:p>
        </w:tc>
      </w:tr>
      <w:tr w:rsidR="006A5502" w:rsidRPr="006A5502" w14:paraId="18E6C9D1" w14:textId="77777777" w:rsidTr="00E47A4E">
        <w:tc>
          <w:tcPr>
            <w:tcW w:w="0" w:type="auto"/>
          </w:tcPr>
          <w:p w14:paraId="5D53DDDA" w14:textId="77777777" w:rsidR="006A5502" w:rsidRPr="006A5502" w:rsidRDefault="006A5502" w:rsidP="006A5502">
            <w:pPr>
              <w:spacing w:after="0" w:line="360" w:lineRule="auto"/>
              <w:ind w:firstLine="709"/>
              <w:rPr>
                <w:rFonts w:ascii="Times New Roman" w:hAnsi="Times New Roman" w:cs="Times New Roman"/>
              </w:rPr>
            </w:pPr>
            <w:r w:rsidRPr="006A5502">
              <w:rPr>
                <w:rFonts w:ascii="Times New Roman" w:hAnsi="Times New Roman" w:cs="Times New Roman"/>
              </w:rPr>
              <w:t>Lipni juosta</w:t>
            </w:r>
          </w:p>
        </w:tc>
        <w:tc>
          <w:tcPr>
            <w:tcW w:w="0" w:type="auto"/>
          </w:tcPr>
          <w:p w14:paraId="7572D9DF"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Polipropilenas</w:t>
            </w:r>
          </w:p>
        </w:tc>
        <w:tc>
          <w:tcPr>
            <w:tcW w:w="0" w:type="auto"/>
          </w:tcPr>
          <w:p w14:paraId="521D2C82"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3 ritiniai</w:t>
            </w:r>
          </w:p>
        </w:tc>
        <w:tc>
          <w:tcPr>
            <w:tcW w:w="0" w:type="auto"/>
          </w:tcPr>
          <w:p w14:paraId="444151AA" w14:textId="77777777" w:rsidR="006A5502" w:rsidRPr="006A5502" w:rsidRDefault="006A5502" w:rsidP="006A5502">
            <w:pPr>
              <w:spacing w:after="0" w:line="360" w:lineRule="auto"/>
              <w:rPr>
                <w:rFonts w:ascii="Times New Roman" w:hAnsi="Times New Roman" w:cs="Times New Roman"/>
              </w:rPr>
            </w:pPr>
            <w:r w:rsidRPr="006A5502">
              <w:rPr>
                <w:rFonts w:ascii="Times New Roman" w:hAnsi="Times New Roman" w:cs="Times New Roman"/>
              </w:rPr>
              <w:t>Atsparumo temperatūra - ne siauresniame diapazone kaip 10°C/+60°C</w:t>
            </w:r>
          </w:p>
        </w:tc>
      </w:tr>
    </w:tbl>
    <w:p w14:paraId="68D90F58" w14:textId="6DB693B8" w:rsidR="006A5502" w:rsidRPr="005536CD" w:rsidRDefault="006A5502" w:rsidP="005536CD">
      <w:pPr>
        <w:pStyle w:val="Sraopastraipa"/>
        <w:keepNext/>
        <w:keepLines/>
        <w:numPr>
          <w:ilvl w:val="1"/>
          <w:numId w:val="15"/>
        </w:numPr>
        <w:spacing w:after="0" w:line="360" w:lineRule="auto"/>
        <w:outlineLvl w:val="3"/>
        <w:rPr>
          <w:rFonts w:ascii="Times New Roman" w:eastAsia="Times New Roman" w:hAnsi="Times New Roman" w:cs="Times New Roman"/>
          <w:bCs/>
          <w:i/>
          <w:sz w:val="24"/>
          <w:szCs w:val="24"/>
        </w:rPr>
      </w:pPr>
      <w:bookmarkStart w:id="78" w:name="kuprinės-reikalavimai"/>
      <w:bookmarkEnd w:id="77"/>
      <w:r w:rsidRPr="005536CD">
        <w:rPr>
          <w:rFonts w:ascii="Times New Roman" w:eastAsia="Times New Roman" w:hAnsi="Times New Roman" w:cs="Times New Roman"/>
          <w:bCs/>
          <w:i/>
          <w:sz w:val="24"/>
          <w:szCs w:val="24"/>
        </w:rPr>
        <w:t>Kuprinės reikalavimai</w:t>
      </w:r>
    </w:p>
    <w:p w14:paraId="6A2E9A8D" w14:textId="77777777" w:rsidR="006A5502" w:rsidRPr="006A5502" w:rsidRDefault="006A5502">
      <w:pPr>
        <w:numPr>
          <w:ilvl w:val="0"/>
          <w:numId w:val="4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a:</w:t>
      </w:r>
      <w:r w:rsidRPr="006A5502">
        <w:rPr>
          <w:rFonts w:ascii="Times New Roman" w:eastAsia="Cambria" w:hAnsi="Times New Roman" w:cs="Times New Roman"/>
          <w:sz w:val="24"/>
          <w:szCs w:val="24"/>
        </w:rPr>
        <w:t xml:space="preserve"> Neperšlampamas audinys, užtrauktukai</w:t>
      </w:r>
    </w:p>
    <w:p w14:paraId="18EC0F88" w14:textId="77777777" w:rsidR="006A5502" w:rsidRPr="006A5502" w:rsidRDefault="006A5502">
      <w:pPr>
        <w:numPr>
          <w:ilvl w:val="0"/>
          <w:numId w:val="4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alpa:</w:t>
      </w:r>
      <w:r w:rsidRPr="006A5502">
        <w:rPr>
          <w:rFonts w:ascii="Times New Roman" w:eastAsia="Cambria" w:hAnsi="Times New Roman" w:cs="Times New Roman"/>
          <w:sz w:val="24"/>
          <w:szCs w:val="24"/>
        </w:rPr>
        <w:t xml:space="preserve"> Ne mažiau kaip 40 litrų</w:t>
      </w:r>
    </w:p>
    <w:p w14:paraId="331C94FF" w14:textId="77777777" w:rsidR="006A5502" w:rsidRPr="006A5502" w:rsidRDefault="006A5502">
      <w:pPr>
        <w:numPr>
          <w:ilvl w:val="0"/>
          <w:numId w:val="4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nstrukcija:</w:t>
      </w:r>
    </w:p>
    <w:p w14:paraId="6A8CC424" w14:textId="77777777" w:rsidR="006A5502" w:rsidRPr="006A5502" w:rsidRDefault="006A5502">
      <w:pPr>
        <w:numPr>
          <w:ilvl w:val="1"/>
          <w:numId w:val="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atomiškai formuotos petnešos</w:t>
      </w:r>
    </w:p>
    <w:p w14:paraId="354D7A30" w14:textId="77777777" w:rsidR="006A5502" w:rsidRPr="006A5502" w:rsidRDefault="006A5502">
      <w:pPr>
        <w:numPr>
          <w:ilvl w:val="1"/>
          <w:numId w:val="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Reguliuojamos juosmens ir krūtinės diržai</w:t>
      </w:r>
    </w:p>
    <w:p w14:paraId="7855467F" w14:textId="77777777" w:rsidR="006A5502" w:rsidRPr="006A5502" w:rsidRDefault="006A5502">
      <w:pPr>
        <w:numPr>
          <w:ilvl w:val="1"/>
          <w:numId w:val="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Išorinės kišenės dokumentams</w:t>
      </w:r>
    </w:p>
    <w:p w14:paraId="7A7E65C7" w14:textId="77777777" w:rsidR="006A5502" w:rsidRPr="006A5502" w:rsidRDefault="006A5502">
      <w:pPr>
        <w:numPr>
          <w:ilvl w:val="1"/>
          <w:numId w:val="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idiniai skyriai įrangos organizavimui</w:t>
      </w:r>
    </w:p>
    <w:p w14:paraId="5E137602" w14:textId="77777777" w:rsidR="006A5502" w:rsidRPr="006A5502" w:rsidRDefault="006A5502">
      <w:pPr>
        <w:numPr>
          <w:ilvl w:val="0"/>
          <w:numId w:val="4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sė:</w:t>
      </w:r>
      <w:r w:rsidRPr="006A5502">
        <w:rPr>
          <w:rFonts w:ascii="Times New Roman" w:eastAsia="Cambria" w:hAnsi="Times New Roman" w:cs="Times New Roman"/>
          <w:sz w:val="24"/>
          <w:szCs w:val="24"/>
        </w:rPr>
        <w:t xml:space="preserve"> Ne daugiau kaip 2 kg (tuščia kuprinė)</w:t>
      </w:r>
    </w:p>
    <w:p w14:paraId="2BA3082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79" w:name="kokybės-reikalavimai-3"/>
      <w:bookmarkEnd w:id="78"/>
      <w:r w:rsidRPr="006A5502">
        <w:rPr>
          <w:rFonts w:ascii="Times New Roman" w:eastAsia="Times New Roman" w:hAnsi="Times New Roman" w:cs="Times New Roman"/>
          <w:bCs/>
          <w:i/>
          <w:sz w:val="24"/>
          <w:szCs w:val="24"/>
        </w:rPr>
        <w:lastRenderedPageBreak/>
        <w:t>Kokybės reikalavimai</w:t>
      </w:r>
    </w:p>
    <w:p w14:paraId="287CFA24" w14:textId="37C53DC7" w:rsidR="006A5502" w:rsidRPr="00D6031D" w:rsidRDefault="00D6031D" w:rsidP="00D6031D">
      <w:pPr>
        <w:pStyle w:val="Sraopastraipa"/>
        <w:spacing w:after="0" w:line="360" w:lineRule="auto"/>
        <w:jc w:val="left"/>
        <w:rPr>
          <w:rFonts w:ascii="Times New Roman" w:eastAsia="Cambria" w:hAnsi="Times New Roman" w:cs="Times New Roman"/>
          <w:sz w:val="24"/>
          <w:szCs w:val="24"/>
        </w:rPr>
      </w:pPr>
      <w:r>
        <w:rPr>
          <w:rFonts w:ascii="Times New Roman" w:eastAsia="Cambria" w:hAnsi="Times New Roman" w:cs="Times New Roman"/>
          <w:b/>
          <w:bCs/>
          <w:sz w:val="24"/>
          <w:szCs w:val="24"/>
        </w:rPr>
        <w:t>10.</w:t>
      </w:r>
      <w:r w:rsidR="006A5502" w:rsidRPr="00D6031D">
        <w:rPr>
          <w:rFonts w:ascii="Times New Roman" w:eastAsia="Cambria" w:hAnsi="Times New Roman" w:cs="Times New Roman"/>
          <w:b/>
          <w:bCs/>
          <w:sz w:val="24"/>
          <w:szCs w:val="24"/>
        </w:rPr>
        <w:t>Galiojimo laikas:</w:t>
      </w:r>
      <w:r w:rsidR="006A5502" w:rsidRPr="00D6031D">
        <w:rPr>
          <w:rFonts w:ascii="Times New Roman" w:eastAsia="Cambria" w:hAnsi="Times New Roman" w:cs="Times New Roman"/>
          <w:sz w:val="24"/>
          <w:szCs w:val="24"/>
        </w:rPr>
        <w:t xml:space="preserve"> Sterilūs produktai - ne trumpesnis kaip 2 metai nuo priėmimo – perdavimo akto pasirašymo</w:t>
      </w:r>
    </w:p>
    <w:p w14:paraId="5D950A79" w14:textId="19326C39" w:rsidR="006A5502" w:rsidRPr="00B4681A" w:rsidRDefault="006A5502" w:rsidP="00B4681A">
      <w:pPr>
        <w:pStyle w:val="Sraopastraipa"/>
        <w:numPr>
          <w:ilvl w:val="0"/>
          <w:numId w:val="15"/>
        </w:numPr>
        <w:spacing w:after="0" w:line="360" w:lineRule="auto"/>
        <w:ind w:hanging="11"/>
        <w:jc w:val="left"/>
        <w:rPr>
          <w:rFonts w:ascii="Times New Roman" w:eastAsia="Cambria" w:hAnsi="Times New Roman" w:cs="Times New Roman"/>
          <w:sz w:val="24"/>
          <w:szCs w:val="24"/>
        </w:rPr>
      </w:pPr>
      <w:r w:rsidRPr="00B4681A">
        <w:rPr>
          <w:rFonts w:ascii="Times New Roman" w:eastAsia="Cambria" w:hAnsi="Times New Roman" w:cs="Times New Roman"/>
          <w:b/>
          <w:bCs/>
          <w:sz w:val="24"/>
          <w:szCs w:val="24"/>
        </w:rPr>
        <w:t>Ženklinimas:</w:t>
      </w:r>
      <w:r w:rsidRPr="00B4681A">
        <w:rPr>
          <w:rFonts w:ascii="Times New Roman" w:eastAsia="Cambria" w:hAnsi="Times New Roman" w:cs="Times New Roman"/>
          <w:sz w:val="24"/>
          <w:szCs w:val="24"/>
        </w:rPr>
        <w:t xml:space="preserve"> Aiškus etiketės ženklinimas lietuvių kalba (talpa, paskirtis, saugos instrukcijos)</w:t>
      </w:r>
    </w:p>
    <w:p w14:paraId="0809C1CB"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80" w:name="X10783e650b6208d9d7382129cfd550ad28173a8"/>
      <w:bookmarkEnd w:id="70"/>
      <w:bookmarkEnd w:id="79"/>
      <w:r w:rsidRPr="006A5502">
        <w:rPr>
          <w:rFonts w:ascii="Times New Roman" w:eastAsia="Cambria" w:hAnsi="Times New Roman" w:cs="Times New Roman"/>
          <w:sz w:val="24"/>
          <w:szCs w:val="24"/>
        </w:rPr>
        <w:br w:type="page"/>
      </w:r>
    </w:p>
    <w:p w14:paraId="795C36C0"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81" w:name="_Toc205895739"/>
      <w:r w:rsidRPr="006A5502">
        <w:rPr>
          <w:rFonts w:ascii="Times New Roman" w:eastAsia="Times New Roman" w:hAnsi="Times New Roman" w:cs="Times New Roman"/>
          <w:b/>
          <w:bCs/>
          <w:color w:val="000000"/>
          <w:sz w:val="28"/>
          <w:szCs w:val="32"/>
        </w:rPr>
        <w:lastRenderedPageBreak/>
        <w:t>3.6 Sorbuojantys kilimėliai</w:t>
      </w:r>
      <w:bookmarkEnd w:id="81"/>
      <w:r w:rsidRPr="006A5502">
        <w:rPr>
          <w:rFonts w:ascii="Times New Roman" w:eastAsia="Times New Roman" w:hAnsi="Times New Roman" w:cs="Times New Roman"/>
          <w:b/>
          <w:bCs/>
          <w:color w:val="000000"/>
          <w:sz w:val="28"/>
          <w:szCs w:val="32"/>
        </w:rPr>
        <w:t xml:space="preserve"> </w:t>
      </w:r>
    </w:p>
    <w:p w14:paraId="61AD51D1"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TECHNINIAI PARAMETRAI</w:t>
      </w:r>
    </w:p>
    <w:p w14:paraId="5128B8AF"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 xml:space="preserve"> Pagrindinės charakteristikos:</w:t>
      </w:r>
    </w:p>
    <w:p w14:paraId="2241F1C9"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ugeriamumo pajėgumas:</w:t>
      </w:r>
      <w:r w:rsidRPr="006A5502">
        <w:rPr>
          <w:rFonts w:ascii="Times New Roman" w:eastAsia="Cambria" w:hAnsi="Times New Roman" w:cs="Times New Roman"/>
          <w:sz w:val="24"/>
          <w:szCs w:val="24"/>
        </w:rPr>
        <w:t xml:space="preserve"> Ne mažiau kaip 4,0 l/m² (keturi litrai vienam kvadratiniam metrui)</w:t>
      </w:r>
    </w:p>
    <w:p w14:paraId="56E56830"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endras plotas:</w:t>
      </w:r>
      <w:r w:rsidRPr="006A5502">
        <w:rPr>
          <w:rFonts w:ascii="Times New Roman" w:eastAsia="Cambria" w:hAnsi="Times New Roman" w:cs="Times New Roman"/>
          <w:sz w:val="24"/>
          <w:szCs w:val="24"/>
        </w:rPr>
        <w:t xml:space="preserve"> Ne mažiau kaip 6 m²</w:t>
      </w:r>
    </w:p>
    <w:p w14:paraId="39DACDCF"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ilimėlio plotis:</w:t>
      </w:r>
      <w:r w:rsidRPr="006A5502">
        <w:rPr>
          <w:rFonts w:ascii="Times New Roman" w:eastAsia="Cambria" w:hAnsi="Times New Roman" w:cs="Times New Roman"/>
          <w:sz w:val="24"/>
          <w:szCs w:val="24"/>
        </w:rPr>
        <w:t xml:space="preserve"> 0,8-1,5 m</w:t>
      </w:r>
    </w:p>
    <w:p w14:paraId="1A1645E9"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Rulono ilgis:</w:t>
      </w:r>
      <w:r w:rsidRPr="006A5502">
        <w:rPr>
          <w:rFonts w:ascii="Times New Roman" w:eastAsia="Cambria" w:hAnsi="Times New Roman" w:cs="Times New Roman"/>
          <w:sz w:val="24"/>
          <w:szCs w:val="24"/>
        </w:rPr>
        <w:t xml:space="preserve"> Ne mažiau kaip 4 m (minimaliam plotui užtikrinti)</w:t>
      </w:r>
    </w:p>
    <w:p w14:paraId="6384A89A"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ilimėlio storis:</w:t>
      </w:r>
      <w:r w:rsidRPr="006A5502">
        <w:rPr>
          <w:rFonts w:ascii="Times New Roman" w:eastAsia="Cambria" w:hAnsi="Times New Roman" w:cs="Times New Roman"/>
          <w:sz w:val="24"/>
          <w:szCs w:val="24"/>
        </w:rPr>
        <w:t xml:space="preserve"> 2-8 mm</w:t>
      </w:r>
    </w:p>
    <w:p w14:paraId="7344F52F"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oris:</w:t>
      </w:r>
      <w:r w:rsidRPr="006A5502">
        <w:rPr>
          <w:rFonts w:ascii="Times New Roman" w:eastAsia="Cambria" w:hAnsi="Times New Roman" w:cs="Times New Roman"/>
          <w:sz w:val="24"/>
          <w:szCs w:val="24"/>
        </w:rPr>
        <w:t xml:space="preserve"> Ne daugiau kaip 2,0 kg/m²</w:t>
      </w:r>
    </w:p>
    <w:p w14:paraId="377EF2BA"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 Medžiagos savybės:</w:t>
      </w:r>
    </w:p>
    <w:p w14:paraId="1C329DB8" w14:textId="77777777" w:rsidR="006A5502" w:rsidRPr="006A5502" w:rsidRDefault="006A5502">
      <w:pPr>
        <w:numPr>
          <w:ilvl w:val="0"/>
          <w:numId w:val="1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agrindo medžiaga:</w:t>
      </w:r>
      <w:r w:rsidRPr="006A5502">
        <w:rPr>
          <w:rFonts w:ascii="Times New Roman" w:eastAsia="Cambria" w:hAnsi="Times New Roman" w:cs="Times New Roman"/>
          <w:sz w:val="24"/>
          <w:szCs w:val="24"/>
        </w:rPr>
        <w:t xml:space="preserve"> Sintetinių skaidulų kompozitas arba kita tinkama sorbuojanti medžiaga</w:t>
      </w:r>
    </w:p>
    <w:p w14:paraId="5CD94EA5"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orbuojantis sluoksnis:</w:t>
      </w:r>
      <w:r w:rsidRPr="006A5502">
        <w:rPr>
          <w:rFonts w:ascii="Times New Roman" w:eastAsia="Cambria" w:hAnsi="Times New Roman" w:cs="Times New Roman"/>
          <w:sz w:val="24"/>
          <w:szCs w:val="24"/>
        </w:rPr>
        <w:t xml:space="preserve"> Aukšto sugeriamumo sintetinės arba natūralios kilmės medžiagos</w:t>
      </w:r>
    </w:p>
    <w:p w14:paraId="17AAEFA1" w14:textId="77777777" w:rsidR="006A5502" w:rsidRPr="006A5502" w:rsidRDefault="006A5502">
      <w:pPr>
        <w:numPr>
          <w:ilvl w:val="0"/>
          <w:numId w:val="1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tsparumas chemikalams:</w:t>
      </w:r>
      <w:r w:rsidRPr="006A5502">
        <w:rPr>
          <w:rFonts w:ascii="Times New Roman" w:eastAsia="Cambria" w:hAnsi="Times New Roman" w:cs="Times New Roman"/>
          <w:sz w:val="24"/>
          <w:szCs w:val="24"/>
        </w:rPr>
        <w:t xml:space="preserve"> Atsparus įprastoms pramonės cheminėms medžiagoms</w:t>
      </w:r>
    </w:p>
    <w:p w14:paraId="13B7A53E"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 xml:space="preserve"> EKSPLOATACINIAI REIKALAVIMAI:</w:t>
      </w:r>
    </w:p>
    <w:p w14:paraId="074B0661"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Aplinkos sąlygos:</w:t>
      </w:r>
    </w:p>
    <w:p w14:paraId="64407C52" w14:textId="2D8B75C4" w:rsidR="006A5502" w:rsidRPr="00B45529" w:rsidRDefault="006A5502">
      <w:pPr>
        <w:pStyle w:val="Sraopastraipa"/>
        <w:numPr>
          <w:ilvl w:val="0"/>
          <w:numId w:val="11"/>
        </w:numPr>
        <w:spacing w:after="0" w:line="360" w:lineRule="auto"/>
        <w:jc w:val="left"/>
        <w:rPr>
          <w:rFonts w:ascii="Times New Roman" w:eastAsia="Cambria" w:hAnsi="Times New Roman" w:cs="Times New Roman"/>
          <w:sz w:val="24"/>
          <w:szCs w:val="24"/>
        </w:rPr>
      </w:pPr>
      <w:r w:rsidRPr="00B45529">
        <w:rPr>
          <w:rFonts w:ascii="Times New Roman" w:eastAsia="Cambria" w:hAnsi="Times New Roman" w:cs="Times New Roman"/>
          <w:b/>
          <w:bCs/>
          <w:sz w:val="24"/>
          <w:szCs w:val="24"/>
        </w:rPr>
        <w:t>Darbo temperatūra:</w:t>
      </w:r>
      <w:r w:rsidRPr="00B45529">
        <w:rPr>
          <w:rFonts w:ascii="Times New Roman" w:eastAsia="Cambria" w:hAnsi="Times New Roman" w:cs="Times New Roman"/>
          <w:sz w:val="24"/>
          <w:szCs w:val="24"/>
        </w:rPr>
        <w:t xml:space="preserve"> nuo -20°C iki +60°C arba platesnis diapazonas</w:t>
      </w:r>
    </w:p>
    <w:p w14:paraId="18EE41C3"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Mechaninės savybės:</w:t>
      </w:r>
    </w:p>
    <w:p w14:paraId="075DA5DE" w14:textId="77777777" w:rsidR="006A5502" w:rsidRPr="006A5502" w:rsidRDefault="006A5502">
      <w:pPr>
        <w:numPr>
          <w:ilvl w:val="0"/>
          <w:numId w:val="1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Forma:</w:t>
      </w:r>
      <w:r w:rsidRPr="006A5502">
        <w:rPr>
          <w:rFonts w:ascii="Times New Roman" w:eastAsia="Cambria" w:hAnsi="Times New Roman" w:cs="Times New Roman"/>
          <w:sz w:val="24"/>
          <w:szCs w:val="24"/>
        </w:rPr>
        <w:t xml:space="preserve"> Išlaiko formą drėkinimo metu</w:t>
      </w:r>
    </w:p>
    <w:p w14:paraId="2EB0E8D3"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CBRN VEIKSNIŲ ATSPARUMAS</w:t>
      </w:r>
    </w:p>
    <w:p w14:paraId="53E0C2D0"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Cheminiai veiksniai:</w:t>
      </w:r>
    </w:p>
    <w:p w14:paraId="709E8F6F" w14:textId="77777777" w:rsidR="006A5502" w:rsidRPr="006A5502" w:rsidRDefault="006A5502">
      <w:pPr>
        <w:numPr>
          <w:ilvl w:val="0"/>
          <w:numId w:val="48"/>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tsparus pramonės chemikalams: rūgštims, šarmams, naftos produktams</w:t>
      </w:r>
    </w:p>
    <w:p w14:paraId="0DF1886B" w14:textId="77777777" w:rsidR="006A5502" w:rsidRPr="006A5502" w:rsidRDefault="006A5502">
      <w:pPr>
        <w:numPr>
          <w:ilvl w:val="0"/>
          <w:numId w:val="4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ugeriantis organinę ir neorganinę taršą</w:t>
      </w:r>
    </w:p>
    <w:p w14:paraId="060B245A" w14:textId="77777777" w:rsidR="006A5502" w:rsidRPr="006A5502" w:rsidRDefault="006A5502">
      <w:pPr>
        <w:numPr>
          <w:ilvl w:val="0"/>
          <w:numId w:val="4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sukeliantis cheminio poveikio su dauguma pavojingų medžiagų</w:t>
      </w:r>
    </w:p>
    <w:p w14:paraId="747E3C00"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Radiologiniai veiksniai</w:t>
      </w:r>
    </w:p>
    <w:p w14:paraId="29D0CBC1" w14:textId="77777777" w:rsidR="006A5502" w:rsidRPr="006A5502" w:rsidRDefault="006A5502">
      <w:pPr>
        <w:numPr>
          <w:ilvl w:val="0"/>
          <w:numId w:val="4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nkamas naudoti radiologinio užterštumo zonose</w:t>
      </w:r>
    </w:p>
    <w:p w14:paraId="4A25796A"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NAUDOJIMO CHARAKTERISTIKOS</w:t>
      </w:r>
    </w:p>
    <w:p w14:paraId="1AAFAA3B"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Praktinio naudojimo savybės:</w:t>
      </w:r>
    </w:p>
    <w:p w14:paraId="6022614A" w14:textId="77777777" w:rsidR="006A5502" w:rsidRPr="006A5502" w:rsidRDefault="006A5502">
      <w:pPr>
        <w:numPr>
          <w:ilvl w:val="0"/>
          <w:numId w:val="5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prarandantis formos drėkinimo metu</w:t>
      </w:r>
    </w:p>
    <w:p w14:paraId="21FB3524" w14:textId="77777777" w:rsidR="006A5502" w:rsidRPr="006A5502" w:rsidRDefault="006A5502">
      <w:pPr>
        <w:numPr>
          <w:ilvl w:val="0"/>
          <w:numId w:val="5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Galimybė pjaustyti </w:t>
      </w:r>
    </w:p>
    <w:p w14:paraId="3D327713" w14:textId="77777777" w:rsidR="006A5502" w:rsidRPr="006A5502" w:rsidRDefault="006A5502">
      <w:pPr>
        <w:numPr>
          <w:ilvl w:val="0"/>
          <w:numId w:val="5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toksiškas naudojimo metu</w:t>
      </w:r>
    </w:p>
    <w:p w14:paraId="540EFB4D"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 xml:space="preserve"> Ženklinimas</w:t>
      </w:r>
    </w:p>
    <w:p w14:paraId="5DCBAC49" w14:textId="77777777" w:rsidR="006A5502" w:rsidRPr="006A5502" w:rsidRDefault="006A5502">
      <w:pPr>
        <w:numPr>
          <w:ilvl w:val="0"/>
          <w:numId w:val="5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iškus produkto pavadinimas lietuvių kalba</w:t>
      </w:r>
    </w:p>
    <w:p w14:paraId="699D5B43" w14:textId="77777777" w:rsidR="006A5502" w:rsidRPr="006A5502" w:rsidRDefault="006A5502">
      <w:pPr>
        <w:numPr>
          <w:ilvl w:val="0"/>
          <w:numId w:val="5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echninių parametrų nurodymas</w:t>
      </w:r>
    </w:p>
    <w:p w14:paraId="54C30503" w14:textId="77777777" w:rsidR="006A5502" w:rsidRPr="006A5502" w:rsidRDefault="006A5502">
      <w:pPr>
        <w:numPr>
          <w:ilvl w:val="0"/>
          <w:numId w:val="5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mintojo duomenys ir kontaktai</w:t>
      </w:r>
    </w:p>
    <w:p w14:paraId="58A41E9A" w14:textId="77777777" w:rsidR="006A5502" w:rsidRPr="006A5502" w:rsidRDefault="006A5502">
      <w:pPr>
        <w:numPr>
          <w:ilvl w:val="0"/>
          <w:numId w:val="5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lastRenderedPageBreak/>
        <w:t>CBRN tinkamumо ženklinimas</w:t>
      </w:r>
    </w:p>
    <w:p w14:paraId="2B36E3F8" w14:textId="77777777" w:rsidR="006A5502" w:rsidRPr="006A5502" w:rsidRDefault="006A5502">
      <w:pPr>
        <w:numPr>
          <w:ilvl w:val="0"/>
          <w:numId w:val="5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avojingumo ženklai (jei taikoma)</w:t>
      </w:r>
    </w:p>
    <w:p w14:paraId="007C7872"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82" w:name="X666721dd02eb235b73f68cd33d8b17caa692938"/>
      <w:bookmarkEnd w:id="80"/>
      <w:r w:rsidRPr="006A5502">
        <w:rPr>
          <w:rFonts w:ascii="Times New Roman" w:eastAsia="Cambria" w:hAnsi="Times New Roman" w:cs="Times New Roman"/>
          <w:sz w:val="24"/>
          <w:szCs w:val="24"/>
        </w:rPr>
        <w:br w:type="page"/>
      </w:r>
    </w:p>
    <w:p w14:paraId="422552A7"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83" w:name="_Toc205895740"/>
      <w:r w:rsidRPr="006A5502">
        <w:rPr>
          <w:rFonts w:ascii="Times New Roman" w:eastAsia="Times New Roman" w:hAnsi="Times New Roman" w:cs="Times New Roman"/>
          <w:b/>
          <w:bCs/>
          <w:color w:val="000000"/>
          <w:sz w:val="28"/>
          <w:szCs w:val="32"/>
        </w:rPr>
        <w:lastRenderedPageBreak/>
        <w:t xml:space="preserve">3.7 </w:t>
      </w:r>
      <w:bookmarkStart w:id="84" w:name="_Hlk204090065"/>
      <w:r w:rsidRPr="006A5502">
        <w:rPr>
          <w:rFonts w:ascii="Times New Roman" w:eastAsia="Times New Roman" w:hAnsi="Times New Roman" w:cs="Times New Roman"/>
          <w:b/>
          <w:bCs/>
          <w:color w:val="000000"/>
          <w:sz w:val="28"/>
          <w:szCs w:val="32"/>
        </w:rPr>
        <w:t xml:space="preserve">Akumuliatorinis gręžtuvas – atsuktuvas </w:t>
      </w:r>
      <w:bookmarkEnd w:id="84"/>
      <w:r w:rsidRPr="006A5502">
        <w:rPr>
          <w:rFonts w:ascii="Times New Roman" w:eastAsia="Times New Roman" w:hAnsi="Times New Roman" w:cs="Times New Roman"/>
          <w:b/>
          <w:bCs/>
          <w:color w:val="000000"/>
          <w:sz w:val="28"/>
          <w:szCs w:val="32"/>
        </w:rPr>
        <w:t>su antgalių rinkiniu (2 vnt.)</w:t>
      </w:r>
      <w:bookmarkEnd w:id="83"/>
    </w:p>
    <w:p w14:paraId="2CE0B513" w14:textId="77777777" w:rsidR="006A5502" w:rsidRPr="006A5502" w:rsidRDefault="006A5502">
      <w:pPr>
        <w:numPr>
          <w:ilvl w:val="0"/>
          <w:numId w:val="3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nis gręžtuvas – atsuktuvas turi būti skirtas profesionaliam naudojimui</w:t>
      </w:r>
    </w:p>
    <w:p w14:paraId="438F6821" w14:textId="77777777" w:rsidR="006A5502" w:rsidRPr="006A5502" w:rsidRDefault="006A5502">
      <w:pPr>
        <w:numPr>
          <w:ilvl w:val="0"/>
          <w:numId w:val="3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 Greičių skaičius, ne mažiau – 2</w:t>
      </w:r>
    </w:p>
    <w:p w14:paraId="6F9A85BD"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ksimalus sukimo momentas, ne mažiau 42 Nm</w:t>
      </w:r>
    </w:p>
    <w:p w14:paraId="16099601"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aus talpa, ne mažiau 3Ah</w:t>
      </w:r>
    </w:p>
    <w:p w14:paraId="08CC5F09"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ai turi būti komplektacijoje (2 vnt.)</w:t>
      </w:r>
    </w:p>
    <w:p w14:paraId="2366985D"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aus pakrovėjas 220V turi būti komplekte (1 vnt.)</w:t>
      </w:r>
    </w:p>
    <w:p w14:paraId="31EFF530"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aus įtampa 18V</w:t>
      </w:r>
    </w:p>
    <w:p w14:paraId="5D9DFE43"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mplektuojamas su transportavimo lagaminu</w:t>
      </w:r>
    </w:p>
    <w:p w14:paraId="113049A7"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mplekte turi būti antgalių rinkinys</w:t>
      </w:r>
    </w:p>
    <w:p w14:paraId="04864212"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Įmontuotas LED tipo arba lygiavertis apšvietimas</w:t>
      </w:r>
    </w:p>
    <w:p w14:paraId="2DA15B12" w14:textId="77777777" w:rsidR="006A5502" w:rsidRPr="006A5502" w:rsidRDefault="006A5502">
      <w:pPr>
        <w:numPr>
          <w:ilvl w:val="0"/>
          <w:numId w:val="3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rantija ne mažiau kaip 24 mėnesiai</w:t>
      </w:r>
    </w:p>
    <w:p w14:paraId="222F93AA"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85" w:name="X81ca5236e53dbcee85e2d1b65e54ab9989215be"/>
      <w:bookmarkEnd w:id="82"/>
      <w:r w:rsidRPr="006A5502">
        <w:rPr>
          <w:rFonts w:ascii="Times New Roman" w:eastAsia="Cambria" w:hAnsi="Times New Roman" w:cs="Times New Roman"/>
          <w:sz w:val="24"/>
          <w:szCs w:val="24"/>
        </w:rPr>
        <w:br w:type="page"/>
      </w:r>
    </w:p>
    <w:p w14:paraId="1640973C"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86" w:name="_Toc205895741"/>
      <w:r w:rsidRPr="006A5502">
        <w:rPr>
          <w:rFonts w:ascii="Times New Roman" w:eastAsia="Times New Roman" w:hAnsi="Times New Roman" w:cs="Times New Roman"/>
          <w:b/>
          <w:bCs/>
          <w:color w:val="000000"/>
          <w:sz w:val="28"/>
          <w:szCs w:val="32"/>
        </w:rPr>
        <w:lastRenderedPageBreak/>
        <w:t>3.8 Siurblys skirtas siurbti gyvsidabrį (1 vnt.)</w:t>
      </w:r>
      <w:bookmarkEnd w:id="86"/>
    </w:p>
    <w:p w14:paraId="46F68E4C"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akuuminis siurblys turi tikti skystam gyvsidabriui ir gyvsidabriu užterštoms kietosioms dalelėms surinkti ir filtruotą orą grąžinti į aplinką</w:t>
      </w:r>
    </w:p>
    <w:p w14:paraId="7BBDC79B"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iekvienoje gyvsidabrio regeneravimo vakuuminėje sistemoje yra skysto gyvsidabrio separatorius (kuris leidžia operatoriui surinkti ir atskirti skystą gyvsidabrį į išimamą sandarų surinkimo indelį), vienkartinį surinkimo filtro maišelį (arba lygiavertis gyvsidabrio surinkimo būdas)</w:t>
      </w:r>
    </w:p>
    <w:p w14:paraId="3A9F88E2"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mplekte turi būti ratukai, pritaikyti siurbliui (montuojami ant siurblio)</w:t>
      </w:r>
    </w:p>
    <w:p w14:paraId="15531E72"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uri būti galimybė eksploatuoti vietose, kuriose galimai gyvsidabrio užteršimas</w:t>
      </w:r>
    </w:p>
    <w:p w14:paraId="30C3B4CF"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lio konstrukcija turi būti iš nerūdijančio plieno ar lygiavertės medžiagos</w:t>
      </w:r>
    </w:p>
    <w:p w14:paraId="5EFC4848"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mplekte turi būti atsarginiai surinkimo filtro maišeliai ne mažiau kaip 5 vnt.</w:t>
      </w:r>
    </w:p>
    <w:p w14:paraId="051A8613" w14:textId="77777777" w:rsidR="006A5502" w:rsidRPr="006A5502" w:rsidRDefault="006A5502">
      <w:pPr>
        <w:numPr>
          <w:ilvl w:val="0"/>
          <w:numId w:val="46"/>
        </w:numPr>
        <w:spacing w:after="0" w:line="360" w:lineRule="auto"/>
        <w:ind w:firstLine="284"/>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rantija ne mažiau kaip 24 mėn.</w:t>
      </w:r>
      <w:bookmarkStart w:id="87" w:name="X327e54a76f678de85232531db9c1cc7b9afa31a"/>
      <w:bookmarkEnd w:id="85"/>
      <w:r w:rsidRPr="006A5502">
        <w:rPr>
          <w:rFonts w:ascii="Times New Roman" w:eastAsia="Cambria" w:hAnsi="Times New Roman" w:cs="Times New Roman"/>
          <w:sz w:val="24"/>
          <w:szCs w:val="24"/>
        </w:rPr>
        <w:br w:type="page"/>
      </w:r>
    </w:p>
    <w:p w14:paraId="659648FD"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88" w:name="_Toc205895742"/>
      <w:r w:rsidRPr="006A5502">
        <w:rPr>
          <w:rFonts w:ascii="Times New Roman" w:eastAsia="Times New Roman" w:hAnsi="Times New Roman" w:cs="Times New Roman"/>
          <w:b/>
          <w:bCs/>
          <w:color w:val="000000"/>
          <w:sz w:val="28"/>
          <w:szCs w:val="32"/>
        </w:rPr>
        <w:lastRenderedPageBreak/>
        <w:t>3.9 Vamzdžių sandarinimo rinkinys – pneumatiniai sandarikliai (1 vnt.)</w:t>
      </w:r>
      <w:bookmarkEnd w:id="88"/>
    </w:p>
    <w:p w14:paraId="517AF3B1"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89" w:name="bendrosios-nuostatos-1"/>
      <w:r w:rsidRPr="006A5502">
        <w:rPr>
          <w:rFonts w:ascii="Times New Roman" w:eastAsia="Times New Roman" w:hAnsi="Times New Roman" w:cs="Times New Roman"/>
          <w:bCs/>
          <w:i/>
          <w:sz w:val="24"/>
          <w:szCs w:val="24"/>
        </w:rPr>
        <w:t>Bendrosios nuostatos</w:t>
      </w:r>
    </w:p>
    <w:p w14:paraId="74E3A8B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askirtis:</w:t>
      </w:r>
      <w:r w:rsidRPr="006A5502">
        <w:rPr>
          <w:rFonts w:ascii="Times New Roman" w:eastAsia="Cambria" w:hAnsi="Times New Roman" w:cs="Times New Roman"/>
          <w:sz w:val="24"/>
          <w:szCs w:val="24"/>
        </w:rPr>
        <w:t xml:space="preserve"> Greitam vamzdynų ir talpyklų nuotėkių sandarinimui CBRN incidentų metu</w:t>
      </w:r>
    </w:p>
    <w:p w14:paraId="5CCC3F08"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Naudotojai:</w:t>
      </w:r>
      <w:r w:rsidRPr="006A5502">
        <w:rPr>
          <w:rFonts w:ascii="Times New Roman" w:eastAsia="Cambria" w:hAnsi="Times New Roman" w:cs="Times New Roman"/>
          <w:sz w:val="24"/>
          <w:szCs w:val="24"/>
        </w:rPr>
        <w:t xml:space="preserve"> Ugniagesiai gelbėtojai, ekstremaliųjų situacijų specialistai</w:t>
      </w:r>
    </w:p>
    <w:p w14:paraId="229B0BEC"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0" w:name="Xd970762bd68af57a1b5949dbc46873cec19cd43"/>
      <w:bookmarkEnd w:id="89"/>
      <w:r w:rsidRPr="006A5502">
        <w:rPr>
          <w:rFonts w:ascii="Times New Roman" w:eastAsia="Times New Roman" w:hAnsi="Times New Roman" w:cs="Times New Roman"/>
          <w:bCs/>
          <w:i/>
          <w:sz w:val="24"/>
          <w:szCs w:val="24"/>
        </w:rPr>
        <w:t>Sandarinimo sistemos (viena iš dviejų alternatyvų)</w:t>
      </w:r>
    </w:p>
    <w:p w14:paraId="3125136F"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NEUMATINIAI SANDARIKLIAI</w:t>
      </w:r>
    </w:p>
    <w:p w14:paraId="766753BA"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iekis:</w:t>
      </w:r>
      <w:r w:rsidRPr="006A5502">
        <w:rPr>
          <w:rFonts w:ascii="Times New Roman" w:eastAsia="Cambria" w:hAnsi="Times New Roman" w:cs="Times New Roman"/>
          <w:sz w:val="24"/>
          <w:szCs w:val="24"/>
        </w:rPr>
        <w:t xml:space="preserve"> ne mažiau kaip 3 vnt. skirtingų dydžių</w:t>
      </w:r>
    </w:p>
    <w:p w14:paraId="7503EE91"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mzdžių skersmuo:</w:t>
      </w:r>
      <w:r w:rsidRPr="006A5502">
        <w:rPr>
          <w:rFonts w:ascii="Times New Roman" w:eastAsia="Cambria" w:hAnsi="Times New Roman" w:cs="Times New Roman"/>
          <w:sz w:val="24"/>
          <w:szCs w:val="24"/>
        </w:rPr>
        <w:t xml:space="preserve"> 25-400 mm (reguliuojamas diapazonas)</w:t>
      </w:r>
    </w:p>
    <w:p w14:paraId="32E43560"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ksimalus darbinis slėgis:</w:t>
      </w:r>
      <w:r w:rsidRPr="006A5502">
        <w:rPr>
          <w:rFonts w:ascii="Times New Roman" w:eastAsia="Cambria" w:hAnsi="Times New Roman" w:cs="Times New Roman"/>
          <w:sz w:val="24"/>
          <w:szCs w:val="24"/>
        </w:rPr>
        <w:t xml:space="preserve"> ne mažiau kaip 10 bar</w:t>
      </w:r>
    </w:p>
    <w:p w14:paraId="77E071B9"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a:</w:t>
      </w:r>
      <w:r w:rsidRPr="006A5502">
        <w:rPr>
          <w:rFonts w:ascii="Times New Roman" w:eastAsia="Cambria" w:hAnsi="Times New Roman" w:cs="Times New Roman"/>
          <w:sz w:val="24"/>
          <w:szCs w:val="24"/>
        </w:rPr>
        <w:t xml:space="preserve"> cheminės atsparumo guma arba ekvivalentas</w:t>
      </w:r>
    </w:p>
    <w:p w14:paraId="7877BBD7"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emperatūros atsparumas:</w:t>
      </w:r>
      <w:r w:rsidRPr="006A5502">
        <w:rPr>
          <w:rFonts w:ascii="Times New Roman" w:eastAsia="Cambria" w:hAnsi="Times New Roman" w:cs="Times New Roman"/>
          <w:sz w:val="24"/>
          <w:szCs w:val="24"/>
        </w:rPr>
        <w:t xml:space="preserve">  ne siauresniame diapazone kaip nuo -30°C iki +70°C</w:t>
      </w:r>
    </w:p>
    <w:p w14:paraId="246E2E34"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tsparumas:</w:t>
      </w:r>
      <w:r w:rsidRPr="006A5502">
        <w:rPr>
          <w:rFonts w:ascii="Times New Roman" w:eastAsia="Cambria" w:hAnsi="Times New Roman" w:cs="Times New Roman"/>
          <w:sz w:val="24"/>
          <w:szCs w:val="24"/>
        </w:rPr>
        <w:t xml:space="preserve"> naftos produktams, rūgštims (pH≥3), šarmams (pH≤11)</w:t>
      </w:r>
    </w:p>
    <w:p w14:paraId="31EF478D"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RBA KOMPOZITINIAI SANDARIKLIAI</w:t>
      </w:r>
    </w:p>
    <w:p w14:paraId="4398AAB7" w14:textId="77777777" w:rsidR="006A5502" w:rsidRPr="006A5502" w:rsidRDefault="006A5502">
      <w:pPr>
        <w:numPr>
          <w:ilvl w:val="0"/>
          <w:numId w:val="32"/>
        </w:numPr>
        <w:spacing w:after="0" w:line="360" w:lineRule="auto"/>
        <w:ind w:firstLine="698"/>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iekis:</w:t>
      </w:r>
      <w:r w:rsidRPr="006A5502">
        <w:rPr>
          <w:rFonts w:ascii="Times New Roman" w:eastAsia="Cambria" w:hAnsi="Times New Roman" w:cs="Times New Roman"/>
          <w:sz w:val="24"/>
          <w:szCs w:val="24"/>
        </w:rPr>
        <w:t xml:space="preserve"> ne mažiau kaip 3 vnt. skirtingų plotų</w:t>
      </w:r>
    </w:p>
    <w:p w14:paraId="52D9F4B0"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andarinimo plotas:</w:t>
      </w:r>
      <w:r w:rsidRPr="006A5502">
        <w:rPr>
          <w:rFonts w:ascii="Times New Roman" w:eastAsia="Cambria" w:hAnsi="Times New Roman" w:cs="Times New Roman"/>
          <w:sz w:val="24"/>
          <w:szCs w:val="24"/>
        </w:rPr>
        <w:t xml:space="preserve"> ne mažiau kaip 0,5 m² bendras plotas</w:t>
      </w:r>
    </w:p>
    <w:p w14:paraId="0E8CE559"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ksimalus darbinis slėgis:</w:t>
      </w:r>
      <w:r w:rsidRPr="006A5502">
        <w:rPr>
          <w:rFonts w:ascii="Times New Roman" w:eastAsia="Cambria" w:hAnsi="Times New Roman" w:cs="Times New Roman"/>
          <w:sz w:val="24"/>
          <w:szCs w:val="24"/>
        </w:rPr>
        <w:t xml:space="preserve"> ne mažiau kaip 15 bar</w:t>
      </w:r>
    </w:p>
    <w:p w14:paraId="4E473FE7"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a:</w:t>
      </w:r>
      <w:r w:rsidRPr="006A5502">
        <w:rPr>
          <w:rFonts w:ascii="Times New Roman" w:eastAsia="Cambria" w:hAnsi="Times New Roman" w:cs="Times New Roman"/>
          <w:sz w:val="24"/>
          <w:szCs w:val="24"/>
        </w:rPr>
        <w:t xml:space="preserve"> vandens arba chemikalų aktyvuojama kompozitinė derva su stiklo pluošto armuojimu</w:t>
      </w:r>
    </w:p>
    <w:p w14:paraId="1E6B6014"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ietėjimo laikas:</w:t>
      </w:r>
      <w:r w:rsidRPr="006A5502">
        <w:rPr>
          <w:rFonts w:ascii="Times New Roman" w:eastAsia="Cambria" w:hAnsi="Times New Roman" w:cs="Times New Roman"/>
          <w:sz w:val="24"/>
          <w:szCs w:val="24"/>
        </w:rPr>
        <w:t xml:space="preserve"> ne ilgiau kaip 30 minučių iki funkcinio stiprumo</w:t>
      </w:r>
    </w:p>
    <w:p w14:paraId="1851ACF8"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emperatūros atsparumas:</w:t>
      </w:r>
      <w:r w:rsidRPr="006A5502">
        <w:rPr>
          <w:rFonts w:ascii="Times New Roman" w:eastAsia="Cambria" w:hAnsi="Times New Roman" w:cs="Times New Roman"/>
          <w:sz w:val="24"/>
          <w:szCs w:val="24"/>
        </w:rPr>
        <w:t xml:space="preserve"> ne siauresniame diapazone kaip nuo -20°C iki +80°C</w:t>
      </w:r>
    </w:p>
    <w:p w14:paraId="1065676F" w14:textId="77777777" w:rsidR="006A5502" w:rsidRPr="006A5502" w:rsidRDefault="006A5502">
      <w:pPr>
        <w:numPr>
          <w:ilvl w:val="0"/>
          <w:numId w:val="3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tsparumas:</w:t>
      </w:r>
      <w:r w:rsidRPr="006A5502">
        <w:rPr>
          <w:rFonts w:ascii="Times New Roman" w:eastAsia="Cambria" w:hAnsi="Times New Roman" w:cs="Times New Roman"/>
          <w:sz w:val="24"/>
          <w:szCs w:val="24"/>
        </w:rPr>
        <w:t xml:space="preserve"> platus cheminių medžiagų spektras, korozijos atsparumas</w:t>
      </w:r>
    </w:p>
    <w:p w14:paraId="1D3DCFC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1" w:name="X44cd514bb8620a9a44845051ceed663987fff07"/>
      <w:bookmarkEnd w:id="90"/>
      <w:r w:rsidRPr="006A5502">
        <w:rPr>
          <w:rFonts w:ascii="Times New Roman" w:eastAsia="Times New Roman" w:hAnsi="Times New Roman" w:cs="Times New Roman"/>
          <w:bCs/>
          <w:i/>
          <w:sz w:val="24"/>
          <w:szCs w:val="24"/>
        </w:rPr>
        <w:t>Pūtimo sistema (pneumatiniams sandarikliams)</w:t>
      </w:r>
    </w:p>
    <w:p w14:paraId="67593047"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USLĖGTO ORO BALIONAS</w:t>
      </w:r>
    </w:p>
    <w:p w14:paraId="639E00F6" w14:textId="77777777" w:rsidR="006A5502" w:rsidRPr="006A5502" w:rsidRDefault="006A5502">
      <w:pPr>
        <w:numPr>
          <w:ilvl w:val="0"/>
          <w:numId w:val="52"/>
        </w:numPr>
        <w:spacing w:after="0" w:line="360" w:lineRule="auto"/>
        <w:ind w:firstLine="698"/>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ipas:</w:t>
      </w:r>
      <w:r w:rsidRPr="006A5502">
        <w:rPr>
          <w:rFonts w:ascii="Times New Roman" w:eastAsia="Cambria" w:hAnsi="Times New Roman" w:cs="Times New Roman"/>
          <w:sz w:val="24"/>
          <w:szCs w:val="24"/>
        </w:rPr>
        <w:t xml:space="preserve"> nešiojamas suslėgto oro balionas su reduktoriumi</w:t>
      </w:r>
    </w:p>
    <w:p w14:paraId="3F97D028" w14:textId="77777777" w:rsidR="006A5502" w:rsidRPr="006A5502" w:rsidRDefault="006A5502">
      <w:pPr>
        <w:numPr>
          <w:ilvl w:val="0"/>
          <w:numId w:val="5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ūris:</w:t>
      </w:r>
      <w:r w:rsidRPr="006A5502">
        <w:rPr>
          <w:rFonts w:ascii="Times New Roman" w:eastAsia="Cambria" w:hAnsi="Times New Roman" w:cs="Times New Roman"/>
          <w:sz w:val="24"/>
          <w:szCs w:val="24"/>
        </w:rPr>
        <w:t xml:space="preserve"> ne mažiau kaip 0,5 l</w:t>
      </w:r>
    </w:p>
    <w:p w14:paraId="3E1972DC" w14:textId="77777777" w:rsidR="006A5502" w:rsidRPr="006A5502" w:rsidRDefault="006A5502">
      <w:pPr>
        <w:numPr>
          <w:ilvl w:val="0"/>
          <w:numId w:val="5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Darbinis slėgis:</w:t>
      </w:r>
      <w:r w:rsidRPr="006A5502">
        <w:rPr>
          <w:rFonts w:ascii="Times New Roman" w:eastAsia="Cambria" w:hAnsi="Times New Roman" w:cs="Times New Roman"/>
          <w:sz w:val="24"/>
          <w:szCs w:val="24"/>
        </w:rPr>
        <w:t xml:space="preserve"> ne mažiau kaip 200 bar</w:t>
      </w:r>
    </w:p>
    <w:p w14:paraId="71584413" w14:textId="77777777" w:rsidR="006A5502" w:rsidRPr="006A5502" w:rsidRDefault="006A5502">
      <w:pPr>
        <w:numPr>
          <w:ilvl w:val="0"/>
          <w:numId w:val="5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šėjimo slėgis:</w:t>
      </w:r>
      <w:r w:rsidRPr="006A5502">
        <w:rPr>
          <w:rFonts w:ascii="Times New Roman" w:eastAsia="Cambria" w:hAnsi="Times New Roman" w:cs="Times New Roman"/>
          <w:sz w:val="24"/>
          <w:szCs w:val="24"/>
        </w:rPr>
        <w:t xml:space="preserve"> reguliuojamas 0-15 bar diapazone</w:t>
      </w:r>
    </w:p>
    <w:p w14:paraId="62388B28" w14:textId="77777777" w:rsidR="006A5502" w:rsidRPr="006A5502" w:rsidRDefault="006A5502">
      <w:pPr>
        <w:numPr>
          <w:ilvl w:val="0"/>
          <w:numId w:val="5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nometras:</w:t>
      </w:r>
      <w:r w:rsidRPr="006A5502">
        <w:rPr>
          <w:rFonts w:ascii="Times New Roman" w:eastAsia="Cambria" w:hAnsi="Times New Roman" w:cs="Times New Roman"/>
          <w:sz w:val="24"/>
          <w:szCs w:val="24"/>
        </w:rPr>
        <w:t xml:space="preserve"> ne mažiau kaip du: aukšto ir žemo slėgio</w:t>
      </w:r>
    </w:p>
    <w:p w14:paraId="2E3F59E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2" w:name="jungiamieji-elementai"/>
      <w:bookmarkEnd w:id="91"/>
      <w:r w:rsidRPr="006A5502">
        <w:rPr>
          <w:rFonts w:ascii="Times New Roman" w:eastAsia="Times New Roman" w:hAnsi="Times New Roman" w:cs="Times New Roman"/>
          <w:bCs/>
          <w:i/>
          <w:sz w:val="24"/>
          <w:szCs w:val="24"/>
        </w:rPr>
        <w:t>Jungiamieji elementai</w:t>
      </w:r>
    </w:p>
    <w:p w14:paraId="4F6964C9" w14:textId="77777777" w:rsidR="006A5502" w:rsidRPr="006A5502" w:rsidRDefault="006A5502">
      <w:pPr>
        <w:numPr>
          <w:ilvl w:val="0"/>
          <w:numId w:val="53"/>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Žarnelės:</w:t>
      </w:r>
      <w:r w:rsidRPr="006A5502">
        <w:rPr>
          <w:rFonts w:ascii="Times New Roman" w:eastAsia="Cambria" w:hAnsi="Times New Roman" w:cs="Times New Roman"/>
          <w:sz w:val="24"/>
          <w:szCs w:val="24"/>
        </w:rPr>
        <w:t xml:space="preserve"> ne mažiau kaip 4 vnt., ilgis ne mažiau kaip 1,5 m</w:t>
      </w:r>
    </w:p>
    <w:p w14:paraId="194C59C0" w14:textId="77777777" w:rsidR="006A5502" w:rsidRPr="006A5502" w:rsidRDefault="006A5502">
      <w:pPr>
        <w:numPr>
          <w:ilvl w:val="0"/>
          <w:numId w:val="5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Jungikliai:</w:t>
      </w:r>
      <w:r w:rsidRPr="006A5502">
        <w:rPr>
          <w:rFonts w:ascii="Times New Roman" w:eastAsia="Cambria" w:hAnsi="Times New Roman" w:cs="Times New Roman"/>
          <w:sz w:val="24"/>
          <w:szCs w:val="24"/>
        </w:rPr>
        <w:t xml:space="preserve"> greitojo jungimo tipo arba srieginiai</w:t>
      </w:r>
    </w:p>
    <w:p w14:paraId="211BCF5A" w14:textId="77777777" w:rsidR="006A5502" w:rsidRPr="006A5502" w:rsidRDefault="006A5502">
      <w:pPr>
        <w:numPr>
          <w:ilvl w:val="0"/>
          <w:numId w:val="5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dapteriai:</w:t>
      </w:r>
      <w:r w:rsidRPr="006A5502">
        <w:rPr>
          <w:rFonts w:ascii="Times New Roman" w:eastAsia="Cambria" w:hAnsi="Times New Roman" w:cs="Times New Roman"/>
          <w:sz w:val="24"/>
          <w:szCs w:val="24"/>
        </w:rPr>
        <w:t xml:space="preserve"> ne mažiau kaip 4 komplektai </w:t>
      </w:r>
    </w:p>
    <w:p w14:paraId="42EE76CD" w14:textId="77777777" w:rsidR="006A5502" w:rsidRPr="006A5502" w:rsidRDefault="006A5502">
      <w:pPr>
        <w:numPr>
          <w:ilvl w:val="0"/>
          <w:numId w:val="5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Reduktorius:</w:t>
      </w:r>
      <w:r w:rsidRPr="006A5502">
        <w:rPr>
          <w:rFonts w:ascii="Times New Roman" w:eastAsia="Cambria" w:hAnsi="Times New Roman" w:cs="Times New Roman"/>
          <w:sz w:val="24"/>
          <w:szCs w:val="24"/>
        </w:rPr>
        <w:t xml:space="preserve"> slėgio reguliavimui (pneumatinėms sistemoms)</w:t>
      </w:r>
    </w:p>
    <w:p w14:paraId="51507EC6"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3" w:name="papildoma-įranga"/>
      <w:bookmarkEnd w:id="92"/>
      <w:r w:rsidRPr="006A5502">
        <w:rPr>
          <w:rFonts w:ascii="Times New Roman" w:eastAsia="Times New Roman" w:hAnsi="Times New Roman" w:cs="Times New Roman"/>
          <w:bCs/>
          <w:i/>
          <w:sz w:val="24"/>
          <w:szCs w:val="24"/>
        </w:rPr>
        <w:t>Papildoma įranga</w:t>
      </w:r>
    </w:p>
    <w:p w14:paraId="181C45C7" w14:textId="77777777" w:rsidR="006A5502" w:rsidRPr="006A5502" w:rsidRDefault="006A5502">
      <w:pPr>
        <w:numPr>
          <w:ilvl w:val="0"/>
          <w:numId w:val="54"/>
        </w:numPr>
        <w:spacing w:after="0" w:line="360" w:lineRule="auto"/>
        <w:ind w:firstLine="13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aviršių ruošimo priemonės:</w:t>
      </w:r>
      <w:r w:rsidRPr="006A5502">
        <w:rPr>
          <w:rFonts w:ascii="Times New Roman" w:eastAsia="Cambria" w:hAnsi="Times New Roman" w:cs="Times New Roman"/>
          <w:sz w:val="24"/>
          <w:szCs w:val="24"/>
        </w:rPr>
        <w:t xml:space="preserve"> metalinis šepetys, grandiklis ir/arba abrazyvinis šlifavimo popierius</w:t>
      </w:r>
    </w:p>
    <w:p w14:paraId="0FADA096"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lastRenderedPageBreak/>
        <w:t>Apšvietimas:</w:t>
      </w:r>
      <w:r w:rsidRPr="006A5502">
        <w:rPr>
          <w:rFonts w:ascii="Times New Roman" w:eastAsia="Cambria" w:hAnsi="Times New Roman" w:cs="Times New Roman"/>
          <w:sz w:val="24"/>
          <w:szCs w:val="24"/>
        </w:rPr>
        <w:t xml:space="preserve"> LED žibintuvėlis su baterija arba akumuliatoriumi (ne trumpiau kaip 4 val. veikimo)</w:t>
      </w:r>
    </w:p>
    <w:p w14:paraId="12F6644D"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tavimo įrankiai:</w:t>
      </w:r>
      <w:r w:rsidRPr="006A5502">
        <w:rPr>
          <w:rFonts w:ascii="Times New Roman" w:eastAsia="Cambria" w:hAnsi="Times New Roman" w:cs="Times New Roman"/>
          <w:sz w:val="24"/>
          <w:szCs w:val="24"/>
        </w:rPr>
        <w:t xml:space="preserve"> matavimo juosta ne trumpesnė kaip 2 m</w:t>
      </w:r>
    </w:p>
    <w:p w14:paraId="11728E3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4" w:name="eksploataciniai-reikalavimai"/>
      <w:bookmarkEnd w:id="93"/>
      <w:r w:rsidRPr="006A5502">
        <w:rPr>
          <w:rFonts w:ascii="Times New Roman" w:eastAsia="Times New Roman" w:hAnsi="Times New Roman" w:cs="Times New Roman"/>
          <w:bCs/>
          <w:i/>
          <w:sz w:val="24"/>
          <w:szCs w:val="24"/>
        </w:rPr>
        <w:t>Eksploataciniai reikalavimai</w:t>
      </w:r>
    </w:p>
    <w:p w14:paraId="72C72002" w14:textId="28215A6C" w:rsidR="006A5502" w:rsidRPr="00E54A63" w:rsidRDefault="006A5502">
      <w:pPr>
        <w:pStyle w:val="Sraopastraipa"/>
        <w:numPr>
          <w:ilvl w:val="0"/>
          <w:numId w:val="54"/>
        </w:numPr>
        <w:spacing w:after="0" w:line="360" w:lineRule="auto"/>
        <w:jc w:val="left"/>
        <w:rPr>
          <w:rFonts w:ascii="Times New Roman" w:eastAsia="Cambria" w:hAnsi="Times New Roman" w:cs="Times New Roman"/>
          <w:sz w:val="24"/>
          <w:szCs w:val="24"/>
        </w:rPr>
      </w:pPr>
      <w:r w:rsidRPr="00E54A63">
        <w:rPr>
          <w:rFonts w:ascii="Times New Roman" w:eastAsia="Cambria" w:hAnsi="Times New Roman" w:cs="Times New Roman"/>
          <w:b/>
          <w:bCs/>
          <w:sz w:val="24"/>
          <w:szCs w:val="24"/>
        </w:rPr>
        <w:t>Sandarinimo laikas:</w:t>
      </w:r>
      <w:r w:rsidRPr="00E54A63">
        <w:rPr>
          <w:rFonts w:ascii="Times New Roman" w:eastAsia="Cambria" w:hAnsi="Times New Roman" w:cs="Times New Roman"/>
          <w:sz w:val="24"/>
          <w:szCs w:val="24"/>
        </w:rPr>
        <w:t xml:space="preserve"> ne ilgiau kaip 15 minučių (pneumatiniai) arba 45 minučių (kompozitiniai)</w:t>
      </w:r>
    </w:p>
    <w:p w14:paraId="5C23DDDE"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Laikinas sprendimas:</w:t>
      </w:r>
      <w:r w:rsidRPr="006A5502">
        <w:rPr>
          <w:rFonts w:ascii="Times New Roman" w:eastAsia="Cambria" w:hAnsi="Times New Roman" w:cs="Times New Roman"/>
          <w:sz w:val="24"/>
          <w:szCs w:val="24"/>
        </w:rPr>
        <w:t xml:space="preserve"> ne trumpiau kaip 4 valandas (pneumatiniai) arba 24 valandas (kompozitiniai)</w:t>
      </w:r>
    </w:p>
    <w:p w14:paraId="67037246"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ksimalus nuotėkio sumažinimas:</w:t>
      </w:r>
      <w:r w:rsidRPr="006A5502">
        <w:rPr>
          <w:rFonts w:ascii="Times New Roman" w:eastAsia="Cambria" w:hAnsi="Times New Roman" w:cs="Times New Roman"/>
          <w:sz w:val="24"/>
          <w:szCs w:val="24"/>
        </w:rPr>
        <w:t xml:space="preserve"> ne mažiau kaip 90%</w:t>
      </w:r>
    </w:p>
    <w:p w14:paraId="0A43E576"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eikimo temperatūra:</w:t>
      </w:r>
      <w:r w:rsidRPr="006A5502">
        <w:rPr>
          <w:rFonts w:ascii="Times New Roman" w:eastAsia="Cambria" w:hAnsi="Times New Roman" w:cs="Times New Roman"/>
          <w:sz w:val="24"/>
          <w:szCs w:val="24"/>
        </w:rPr>
        <w:t xml:space="preserve"> ne siauresniame diapazone kaip nuo -20°C iki +50°C</w:t>
      </w:r>
    </w:p>
    <w:p w14:paraId="69C6A746" w14:textId="77777777" w:rsidR="006A5502" w:rsidRPr="006A5502" w:rsidRDefault="006A5502" w:rsidP="006A5502">
      <w:pPr>
        <w:spacing w:after="200" w:line="240" w:lineRule="auto"/>
        <w:ind w:firstLine="709"/>
        <w:jc w:val="left"/>
        <w:rPr>
          <w:rFonts w:ascii="Times New Roman" w:eastAsia="Cambria" w:hAnsi="Times New Roman" w:cs="Times New Roman"/>
          <w:sz w:val="24"/>
          <w:szCs w:val="24"/>
        </w:rPr>
      </w:pPr>
      <w:bookmarkStart w:id="95" w:name="cheminė-suderinamumas-minimali"/>
      <w:bookmarkEnd w:id="94"/>
      <w:r w:rsidRPr="006A5502">
        <w:rPr>
          <w:rFonts w:ascii="Times New Roman" w:eastAsia="Cambria" w:hAnsi="Times New Roman" w:cs="Times New Roman"/>
          <w:sz w:val="24"/>
          <w:szCs w:val="24"/>
        </w:rPr>
        <w:t>Cheminė suderinamumas (minimali)</w:t>
      </w:r>
    </w:p>
    <w:p w14:paraId="050C063E" w14:textId="3C90709A" w:rsidR="006A5502" w:rsidRPr="00E54A63" w:rsidRDefault="006A5502">
      <w:pPr>
        <w:pStyle w:val="Sraopastraipa"/>
        <w:numPr>
          <w:ilvl w:val="0"/>
          <w:numId w:val="54"/>
        </w:numPr>
        <w:spacing w:after="0" w:line="360" w:lineRule="auto"/>
        <w:jc w:val="left"/>
        <w:rPr>
          <w:rFonts w:ascii="Times New Roman" w:eastAsia="Cambria" w:hAnsi="Times New Roman" w:cs="Times New Roman"/>
          <w:sz w:val="24"/>
          <w:szCs w:val="24"/>
        </w:rPr>
      </w:pPr>
      <w:r w:rsidRPr="00E54A63">
        <w:rPr>
          <w:rFonts w:ascii="Times New Roman" w:eastAsia="Cambria" w:hAnsi="Times New Roman" w:cs="Times New Roman"/>
          <w:sz w:val="24"/>
          <w:szCs w:val="24"/>
        </w:rPr>
        <w:t>Vanduo ir vandens tirpalai</w:t>
      </w:r>
    </w:p>
    <w:p w14:paraId="39583BE2"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aftos produktai: dyzelinas, benzinas, tepalai</w:t>
      </w:r>
    </w:p>
    <w:p w14:paraId="08FE3242"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lpni rūgštys ir šarmai (pH 3-11)</w:t>
      </w:r>
    </w:p>
    <w:p w14:paraId="1ADAC9B2"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moniako tirpalai (iki 10%)</w:t>
      </w:r>
    </w:p>
    <w:p w14:paraId="56788296"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Organiniai tirpikliai (trumpalaikis kontaktas)</w:t>
      </w:r>
    </w:p>
    <w:p w14:paraId="683694EC"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6" w:name="medžiagų-suderinamumas"/>
      <w:bookmarkEnd w:id="95"/>
      <w:r w:rsidRPr="006A5502">
        <w:rPr>
          <w:rFonts w:ascii="Times New Roman" w:eastAsia="Times New Roman" w:hAnsi="Times New Roman" w:cs="Times New Roman"/>
          <w:bCs/>
          <w:i/>
          <w:sz w:val="24"/>
          <w:szCs w:val="24"/>
        </w:rPr>
        <w:t>Medžiagų suderinamumas</w:t>
      </w:r>
    </w:p>
    <w:p w14:paraId="10FC192C" w14:textId="45422193" w:rsidR="006A5502" w:rsidRPr="007C7314" w:rsidRDefault="006A5502">
      <w:pPr>
        <w:pStyle w:val="Sraopastraipa"/>
        <w:numPr>
          <w:ilvl w:val="0"/>
          <w:numId w:val="54"/>
        </w:numPr>
        <w:spacing w:after="0" w:line="360" w:lineRule="auto"/>
        <w:jc w:val="left"/>
        <w:rPr>
          <w:rFonts w:ascii="Times New Roman" w:eastAsia="Cambria" w:hAnsi="Times New Roman" w:cs="Times New Roman"/>
          <w:sz w:val="24"/>
          <w:szCs w:val="24"/>
        </w:rPr>
      </w:pPr>
      <w:r w:rsidRPr="007C7314">
        <w:rPr>
          <w:rFonts w:ascii="Times New Roman" w:eastAsia="Cambria" w:hAnsi="Times New Roman" w:cs="Times New Roman"/>
          <w:sz w:val="24"/>
          <w:szCs w:val="24"/>
        </w:rPr>
        <w:t>Plienas ir nerūdijantis plienas</w:t>
      </w:r>
    </w:p>
    <w:p w14:paraId="325E74FE"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aris ir vario lydiniai</w:t>
      </w:r>
    </w:p>
    <w:p w14:paraId="6CBAFD1A"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VC, PE, PP plastikai</w:t>
      </w:r>
    </w:p>
    <w:p w14:paraId="5C8CBD90"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etaus ir keto lydiniai</w:t>
      </w:r>
    </w:p>
    <w:p w14:paraId="1E51258A"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RP (stiklo pluoštu armuo plastikai)</w:t>
      </w:r>
    </w:p>
    <w:p w14:paraId="2A19EC03"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Betonas ir mūras</w:t>
      </w:r>
    </w:p>
    <w:p w14:paraId="3F7FF081"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7" w:name="pakavimas-ir-transportavimas"/>
      <w:bookmarkEnd w:id="96"/>
      <w:r w:rsidRPr="006A5502">
        <w:rPr>
          <w:rFonts w:ascii="Times New Roman" w:eastAsia="Times New Roman" w:hAnsi="Times New Roman" w:cs="Times New Roman"/>
          <w:bCs/>
          <w:i/>
          <w:sz w:val="24"/>
          <w:szCs w:val="24"/>
        </w:rPr>
        <w:t>Pakavimas ir transportavimas</w:t>
      </w:r>
    </w:p>
    <w:p w14:paraId="2A3A4E4B"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ransportavimo dėžė:</w:t>
      </w:r>
    </w:p>
    <w:p w14:paraId="19DA6D63" w14:textId="59862C85" w:rsidR="006A5502" w:rsidRPr="007C7314" w:rsidRDefault="006A5502">
      <w:pPr>
        <w:pStyle w:val="Sraopastraipa"/>
        <w:numPr>
          <w:ilvl w:val="0"/>
          <w:numId w:val="54"/>
        </w:numPr>
        <w:spacing w:after="0" w:line="360" w:lineRule="auto"/>
        <w:jc w:val="left"/>
        <w:rPr>
          <w:rFonts w:ascii="Times New Roman" w:eastAsia="Cambria" w:hAnsi="Times New Roman" w:cs="Times New Roman"/>
          <w:sz w:val="24"/>
          <w:szCs w:val="24"/>
        </w:rPr>
      </w:pPr>
      <w:r w:rsidRPr="007C7314">
        <w:rPr>
          <w:rFonts w:ascii="Times New Roman" w:eastAsia="Cambria" w:hAnsi="Times New Roman" w:cs="Times New Roman"/>
          <w:b/>
          <w:bCs/>
          <w:sz w:val="24"/>
          <w:szCs w:val="24"/>
        </w:rPr>
        <w:t>Medžiaga:</w:t>
      </w:r>
      <w:r w:rsidRPr="007C7314">
        <w:rPr>
          <w:rFonts w:ascii="Times New Roman" w:eastAsia="Cambria" w:hAnsi="Times New Roman" w:cs="Times New Roman"/>
          <w:sz w:val="24"/>
          <w:szCs w:val="24"/>
        </w:rPr>
        <w:t xml:space="preserve"> atspari smūgiams, IP54 arba aukštesnės klasės</w:t>
      </w:r>
    </w:p>
    <w:p w14:paraId="6BA33625"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ėrimas:</w:t>
      </w:r>
      <w:r w:rsidRPr="006A5502">
        <w:rPr>
          <w:rFonts w:ascii="Times New Roman" w:eastAsia="Cambria" w:hAnsi="Times New Roman" w:cs="Times New Roman"/>
          <w:sz w:val="24"/>
          <w:szCs w:val="24"/>
        </w:rPr>
        <w:t xml:space="preserve"> ne daugiau kaip 25 kg (su suslėgto oro balionų)</w:t>
      </w:r>
    </w:p>
    <w:p w14:paraId="6F6118B5"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tmenys:</w:t>
      </w:r>
      <w:r w:rsidRPr="006A5502">
        <w:rPr>
          <w:rFonts w:ascii="Times New Roman" w:eastAsia="Cambria" w:hAnsi="Times New Roman" w:cs="Times New Roman"/>
          <w:sz w:val="24"/>
          <w:szCs w:val="24"/>
        </w:rPr>
        <w:t xml:space="preserve"> tilps standartiniame ugniagesių automobilio skyriuje (ne daugiau kaip 60×40×35 cm)</w:t>
      </w:r>
    </w:p>
    <w:p w14:paraId="7AFDCDEA"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Ženklinimas:</w:t>
      </w:r>
      <w:r w:rsidRPr="006A5502">
        <w:rPr>
          <w:rFonts w:ascii="Times New Roman" w:eastAsia="Cambria" w:hAnsi="Times New Roman" w:cs="Times New Roman"/>
          <w:sz w:val="24"/>
          <w:szCs w:val="24"/>
        </w:rPr>
        <w:t xml:space="preserve"> kontrastingos spalvos (oranžinė/raudona) su atšvaitiniais elementais</w:t>
      </w:r>
    </w:p>
    <w:p w14:paraId="75D17514" w14:textId="77777777" w:rsidR="006A5502" w:rsidRPr="006A5502" w:rsidRDefault="006A5502">
      <w:pPr>
        <w:numPr>
          <w:ilvl w:val="0"/>
          <w:numId w:val="5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Fiksavimas:</w:t>
      </w:r>
      <w:r w:rsidRPr="006A5502">
        <w:rPr>
          <w:rFonts w:ascii="Times New Roman" w:eastAsia="Cambria" w:hAnsi="Times New Roman" w:cs="Times New Roman"/>
          <w:sz w:val="24"/>
          <w:szCs w:val="24"/>
        </w:rPr>
        <w:t xml:space="preserve"> atsparūs vibracijom vidiniai elementai su EVA putplasčio arba lygiavertės medžiagos intarpais</w:t>
      </w:r>
    </w:p>
    <w:p w14:paraId="7F856FD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98" w:name="garantijos-reikalavimai"/>
      <w:bookmarkEnd w:id="97"/>
      <w:r w:rsidRPr="006A5502">
        <w:rPr>
          <w:rFonts w:ascii="Times New Roman" w:eastAsia="Times New Roman" w:hAnsi="Times New Roman" w:cs="Times New Roman"/>
          <w:bCs/>
          <w:i/>
          <w:sz w:val="24"/>
          <w:szCs w:val="24"/>
        </w:rPr>
        <w:t>Garantijos reikalavimai</w:t>
      </w:r>
    </w:p>
    <w:p w14:paraId="3D202A0D" w14:textId="71C2E744" w:rsidR="006A5502" w:rsidRPr="007C7314" w:rsidRDefault="006A5502">
      <w:pPr>
        <w:pStyle w:val="Sraopastraipa"/>
        <w:numPr>
          <w:ilvl w:val="0"/>
          <w:numId w:val="54"/>
        </w:numPr>
        <w:spacing w:after="0" w:line="360" w:lineRule="auto"/>
        <w:jc w:val="left"/>
        <w:rPr>
          <w:rFonts w:ascii="Times New Roman" w:eastAsia="Times New Roman" w:hAnsi="Times New Roman" w:cs="Times New Roman"/>
          <w:b/>
          <w:bCs/>
          <w:color w:val="000000"/>
          <w:sz w:val="28"/>
          <w:szCs w:val="32"/>
        </w:rPr>
      </w:pPr>
      <w:r w:rsidRPr="007C7314">
        <w:rPr>
          <w:rFonts w:ascii="Times New Roman" w:eastAsia="Cambria" w:hAnsi="Times New Roman" w:cs="Times New Roman"/>
          <w:b/>
          <w:bCs/>
          <w:sz w:val="24"/>
          <w:szCs w:val="24"/>
        </w:rPr>
        <w:t>Garantijos trukmė:</w:t>
      </w:r>
      <w:r w:rsidRPr="007C7314">
        <w:rPr>
          <w:rFonts w:ascii="Times New Roman" w:eastAsia="Cambria" w:hAnsi="Times New Roman" w:cs="Times New Roman"/>
          <w:sz w:val="24"/>
          <w:szCs w:val="24"/>
        </w:rPr>
        <w:t xml:space="preserve"> ne trumpiau kaip 24 mėnesiai</w:t>
      </w:r>
      <w:bookmarkStart w:id="99" w:name="X4da6b71e01c8d5e92268da19044c6ca7d1d6e10"/>
      <w:bookmarkEnd w:id="87"/>
      <w:bookmarkEnd w:id="98"/>
      <w:r w:rsidRPr="007C7314">
        <w:rPr>
          <w:rFonts w:ascii="Times New Roman" w:eastAsia="Cambria" w:hAnsi="Times New Roman" w:cs="Times New Roman"/>
          <w:sz w:val="24"/>
          <w:szCs w:val="24"/>
        </w:rPr>
        <w:br w:type="page"/>
      </w:r>
    </w:p>
    <w:p w14:paraId="15FA0F50"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00" w:name="_Toc205895743"/>
      <w:r w:rsidRPr="006A5502">
        <w:rPr>
          <w:rFonts w:ascii="Times New Roman" w:eastAsia="Times New Roman" w:hAnsi="Times New Roman" w:cs="Times New Roman"/>
          <w:b/>
          <w:bCs/>
          <w:color w:val="000000"/>
          <w:sz w:val="28"/>
          <w:szCs w:val="32"/>
        </w:rPr>
        <w:lastRenderedPageBreak/>
        <w:t>3.10 Poliuretano išsiliejimo barjerai (6 vnt.)</w:t>
      </w:r>
      <w:bookmarkEnd w:id="100"/>
    </w:p>
    <w:p w14:paraId="352A3AB1" w14:textId="77777777" w:rsidR="006A5502" w:rsidRPr="006A5502" w:rsidRDefault="006A5502">
      <w:pPr>
        <w:numPr>
          <w:ilvl w:val="0"/>
          <w:numId w:val="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Lankstūs poliuretano arba lygiavertės medžiagos išsiliejimo barjerai</w:t>
      </w:r>
    </w:p>
    <w:p w14:paraId="301A6ED8"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rofilis, ne mažiau nei 90 mm x 90 mm</w:t>
      </w:r>
    </w:p>
    <w:p w14:paraId="011B2672"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agaminta iš nesugeriančio poliuretano arba lygiavertės medžiagos, kad būtų lengva sulaikyti išsiliejimą</w:t>
      </w:r>
    </w:p>
    <w:p w14:paraId="099E8BF4"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uri būti tiekiami ne mažesniais nei 3 m ilgio su sujungimais, kurie tinkamai jungiasi tarpusavyje ir yra galimybė iš jų sukurti ilgesnes užtvaras</w:t>
      </w:r>
    </w:p>
    <w:p w14:paraId="226BCD63"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uri būti atsparus aliejams ir cheminėms medžiagoms</w:t>
      </w:r>
    </w:p>
    <w:p w14:paraId="1CB3015B"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uri būti galimybė juos eksploatuoti ant šlaitų ir nelygių paviršių</w:t>
      </w:r>
    </w:p>
    <w:p w14:paraId="1A47CC9A"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šmatavimai:</w:t>
      </w:r>
      <w:r w:rsidRPr="006A5502">
        <w:rPr>
          <w:rFonts w:ascii="Times New Roman" w:eastAsia="Cambria" w:hAnsi="Times New Roman" w:cs="Times New Roman"/>
          <w:sz w:val="24"/>
          <w:szCs w:val="24"/>
        </w:rPr>
        <w:t xml:space="preserve"> ne mažiau kaip 90 mm (plotis) x 90 mm (aukštis) x 3 m (ilgis)  </w:t>
      </w:r>
    </w:p>
    <w:p w14:paraId="4F80E52E"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oris:</w:t>
      </w:r>
      <w:r w:rsidRPr="006A5502">
        <w:rPr>
          <w:rFonts w:ascii="Times New Roman" w:eastAsia="Cambria" w:hAnsi="Times New Roman" w:cs="Times New Roman"/>
          <w:sz w:val="24"/>
          <w:szCs w:val="24"/>
        </w:rPr>
        <w:t xml:space="preserve"> iki 10 kg</w:t>
      </w:r>
    </w:p>
    <w:p w14:paraId="52F89110"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01" w:name="Xd34660621d155f601d9c449c96d97a06ce10502"/>
      <w:bookmarkEnd w:id="99"/>
      <w:r w:rsidRPr="006A5502">
        <w:rPr>
          <w:rFonts w:ascii="Times New Roman" w:eastAsia="Cambria" w:hAnsi="Times New Roman" w:cs="Times New Roman"/>
          <w:sz w:val="24"/>
          <w:szCs w:val="24"/>
        </w:rPr>
        <w:br w:type="page"/>
      </w:r>
    </w:p>
    <w:p w14:paraId="24E1F98B"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02" w:name="_Toc205895744"/>
      <w:r w:rsidRPr="006A5502">
        <w:rPr>
          <w:rFonts w:ascii="Times New Roman" w:eastAsia="Times New Roman" w:hAnsi="Times New Roman" w:cs="Times New Roman"/>
          <w:b/>
          <w:bCs/>
          <w:color w:val="000000"/>
          <w:sz w:val="28"/>
          <w:szCs w:val="32"/>
        </w:rPr>
        <w:lastRenderedPageBreak/>
        <w:t xml:space="preserve">3.11 </w:t>
      </w:r>
      <w:r w:rsidRPr="006A5502">
        <w:rPr>
          <w:rFonts w:ascii="Times New Roman" w:eastAsia="Times New Roman" w:hAnsi="Times New Roman" w:cs="Times New Roman"/>
          <w:b/>
          <w:bCs/>
          <w:sz w:val="28"/>
          <w:szCs w:val="32"/>
        </w:rPr>
        <w:t xml:space="preserve">PVC (arba lygiavertė) </w:t>
      </w:r>
      <w:r w:rsidRPr="006A5502">
        <w:rPr>
          <w:rFonts w:ascii="Times New Roman" w:eastAsia="Times New Roman" w:hAnsi="Times New Roman" w:cs="Times New Roman"/>
          <w:b/>
          <w:bCs/>
          <w:color w:val="000000"/>
          <w:sz w:val="28"/>
          <w:szCs w:val="32"/>
        </w:rPr>
        <w:t>plėvelė</w:t>
      </w:r>
      <w:bookmarkEnd w:id="102"/>
      <w:r w:rsidRPr="006A5502">
        <w:rPr>
          <w:rFonts w:ascii="Times New Roman" w:eastAsia="Times New Roman" w:hAnsi="Times New Roman" w:cs="Times New Roman"/>
          <w:b/>
          <w:bCs/>
          <w:color w:val="000000"/>
          <w:sz w:val="28"/>
          <w:szCs w:val="32"/>
        </w:rPr>
        <w:t xml:space="preserve"> </w:t>
      </w:r>
    </w:p>
    <w:p w14:paraId="0C2EFE19" w14:textId="77777777" w:rsidR="006A5502" w:rsidRPr="006A5502" w:rsidRDefault="006A5502">
      <w:pPr>
        <w:numPr>
          <w:ilvl w:val="0"/>
          <w:numId w:val="3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VC plėvelė ne mažiau kaip 200 mikronų storio</w:t>
      </w:r>
    </w:p>
    <w:p w14:paraId="01D6CC31" w14:textId="77777777" w:rsidR="006A5502" w:rsidRPr="006A5502" w:rsidRDefault="006A5502">
      <w:pPr>
        <w:numPr>
          <w:ilvl w:val="0"/>
          <w:numId w:val="3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lotis:</w:t>
      </w:r>
      <w:r w:rsidRPr="006A5502">
        <w:rPr>
          <w:rFonts w:ascii="Times New Roman" w:eastAsia="Cambria" w:hAnsi="Times New Roman" w:cs="Times New Roman"/>
          <w:sz w:val="24"/>
          <w:szCs w:val="24"/>
        </w:rPr>
        <w:t xml:space="preserve"> ne mažiau kaip 6 m</w:t>
      </w:r>
    </w:p>
    <w:p w14:paraId="286435BD" w14:textId="77777777" w:rsidR="006A5502" w:rsidRPr="006A5502" w:rsidRDefault="006A5502">
      <w:pPr>
        <w:numPr>
          <w:ilvl w:val="0"/>
          <w:numId w:val="3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lgis:</w:t>
      </w:r>
      <w:r w:rsidRPr="006A5502">
        <w:rPr>
          <w:rFonts w:ascii="Times New Roman" w:eastAsia="Cambria" w:hAnsi="Times New Roman" w:cs="Times New Roman"/>
          <w:sz w:val="24"/>
          <w:szCs w:val="24"/>
        </w:rPr>
        <w:t xml:space="preserve"> ne mažiau kaip 200 m</w:t>
      </w:r>
    </w:p>
    <w:p w14:paraId="21C6638A" w14:textId="77777777" w:rsidR="006E6ABC" w:rsidRDefault="006E6ABC" w:rsidP="006A5502">
      <w:pPr>
        <w:keepNext/>
        <w:keepLines/>
        <w:spacing w:before="120" w:after="240" w:line="240" w:lineRule="auto"/>
        <w:jc w:val="center"/>
        <w:outlineLvl w:val="0"/>
        <w:rPr>
          <w:rFonts w:ascii="Times New Roman" w:eastAsia="Times New Roman" w:hAnsi="Times New Roman" w:cs="Times New Roman"/>
          <w:b/>
          <w:bCs/>
          <w:color w:val="000000"/>
          <w:sz w:val="28"/>
          <w:szCs w:val="32"/>
        </w:rPr>
      </w:pPr>
      <w:bookmarkStart w:id="103" w:name="_Toc205895745"/>
      <w:bookmarkStart w:id="104" w:name="X8e46359c20ec0019400ed3c8a68c6beaefd6b73"/>
      <w:bookmarkEnd w:id="101"/>
    </w:p>
    <w:p w14:paraId="43CA273D" w14:textId="77777777" w:rsidR="006E6ABC" w:rsidRDefault="006E6ABC" w:rsidP="006A5502">
      <w:pPr>
        <w:keepNext/>
        <w:keepLines/>
        <w:spacing w:before="120" w:after="240" w:line="240" w:lineRule="auto"/>
        <w:jc w:val="center"/>
        <w:outlineLvl w:val="0"/>
        <w:rPr>
          <w:rFonts w:ascii="Times New Roman" w:eastAsia="Times New Roman" w:hAnsi="Times New Roman" w:cs="Times New Roman"/>
          <w:b/>
          <w:bCs/>
          <w:color w:val="000000"/>
          <w:sz w:val="28"/>
          <w:szCs w:val="32"/>
        </w:rPr>
      </w:pPr>
    </w:p>
    <w:p w14:paraId="276E6782" w14:textId="52E55A68" w:rsidR="006A5502" w:rsidRPr="006A5502" w:rsidRDefault="006A5502" w:rsidP="006A5502">
      <w:pPr>
        <w:keepNext/>
        <w:keepLines/>
        <w:spacing w:before="120" w:after="240" w:line="240" w:lineRule="auto"/>
        <w:jc w:val="center"/>
        <w:outlineLvl w:val="0"/>
        <w:rPr>
          <w:rFonts w:ascii="Times New Roman" w:eastAsia="Times New Roman" w:hAnsi="Times New Roman" w:cs="Times New Roman"/>
          <w:b/>
          <w:bCs/>
          <w:color w:val="000000"/>
          <w:sz w:val="28"/>
          <w:szCs w:val="32"/>
        </w:rPr>
      </w:pPr>
      <w:r w:rsidRPr="006A5502">
        <w:rPr>
          <w:rFonts w:ascii="Times New Roman" w:eastAsia="Times New Roman" w:hAnsi="Times New Roman" w:cs="Times New Roman"/>
          <w:b/>
          <w:bCs/>
          <w:color w:val="000000"/>
          <w:sz w:val="28"/>
          <w:szCs w:val="32"/>
        </w:rPr>
        <w:t>3.12 Grandininis pjūklas (1 vnt.)</w:t>
      </w:r>
      <w:bookmarkEnd w:id="103"/>
    </w:p>
    <w:p w14:paraId="5185BA8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05" w:name="variklis-ir-galia"/>
      <w:r w:rsidRPr="006A5502">
        <w:rPr>
          <w:rFonts w:ascii="Times New Roman" w:eastAsia="Times New Roman" w:hAnsi="Times New Roman" w:cs="Times New Roman"/>
          <w:bCs/>
          <w:i/>
          <w:sz w:val="24"/>
          <w:szCs w:val="24"/>
        </w:rPr>
        <w:t>Variklis ir galia</w:t>
      </w:r>
    </w:p>
    <w:p w14:paraId="1251676C" w14:textId="029B3D29"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Darbinis tūris:</w:t>
      </w:r>
      <w:r w:rsidRPr="007824B0">
        <w:rPr>
          <w:rFonts w:ascii="Times New Roman" w:eastAsia="Cambria" w:hAnsi="Times New Roman" w:cs="Times New Roman"/>
          <w:sz w:val="24"/>
          <w:szCs w:val="24"/>
        </w:rPr>
        <w:t xml:space="preserve"> ne mažiau kaip 70 cm³</w:t>
      </w:r>
    </w:p>
    <w:p w14:paraId="57F94B50" w14:textId="1234EF72"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Variklio galia:</w:t>
      </w:r>
      <w:r w:rsidRPr="007824B0">
        <w:rPr>
          <w:rFonts w:ascii="Times New Roman" w:eastAsia="Cambria" w:hAnsi="Times New Roman" w:cs="Times New Roman"/>
          <w:sz w:val="24"/>
          <w:szCs w:val="24"/>
        </w:rPr>
        <w:t xml:space="preserve"> ne mažiau kaip 4,0 kW</w:t>
      </w:r>
    </w:p>
    <w:p w14:paraId="11CB14EE" w14:textId="22195BBC"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Maksimalus sūkių skaičius:</w:t>
      </w:r>
      <w:r w:rsidRPr="007824B0">
        <w:rPr>
          <w:rFonts w:ascii="Times New Roman" w:eastAsia="Cambria" w:hAnsi="Times New Roman" w:cs="Times New Roman"/>
          <w:sz w:val="24"/>
          <w:szCs w:val="24"/>
        </w:rPr>
        <w:t xml:space="preserve"> apie 10 000 rpm</w:t>
      </w:r>
    </w:p>
    <w:p w14:paraId="36EEB246"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06" w:name="pjovimo-įranga"/>
      <w:bookmarkEnd w:id="105"/>
      <w:r w:rsidRPr="006A5502">
        <w:rPr>
          <w:rFonts w:ascii="Times New Roman" w:eastAsia="Times New Roman" w:hAnsi="Times New Roman" w:cs="Times New Roman"/>
          <w:bCs/>
          <w:i/>
          <w:sz w:val="24"/>
          <w:szCs w:val="24"/>
        </w:rPr>
        <w:t>Pjovimo įranga</w:t>
      </w:r>
    </w:p>
    <w:p w14:paraId="7E39E9AA" w14:textId="70EB901A"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Pjovimo juostos ilgis:</w:t>
      </w:r>
      <w:r w:rsidRPr="007824B0">
        <w:rPr>
          <w:rFonts w:ascii="Times New Roman" w:eastAsia="Cambria" w:hAnsi="Times New Roman" w:cs="Times New Roman"/>
          <w:sz w:val="24"/>
          <w:szCs w:val="24"/>
        </w:rPr>
        <w:t xml:space="preserve"> nuo 45 iki 63 cm</w:t>
      </w:r>
    </w:p>
    <w:p w14:paraId="0EC60E7B" w14:textId="7EA26FA8"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Grandinės žingsnis:</w:t>
      </w:r>
      <w:r w:rsidRPr="007824B0">
        <w:rPr>
          <w:rFonts w:ascii="Times New Roman" w:eastAsia="Cambria" w:hAnsi="Times New Roman" w:cs="Times New Roman"/>
          <w:sz w:val="24"/>
          <w:szCs w:val="24"/>
        </w:rPr>
        <w:t xml:space="preserve"> 3/8“ arba lygiavertė grandinė profesionaliam naudojimui</w:t>
      </w:r>
    </w:p>
    <w:p w14:paraId="5F263190" w14:textId="57755B4C"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Grandinės įtempimo sistema:</w:t>
      </w:r>
      <w:r w:rsidRPr="007824B0">
        <w:rPr>
          <w:rFonts w:ascii="Times New Roman" w:eastAsia="Cambria" w:hAnsi="Times New Roman" w:cs="Times New Roman"/>
          <w:sz w:val="24"/>
          <w:szCs w:val="24"/>
        </w:rPr>
        <w:t xml:space="preserve"> be įrankių (greitas įtempimas)</w:t>
      </w:r>
    </w:p>
    <w:p w14:paraId="574859F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07" w:name="svoris"/>
      <w:bookmarkEnd w:id="106"/>
      <w:r w:rsidRPr="006A5502">
        <w:rPr>
          <w:rFonts w:ascii="Times New Roman" w:eastAsia="Times New Roman" w:hAnsi="Times New Roman" w:cs="Times New Roman"/>
          <w:bCs/>
          <w:i/>
          <w:sz w:val="24"/>
          <w:szCs w:val="24"/>
        </w:rPr>
        <w:t>Svoris</w:t>
      </w:r>
    </w:p>
    <w:p w14:paraId="0DAF83B1" w14:textId="2F144A48"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b/>
          <w:bCs/>
          <w:sz w:val="24"/>
          <w:szCs w:val="24"/>
        </w:rPr>
        <w:t>Svoris su pilnu degalų baku, pjovimo juosta ir grandine:</w:t>
      </w:r>
      <w:r w:rsidRPr="007824B0">
        <w:rPr>
          <w:rFonts w:ascii="Times New Roman" w:eastAsia="Cambria" w:hAnsi="Times New Roman" w:cs="Times New Roman"/>
          <w:sz w:val="24"/>
          <w:szCs w:val="24"/>
        </w:rPr>
        <w:t xml:space="preserve"> iki 8 kg</w:t>
      </w:r>
    </w:p>
    <w:p w14:paraId="215BCA8F"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08" w:name="filtravimo-sistema"/>
      <w:bookmarkEnd w:id="107"/>
      <w:r w:rsidRPr="006A5502">
        <w:rPr>
          <w:rFonts w:ascii="Times New Roman" w:eastAsia="Times New Roman" w:hAnsi="Times New Roman" w:cs="Times New Roman"/>
          <w:bCs/>
          <w:i/>
          <w:sz w:val="24"/>
          <w:szCs w:val="24"/>
        </w:rPr>
        <w:t>Filtravimo sistema</w:t>
      </w:r>
    </w:p>
    <w:p w14:paraId="59769EB3" w14:textId="15A40777" w:rsidR="006A5502" w:rsidRPr="007824B0" w:rsidRDefault="006A5502">
      <w:pPr>
        <w:pStyle w:val="Sraopastraipa"/>
        <w:numPr>
          <w:ilvl w:val="1"/>
          <w:numId w:val="9"/>
        </w:numPr>
        <w:spacing w:after="0" w:line="360" w:lineRule="auto"/>
        <w:jc w:val="left"/>
        <w:rPr>
          <w:rFonts w:ascii="Times New Roman" w:eastAsia="Cambria" w:hAnsi="Times New Roman" w:cs="Times New Roman"/>
          <w:sz w:val="24"/>
          <w:szCs w:val="24"/>
        </w:rPr>
      </w:pPr>
      <w:r w:rsidRPr="007824B0">
        <w:rPr>
          <w:rFonts w:ascii="Times New Roman" w:eastAsia="Cambria" w:hAnsi="Times New Roman" w:cs="Times New Roman"/>
          <w:sz w:val="24"/>
          <w:szCs w:val="24"/>
        </w:rPr>
        <w:t>Oro filtravimo sistema su ilgu tarnavimo laiku ir galimybe lengvai valyti be įrankių</w:t>
      </w:r>
    </w:p>
    <w:p w14:paraId="36B30F3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09" w:name="alyvos-tiekimo-sistema"/>
      <w:bookmarkEnd w:id="108"/>
      <w:r w:rsidRPr="006A5502">
        <w:rPr>
          <w:rFonts w:ascii="Times New Roman" w:eastAsia="Times New Roman" w:hAnsi="Times New Roman" w:cs="Times New Roman"/>
          <w:bCs/>
          <w:i/>
          <w:sz w:val="24"/>
          <w:szCs w:val="24"/>
        </w:rPr>
        <w:t>Alyvos tiekimo sistema</w:t>
      </w:r>
    </w:p>
    <w:p w14:paraId="0E5AC6A9" w14:textId="5EB70F7C" w:rsidR="006A5502" w:rsidRPr="007824B0" w:rsidRDefault="007824B0" w:rsidP="007824B0">
      <w:pPr>
        <w:pStyle w:val="Sraopastraipa"/>
        <w:spacing w:after="0" w:line="360" w:lineRule="auto"/>
        <w:jc w:val="left"/>
        <w:rPr>
          <w:rFonts w:ascii="Times New Roman" w:eastAsia="Cambria" w:hAnsi="Times New Roman" w:cs="Times New Roman"/>
          <w:sz w:val="24"/>
          <w:szCs w:val="24"/>
        </w:rPr>
      </w:pPr>
      <w:r>
        <w:rPr>
          <w:rFonts w:ascii="Times New Roman" w:eastAsia="Cambria" w:hAnsi="Times New Roman" w:cs="Times New Roman"/>
          <w:b/>
          <w:bCs/>
          <w:sz w:val="24"/>
          <w:szCs w:val="24"/>
        </w:rPr>
        <w:t xml:space="preserve">9. </w:t>
      </w:r>
      <w:r w:rsidR="006A5502" w:rsidRPr="007824B0">
        <w:rPr>
          <w:rFonts w:ascii="Times New Roman" w:eastAsia="Cambria" w:hAnsi="Times New Roman" w:cs="Times New Roman"/>
          <w:b/>
          <w:bCs/>
          <w:sz w:val="24"/>
          <w:szCs w:val="24"/>
        </w:rPr>
        <w:t>Reguliuojamas alyvos siurblys</w:t>
      </w:r>
    </w:p>
    <w:p w14:paraId="4B83FE89"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uro bako talpa:</w:t>
      </w:r>
      <w:r w:rsidRPr="006A5502">
        <w:rPr>
          <w:rFonts w:ascii="Times New Roman" w:eastAsia="Cambria" w:hAnsi="Times New Roman" w:cs="Times New Roman"/>
          <w:sz w:val="24"/>
          <w:szCs w:val="24"/>
        </w:rPr>
        <w:t xml:space="preserve"> ne mažiau kaip 700 ml</w:t>
      </w:r>
    </w:p>
    <w:p w14:paraId="21C8B001"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lyvos bako talpa:</w:t>
      </w:r>
      <w:r w:rsidRPr="006A5502">
        <w:rPr>
          <w:rFonts w:ascii="Times New Roman" w:eastAsia="Cambria" w:hAnsi="Times New Roman" w:cs="Times New Roman"/>
          <w:sz w:val="24"/>
          <w:szCs w:val="24"/>
        </w:rPr>
        <w:t xml:space="preserve"> ne mažiau kaip 300 ml</w:t>
      </w:r>
    </w:p>
    <w:p w14:paraId="2B14CEDC"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0" w:name="garso-lygis"/>
      <w:bookmarkEnd w:id="109"/>
      <w:r w:rsidRPr="006A5502">
        <w:rPr>
          <w:rFonts w:ascii="Times New Roman" w:eastAsia="Times New Roman" w:hAnsi="Times New Roman" w:cs="Times New Roman"/>
          <w:bCs/>
          <w:i/>
          <w:sz w:val="24"/>
          <w:szCs w:val="24"/>
        </w:rPr>
        <w:t>Garso lygis</w:t>
      </w:r>
    </w:p>
    <w:p w14:paraId="5850A61C" w14:textId="77777777" w:rsidR="006A5502" w:rsidRPr="006A5502" w:rsidRDefault="006A5502">
      <w:pPr>
        <w:numPr>
          <w:ilvl w:val="0"/>
          <w:numId w:val="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so slėgio lygis:</w:t>
      </w:r>
      <w:r w:rsidRPr="006A5502">
        <w:rPr>
          <w:rFonts w:ascii="Times New Roman" w:eastAsia="Cambria" w:hAnsi="Times New Roman" w:cs="Times New Roman"/>
          <w:sz w:val="24"/>
          <w:szCs w:val="24"/>
        </w:rPr>
        <w:t xml:space="preserve"> ne didesnis kaip 110 dB(A)</w:t>
      </w:r>
    </w:p>
    <w:p w14:paraId="2901785C"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so galios lygis:</w:t>
      </w:r>
      <w:r w:rsidRPr="006A5502">
        <w:rPr>
          <w:rFonts w:ascii="Times New Roman" w:eastAsia="Cambria" w:hAnsi="Times New Roman" w:cs="Times New Roman"/>
          <w:sz w:val="24"/>
          <w:szCs w:val="24"/>
        </w:rPr>
        <w:t xml:space="preserve"> ne didesnis kaip 120 dB(A)</w:t>
      </w:r>
    </w:p>
    <w:p w14:paraId="38732263"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1" w:name="papildomos-savybės"/>
      <w:bookmarkEnd w:id="110"/>
      <w:r w:rsidRPr="006A5502">
        <w:rPr>
          <w:rFonts w:ascii="Times New Roman" w:eastAsia="Times New Roman" w:hAnsi="Times New Roman" w:cs="Times New Roman"/>
          <w:bCs/>
          <w:i/>
          <w:sz w:val="24"/>
          <w:szCs w:val="24"/>
        </w:rPr>
        <w:t>Papildomos savybės</w:t>
      </w:r>
    </w:p>
    <w:p w14:paraId="33FAF5F3" w14:textId="77777777" w:rsidR="006A5502" w:rsidRPr="006A5502" w:rsidRDefault="006A5502">
      <w:pPr>
        <w:numPr>
          <w:ilvl w:val="0"/>
          <w:numId w:val="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tivibracinė sistema, mažinanti vibraciją rankose</w:t>
      </w:r>
    </w:p>
    <w:p w14:paraId="3DBA37C8"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Dekompresinis vožtuvas užvedimo palengvinimui</w:t>
      </w:r>
    </w:p>
    <w:p w14:paraId="2BFAB898" w14:textId="77777777" w:rsidR="006A5502" w:rsidRPr="006A5502" w:rsidRDefault="006A5502">
      <w:pPr>
        <w:numPr>
          <w:ilvl w:val="0"/>
          <w:numId w:val="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Užpylimo kamščiai be įrankių patogiam naudojimui</w:t>
      </w:r>
    </w:p>
    <w:p w14:paraId="4C8856E4"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r w:rsidRPr="006A5502">
        <w:rPr>
          <w:rFonts w:ascii="Times New Roman" w:eastAsia="Times New Roman" w:hAnsi="Times New Roman" w:cs="Times New Roman"/>
          <w:bCs/>
          <w:i/>
          <w:sz w:val="24"/>
          <w:szCs w:val="24"/>
        </w:rPr>
        <w:t>Garantijos reikalavimai</w:t>
      </w:r>
    </w:p>
    <w:p w14:paraId="257A4118" w14:textId="77777777" w:rsidR="006A5502" w:rsidRDefault="006A5502">
      <w:pPr>
        <w:numPr>
          <w:ilvl w:val="0"/>
          <w:numId w:val="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os trukmė:</w:t>
      </w:r>
      <w:r w:rsidRPr="006A5502">
        <w:rPr>
          <w:rFonts w:ascii="Times New Roman" w:eastAsia="Cambria" w:hAnsi="Times New Roman" w:cs="Times New Roman"/>
          <w:sz w:val="24"/>
          <w:szCs w:val="24"/>
        </w:rPr>
        <w:t xml:space="preserve"> ne trumpiau kaip 24 mėnesiai</w:t>
      </w:r>
    </w:p>
    <w:p w14:paraId="383192BC" w14:textId="77777777" w:rsidR="00CC3509" w:rsidRDefault="00CC3509" w:rsidP="00CC3509">
      <w:pPr>
        <w:spacing w:after="0" w:line="360" w:lineRule="auto"/>
        <w:jc w:val="left"/>
        <w:rPr>
          <w:rFonts w:ascii="Times New Roman" w:eastAsia="Cambria" w:hAnsi="Times New Roman" w:cs="Times New Roman"/>
          <w:sz w:val="24"/>
          <w:szCs w:val="24"/>
        </w:rPr>
      </w:pPr>
    </w:p>
    <w:p w14:paraId="607FCFB1" w14:textId="77777777" w:rsidR="00CC3509" w:rsidRDefault="00CC3509" w:rsidP="00CC3509">
      <w:pPr>
        <w:spacing w:after="0" w:line="360" w:lineRule="auto"/>
        <w:jc w:val="left"/>
        <w:rPr>
          <w:rFonts w:ascii="Times New Roman" w:eastAsia="Cambria" w:hAnsi="Times New Roman" w:cs="Times New Roman"/>
          <w:sz w:val="24"/>
          <w:szCs w:val="24"/>
        </w:rPr>
      </w:pPr>
    </w:p>
    <w:p w14:paraId="64929DCE" w14:textId="77777777" w:rsidR="00CC3509" w:rsidRPr="006A5502" w:rsidRDefault="00CC3509" w:rsidP="00CC3509">
      <w:pPr>
        <w:spacing w:after="0" w:line="360" w:lineRule="auto"/>
        <w:jc w:val="left"/>
        <w:rPr>
          <w:rFonts w:ascii="Times New Roman" w:eastAsia="Cambria" w:hAnsi="Times New Roman" w:cs="Times New Roman"/>
          <w:sz w:val="24"/>
          <w:szCs w:val="24"/>
        </w:rPr>
      </w:pPr>
    </w:p>
    <w:p w14:paraId="5E200E82"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p>
    <w:p w14:paraId="0ED9746F"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12" w:name="_Toc205895746"/>
      <w:bookmarkStart w:id="113" w:name="X1c9a487ed6896aa0629b024f06b02e56d53e957"/>
      <w:bookmarkEnd w:id="104"/>
      <w:bookmarkEnd w:id="111"/>
      <w:r w:rsidRPr="006A5502">
        <w:rPr>
          <w:rFonts w:ascii="Times New Roman" w:eastAsia="Times New Roman" w:hAnsi="Times New Roman" w:cs="Times New Roman"/>
          <w:b/>
          <w:bCs/>
          <w:color w:val="000000"/>
          <w:sz w:val="28"/>
          <w:szCs w:val="32"/>
        </w:rPr>
        <w:t>3.13 Plastikinės plėvelės ritinys (5 vnt.)</w:t>
      </w:r>
      <w:bookmarkEnd w:id="112"/>
    </w:p>
    <w:p w14:paraId="47548CAF"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ENDROSIOS CHARAKTERISTIKOS:</w:t>
      </w:r>
    </w:p>
    <w:p w14:paraId="11A5DE8F" w14:textId="77777777" w:rsidR="006A5502" w:rsidRPr="006A5502" w:rsidRDefault="006A5502" w:rsidP="006A5502">
      <w:pPr>
        <w:spacing w:before="180" w:after="180" w:line="24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1. Produkto pavadinimas:</w:t>
      </w:r>
      <w:r w:rsidRPr="006A5502">
        <w:rPr>
          <w:rFonts w:ascii="Times New Roman" w:eastAsia="Cambria" w:hAnsi="Times New Roman" w:cs="Times New Roman"/>
          <w:sz w:val="24"/>
          <w:szCs w:val="24"/>
        </w:rPr>
        <w:t xml:space="preserve"> Plėvelė pakavimo</w:t>
      </w:r>
    </w:p>
    <w:p w14:paraId="2357C448" w14:textId="77777777" w:rsidR="006A5502" w:rsidRPr="006A5502" w:rsidRDefault="006A5502" w:rsidP="006A5502">
      <w:pPr>
        <w:spacing w:before="180" w:after="180" w:line="24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TMENYS IR PARAMETRAI:</w:t>
      </w:r>
    </w:p>
    <w:p w14:paraId="7911B7B3" w14:textId="77777777" w:rsidR="006A5502" w:rsidRPr="006A5502" w:rsidRDefault="006A5502">
      <w:pPr>
        <w:numPr>
          <w:ilvl w:val="1"/>
          <w:numId w:val="55"/>
        </w:numPr>
        <w:spacing w:before="180" w:after="180" w:line="24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lgis:</w:t>
      </w:r>
      <w:r w:rsidRPr="006A5502">
        <w:rPr>
          <w:rFonts w:ascii="Times New Roman" w:eastAsia="Cambria" w:hAnsi="Times New Roman" w:cs="Times New Roman"/>
          <w:sz w:val="24"/>
          <w:szCs w:val="24"/>
        </w:rPr>
        <w:t xml:space="preserve"> ne mažiau kaip 400 m</w:t>
      </w:r>
    </w:p>
    <w:p w14:paraId="37C13B0D" w14:textId="77777777" w:rsidR="006A5502" w:rsidRPr="006A5502" w:rsidRDefault="006A5502">
      <w:pPr>
        <w:numPr>
          <w:ilvl w:val="1"/>
          <w:numId w:val="55"/>
        </w:numPr>
        <w:spacing w:before="180" w:after="180" w:line="24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lotis:</w:t>
      </w:r>
      <w:r w:rsidRPr="006A5502">
        <w:rPr>
          <w:rFonts w:ascii="Times New Roman" w:eastAsia="Cambria" w:hAnsi="Times New Roman" w:cs="Times New Roman"/>
          <w:sz w:val="24"/>
          <w:szCs w:val="24"/>
        </w:rPr>
        <w:t xml:space="preserve"> 0,45 m (45 cm)</w:t>
      </w:r>
    </w:p>
    <w:p w14:paraId="0B03204B" w14:textId="77777777" w:rsidR="006A5502" w:rsidRPr="006A5502" w:rsidRDefault="006A5502">
      <w:pPr>
        <w:numPr>
          <w:ilvl w:val="1"/>
          <w:numId w:val="55"/>
        </w:numPr>
        <w:spacing w:before="180" w:after="180" w:line="24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toris:</w:t>
      </w:r>
      <w:r w:rsidRPr="006A5502">
        <w:rPr>
          <w:rFonts w:ascii="Times New Roman" w:eastAsia="Cambria" w:hAnsi="Times New Roman" w:cs="Times New Roman"/>
          <w:sz w:val="24"/>
          <w:szCs w:val="24"/>
        </w:rPr>
        <w:t xml:space="preserve"> 15 μm (mikrometrų)</w:t>
      </w:r>
    </w:p>
    <w:p w14:paraId="11FA8410" w14:textId="77777777" w:rsidR="006A5502" w:rsidRPr="006A5502" w:rsidRDefault="006A5502">
      <w:pPr>
        <w:numPr>
          <w:ilvl w:val="1"/>
          <w:numId w:val="55"/>
        </w:numPr>
        <w:spacing w:before="180" w:after="180" w:line="24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endras plotas:</w:t>
      </w:r>
      <w:r w:rsidRPr="006A5502">
        <w:rPr>
          <w:rFonts w:ascii="Times New Roman" w:eastAsia="Cambria" w:hAnsi="Times New Roman" w:cs="Times New Roman"/>
          <w:sz w:val="24"/>
          <w:szCs w:val="24"/>
        </w:rPr>
        <w:t xml:space="preserve"> 180 m²    </w:t>
      </w:r>
    </w:p>
    <w:p w14:paraId="52A910BC" w14:textId="77777777" w:rsidR="006A5502" w:rsidRPr="006A5502" w:rsidRDefault="006A5502" w:rsidP="006A5502">
      <w:pPr>
        <w:spacing w:before="180" w:after="180" w:line="24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FIZINĖS SAVYBĖS:</w:t>
      </w:r>
    </w:p>
    <w:p w14:paraId="3AF3DB9B" w14:textId="77777777" w:rsidR="006A5502" w:rsidRPr="006A5502" w:rsidRDefault="006A5502">
      <w:pPr>
        <w:numPr>
          <w:ilvl w:val="2"/>
          <w:numId w:val="56"/>
        </w:numPr>
        <w:spacing w:before="180" w:after="180" w:line="24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palva:</w:t>
      </w:r>
      <w:r w:rsidRPr="006A5502">
        <w:rPr>
          <w:rFonts w:ascii="Times New Roman" w:eastAsia="Cambria" w:hAnsi="Times New Roman" w:cs="Times New Roman"/>
          <w:sz w:val="24"/>
          <w:szCs w:val="24"/>
        </w:rPr>
        <w:t xml:space="preserve"> Skaidri (permatoma)</w:t>
      </w:r>
    </w:p>
    <w:p w14:paraId="0FD7A117" w14:textId="77777777" w:rsidR="006A5502" w:rsidRPr="006A5502" w:rsidRDefault="006A5502" w:rsidP="00155B08">
      <w:pPr>
        <w:spacing w:after="0" w:line="360" w:lineRule="auto"/>
        <w:rPr>
          <w:rFonts w:ascii="Times New Roman" w:eastAsia="Cambria" w:hAnsi="Times New Roman" w:cs="Times New Roman"/>
          <w:sz w:val="24"/>
          <w:szCs w:val="24"/>
        </w:rPr>
      </w:pPr>
    </w:p>
    <w:p w14:paraId="5E4BA035"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14" w:name="X410264e01c7893896bfb0523cf9b029bec6bc2b"/>
      <w:bookmarkEnd w:id="113"/>
      <w:r w:rsidRPr="006A5502">
        <w:rPr>
          <w:rFonts w:ascii="Times New Roman" w:eastAsia="Cambria" w:hAnsi="Times New Roman" w:cs="Times New Roman"/>
          <w:sz w:val="24"/>
          <w:szCs w:val="24"/>
        </w:rPr>
        <w:br w:type="page"/>
      </w:r>
    </w:p>
    <w:p w14:paraId="164DFB94"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15" w:name="_Toc205895747"/>
      <w:r w:rsidRPr="006A5502">
        <w:rPr>
          <w:rFonts w:ascii="Times New Roman" w:eastAsia="Times New Roman" w:hAnsi="Times New Roman" w:cs="Times New Roman"/>
          <w:b/>
          <w:bCs/>
          <w:color w:val="000000"/>
          <w:sz w:val="28"/>
          <w:szCs w:val="32"/>
        </w:rPr>
        <w:lastRenderedPageBreak/>
        <w:t>3.14 Aukšto slėgio plovyklė (akumuliatorinė) (1 vnt.)</w:t>
      </w:r>
      <w:bookmarkEnd w:id="115"/>
    </w:p>
    <w:p w14:paraId="48B92CF0"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6" w:name="maitinimo-šaltinis"/>
      <w:r w:rsidRPr="006A5502">
        <w:rPr>
          <w:rFonts w:ascii="Times New Roman" w:eastAsia="Times New Roman" w:hAnsi="Times New Roman" w:cs="Times New Roman"/>
          <w:bCs/>
          <w:i/>
          <w:sz w:val="24"/>
          <w:szCs w:val="24"/>
        </w:rPr>
        <w:t>Maitinimo šaltinis</w:t>
      </w:r>
    </w:p>
    <w:p w14:paraId="02FDDAAB"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ipas:</w:t>
      </w:r>
      <w:r w:rsidRPr="006A5502">
        <w:rPr>
          <w:rFonts w:ascii="Times New Roman" w:eastAsia="Cambria" w:hAnsi="Times New Roman" w:cs="Times New Roman"/>
          <w:sz w:val="24"/>
          <w:szCs w:val="24"/>
        </w:rPr>
        <w:t xml:space="preserve"> Akumuliatorinis (nepriklausomas nuo elektros tinklo)</w:t>
      </w:r>
    </w:p>
    <w:p w14:paraId="5FBA7FAD"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kumuliatoriaus tipas:</w:t>
      </w:r>
      <w:r w:rsidRPr="006A5502">
        <w:rPr>
          <w:rFonts w:ascii="Times New Roman" w:eastAsia="Cambria" w:hAnsi="Times New Roman" w:cs="Times New Roman"/>
          <w:sz w:val="24"/>
          <w:szCs w:val="24"/>
        </w:rPr>
        <w:t xml:space="preserve"> Ličio jonų (Li-ion)arba lygiavertis</w:t>
      </w:r>
    </w:p>
    <w:p w14:paraId="10C0FA7A"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Įtampa:</w:t>
      </w:r>
      <w:r w:rsidRPr="006A5502">
        <w:rPr>
          <w:rFonts w:ascii="Times New Roman" w:eastAsia="Cambria" w:hAnsi="Times New Roman" w:cs="Times New Roman"/>
          <w:sz w:val="24"/>
          <w:szCs w:val="24"/>
        </w:rPr>
        <w:t xml:space="preserve"> 36 V</w:t>
      </w:r>
    </w:p>
    <w:p w14:paraId="5655D0A4"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kumuliatoriaus talpa:</w:t>
      </w:r>
      <w:r w:rsidRPr="006A5502">
        <w:rPr>
          <w:rFonts w:ascii="Times New Roman" w:eastAsia="Cambria" w:hAnsi="Times New Roman" w:cs="Times New Roman"/>
          <w:sz w:val="24"/>
          <w:szCs w:val="24"/>
        </w:rPr>
        <w:t xml:space="preserve"> ne mažiau kaip 5,0 Ah</w:t>
      </w:r>
    </w:p>
    <w:p w14:paraId="353217DE"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eikimo laikas vienu įkrovimu:</w:t>
      </w:r>
      <w:r w:rsidRPr="006A5502">
        <w:rPr>
          <w:rFonts w:ascii="Times New Roman" w:eastAsia="Cambria" w:hAnsi="Times New Roman" w:cs="Times New Roman"/>
          <w:sz w:val="24"/>
          <w:szCs w:val="24"/>
        </w:rPr>
        <w:t xml:space="preserve"> ne mažiau kaip 14 minučių</w:t>
      </w:r>
    </w:p>
    <w:p w14:paraId="5DCA75E4"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kumuliatoriaus ir įkroviklio komplektacija:</w:t>
      </w:r>
      <w:r w:rsidRPr="006A5502">
        <w:rPr>
          <w:rFonts w:ascii="Times New Roman" w:eastAsia="Cambria" w:hAnsi="Times New Roman" w:cs="Times New Roman"/>
          <w:sz w:val="24"/>
          <w:szCs w:val="24"/>
        </w:rPr>
        <w:t xml:space="preserve"> Į komplektaciją įeina 2 akumuliatoriai ir įkroviklis</w:t>
      </w:r>
    </w:p>
    <w:p w14:paraId="3B19884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7" w:name="plovimo-įranga"/>
      <w:bookmarkEnd w:id="116"/>
      <w:r w:rsidRPr="006A5502">
        <w:rPr>
          <w:rFonts w:ascii="Times New Roman" w:eastAsia="Times New Roman" w:hAnsi="Times New Roman" w:cs="Times New Roman"/>
          <w:bCs/>
          <w:i/>
          <w:sz w:val="24"/>
          <w:szCs w:val="24"/>
        </w:rPr>
        <w:t>Plovimo įranga</w:t>
      </w:r>
    </w:p>
    <w:p w14:paraId="5D8E5E44" w14:textId="77777777" w:rsidR="006A5502" w:rsidRPr="006A5502" w:rsidRDefault="006A5502">
      <w:pPr>
        <w:numPr>
          <w:ilvl w:val="0"/>
          <w:numId w:val="3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ndens slėgis:</w:t>
      </w:r>
      <w:r w:rsidRPr="006A5502">
        <w:rPr>
          <w:rFonts w:ascii="Times New Roman" w:eastAsia="Cambria" w:hAnsi="Times New Roman" w:cs="Times New Roman"/>
          <w:sz w:val="24"/>
          <w:szCs w:val="24"/>
        </w:rPr>
        <w:t xml:space="preserve"> nuo 100 iki 110 bar</w:t>
      </w:r>
    </w:p>
    <w:p w14:paraId="39C3394F"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ndens srautas:</w:t>
      </w:r>
      <w:r w:rsidRPr="006A5502">
        <w:rPr>
          <w:rFonts w:ascii="Times New Roman" w:eastAsia="Cambria" w:hAnsi="Times New Roman" w:cs="Times New Roman"/>
          <w:sz w:val="24"/>
          <w:szCs w:val="24"/>
        </w:rPr>
        <w:t xml:space="preserve"> ne mažiau kaip 340 l/h</w:t>
      </w:r>
    </w:p>
    <w:p w14:paraId="117A670A"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urškimo antgaliai:</w:t>
      </w:r>
      <w:r w:rsidRPr="006A5502">
        <w:rPr>
          <w:rFonts w:ascii="Times New Roman" w:eastAsia="Cambria" w:hAnsi="Times New Roman" w:cs="Times New Roman"/>
          <w:sz w:val="24"/>
          <w:szCs w:val="24"/>
        </w:rPr>
        <w:t xml:space="preserve"> vienos padėties purškimo antgalis ir rotacinis antgalis</w:t>
      </w:r>
    </w:p>
    <w:p w14:paraId="1FCFAE38"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8" w:name="svoris-ir-matmenys"/>
      <w:bookmarkEnd w:id="117"/>
      <w:r w:rsidRPr="006A5502">
        <w:rPr>
          <w:rFonts w:ascii="Times New Roman" w:eastAsia="Times New Roman" w:hAnsi="Times New Roman" w:cs="Times New Roman"/>
          <w:bCs/>
          <w:i/>
          <w:sz w:val="24"/>
          <w:szCs w:val="24"/>
        </w:rPr>
        <w:t>Svoris ir matmenys</w:t>
      </w:r>
    </w:p>
    <w:p w14:paraId="7D5B6E09" w14:textId="77777777" w:rsidR="006A5502" w:rsidRPr="006A5502" w:rsidRDefault="006A5502">
      <w:pPr>
        <w:numPr>
          <w:ilvl w:val="0"/>
          <w:numId w:val="3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oris (be priedų):</w:t>
      </w:r>
      <w:r w:rsidRPr="006A5502">
        <w:rPr>
          <w:rFonts w:ascii="Times New Roman" w:eastAsia="Cambria" w:hAnsi="Times New Roman" w:cs="Times New Roman"/>
          <w:sz w:val="24"/>
          <w:szCs w:val="24"/>
        </w:rPr>
        <w:t xml:space="preserve"> ne daugiau kaip 4,5 kg</w:t>
      </w:r>
    </w:p>
    <w:p w14:paraId="37994B5A"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oris (su pakuote):</w:t>
      </w:r>
      <w:r w:rsidRPr="006A5502">
        <w:rPr>
          <w:rFonts w:ascii="Times New Roman" w:eastAsia="Cambria" w:hAnsi="Times New Roman" w:cs="Times New Roman"/>
          <w:sz w:val="24"/>
          <w:szCs w:val="24"/>
        </w:rPr>
        <w:t xml:space="preserve"> ne daugiau kaip 7,6 kg</w:t>
      </w:r>
    </w:p>
    <w:p w14:paraId="0EEC8DBF"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tmenys (ilgis x plotis x aukštis):</w:t>
      </w:r>
      <w:r w:rsidRPr="006A5502">
        <w:rPr>
          <w:rFonts w:ascii="Times New Roman" w:eastAsia="Cambria" w:hAnsi="Times New Roman" w:cs="Times New Roman"/>
          <w:sz w:val="24"/>
          <w:szCs w:val="24"/>
        </w:rPr>
        <w:t xml:space="preserve"> ne daugiau kaip 250 x 310 x 650 mm   </w:t>
      </w:r>
    </w:p>
    <w:p w14:paraId="240687E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19" w:name="papildomos-savybės-1"/>
      <w:bookmarkEnd w:id="118"/>
      <w:r w:rsidRPr="006A5502">
        <w:rPr>
          <w:rFonts w:ascii="Times New Roman" w:eastAsia="Times New Roman" w:hAnsi="Times New Roman" w:cs="Times New Roman"/>
          <w:bCs/>
          <w:i/>
          <w:sz w:val="24"/>
          <w:szCs w:val="24"/>
        </w:rPr>
        <w:t>Papildomos savybės</w:t>
      </w:r>
    </w:p>
    <w:p w14:paraId="299815D0" w14:textId="77777777" w:rsidR="006A5502" w:rsidRPr="006A5502" w:rsidRDefault="006A5502">
      <w:pPr>
        <w:numPr>
          <w:ilvl w:val="0"/>
          <w:numId w:val="3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ndens siurbimas:</w:t>
      </w:r>
      <w:r w:rsidRPr="006A5502">
        <w:rPr>
          <w:rFonts w:ascii="Times New Roman" w:eastAsia="Cambria" w:hAnsi="Times New Roman" w:cs="Times New Roman"/>
          <w:sz w:val="24"/>
          <w:szCs w:val="24"/>
        </w:rPr>
        <w:t xml:space="preserve"> Galimybė prijungti siurbimo žarną vandeniui imti iš alternatyvių vandens šaltinių</w:t>
      </w:r>
    </w:p>
    <w:p w14:paraId="4A899A30"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lymo priemonės panaudojimas:</w:t>
      </w:r>
      <w:r w:rsidRPr="006A5502">
        <w:rPr>
          <w:rFonts w:ascii="Times New Roman" w:eastAsia="Cambria" w:hAnsi="Times New Roman" w:cs="Times New Roman"/>
          <w:sz w:val="24"/>
          <w:szCs w:val="24"/>
        </w:rPr>
        <w:t xml:space="preserve"> Galimybė naudoti valymo priemones per siurbimo žarną</w:t>
      </w:r>
    </w:p>
    <w:p w14:paraId="1BED042C"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Integruotas priedų laikiklis:</w:t>
      </w:r>
      <w:r w:rsidRPr="006A5502">
        <w:rPr>
          <w:rFonts w:ascii="Times New Roman" w:eastAsia="Cambria" w:hAnsi="Times New Roman" w:cs="Times New Roman"/>
          <w:sz w:val="24"/>
          <w:szCs w:val="24"/>
        </w:rPr>
        <w:t xml:space="preserve"> Žarna, purškimo antgaliai ir pistoletas saugomi kompaktiškai</w:t>
      </w:r>
    </w:p>
    <w:p w14:paraId="6EC5D290" w14:textId="77777777" w:rsidR="006A5502" w:rsidRPr="006A5502" w:rsidRDefault="006A5502">
      <w:pPr>
        <w:numPr>
          <w:ilvl w:val="0"/>
          <w:numId w:val="3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Vandens filtras:</w:t>
      </w:r>
      <w:r w:rsidRPr="006A5502">
        <w:rPr>
          <w:rFonts w:ascii="Times New Roman" w:eastAsia="Cambria" w:hAnsi="Times New Roman" w:cs="Times New Roman"/>
          <w:sz w:val="24"/>
          <w:szCs w:val="24"/>
        </w:rPr>
        <w:t xml:space="preserve"> Integruotas vandens filtras apsaugai nuo nešvarumų</w:t>
      </w:r>
    </w:p>
    <w:p w14:paraId="362BE290"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r w:rsidRPr="006A5502">
        <w:rPr>
          <w:rFonts w:ascii="Times New Roman" w:eastAsia="Times New Roman" w:hAnsi="Times New Roman" w:cs="Times New Roman"/>
          <w:bCs/>
          <w:i/>
          <w:sz w:val="24"/>
          <w:szCs w:val="24"/>
        </w:rPr>
        <w:t>Garantijos reikalavimai</w:t>
      </w:r>
    </w:p>
    <w:p w14:paraId="4C9F78B7" w14:textId="77777777" w:rsidR="006A5502" w:rsidRPr="006A5502" w:rsidRDefault="006A5502">
      <w:pPr>
        <w:numPr>
          <w:ilvl w:val="0"/>
          <w:numId w:val="3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os trukmė:</w:t>
      </w:r>
      <w:r w:rsidRPr="006A5502">
        <w:rPr>
          <w:rFonts w:ascii="Times New Roman" w:eastAsia="Cambria" w:hAnsi="Times New Roman" w:cs="Times New Roman"/>
          <w:sz w:val="24"/>
          <w:szCs w:val="24"/>
        </w:rPr>
        <w:t xml:space="preserve"> ne trumpiau kaip 24 mėnesiai</w:t>
      </w:r>
    </w:p>
    <w:p w14:paraId="1CE6EC7C" w14:textId="77777777" w:rsidR="006A5502" w:rsidRPr="006A5502" w:rsidRDefault="006A5502" w:rsidP="006A5502">
      <w:pPr>
        <w:spacing w:after="200" w:line="240" w:lineRule="auto"/>
        <w:jc w:val="left"/>
        <w:rPr>
          <w:rFonts w:ascii="Times New Roman" w:eastAsia="Times New Roman" w:hAnsi="Times New Roman" w:cs="Times New Roman"/>
          <w:b/>
          <w:bCs/>
          <w:color w:val="000000"/>
          <w:sz w:val="28"/>
          <w:szCs w:val="32"/>
        </w:rPr>
      </w:pPr>
      <w:bookmarkStart w:id="120" w:name="Xdfe4819f50b71e7a43369b1c6cffded30f87092"/>
      <w:bookmarkEnd w:id="114"/>
      <w:bookmarkEnd w:id="119"/>
      <w:r w:rsidRPr="006A5502">
        <w:rPr>
          <w:rFonts w:ascii="Times New Roman" w:eastAsia="Cambria" w:hAnsi="Times New Roman" w:cs="Times New Roman"/>
          <w:sz w:val="24"/>
          <w:szCs w:val="24"/>
        </w:rPr>
        <w:br w:type="page"/>
      </w:r>
    </w:p>
    <w:p w14:paraId="620B0904"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21" w:name="_Toc205895748"/>
      <w:r w:rsidRPr="006A5502">
        <w:rPr>
          <w:rFonts w:ascii="Times New Roman" w:eastAsia="Times New Roman" w:hAnsi="Times New Roman" w:cs="Times New Roman"/>
          <w:b/>
          <w:bCs/>
          <w:color w:val="000000"/>
          <w:sz w:val="28"/>
          <w:szCs w:val="32"/>
        </w:rPr>
        <w:lastRenderedPageBreak/>
        <w:t>3.15 Sandarinimo pasta</w:t>
      </w:r>
      <w:bookmarkEnd w:id="121"/>
      <w:r w:rsidRPr="006A5502">
        <w:rPr>
          <w:rFonts w:ascii="Times New Roman" w:eastAsia="Times New Roman" w:hAnsi="Times New Roman" w:cs="Times New Roman"/>
          <w:b/>
          <w:bCs/>
          <w:color w:val="000000"/>
          <w:sz w:val="28"/>
          <w:szCs w:val="32"/>
        </w:rPr>
        <w:t xml:space="preserve"> </w:t>
      </w:r>
    </w:p>
    <w:p w14:paraId="5C65D297"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22" w:name="paskirtis-2"/>
      <w:r w:rsidRPr="006A5502">
        <w:rPr>
          <w:rFonts w:ascii="Times New Roman" w:eastAsia="Times New Roman" w:hAnsi="Times New Roman" w:cs="Times New Roman"/>
          <w:bCs/>
          <w:i/>
          <w:sz w:val="24"/>
          <w:szCs w:val="24"/>
        </w:rPr>
        <w:t>Paskirtis</w:t>
      </w:r>
    </w:p>
    <w:p w14:paraId="494CD98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kirta skubiam nuotėkų sandarinimui mažo skersmens vožtuvų jungtyse, flanšuose, talpose, statinėse ir kitose talpose.</w:t>
      </w:r>
    </w:p>
    <w:p w14:paraId="2441CE63"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23" w:name="sandarinimo-savybės"/>
      <w:bookmarkEnd w:id="122"/>
      <w:r w:rsidRPr="006A5502">
        <w:rPr>
          <w:rFonts w:ascii="Times New Roman" w:eastAsia="Times New Roman" w:hAnsi="Times New Roman" w:cs="Times New Roman"/>
          <w:bCs/>
          <w:i/>
          <w:sz w:val="24"/>
          <w:szCs w:val="24"/>
        </w:rPr>
        <w:t>Sandarinimo savybės</w:t>
      </w:r>
    </w:p>
    <w:p w14:paraId="0B97643D"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reitas ir lengvas užtepimas</w:t>
      </w:r>
    </w:p>
    <w:p w14:paraId="49ED3B72"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nka naudoti ant rūdžių, alyvos ar purvo užterštų paviršių</w:t>
      </w:r>
    </w:p>
    <w:p w14:paraId="2D0E629A"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eiksminga žemo slėgio sąlygomis (iki 0,4 bar)</w:t>
      </w:r>
    </w:p>
    <w:p w14:paraId="1BE96DC9"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Galima naudoti iki -30 temperatūroje  </w:t>
      </w:r>
    </w:p>
    <w:p w14:paraId="65258891"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tspari cheminiams ir naftos produktams.</w:t>
      </w:r>
    </w:p>
    <w:p w14:paraId="6BF506A1" w14:textId="77777777" w:rsidR="006A5502" w:rsidRPr="006A5502" w:rsidRDefault="006A5502">
      <w:pPr>
        <w:numPr>
          <w:ilvl w:val="0"/>
          <w:numId w:val="35"/>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eužsideganti</w:t>
      </w:r>
    </w:p>
    <w:p w14:paraId="320C342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24" w:name="pakuotė"/>
      <w:bookmarkEnd w:id="123"/>
      <w:r w:rsidRPr="006A5502">
        <w:rPr>
          <w:rFonts w:ascii="Times New Roman" w:eastAsia="Times New Roman" w:hAnsi="Times New Roman" w:cs="Times New Roman"/>
          <w:bCs/>
          <w:i/>
          <w:sz w:val="24"/>
          <w:szCs w:val="24"/>
        </w:rPr>
        <w:t>Pakuotė</w:t>
      </w:r>
    </w:p>
    <w:p w14:paraId="193A1BD5" w14:textId="5A059D72" w:rsidR="006A5502" w:rsidRPr="00563F93" w:rsidRDefault="006A5502">
      <w:pPr>
        <w:pStyle w:val="Sraopastraipa"/>
        <w:numPr>
          <w:ilvl w:val="0"/>
          <w:numId w:val="35"/>
        </w:numPr>
        <w:spacing w:after="0" w:line="360" w:lineRule="auto"/>
        <w:rPr>
          <w:rFonts w:ascii="Times New Roman" w:eastAsia="Cambria" w:hAnsi="Times New Roman" w:cs="Times New Roman"/>
          <w:sz w:val="24"/>
          <w:szCs w:val="24"/>
        </w:rPr>
      </w:pPr>
      <w:r w:rsidRPr="00563F93">
        <w:rPr>
          <w:rFonts w:ascii="Times New Roman" w:eastAsia="Cambria" w:hAnsi="Times New Roman" w:cs="Times New Roman"/>
          <w:b/>
          <w:bCs/>
          <w:sz w:val="24"/>
          <w:szCs w:val="24"/>
        </w:rPr>
        <w:t>Bendras tūris:</w:t>
      </w:r>
      <w:r w:rsidRPr="00563F93">
        <w:rPr>
          <w:rFonts w:ascii="Times New Roman" w:eastAsia="Cambria" w:hAnsi="Times New Roman" w:cs="Times New Roman"/>
          <w:sz w:val="24"/>
          <w:szCs w:val="24"/>
        </w:rPr>
        <w:t xml:space="preserve"> 10 litrų (atskirose pakuotėse kurių tūris ne didesnis kaip 1 litras)</w:t>
      </w:r>
    </w:p>
    <w:p w14:paraId="654A756C"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25" w:name="Xf0a38ce2daad32fcc32f7b17f714e1d7286770b"/>
      <w:bookmarkEnd w:id="120"/>
      <w:bookmarkEnd w:id="124"/>
      <w:r w:rsidRPr="006A5502">
        <w:rPr>
          <w:rFonts w:ascii="Times New Roman" w:eastAsia="Cambria" w:hAnsi="Times New Roman" w:cs="Times New Roman"/>
          <w:sz w:val="24"/>
          <w:szCs w:val="24"/>
        </w:rPr>
        <w:br w:type="page"/>
      </w:r>
    </w:p>
    <w:p w14:paraId="74878F2A"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26" w:name="_Toc205895749"/>
      <w:r w:rsidRPr="006A5502">
        <w:rPr>
          <w:rFonts w:ascii="Times New Roman" w:eastAsia="Times New Roman" w:hAnsi="Times New Roman" w:cs="Times New Roman"/>
          <w:b/>
          <w:bCs/>
          <w:color w:val="000000"/>
          <w:sz w:val="28"/>
          <w:szCs w:val="32"/>
        </w:rPr>
        <w:lastRenderedPageBreak/>
        <w:t>3.16 Demerkurizavimo rinkinys (2 vnt.)</w:t>
      </w:r>
      <w:bookmarkEnd w:id="126"/>
    </w:p>
    <w:p w14:paraId="0F8C43C9"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Gyvsidabrio surinkimo ir deaktivavimo rinkinys.</w:t>
      </w:r>
    </w:p>
    <w:p w14:paraId="13111D83"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Rinkinį sudaro:</w:t>
      </w:r>
    </w:p>
    <w:p w14:paraId="12A5D381"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eros miltelių buteliukas</w:t>
      </w:r>
    </w:p>
    <w:p w14:paraId="7EAFB614"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ži buteliukai surinkimui nuo 100 iki 250 ml (10 vnt.)</w:t>
      </w:r>
    </w:p>
    <w:p w14:paraId="35E922A4"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Įsiurbimo pipetė</w:t>
      </w:r>
    </w:p>
    <w:p w14:paraId="4BE2AD57"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Šepetėlis</w:t>
      </w:r>
    </w:p>
    <w:p w14:paraId="5220D28C"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emtuvas</w:t>
      </w:r>
    </w:p>
    <w:p w14:paraId="503A2CEF"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išai pavojingoms atliekoms</w:t>
      </w:r>
    </w:p>
    <w:p w14:paraId="62DAB220"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žas semtuvėlis</w:t>
      </w:r>
    </w:p>
    <w:p w14:paraId="7AF065A4" w14:textId="77777777" w:rsidR="006A5502" w:rsidRPr="006A5502" w:rsidRDefault="006A5502">
      <w:pPr>
        <w:numPr>
          <w:ilvl w:val="0"/>
          <w:numId w:val="1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entelė</w:t>
      </w:r>
    </w:p>
    <w:p w14:paraId="65613C17"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27" w:name="Xd28b9ac5602678d120d2d8dd1512a04a06970fb"/>
      <w:bookmarkEnd w:id="125"/>
      <w:r w:rsidRPr="006A5502">
        <w:rPr>
          <w:rFonts w:ascii="Times New Roman" w:eastAsia="Cambria" w:hAnsi="Times New Roman" w:cs="Times New Roman"/>
          <w:sz w:val="24"/>
          <w:szCs w:val="24"/>
        </w:rPr>
        <w:br w:type="page"/>
      </w:r>
    </w:p>
    <w:p w14:paraId="5E4B3CC2"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28" w:name="_Toc205895750"/>
      <w:r w:rsidRPr="006A5502">
        <w:rPr>
          <w:rFonts w:ascii="Times New Roman" w:eastAsia="Times New Roman" w:hAnsi="Times New Roman" w:cs="Times New Roman"/>
          <w:b/>
          <w:bCs/>
          <w:color w:val="000000"/>
          <w:sz w:val="28"/>
          <w:szCs w:val="32"/>
        </w:rPr>
        <w:lastRenderedPageBreak/>
        <w:t>3.17 Gyvsidabrio identifikavimo milteliai (1 vnt.)</w:t>
      </w:r>
      <w:bookmarkEnd w:id="128"/>
    </w:p>
    <w:p w14:paraId="0766C8B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29" w:name="paskirtis-3"/>
      <w:r w:rsidRPr="006A5502">
        <w:rPr>
          <w:rFonts w:ascii="Times New Roman" w:eastAsia="Times New Roman" w:hAnsi="Times New Roman" w:cs="Times New Roman"/>
          <w:bCs/>
          <w:i/>
          <w:sz w:val="24"/>
          <w:szCs w:val="24"/>
        </w:rPr>
        <w:t>Paskirtis</w:t>
      </w:r>
    </w:p>
    <w:p w14:paraId="0D2F50C7" w14:textId="77777777" w:rsidR="006A5502" w:rsidRPr="006A5502" w:rsidRDefault="006A5502">
      <w:pPr>
        <w:numPr>
          <w:ilvl w:val="1"/>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kirta greitam gyvsidabrio (Hg) aptikimui užterštose vietose, pavyzdžiui, laboratorijose, pramonės ar kituose objektuose.</w:t>
      </w:r>
    </w:p>
    <w:p w14:paraId="6B3AA786"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0" w:name="veikimo-principas"/>
      <w:bookmarkEnd w:id="129"/>
      <w:r w:rsidRPr="006A5502">
        <w:rPr>
          <w:rFonts w:ascii="Times New Roman" w:eastAsia="Times New Roman" w:hAnsi="Times New Roman" w:cs="Times New Roman"/>
          <w:bCs/>
          <w:i/>
          <w:sz w:val="24"/>
          <w:szCs w:val="24"/>
        </w:rPr>
        <w:t>Veikimo principas</w:t>
      </w:r>
    </w:p>
    <w:p w14:paraId="4439B997" w14:textId="77777777" w:rsidR="006A5502" w:rsidRPr="006A5502" w:rsidRDefault="006A5502">
      <w:pPr>
        <w:numPr>
          <w:ilvl w:val="1"/>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ilteliai reaguoja su gyvsidabriu, sukurdami spalvotą reakciją (rožinę, raudonai rudą ar juodą ar kitą), leidžiančią vizualiai nustatyti užterštą vietą.</w:t>
      </w:r>
    </w:p>
    <w:p w14:paraId="75919DB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1" w:name="talpa-ir-aprėptis"/>
      <w:bookmarkEnd w:id="130"/>
      <w:r w:rsidRPr="006A5502">
        <w:rPr>
          <w:rFonts w:ascii="Times New Roman" w:eastAsia="Times New Roman" w:hAnsi="Times New Roman" w:cs="Times New Roman"/>
          <w:bCs/>
          <w:i/>
          <w:sz w:val="24"/>
          <w:szCs w:val="24"/>
        </w:rPr>
        <w:t>Talpa ir aprėptis</w:t>
      </w:r>
    </w:p>
    <w:p w14:paraId="6E5C305F" w14:textId="77777777" w:rsidR="006A5502" w:rsidRPr="006A5502" w:rsidRDefault="006A5502">
      <w:pPr>
        <w:numPr>
          <w:ilvl w:val="1"/>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alpa</w:t>
      </w:r>
      <w:r w:rsidRPr="006A5502">
        <w:rPr>
          <w:rFonts w:ascii="Times New Roman" w:eastAsia="Cambria" w:hAnsi="Times New Roman" w:cs="Times New Roman"/>
          <w:b/>
          <w:bCs/>
          <w:sz w:val="24"/>
          <w:szCs w:val="24"/>
        </w:rPr>
        <w:t>:</w:t>
      </w:r>
      <w:r w:rsidRPr="006A5502">
        <w:rPr>
          <w:rFonts w:ascii="Times New Roman" w:eastAsia="Cambria" w:hAnsi="Times New Roman" w:cs="Times New Roman"/>
          <w:sz w:val="24"/>
          <w:szCs w:val="24"/>
        </w:rPr>
        <w:t xml:space="preserve"> nuo 250 iki 300 g</w:t>
      </w:r>
    </w:p>
    <w:p w14:paraId="61B8A405"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2" w:name="pakuotė-1"/>
      <w:bookmarkEnd w:id="131"/>
      <w:r w:rsidRPr="006A5502">
        <w:rPr>
          <w:rFonts w:ascii="Times New Roman" w:eastAsia="Times New Roman" w:hAnsi="Times New Roman" w:cs="Times New Roman"/>
          <w:bCs/>
          <w:i/>
          <w:sz w:val="24"/>
          <w:szCs w:val="24"/>
        </w:rPr>
        <w:t>Pakuotė</w:t>
      </w:r>
    </w:p>
    <w:p w14:paraId="0379493C" w14:textId="77777777" w:rsidR="006A5502" w:rsidRPr="006A5502" w:rsidRDefault="006A5502">
      <w:pPr>
        <w:numPr>
          <w:ilvl w:val="1"/>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Indelis su užsukamu dangteliu, skirtas patogiam naudojimui ir saugojimui.</w:t>
      </w:r>
    </w:p>
    <w:p w14:paraId="5EFB281C"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33" w:name="X58a95cbeed2830da8f2aa0a7b36d29bfa4dc421"/>
      <w:bookmarkEnd w:id="127"/>
      <w:bookmarkEnd w:id="132"/>
      <w:r w:rsidRPr="006A5502">
        <w:rPr>
          <w:rFonts w:ascii="Times New Roman" w:eastAsia="Cambria" w:hAnsi="Times New Roman" w:cs="Times New Roman"/>
          <w:sz w:val="24"/>
          <w:szCs w:val="24"/>
        </w:rPr>
        <w:br w:type="page"/>
      </w:r>
    </w:p>
    <w:p w14:paraId="643EA58B"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34" w:name="_Toc205895751"/>
      <w:r w:rsidRPr="006A5502">
        <w:rPr>
          <w:rFonts w:ascii="Times New Roman" w:eastAsia="Times New Roman" w:hAnsi="Times New Roman" w:cs="Times New Roman"/>
          <w:b/>
          <w:bCs/>
          <w:color w:val="000000"/>
          <w:sz w:val="28"/>
          <w:szCs w:val="32"/>
        </w:rPr>
        <w:lastRenderedPageBreak/>
        <w:t>3.18 Sorbuojančios pagalvės (20 vnt.)</w:t>
      </w:r>
      <w:bookmarkEnd w:id="134"/>
    </w:p>
    <w:p w14:paraId="5261AA80"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5" w:name="paskirtis-4"/>
      <w:r w:rsidRPr="006A5502">
        <w:rPr>
          <w:rFonts w:ascii="Times New Roman" w:eastAsia="Times New Roman" w:hAnsi="Times New Roman" w:cs="Times New Roman"/>
          <w:bCs/>
          <w:i/>
          <w:sz w:val="24"/>
          <w:szCs w:val="24"/>
        </w:rPr>
        <w:t>Paskirtis</w:t>
      </w:r>
    </w:p>
    <w:p w14:paraId="07D6C4A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kirta skysčių, įskaitant naftos produktus, alyvą, tirpiklius, rūgštis, šarmus ir vandenį, absorbcijai cheminių incidentų vietose.</w:t>
      </w:r>
    </w:p>
    <w:p w14:paraId="5542C71B"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6" w:name="matmenys-ir-svoris"/>
      <w:bookmarkEnd w:id="135"/>
      <w:r w:rsidRPr="006A5502">
        <w:rPr>
          <w:rFonts w:ascii="Times New Roman" w:eastAsia="Times New Roman" w:hAnsi="Times New Roman" w:cs="Times New Roman"/>
          <w:bCs/>
          <w:i/>
          <w:sz w:val="24"/>
          <w:szCs w:val="24"/>
        </w:rPr>
        <w:t>Matmenys ir svoris</w:t>
      </w:r>
    </w:p>
    <w:p w14:paraId="7DDD367D" w14:textId="77777777" w:rsidR="006A5502" w:rsidRPr="006A5502" w:rsidRDefault="006A5502">
      <w:pPr>
        <w:numPr>
          <w:ilvl w:val="0"/>
          <w:numId w:val="3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tmenys:</w:t>
      </w:r>
      <w:r w:rsidRPr="006A5502">
        <w:rPr>
          <w:rFonts w:ascii="Times New Roman" w:eastAsia="Cambria" w:hAnsi="Times New Roman" w:cs="Times New Roman"/>
          <w:sz w:val="24"/>
          <w:szCs w:val="24"/>
        </w:rPr>
        <w:t xml:space="preserve"> ne didesnės nei 35 cm x 25 cm .</w:t>
      </w:r>
    </w:p>
    <w:p w14:paraId="2A8057E4" w14:textId="77777777" w:rsidR="006A5502" w:rsidRPr="006A5502" w:rsidRDefault="006A5502">
      <w:pPr>
        <w:numPr>
          <w:ilvl w:val="0"/>
          <w:numId w:val="3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voris:</w:t>
      </w:r>
      <w:r w:rsidRPr="006A5502">
        <w:rPr>
          <w:rFonts w:ascii="Times New Roman" w:eastAsia="Cambria" w:hAnsi="Times New Roman" w:cs="Times New Roman"/>
          <w:sz w:val="24"/>
          <w:szCs w:val="24"/>
        </w:rPr>
        <w:t xml:space="preserve"> ne daugiau kaip 150 g  </w:t>
      </w:r>
    </w:p>
    <w:p w14:paraId="18B890AF"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7" w:name="sorbcijos-pajėgumas"/>
      <w:bookmarkEnd w:id="136"/>
      <w:r w:rsidRPr="006A5502">
        <w:rPr>
          <w:rFonts w:ascii="Times New Roman" w:eastAsia="Times New Roman" w:hAnsi="Times New Roman" w:cs="Times New Roman"/>
          <w:bCs/>
          <w:i/>
          <w:sz w:val="24"/>
          <w:szCs w:val="24"/>
        </w:rPr>
        <w:t>Sorbcijos pajėgumas</w:t>
      </w:r>
    </w:p>
    <w:p w14:paraId="7B934EA8" w14:textId="77777777" w:rsidR="006A5502" w:rsidRPr="006A5502" w:rsidRDefault="006A5502">
      <w:pPr>
        <w:numPr>
          <w:ilvl w:val="0"/>
          <w:numId w:val="3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bsorbuoja iki 1,8 litro skysčio</w:t>
      </w:r>
    </w:p>
    <w:p w14:paraId="5D3D6F00"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8" w:name="medžiaga"/>
      <w:bookmarkEnd w:id="137"/>
      <w:r w:rsidRPr="006A5502">
        <w:rPr>
          <w:rFonts w:ascii="Times New Roman" w:eastAsia="Times New Roman" w:hAnsi="Times New Roman" w:cs="Times New Roman"/>
          <w:bCs/>
          <w:i/>
          <w:sz w:val="24"/>
          <w:szCs w:val="24"/>
        </w:rPr>
        <w:t>Medžiaga</w:t>
      </w:r>
    </w:p>
    <w:p w14:paraId="18D84977" w14:textId="77777777" w:rsidR="006A5502" w:rsidRPr="006A5502" w:rsidRDefault="006A5502">
      <w:pPr>
        <w:numPr>
          <w:ilvl w:val="0"/>
          <w:numId w:val="3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agaminta iš natūralių mineralinių skaidulų arba lygiaverčių medžiagų, užtikrinančių didelį sugeriamumą ir atsparumą įvairiems chemikalams.</w:t>
      </w:r>
    </w:p>
    <w:p w14:paraId="3C871460"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39" w:name="kiekis"/>
      <w:bookmarkEnd w:id="138"/>
      <w:r w:rsidRPr="006A5502">
        <w:rPr>
          <w:rFonts w:ascii="Times New Roman" w:eastAsia="Times New Roman" w:hAnsi="Times New Roman" w:cs="Times New Roman"/>
          <w:bCs/>
          <w:i/>
          <w:sz w:val="24"/>
          <w:szCs w:val="24"/>
        </w:rPr>
        <w:t>Kiekis</w:t>
      </w:r>
    </w:p>
    <w:p w14:paraId="25257EEB" w14:textId="77777777" w:rsidR="006A5502" w:rsidRPr="006A5502" w:rsidRDefault="006A5502">
      <w:pPr>
        <w:numPr>
          <w:ilvl w:val="0"/>
          <w:numId w:val="3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20 vienetų</w:t>
      </w:r>
    </w:p>
    <w:p w14:paraId="2A82C14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0" w:name="papildomos-savybės-2"/>
      <w:bookmarkEnd w:id="139"/>
      <w:r w:rsidRPr="006A5502">
        <w:rPr>
          <w:rFonts w:ascii="Times New Roman" w:eastAsia="Times New Roman" w:hAnsi="Times New Roman" w:cs="Times New Roman"/>
          <w:bCs/>
          <w:i/>
          <w:sz w:val="24"/>
          <w:szCs w:val="24"/>
        </w:rPr>
        <w:t>Papildomos savybės</w:t>
      </w:r>
    </w:p>
    <w:p w14:paraId="753CCA2E" w14:textId="77777777" w:rsidR="006A5502" w:rsidRPr="006A5502" w:rsidRDefault="006A5502">
      <w:pPr>
        <w:numPr>
          <w:ilvl w:val="0"/>
          <w:numId w:val="3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Lanksti, leidžia naudoti sunkiai pasiekiamose vietose</w:t>
      </w:r>
    </w:p>
    <w:p w14:paraId="3825324F" w14:textId="77777777" w:rsidR="006A5502" w:rsidRPr="006A5502" w:rsidRDefault="006A5502">
      <w:pPr>
        <w:numPr>
          <w:ilvl w:val="0"/>
          <w:numId w:val="3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reitai sugeria įvairius skysčius</w:t>
      </w:r>
    </w:p>
    <w:p w14:paraId="0607D440" w14:textId="77777777" w:rsidR="006A5502" w:rsidRPr="006A5502" w:rsidRDefault="006A5502">
      <w:pPr>
        <w:numPr>
          <w:ilvl w:val="0"/>
          <w:numId w:val="3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nka naudoti tiek vidaus, tiek lauko sąlygomis</w:t>
      </w:r>
    </w:p>
    <w:p w14:paraId="19C3FF57"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41" w:name="X50898002d8a3f687e8d267f282feb33d1571e86"/>
      <w:bookmarkEnd w:id="133"/>
      <w:bookmarkEnd w:id="140"/>
      <w:r w:rsidRPr="006A5502">
        <w:rPr>
          <w:rFonts w:ascii="Times New Roman" w:eastAsia="Cambria" w:hAnsi="Times New Roman" w:cs="Times New Roman"/>
          <w:sz w:val="24"/>
          <w:szCs w:val="24"/>
        </w:rPr>
        <w:br w:type="page"/>
      </w:r>
    </w:p>
    <w:p w14:paraId="0F277451"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42" w:name="_Toc205895752"/>
      <w:r w:rsidRPr="006A5502">
        <w:rPr>
          <w:rFonts w:ascii="Times New Roman" w:eastAsia="Times New Roman" w:hAnsi="Times New Roman" w:cs="Times New Roman"/>
          <w:b/>
          <w:bCs/>
          <w:color w:val="000000"/>
          <w:sz w:val="28"/>
          <w:szCs w:val="32"/>
        </w:rPr>
        <w:lastRenderedPageBreak/>
        <w:t>3.19 Talpa teršalams 200L (1 vnt.)</w:t>
      </w:r>
      <w:bookmarkEnd w:id="142"/>
    </w:p>
    <w:p w14:paraId="77A5F461"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BENDROSIOS NUOSTATOS</w:t>
      </w:r>
    </w:p>
    <w:p w14:paraId="349D2CD8" w14:textId="77777777" w:rsidR="006A5502" w:rsidRPr="006A5502" w:rsidRDefault="006A5502">
      <w:pPr>
        <w:numPr>
          <w:ilvl w:val="2"/>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irkimo objektas:</w:t>
      </w:r>
      <w:r w:rsidRPr="006A5502">
        <w:rPr>
          <w:rFonts w:ascii="Times New Roman" w:eastAsia="Cambria" w:hAnsi="Times New Roman" w:cs="Times New Roman"/>
          <w:sz w:val="24"/>
          <w:szCs w:val="24"/>
        </w:rPr>
        <w:t xml:space="preserve"> 200 litrų talpos cheminiams, biologiniams, radioaktyviesiems ir branduoliniams (CBRN) teršalams laikyti bei transportuoti</w:t>
      </w:r>
    </w:p>
    <w:p w14:paraId="0CCE1AD6"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PAGRINDINIAI TECHNINIAI REIKALAVIMAI</w:t>
      </w:r>
    </w:p>
    <w:p w14:paraId="59E83857"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Talpos parametrai</w:t>
      </w:r>
    </w:p>
    <w:p w14:paraId="3CC64F14"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a:</w:t>
      </w:r>
    </w:p>
    <w:p w14:paraId="1ED47434" w14:textId="77777777" w:rsidR="006A5502" w:rsidRPr="006A5502" w:rsidRDefault="006A5502">
      <w:pPr>
        <w:numPr>
          <w:ilvl w:val="2"/>
          <w:numId w:val="10"/>
        </w:num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Polietilenas (HDPE) arba lygiavertė</w:t>
      </w:r>
    </w:p>
    <w:p w14:paraId="577AC2BC"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nstrukcija:</w:t>
      </w:r>
    </w:p>
    <w:p w14:paraId="1B8D89F4" w14:textId="77777777" w:rsidR="006A5502" w:rsidRPr="006A5502" w:rsidRDefault="006A5502">
      <w:pPr>
        <w:numPr>
          <w:ilvl w:val="0"/>
          <w:numId w:val="57"/>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Hermetiška su dangčiu</w:t>
      </w:r>
    </w:p>
    <w:p w14:paraId="1FF21F73" w14:textId="77777777" w:rsidR="006A5502" w:rsidRPr="006A5502" w:rsidRDefault="006A5502">
      <w:pPr>
        <w:numPr>
          <w:ilvl w:val="0"/>
          <w:numId w:val="5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tsparumas smūgiams</w:t>
      </w:r>
    </w:p>
    <w:p w14:paraId="26AD2F08" w14:textId="77777777" w:rsidR="006A5502" w:rsidRPr="006A5502" w:rsidRDefault="006A5502">
      <w:pPr>
        <w:numPr>
          <w:ilvl w:val="0"/>
          <w:numId w:val="5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 xml:space="preserve">Tinkama transportavimui </w:t>
      </w:r>
    </w:p>
    <w:p w14:paraId="5CF21ED8"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Saugos reikalavimai</w:t>
      </w:r>
    </w:p>
    <w:p w14:paraId="4F96359C"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nstrukcijos saugumas:</w:t>
      </w:r>
    </w:p>
    <w:p w14:paraId="50938626" w14:textId="77777777" w:rsidR="006A5502" w:rsidRPr="006A5502" w:rsidRDefault="006A5502">
      <w:pPr>
        <w:numPr>
          <w:ilvl w:val="0"/>
          <w:numId w:val="58"/>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emperatūros diapazonas: ne mažesniame diapazone kaip nuo -20°C iki +50°C</w:t>
      </w:r>
    </w:p>
    <w:p w14:paraId="468E4FE6" w14:textId="77777777" w:rsidR="006A5502" w:rsidRPr="006A5502" w:rsidRDefault="006A5502">
      <w:pPr>
        <w:numPr>
          <w:ilvl w:val="0"/>
          <w:numId w:val="5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tsparumas kritimui iš 1 m aukščio</w:t>
      </w:r>
    </w:p>
    <w:p w14:paraId="5C9BFA34" w14:textId="77777777" w:rsidR="006A5502" w:rsidRPr="006A5502" w:rsidRDefault="006A5502">
      <w:pPr>
        <w:numPr>
          <w:ilvl w:val="0"/>
          <w:numId w:val="5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Hermetiškumas</w:t>
      </w:r>
    </w:p>
    <w:p w14:paraId="66DA79F3"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Dokumentai</w:t>
      </w:r>
    </w:p>
    <w:p w14:paraId="6685500B"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Privalomi dokumentai:</w:t>
      </w:r>
    </w:p>
    <w:p w14:paraId="235C9E00" w14:textId="50E009AA" w:rsidR="006A5502" w:rsidRPr="007E5489" w:rsidRDefault="006A5502">
      <w:pPr>
        <w:pStyle w:val="Sraopastraipa"/>
        <w:numPr>
          <w:ilvl w:val="0"/>
          <w:numId w:val="59"/>
        </w:numPr>
        <w:spacing w:after="0" w:line="360" w:lineRule="auto"/>
        <w:jc w:val="left"/>
        <w:rPr>
          <w:rFonts w:ascii="Times New Roman" w:eastAsia="Cambria" w:hAnsi="Times New Roman" w:cs="Times New Roman"/>
          <w:sz w:val="24"/>
          <w:szCs w:val="24"/>
        </w:rPr>
      </w:pPr>
      <w:r w:rsidRPr="007E5489">
        <w:rPr>
          <w:rFonts w:ascii="Times New Roman" w:eastAsia="Cambria" w:hAnsi="Times New Roman" w:cs="Times New Roman"/>
          <w:sz w:val="24"/>
          <w:szCs w:val="24"/>
        </w:rPr>
        <w:t>Techninių charakteristikų lapas (pateikiamas su preke)</w:t>
      </w:r>
    </w:p>
    <w:p w14:paraId="5858A73B"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CHEMINIS ATSPARUMAS</w:t>
      </w:r>
    </w:p>
    <w:p w14:paraId="5C14711A"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inimalūs reikalavimai:</w:t>
      </w:r>
    </w:p>
    <w:p w14:paraId="1743D727" w14:textId="15E89694" w:rsidR="006A5502" w:rsidRPr="007E5489" w:rsidRDefault="006A5502">
      <w:pPr>
        <w:pStyle w:val="Sraopastraipa"/>
        <w:numPr>
          <w:ilvl w:val="0"/>
          <w:numId w:val="59"/>
        </w:numPr>
        <w:spacing w:after="0" w:line="360" w:lineRule="auto"/>
        <w:jc w:val="left"/>
        <w:rPr>
          <w:rFonts w:ascii="Times New Roman" w:eastAsia="Cambria" w:hAnsi="Times New Roman" w:cs="Times New Roman"/>
          <w:sz w:val="24"/>
          <w:szCs w:val="24"/>
        </w:rPr>
      </w:pPr>
      <w:r w:rsidRPr="007E5489">
        <w:rPr>
          <w:rFonts w:ascii="Times New Roman" w:eastAsia="Cambria" w:hAnsi="Times New Roman" w:cs="Times New Roman"/>
          <w:sz w:val="24"/>
          <w:szCs w:val="24"/>
        </w:rPr>
        <w:t>pH vertės nuo 2 iki 12</w:t>
      </w:r>
    </w:p>
    <w:p w14:paraId="20A1AB71"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Garantijos</w:t>
      </w:r>
    </w:p>
    <w:p w14:paraId="753AD155" w14:textId="2BB47281"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1</w:t>
      </w:r>
      <w:r w:rsidR="003129F6">
        <w:rPr>
          <w:rFonts w:ascii="Times New Roman" w:eastAsia="Cambria" w:hAnsi="Times New Roman" w:cs="Times New Roman"/>
          <w:b/>
          <w:bCs/>
          <w:sz w:val="24"/>
          <w:szCs w:val="24"/>
        </w:rPr>
        <w:t>1</w:t>
      </w:r>
      <w:r w:rsidRPr="006A5502">
        <w:rPr>
          <w:rFonts w:ascii="Times New Roman" w:eastAsia="Cambria" w:hAnsi="Times New Roman" w:cs="Times New Roman"/>
          <w:b/>
          <w:bCs/>
          <w:sz w:val="24"/>
          <w:szCs w:val="24"/>
        </w:rPr>
        <w:t>. Garantinis laikotarpis:</w:t>
      </w:r>
      <w:r w:rsidRPr="006A5502">
        <w:rPr>
          <w:rFonts w:ascii="Times New Roman" w:eastAsia="Cambria" w:hAnsi="Times New Roman" w:cs="Times New Roman"/>
          <w:sz w:val="24"/>
          <w:szCs w:val="24"/>
        </w:rPr>
        <w:t xml:space="preserve"> Ne mažiau 24 mėnesiai</w:t>
      </w:r>
    </w:p>
    <w:p w14:paraId="6C7DAE6D" w14:textId="352F410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 xml:space="preserve"> KOMPLEKTACIJA</w:t>
      </w:r>
    </w:p>
    <w:p w14:paraId="2C9971E0" w14:textId="5081A5B9" w:rsidR="006A5502" w:rsidRPr="0023779E" w:rsidRDefault="0023779E" w:rsidP="0023779E">
      <w:pPr>
        <w:pStyle w:val="Sraopastraipa"/>
        <w:spacing w:after="0" w:line="360" w:lineRule="auto"/>
        <w:jc w:val="left"/>
        <w:rPr>
          <w:rFonts w:ascii="Times New Roman" w:eastAsia="Cambria" w:hAnsi="Times New Roman" w:cs="Times New Roman"/>
          <w:sz w:val="24"/>
          <w:szCs w:val="24"/>
        </w:rPr>
      </w:pPr>
      <w:r>
        <w:rPr>
          <w:rFonts w:ascii="Times New Roman" w:eastAsia="Cambria" w:hAnsi="Times New Roman" w:cs="Times New Roman"/>
          <w:sz w:val="24"/>
          <w:szCs w:val="24"/>
        </w:rPr>
        <w:t>1</w:t>
      </w:r>
      <w:r w:rsidR="003129F6">
        <w:rPr>
          <w:rFonts w:ascii="Times New Roman" w:eastAsia="Cambria" w:hAnsi="Times New Roman" w:cs="Times New Roman"/>
          <w:sz w:val="24"/>
          <w:szCs w:val="24"/>
        </w:rPr>
        <w:t>2</w:t>
      </w:r>
      <w:r>
        <w:rPr>
          <w:rFonts w:ascii="Times New Roman" w:eastAsia="Cambria" w:hAnsi="Times New Roman" w:cs="Times New Roman"/>
          <w:sz w:val="24"/>
          <w:szCs w:val="24"/>
        </w:rPr>
        <w:t>.</w:t>
      </w:r>
      <w:r w:rsidR="006A5502" w:rsidRPr="0023779E">
        <w:rPr>
          <w:rFonts w:ascii="Times New Roman" w:eastAsia="Cambria" w:hAnsi="Times New Roman" w:cs="Times New Roman"/>
          <w:sz w:val="24"/>
          <w:szCs w:val="24"/>
        </w:rPr>
        <w:t>Talpa su dangčiu</w:t>
      </w:r>
    </w:p>
    <w:p w14:paraId="15B275F8" w14:textId="17BC6A66" w:rsidR="006A5502" w:rsidRPr="003129F6" w:rsidRDefault="003129F6" w:rsidP="009A529E">
      <w:pPr>
        <w:spacing w:after="0" w:line="360" w:lineRule="auto"/>
        <w:ind w:left="240" w:firstLine="327"/>
        <w:jc w:val="left"/>
        <w:rPr>
          <w:rFonts w:ascii="Times New Roman" w:eastAsia="Cambria" w:hAnsi="Times New Roman" w:cs="Times New Roman"/>
          <w:sz w:val="24"/>
          <w:szCs w:val="24"/>
        </w:rPr>
      </w:pPr>
      <w:r>
        <w:rPr>
          <w:rFonts w:ascii="Times New Roman" w:eastAsia="Cambria" w:hAnsi="Times New Roman" w:cs="Times New Roman"/>
          <w:sz w:val="24"/>
          <w:szCs w:val="24"/>
        </w:rPr>
        <w:t>13.</w:t>
      </w:r>
      <w:r w:rsidR="006A5502" w:rsidRPr="003129F6">
        <w:rPr>
          <w:rFonts w:ascii="Times New Roman" w:eastAsia="Cambria" w:hAnsi="Times New Roman" w:cs="Times New Roman"/>
          <w:sz w:val="24"/>
          <w:szCs w:val="24"/>
        </w:rPr>
        <w:t>Tarpinės (jei reikalinga)</w:t>
      </w:r>
    </w:p>
    <w:p w14:paraId="7A646B87"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p>
    <w:p w14:paraId="797E2256"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43" w:name="X68b2e73e83a6f095b82d78500172ff36d8622f7"/>
      <w:bookmarkEnd w:id="141"/>
      <w:r w:rsidRPr="006A5502">
        <w:rPr>
          <w:rFonts w:ascii="Times New Roman" w:eastAsia="Cambria" w:hAnsi="Times New Roman" w:cs="Times New Roman"/>
          <w:sz w:val="24"/>
          <w:szCs w:val="24"/>
        </w:rPr>
        <w:br w:type="page"/>
      </w:r>
    </w:p>
    <w:p w14:paraId="76F826AA"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44" w:name="_Toc205895753"/>
      <w:r w:rsidRPr="006A5502">
        <w:rPr>
          <w:rFonts w:ascii="Times New Roman" w:eastAsia="Times New Roman" w:hAnsi="Times New Roman" w:cs="Times New Roman"/>
          <w:b/>
          <w:bCs/>
          <w:color w:val="000000"/>
          <w:sz w:val="28"/>
          <w:szCs w:val="32"/>
        </w:rPr>
        <w:lastRenderedPageBreak/>
        <w:t>3.20 Naftos produktų surinkėjas (skimeris) (1 vnt.)</w:t>
      </w:r>
      <w:bookmarkEnd w:id="144"/>
    </w:p>
    <w:p w14:paraId="28F0377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5" w:name="paskirtis-5"/>
      <w:r w:rsidRPr="006A5502">
        <w:rPr>
          <w:rFonts w:ascii="Times New Roman" w:eastAsia="Times New Roman" w:hAnsi="Times New Roman" w:cs="Times New Roman"/>
          <w:bCs/>
          <w:i/>
          <w:sz w:val="24"/>
          <w:szCs w:val="24"/>
        </w:rPr>
        <w:t>Paskirtis</w:t>
      </w:r>
    </w:p>
    <w:p w14:paraId="228D1691"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kirta naftos ir kitų teršalų surinkimui iš vandens paviršiaus (upėse, ežeruose, jūrose, uostuose ir kt.) aplinkos apsaugos, pramonės ir gelbėjimo operacijose.</w:t>
      </w:r>
    </w:p>
    <w:p w14:paraId="19A78AF3"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6" w:name="konstrukcija-ir-medžiagos-1"/>
      <w:bookmarkEnd w:id="145"/>
      <w:r w:rsidRPr="006A5502">
        <w:rPr>
          <w:rFonts w:ascii="Times New Roman" w:eastAsia="Times New Roman" w:hAnsi="Times New Roman" w:cs="Times New Roman"/>
          <w:bCs/>
          <w:i/>
          <w:sz w:val="24"/>
          <w:szCs w:val="24"/>
        </w:rPr>
        <w:t>Konstrukcija ir medžiagos</w:t>
      </w:r>
    </w:p>
    <w:p w14:paraId="4B8A50B0" w14:textId="77777777" w:rsidR="006A5502" w:rsidRPr="006A5502" w:rsidRDefault="006A5502">
      <w:pPr>
        <w:numPr>
          <w:ilvl w:val="0"/>
          <w:numId w:val="3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Lengvos, tvirtos ir korozijai atsparios medžiagos (pvz., liejimo polietilenas, nerūdijantis plienas ar kitos lygiavertės pramonėje naudojamos medžiagos)</w:t>
      </w:r>
    </w:p>
    <w:p w14:paraId="1446438F" w14:textId="77777777" w:rsidR="006A5502" w:rsidRPr="006A5502" w:rsidRDefault="006A5502">
      <w:pPr>
        <w:numPr>
          <w:ilvl w:val="0"/>
          <w:numId w:val="3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odulinė konstrukcija, leidžianti pritaikyti įrangą pagal poreikius (įranga turi būti lengvai surenkama ir išardoma be specialių įrankių)</w:t>
      </w:r>
    </w:p>
    <w:p w14:paraId="669A93B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7" w:name="surinkimo-technologija"/>
      <w:bookmarkEnd w:id="146"/>
      <w:r w:rsidRPr="006A5502">
        <w:rPr>
          <w:rFonts w:ascii="Times New Roman" w:eastAsia="Times New Roman" w:hAnsi="Times New Roman" w:cs="Times New Roman"/>
          <w:bCs/>
          <w:i/>
          <w:sz w:val="24"/>
          <w:szCs w:val="24"/>
        </w:rPr>
        <w:t>Surinkimo technologija</w:t>
      </w:r>
    </w:p>
    <w:p w14:paraId="53211032" w14:textId="77777777" w:rsidR="006A5502" w:rsidRPr="006A5502" w:rsidRDefault="006A5502">
      <w:pPr>
        <w:numPr>
          <w:ilvl w:val="0"/>
          <w:numId w:val="3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audojama mechaninė arba hidraulinė technologija naftos ir teršalų surinkimui</w:t>
      </w:r>
    </w:p>
    <w:p w14:paraId="367723A8" w14:textId="77777777" w:rsidR="006A5502" w:rsidRPr="006A5502" w:rsidRDefault="006A5502">
      <w:pPr>
        <w:numPr>
          <w:ilvl w:val="0"/>
          <w:numId w:val="3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Įranga turi efektyviai surinkti skystas naftos ir naftos produktų liekanas su kuo mažesniu įtraukiamo vandens kiekiu (ne daugiau kaip 2 % laisvo vandens)</w:t>
      </w:r>
    </w:p>
    <w:p w14:paraId="139FC78A"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8" w:name="komplektacija-2"/>
      <w:bookmarkEnd w:id="147"/>
      <w:r w:rsidRPr="006A5502">
        <w:rPr>
          <w:rFonts w:ascii="Times New Roman" w:eastAsia="Times New Roman" w:hAnsi="Times New Roman" w:cs="Times New Roman"/>
          <w:bCs/>
          <w:i/>
          <w:sz w:val="24"/>
          <w:szCs w:val="24"/>
        </w:rPr>
        <w:t>Komplektacija</w:t>
      </w:r>
    </w:p>
    <w:p w14:paraId="73B6B4FF" w14:textId="77777777" w:rsidR="006A5502" w:rsidRPr="006A5502" w:rsidRDefault="006A5502">
      <w:pPr>
        <w:numPr>
          <w:ilvl w:val="0"/>
          <w:numId w:val="3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Hidraulinis siurblys, tinkamas naudoti su pagrindine surinkimo įranga, su reguliuojamu srautu ir slėgiu pagal darbinius poreikius</w:t>
      </w:r>
    </w:p>
    <w:p w14:paraId="434A9FDC" w14:textId="77777777" w:rsidR="006A5502" w:rsidRPr="006A5502" w:rsidRDefault="006A5502">
      <w:pPr>
        <w:numPr>
          <w:ilvl w:val="0"/>
          <w:numId w:val="3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eršalų surinkimo siurblys, skirtas surinkti susikaupusias naftos ir teršalų liekanas iš surinkimo talpų arba nuo vandens paviršiaus</w:t>
      </w:r>
    </w:p>
    <w:p w14:paraId="20E39344" w14:textId="77777777" w:rsidR="006A5502" w:rsidRPr="006A5502" w:rsidRDefault="006A5502">
      <w:pPr>
        <w:numPr>
          <w:ilvl w:val="0"/>
          <w:numId w:val="3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amzdynų ir žarnų rinkinys</w:t>
      </w:r>
    </w:p>
    <w:p w14:paraId="55955119"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49" w:name="techniniai-parametrai-3"/>
      <w:bookmarkEnd w:id="148"/>
      <w:r w:rsidRPr="006A5502">
        <w:rPr>
          <w:rFonts w:ascii="Times New Roman" w:eastAsia="Times New Roman" w:hAnsi="Times New Roman" w:cs="Times New Roman"/>
          <w:bCs/>
          <w:i/>
          <w:sz w:val="24"/>
          <w:szCs w:val="24"/>
        </w:rPr>
        <w:t>Techniniai parametrai</w:t>
      </w:r>
    </w:p>
    <w:p w14:paraId="5C550B2A" w14:textId="77777777" w:rsidR="006A5502" w:rsidRPr="006A5502" w:rsidRDefault="006A5502">
      <w:pPr>
        <w:numPr>
          <w:ilvl w:val="0"/>
          <w:numId w:val="3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Bendras įrenginio svoris turi būti ne didesnis nei 30 kg, kad būtų užtikrintas lengvas transportavimas ir montavimas</w:t>
      </w:r>
    </w:p>
    <w:p w14:paraId="459A375A" w14:textId="77777777" w:rsidR="006A5502" w:rsidRPr="006A5502" w:rsidRDefault="006A5502">
      <w:pPr>
        <w:numPr>
          <w:ilvl w:val="0"/>
          <w:numId w:val="3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Naftos surinkimo našumas:</w:t>
      </w:r>
      <w:r w:rsidRPr="006A5502">
        <w:rPr>
          <w:rFonts w:ascii="Times New Roman" w:eastAsia="Cambria" w:hAnsi="Times New Roman" w:cs="Times New Roman"/>
          <w:sz w:val="24"/>
          <w:szCs w:val="24"/>
        </w:rPr>
        <w:t xml:space="preserve"> ne mažiau kaip 5 m³/val.</w:t>
      </w:r>
    </w:p>
    <w:p w14:paraId="484A6384" w14:textId="77777777" w:rsidR="006A5502" w:rsidRPr="006A5502" w:rsidRDefault="006A5502">
      <w:pPr>
        <w:numPr>
          <w:ilvl w:val="0"/>
          <w:numId w:val="3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 xml:space="preserve">Hidraulinio siurblio galios diapazonas: </w:t>
      </w:r>
      <w:r w:rsidRPr="006A5502">
        <w:rPr>
          <w:rFonts w:ascii="Times New Roman" w:eastAsia="Cambria" w:hAnsi="Times New Roman" w:cs="Times New Roman"/>
          <w:sz w:val="24"/>
          <w:szCs w:val="24"/>
        </w:rPr>
        <w:t xml:space="preserve"> reguliuojama siurblio galia ne siauresniame diapazone kaip 0,5–1,5 kW </w:t>
      </w:r>
    </w:p>
    <w:p w14:paraId="68D8A767" w14:textId="77777777" w:rsidR="006A5502" w:rsidRPr="006A5502" w:rsidRDefault="006A5502">
      <w:pPr>
        <w:numPr>
          <w:ilvl w:val="0"/>
          <w:numId w:val="3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lio srautas ir slėgis turi atitikti surinkimo įrangos reikalavimus</w:t>
      </w:r>
    </w:p>
    <w:p w14:paraId="5A9AFC33" w14:textId="77777777" w:rsidR="006A5502" w:rsidRPr="006A5502" w:rsidRDefault="006A5502">
      <w:pPr>
        <w:numPr>
          <w:ilvl w:val="0"/>
          <w:numId w:val="3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Naftos ir teršalų surinkimo efektyvumas:</w:t>
      </w:r>
      <w:r w:rsidRPr="006A5502">
        <w:rPr>
          <w:rFonts w:ascii="Times New Roman" w:eastAsia="Cambria" w:hAnsi="Times New Roman" w:cs="Times New Roman"/>
          <w:sz w:val="24"/>
          <w:szCs w:val="24"/>
        </w:rPr>
        <w:t xml:space="preserve"> laisvo vandens kiekis surinktuose teršaluose ne didesnis kaip 2 %</w:t>
      </w:r>
    </w:p>
    <w:p w14:paraId="06CA0BF2"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50" w:name="naudojimo-sąlygos"/>
      <w:bookmarkEnd w:id="149"/>
      <w:r w:rsidRPr="006A5502">
        <w:rPr>
          <w:rFonts w:ascii="Times New Roman" w:eastAsia="Times New Roman" w:hAnsi="Times New Roman" w:cs="Times New Roman"/>
          <w:bCs/>
          <w:i/>
          <w:sz w:val="24"/>
          <w:szCs w:val="24"/>
        </w:rPr>
        <w:t>Naudojimo sąlygos</w:t>
      </w:r>
    </w:p>
    <w:p w14:paraId="1038E71C" w14:textId="77777777" w:rsidR="006A5502" w:rsidRPr="006A5502" w:rsidRDefault="006A5502">
      <w:pPr>
        <w:numPr>
          <w:ilvl w:val="0"/>
          <w:numId w:val="4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Įranga turi būti atspari įvairioms oro ir vandens sąlygoms, įskaitant sūraus vandens poveikį, UV spinduliuotę ir temperatūrų svyravimus ne siauresniame diapazone kaip nuo -20 °C iki +40 °C</w:t>
      </w:r>
    </w:p>
    <w:p w14:paraId="7206C661" w14:textId="77777777" w:rsidR="006A5502" w:rsidRPr="006A5502" w:rsidRDefault="006A5502">
      <w:pPr>
        <w:numPr>
          <w:ilvl w:val="0"/>
          <w:numId w:val="4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nka naudoti tiek vidaus, tiek lauko sąlygomis.</w:t>
      </w:r>
    </w:p>
    <w:p w14:paraId="604EF2EF" w14:textId="77777777" w:rsidR="006A5502" w:rsidRPr="006A5502" w:rsidRDefault="006A5502" w:rsidP="006A5502">
      <w:pPr>
        <w:keepNext/>
        <w:keepLines/>
        <w:spacing w:after="0" w:line="360" w:lineRule="auto"/>
        <w:ind w:firstLine="709"/>
        <w:outlineLvl w:val="3"/>
        <w:rPr>
          <w:rFonts w:ascii="Times New Roman" w:eastAsia="Times New Roman" w:hAnsi="Times New Roman" w:cs="Times New Roman"/>
          <w:bCs/>
          <w:i/>
          <w:sz w:val="24"/>
          <w:szCs w:val="24"/>
        </w:rPr>
      </w:pPr>
      <w:bookmarkStart w:id="151" w:name="papildomos-savybės-3"/>
      <w:bookmarkEnd w:id="150"/>
      <w:r w:rsidRPr="006A5502">
        <w:rPr>
          <w:rFonts w:ascii="Times New Roman" w:eastAsia="Times New Roman" w:hAnsi="Times New Roman" w:cs="Times New Roman"/>
          <w:bCs/>
          <w:i/>
          <w:sz w:val="24"/>
          <w:szCs w:val="24"/>
        </w:rPr>
        <w:t>Garantijos reikalavimai</w:t>
      </w:r>
    </w:p>
    <w:p w14:paraId="4FCA988F" w14:textId="1D894A08" w:rsidR="006A5502" w:rsidRPr="00A5030A" w:rsidRDefault="006A5502" w:rsidP="00A5030A">
      <w:pPr>
        <w:pStyle w:val="Sraopastraipa"/>
        <w:numPr>
          <w:ilvl w:val="0"/>
          <w:numId w:val="40"/>
        </w:numPr>
        <w:spacing w:after="0" w:line="360" w:lineRule="auto"/>
        <w:ind w:firstLine="698"/>
        <w:jc w:val="left"/>
        <w:rPr>
          <w:rFonts w:ascii="Times New Roman" w:eastAsia="Cambria" w:hAnsi="Times New Roman" w:cs="Times New Roman"/>
          <w:sz w:val="24"/>
          <w:szCs w:val="24"/>
        </w:rPr>
      </w:pPr>
      <w:r w:rsidRPr="00A5030A">
        <w:rPr>
          <w:rFonts w:ascii="Times New Roman" w:eastAsia="Cambria" w:hAnsi="Times New Roman" w:cs="Times New Roman"/>
          <w:b/>
          <w:bCs/>
          <w:sz w:val="24"/>
          <w:szCs w:val="24"/>
        </w:rPr>
        <w:t>Garantijos trukmė:</w:t>
      </w:r>
      <w:r w:rsidRPr="00A5030A">
        <w:rPr>
          <w:rFonts w:ascii="Times New Roman" w:eastAsia="Cambria" w:hAnsi="Times New Roman" w:cs="Times New Roman"/>
          <w:sz w:val="24"/>
          <w:szCs w:val="24"/>
        </w:rPr>
        <w:t xml:space="preserve"> ne trumpiau kaip 24 mėnesiai</w:t>
      </w:r>
      <w:bookmarkStart w:id="152" w:name="X80a25e1a45211734429682d152a933017671325"/>
      <w:bookmarkEnd w:id="143"/>
      <w:bookmarkEnd w:id="151"/>
      <w:r w:rsidRPr="00A5030A">
        <w:rPr>
          <w:rFonts w:ascii="Times New Roman" w:eastAsia="Cambria" w:hAnsi="Times New Roman" w:cs="Times New Roman"/>
          <w:sz w:val="24"/>
          <w:szCs w:val="24"/>
        </w:rPr>
        <w:t>.</w:t>
      </w:r>
      <w:r w:rsidRPr="00A5030A">
        <w:rPr>
          <w:rFonts w:ascii="Times New Roman" w:eastAsia="Cambria" w:hAnsi="Times New Roman" w:cs="Times New Roman"/>
          <w:sz w:val="24"/>
          <w:szCs w:val="24"/>
        </w:rPr>
        <w:br w:type="page"/>
      </w:r>
    </w:p>
    <w:p w14:paraId="2A4B88B5"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53" w:name="_Toc205895754"/>
      <w:r w:rsidRPr="006A5502">
        <w:rPr>
          <w:rFonts w:ascii="Times New Roman" w:eastAsia="Times New Roman" w:hAnsi="Times New Roman" w:cs="Times New Roman"/>
          <w:b/>
          <w:bCs/>
          <w:color w:val="000000"/>
          <w:sz w:val="28"/>
          <w:szCs w:val="32"/>
        </w:rPr>
        <w:lastRenderedPageBreak/>
        <w:t>3.21 Siurblys skysčiams (1 vnt.)</w:t>
      </w:r>
      <w:bookmarkEnd w:id="153"/>
    </w:p>
    <w:p w14:paraId="2EC84AAB"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Elektrinis siurblys ugniagesybos CBRN įvykiams - skysčių siurbimui</w:t>
      </w:r>
    </w:p>
    <w:p w14:paraId="54E53D77"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ENDRIEJI REIKALAVIMAI</w:t>
      </w:r>
    </w:p>
    <w:p w14:paraId="7973D2AC" w14:textId="77777777" w:rsidR="006A5502" w:rsidRPr="006A5502" w:rsidRDefault="006A5502">
      <w:pPr>
        <w:numPr>
          <w:ilvl w:val="3"/>
          <w:numId w:val="10"/>
        </w:numPr>
        <w:spacing w:after="0" w:line="360" w:lineRule="auto"/>
        <w:ind w:hanging="196"/>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lys turi būti skirtas įvairių skysčių ir pavojingų cheminių medžiagų siurbimui ir perkėlimui ugniagesybos CBRN (cheminių, biologinių, radiologinių, branduolinių) avarijų metu.</w:t>
      </w:r>
    </w:p>
    <w:p w14:paraId="6B660585"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ECHNINIAI PARAMETRAI</w:t>
      </w:r>
    </w:p>
    <w:p w14:paraId="43EEB507" w14:textId="77777777" w:rsidR="006A5502" w:rsidRPr="006A5502" w:rsidRDefault="006A5502">
      <w:pPr>
        <w:numPr>
          <w:ilvl w:val="0"/>
          <w:numId w:val="47"/>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Našumas:</w:t>
      </w:r>
      <w:r w:rsidRPr="006A5502">
        <w:rPr>
          <w:rFonts w:ascii="Times New Roman" w:eastAsia="Cambria" w:hAnsi="Times New Roman" w:cs="Times New Roman"/>
          <w:sz w:val="24"/>
          <w:szCs w:val="24"/>
        </w:rPr>
        <w:t xml:space="preserve"> ne mažiau kaip 40 l/min</w:t>
      </w:r>
    </w:p>
    <w:p w14:paraId="37A3B52B"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iurbimo aukštis:</w:t>
      </w:r>
      <w:r w:rsidRPr="006A5502">
        <w:rPr>
          <w:rFonts w:ascii="Times New Roman" w:eastAsia="Cambria" w:hAnsi="Times New Roman" w:cs="Times New Roman"/>
          <w:sz w:val="24"/>
          <w:szCs w:val="24"/>
        </w:rPr>
        <w:t xml:space="preserve"> ne mažiau kaip 2,5 m</w:t>
      </w:r>
    </w:p>
    <w:p w14:paraId="1E6A147B"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lėgimas:</w:t>
      </w:r>
      <w:r w:rsidRPr="006A5502">
        <w:rPr>
          <w:rFonts w:ascii="Times New Roman" w:eastAsia="Cambria" w:hAnsi="Times New Roman" w:cs="Times New Roman"/>
          <w:sz w:val="24"/>
          <w:szCs w:val="24"/>
        </w:rPr>
        <w:t xml:space="preserve"> ne mažiau kaip 1,5 bar</w:t>
      </w:r>
    </w:p>
    <w:p w14:paraId="66A06EB3"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itinimo įtampa:</w:t>
      </w:r>
      <w:r w:rsidRPr="006A5502">
        <w:rPr>
          <w:rFonts w:ascii="Times New Roman" w:eastAsia="Cambria" w:hAnsi="Times New Roman" w:cs="Times New Roman"/>
          <w:sz w:val="24"/>
          <w:szCs w:val="24"/>
        </w:rPr>
        <w:t xml:space="preserve"> 24 V DC arba 12 V DC</w:t>
      </w:r>
    </w:p>
    <w:p w14:paraId="33C3B5D3"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uvartojamoji galia:</w:t>
      </w:r>
      <w:r w:rsidRPr="006A5502">
        <w:rPr>
          <w:rFonts w:ascii="Times New Roman" w:eastAsia="Cambria" w:hAnsi="Times New Roman" w:cs="Times New Roman"/>
          <w:sz w:val="24"/>
          <w:szCs w:val="24"/>
        </w:rPr>
        <w:t xml:space="preserve"> ne daugiau kaip 1000 W</w:t>
      </w:r>
    </w:p>
    <w:p w14:paraId="76232F99"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rovės stiprumas:</w:t>
      </w:r>
      <w:r w:rsidRPr="006A5502">
        <w:rPr>
          <w:rFonts w:ascii="Times New Roman" w:eastAsia="Cambria" w:hAnsi="Times New Roman" w:cs="Times New Roman"/>
          <w:sz w:val="24"/>
          <w:szCs w:val="24"/>
        </w:rPr>
        <w:t xml:space="preserve"> ne daugiau kaip 45 A (12V) arba 25 A (24V)</w:t>
      </w:r>
    </w:p>
    <w:p w14:paraId="3EE5F984"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psaugos klasė:</w:t>
      </w:r>
      <w:r w:rsidRPr="006A5502">
        <w:rPr>
          <w:rFonts w:ascii="Times New Roman" w:eastAsia="Cambria" w:hAnsi="Times New Roman" w:cs="Times New Roman"/>
          <w:sz w:val="24"/>
          <w:szCs w:val="24"/>
        </w:rPr>
        <w:t xml:space="preserve"> ne žemesnė kaip IP54</w:t>
      </w:r>
    </w:p>
    <w:p w14:paraId="17A21D63"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Darbo temperatūra:</w:t>
      </w:r>
      <w:r w:rsidRPr="006A5502">
        <w:rPr>
          <w:rFonts w:ascii="Times New Roman" w:eastAsia="Cambria" w:hAnsi="Times New Roman" w:cs="Times New Roman"/>
          <w:sz w:val="24"/>
          <w:szCs w:val="24"/>
        </w:rPr>
        <w:t xml:space="preserve"> ne siauresniame diapazone kaip nuo -10°C iki +50°C</w:t>
      </w:r>
    </w:p>
    <w:p w14:paraId="414E300A" w14:textId="77777777" w:rsidR="006A5502" w:rsidRPr="006A5502" w:rsidRDefault="006A5502">
      <w:pPr>
        <w:numPr>
          <w:ilvl w:val="0"/>
          <w:numId w:val="4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Darbo ciklas:</w:t>
      </w:r>
      <w:r w:rsidRPr="006A5502">
        <w:rPr>
          <w:rFonts w:ascii="Times New Roman" w:eastAsia="Cambria" w:hAnsi="Times New Roman" w:cs="Times New Roman"/>
          <w:sz w:val="24"/>
          <w:szCs w:val="24"/>
        </w:rPr>
        <w:t xml:space="preserve"> ne trumpesnis kaip 30 min darbo</w:t>
      </w:r>
    </w:p>
    <w:p w14:paraId="6F95B7A3"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ITINIMO SISTEMA</w:t>
      </w:r>
    </w:p>
    <w:p w14:paraId="5DB2D768" w14:textId="77777777" w:rsidR="006A5502" w:rsidRPr="006A5502" w:rsidRDefault="006A5502">
      <w:pPr>
        <w:numPr>
          <w:ilvl w:val="0"/>
          <w:numId w:val="60"/>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limybė prijungti prie ugniagesių automobilio 12V arba 24V elektros sistemos</w:t>
      </w:r>
    </w:p>
    <w:p w14:paraId="30FE9FE7" w14:textId="77777777" w:rsidR="006A5502" w:rsidRPr="006A5502" w:rsidRDefault="006A5502">
      <w:pPr>
        <w:numPr>
          <w:ilvl w:val="0"/>
          <w:numId w:val="6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abelis maitinimui: ne trumpesnis kaip 5 m, su apsaugos saugikliu</w:t>
      </w:r>
    </w:p>
    <w:p w14:paraId="334922B5" w14:textId="77777777" w:rsidR="006A5502" w:rsidRPr="006A5502" w:rsidRDefault="006A5502">
      <w:pPr>
        <w:numPr>
          <w:ilvl w:val="0"/>
          <w:numId w:val="6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ų jungtys: hermetiškos, apsaugotos nuo korozijos</w:t>
      </w:r>
    </w:p>
    <w:p w14:paraId="17C53FAA"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NSTRUKCIJOS REIKALAVIMAI</w:t>
      </w:r>
    </w:p>
    <w:p w14:paraId="0528224C" w14:textId="77777777" w:rsidR="006A5502" w:rsidRPr="006A5502" w:rsidRDefault="006A5502">
      <w:pPr>
        <w:numPr>
          <w:ilvl w:val="0"/>
          <w:numId w:val="6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rpusas pagamintas iš ketaus, nerūdijančio plieno, aliuminio lydinio ar lygiaverčių medžiagų</w:t>
      </w:r>
    </w:p>
    <w:p w14:paraId="6FB8604C"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Cheminių medžiagų atspari konstrukcija</w:t>
      </w:r>
    </w:p>
    <w:p w14:paraId="0F5347A3"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sė ne didesnė kaip 25 kg</w:t>
      </w:r>
    </w:p>
    <w:p w14:paraId="08EFEDCB"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u tvirtinimo elementais arba ratukais transportavimui</w:t>
      </w:r>
    </w:p>
    <w:p w14:paraId="77823359"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psauginis rėmas/grotelės</w:t>
      </w:r>
    </w:p>
    <w:p w14:paraId="58F8DCC9"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Integruotas aplinkkelio vožtuvas</w:t>
      </w:r>
    </w:p>
    <w:p w14:paraId="5E3AE3CF" w14:textId="77777777" w:rsidR="006A5502" w:rsidRPr="006A5502" w:rsidRDefault="006A5502">
      <w:pPr>
        <w:numPr>
          <w:ilvl w:val="0"/>
          <w:numId w:val="61"/>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ausas siurblio paleidimas</w:t>
      </w:r>
    </w:p>
    <w:p w14:paraId="14425F68"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MPLEKTACIJA</w:t>
      </w:r>
    </w:p>
    <w:p w14:paraId="5152DF23" w14:textId="77777777" w:rsidR="006A5502" w:rsidRPr="006A5502" w:rsidRDefault="006A5502">
      <w:pPr>
        <w:numPr>
          <w:ilvl w:val="0"/>
          <w:numId w:val="62"/>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imo žarna: ne trumpesnė kaip 3 m ilgio, Ø25-50 mm, atspari cheminėms medžiagoms</w:t>
      </w:r>
    </w:p>
    <w:p w14:paraId="7347310E" w14:textId="77777777" w:rsidR="006A5502" w:rsidRPr="006A5502" w:rsidRDefault="006A5502">
      <w:pPr>
        <w:numPr>
          <w:ilvl w:val="0"/>
          <w:numId w:val="6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ekimo žarna: ne trumpesnė kaip 10 m ilgio, Ø25-40 mm</w:t>
      </w:r>
    </w:p>
    <w:p w14:paraId="0D31E325" w14:textId="77777777" w:rsidR="006A5502" w:rsidRPr="006A5502" w:rsidRDefault="006A5502">
      <w:pPr>
        <w:numPr>
          <w:ilvl w:val="0"/>
          <w:numId w:val="6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imo filtras arba integruotas filtravimo elementas</w:t>
      </w:r>
    </w:p>
    <w:p w14:paraId="4DE3BC10" w14:textId="77777777" w:rsidR="006A5502" w:rsidRPr="006A5502" w:rsidRDefault="006A5502">
      <w:pPr>
        <w:numPr>
          <w:ilvl w:val="0"/>
          <w:numId w:val="6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itinimo kabelis su jungtimis</w:t>
      </w:r>
    </w:p>
    <w:p w14:paraId="34B27F70" w14:textId="77777777" w:rsidR="006A5502" w:rsidRPr="006A5502" w:rsidRDefault="006A5502">
      <w:pPr>
        <w:numPr>
          <w:ilvl w:val="0"/>
          <w:numId w:val="6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aldymo elementai (jungiklis, indikatoriai)</w:t>
      </w:r>
    </w:p>
    <w:p w14:paraId="3ECFCC6C" w14:textId="77777777" w:rsidR="006A5502" w:rsidRPr="006A5502" w:rsidRDefault="006A5502">
      <w:pPr>
        <w:numPr>
          <w:ilvl w:val="0"/>
          <w:numId w:val="62"/>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ransportavimo/tvirtinimo sistema</w:t>
      </w:r>
    </w:p>
    <w:p w14:paraId="44E211D1"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Ų SUDERINAMUMAS</w:t>
      </w:r>
    </w:p>
    <w:p w14:paraId="2FD25CD0"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iurblys turi būti tinkamas šių skysčių siurbimui:</w:t>
      </w:r>
    </w:p>
    <w:p w14:paraId="343F61E4" w14:textId="77777777" w:rsidR="006A5502" w:rsidRPr="006A5502" w:rsidRDefault="006A5502">
      <w:pPr>
        <w:numPr>
          <w:ilvl w:val="0"/>
          <w:numId w:val="63"/>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lastRenderedPageBreak/>
        <w:t>Vanduo ir vandens tirpalai</w:t>
      </w:r>
    </w:p>
    <w:p w14:paraId="7E9B48DB" w14:textId="77777777" w:rsidR="006A5502" w:rsidRPr="006A5502" w:rsidRDefault="006A5502">
      <w:pPr>
        <w:numPr>
          <w:ilvl w:val="0"/>
          <w:numId w:val="6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Rūgšties ir šarmų tirpalai (koncentracija iki 10%)</w:t>
      </w:r>
    </w:p>
    <w:p w14:paraId="26470261" w14:textId="77777777" w:rsidR="006A5502" w:rsidRPr="006A5502" w:rsidRDefault="006A5502">
      <w:pPr>
        <w:numPr>
          <w:ilvl w:val="0"/>
          <w:numId w:val="6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Naftos produktai</w:t>
      </w:r>
    </w:p>
    <w:p w14:paraId="0D3310CB" w14:textId="77777777" w:rsidR="006A5502" w:rsidRPr="006A5502" w:rsidRDefault="006A5502">
      <w:pPr>
        <w:numPr>
          <w:ilvl w:val="0"/>
          <w:numId w:val="6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Cheminio valymo skysčiai</w:t>
      </w:r>
    </w:p>
    <w:p w14:paraId="7B17EF25" w14:textId="77777777" w:rsidR="006A5502" w:rsidRPr="006A5502" w:rsidRDefault="006A5502">
      <w:pPr>
        <w:numPr>
          <w:ilvl w:val="0"/>
          <w:numId w:val="6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Dezinfekciniai skysčiai</w:t>
      </w:r>
    </w:p>
    <w:p w14:paraId="603E4F82" w14:textId="77777777" w:rsidR="006A5502" w:rsidRPr="006A5502" w:rsidRDefault="006A5502">
      <w:pPr>
        <w:numPr>
          <w:ilvl w:val="0"/>
          <w:numId w:val="63"/>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iti pramonės skysčiai, neturintys stipraus abrazyvinio poveikio</w:t>
      </w:r>
    </w:p>
    <w:p w14:paraId="517D0BD0"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PECIALŪS REIKALAVIMAI CBRN APLINKOMS</w:t>
      </w:r>
    </w:p>
    <w:p w14:paraId="453AFF62" w14:textId="77777777" w:rsidR="006A5502" w:rsidRPr="006A5502" w:rsidRDefault="006A5502">
      <w:pPr>
        <w:numPr>
          <w:ilvl w:val="0"/>
          <w:numId w:val="64"/>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nstrukcija turi būti lengvai valoma ir dezinfekuojama</w:t>
      </w:r>
    </w:p>
    <w:p w14:paraId="03641DC2" w14:textId="77777777" w:rsidR="006A5502" w:rsidRPr="006A5502" w:rsidRDefault="006A5502">
      <w:pPr>
        <w:numPr>
          <w:ilvl w:val="0"/>
          <w:numId w:val="6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edžiagos turi būti atsparūs cheminio dekontaminacijos proceso poveikiui</w:t>
      </w:r>
    </w:p>
    <w:p w14:paraId="32D65612" w14:textId="77777777" w:rsidR="006A5502" w:rsidRPr="006A5502" w:rsidRDefault="006A5502">
      <w:pPr>
        <w:numPr>
          <w:ilvl w:val="0"/>
          <w:numId w:val="64"/>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Jungčių hermetiškumas turi užtikrinti apsaugą nuo užteršimo</w:t>
      </w:r>
    </w:p>
    <w:p w14:paraId="63B0CC06"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A IR PRIEŽIŪRA</w:t>
      </w:r>
    </w:p>
    <w:p w14:paraId="108FFA11" w14:textId="77777777" w:rsidR="006A5502" w:rsidRPr="006A5502" w:rsidRDefault="006A5502">
      <w:pPr>
        <w:numPr>
          <w:ilvl w:val="0"/>
          <w:numId w:val="65"/>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rantija ne trumpesnė kaip 24 mėnesių</w:t>
      </w:r>
    </w:p>
    <w:p w14:paraId="093EDBF6" w14:textId="77777777" w:rsidR="006A5502" w:rsidRPr="006A5502" w:rsidRDefault="006A5502" w:rsidP="006A5502">
      <w:pPr>
        <w:spacing w:after="200" w:line="240" w:lineRule="auto"/>
        <w:ind w:firstLine="709"/>
        <w:jc w:val="left"/>
        <w:rPr>
          <w:rFonts w:ascii="Times New Roman" w:eastAsia="Times New Roman" w:hAnsi="Times New Roman" w:cs="Times New Roman"/>
          <w:b/>
          <w:bCs/>
          <w:color w:val="000000"/>
          <w:sz w:val="28"/>
          <w:szCs w:val="32"/>
        </w:rPr>
      </w:pPr>
      <w:bookmarkStart w:id="154" w:name="X0b32776613b0c0cbeddf2821ed4736207fc6743"/>
      <w:bookmarkEnd w:id="152"/>
      <w:r w:rsidRPr="006A5502">
        <w:rPr>
          <w:rFonts w:ascii="Times New Roman" w:eastAsia="Cambria" w:hAnsi="Times New Roman" w:cs="Times New Roman"/>
          <w:sz w:val="24"/>
          <w:szCs w:val="24"/>
        </w:rPr>
        <w:br w:type="page"/>
      </w:r>
    </w:p>
    <w:p w14:paraId="4B891128" w14:textId="77777777" w:rsidR="006A5502" w:rsidRPr="006A5502" w:rsidRDefault="006A5502" w:rsidP="006A5502">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55" w:name="_Toc205895755"/>
      <w:r w:rsidRPr="006A5502">
        <w:rPr>
          <w:rFonts w:ascii="Times New Roman" w:eastAsia="Times New Roman" w:hAnsi="Times New Roman" w:cs="Times New Roman"/>
          <w:b/>
          <w:bCs/>
          <w:color w:val="000000"/>
          <w:sz w:val="28"/>
          <w:szCs w:val="32"/>
        </w:rPr>
        <w:lastRenderedPageBreak/>
        <w:t>3.22 Siurblys (nekibirkščiuojantis) degiems skysčiams surinkti (1 vnt.)</w:t>
      </w:r>
      <w:bookmarkEnd w:id="155"/>
    </w:p>
    <w:p w14:paraId="64640C7D" w14:textId="77777777" w:rsidR="006A5502" w:rsidRPr="006A5502" w:rsidRDefault="006A5502" w:rsidP="006A5502">
      <w:pPr>
        <w:spacing w:after="0" w:line="360" w:lineRule="auto"/>
        <w:ind w:firstLine="709"/>
        <w:rPr>
          <w:rFonts w:ascii="Times New Roman" w:eastAsia="Cambria" w:hAnsi="Times New Roman" w:cs="Times New Roman"/>
          <w:b/>
          <w:bCs/>
          <w:sz w:val="24"/>
          <w:szCs w:val="24"/>
        </w:rPr>
      </w:pPr>
      <w:r w:rsidRPr="006A5502">
        <w:rPr>
          <w:rFonts w:ascii="Times New Roman" w:eastAsia="Cambria" w:hAnsi="Times New Roman" w:cs="Times New Roman"/>
          <w:b/>
          <w:bCs/>
          <w:sz w:val="24"/>
          <w:szCs w:val="24"/>
        </w:rPr>
        <w:t>Elektrinis siurblys ugniagesybos CBRN įvykiams - degiųjų skysčių siurbimui</w:t>
      </w:r>
    </w:p>
    <w:p w14:paraId="6D3FF2E5"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BENDRIEJI REIKALAVIMAI</w:t>
      </w:r>
    </w:p>
    <w:p w14:paraId="49563314" w14:textId="77777777" w:rsidR="006A5502" w:rsidRPr="006A5502" w:rsidRDefault="006A5502">
      <w:pPr>
        <w:numPr>
          <w:ilvl w:val="4"/>
          <w:numId w:val="10"/>
        </w:numPr>
        <w:spacing w:after="0" w:line="360" w:lineRule="auto"/>
        <w:ind w:left="1418" w:hanging="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lys turi būti skirtas profesionaliam naudojimui, degių skysčių ir pavojingų cheminių medžiagų siurbimui ir perkėlimui CBRN (cheminių, biologinių, radiologinių, branduolinių) avarijų metu.</w:t>
      </w:r>
    </w:p>
    <w:p w14:paraId="0AF251B9"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TECHNINIAI PARAMETRAI</w:t>
      </w:r>
    </w:p>
    <w:p w14:paraId="0D35D650" w14:textId="77777777" w:rsidR="006A5502" w:rsidRPr="006A5502" w:rsidRDefault="006A5502">
      <w:pPr>
        <w:numPr>
          <w:ilvl w:val="0"/>
          <w:numId w:val="66"/>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Našumas:</w:t>
      </w:r>
      <w:r w:rsidRPr="006A5502">
        <w:rPr>
          <w:rFonts w:ascii="Times New Roman" w:eastAsia="Cambria" w:hAnsi="Times New Roman" w:cs="Times New Roman"/>
          <w:sz w:val="24"/>
          <w:szCs w:val="24"/>
        </w:rPr>
        <w:t xml:space="preserve"> ne mažiau kaip 40 l/min</w:t>
      </w:r>
    </w:p>
    <w:p w14:paraId="656B8610"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iurbimo aukštis:</w:t>
      </w:r>
      <w:r w:rsidRPr="006A5502">
        <w:rPr>
          <w:rFonts w:ascii="Times New Roman" w:eastAsia="Cambria" w:hAnsi="Times New Roman" w:cs="Times New Roman"/>
          <w:sz w:val="24"/>
          <w:szCs w:val="24"/>
        </w:rPr>
        <w:t xml:space="preserve"> ne mažiau kaip 2,5 m</w:t>
      </w:r>
    </w:p>
    <w:p w14:paraId="69030D32"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lėgimas:</w:t>
      </w:r>
      <w:r w:rsidRPr="006A5502">
        <w:rPr>
          <w:rFonts w:ascii="Times New Roman" w:eastAsia="Cambria" w:hAnsi="Times New Roman" w:cs="Times New Roman"/>
          <w:sz w:val="24"/>
          <w:szCs w:val="24"/>
        </w:rPr>
        <w:t xml:space="preserve"> ne mažiau kaip 1,5 bar</w:t>
      </w:r>
    </w:p>
    <w:p w14:paraId="351E1AE5"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itinimo įtampa:</w:t>
      </w:r>
      <w:r w:rsidRPr="006A5502">
        <w:rPr>
          <w:rFonts w:ascii="Times New Roman" w:eastAsia="Cambria" w:hAnsi="Times New Roman" w:cs="Times New Roman"/>
          <w:sz w:val="24"/>
          <w:szCs w:val="24"/>
        </w:rPr>
        <w:t xml:space="preserve"> 24 V DC arba 12 V DC</w:t>
      </w:r>
    </w:p>
    <w:p w14:paraId="5EFA93F6"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uvartojamoji galia:</w:t>
      </w:r>
      <w:r w:rsidRPr="006A5502">
        <w:rPr>
          <w:rFonts w:ascii="Times New Roman" w:eastAsia="Cambria" w:hAnsi="Times New Roman" w:cs="Times New Roman"/>
          <w:sz w:val="24"/>
          <w:szCs w:val="24"/>
        </w:rPr>
        <w:t xml:space="preserve"> ne daugiau kaip 1000 W</w:t>
      </w:r>
    </w:p>
    <w:p w14:paraId="4E0B3D3A"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Srovės stiprumas:</w:t>
      </w:r>
      <w:r w:rsidRPr="006A5502">
        <w:rPr>
          <w:rFonts w:ascii="Times New Roman" w:eastAsia="Cambria" w:hAnsi="Times New Roman" w:cs="Times New Roman"/>
          <w:sz w:val="24"/>
          <w:szCs w:val="24"/>
        </w:rPr>
        <w:t xml:space="preserve"> ne daugiau kaip 45 A (12V) arba 25 A (24V)</w:t>
      </w:r>
    </w:p>
    <w:p w14:paraId="2038B363"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Apsaugos klasė:</w:t>
      </w:r>
      <w:r w:rsidRPr="006A5502">
        <w:rPr>
          <w:rFonts w:ascii="Times New Roman" w:eastAsia="Cambria" w:hAnsi="Times New Roman" w:cs="Times New Roman"/>
          <w:sz w:val="24"/>
          <w:szCs w:val="24"/>
        </w:rPr>
        <w:t xml:space="preserve"> ne žemesnė kaip IP54</w:t>
      </w:r>
    </w:p>
    <w:p w14:paraId="3A46A439"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Darbo temperatūra:</w:t>
      </w:r>
      <w:r w:rsidRPr="006A5502">
        <w:rPr>
          <w:rFonts w:ascii="Times New Roman" w:eastAsia="Cambria" w:hAnsi="Times New Roman" w:cs="Times New Roman"/>
          <w:sz w:val="24"/>
          <w:szCs w:val="24"/>
        </w:rPr>
        <w:t xml:space="preserve"> ne siauresniame diapazone kaip nuo -10°C iki +50°C</w:t>
      </w:r>
    </w:p>
    <w:p w14:paraId="4316EE95" w14:textId="77777777" w:rsidR="006A5502" w:rsidRPr="006A5502" w:rsidRDefault="006A5502">
      <w:pPr>
        <w:numPr>
          <w:ilvl w:val="0"/>
          <w:numId w:val="66"/>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Darbo ciklas:</w:t>
      </w:r>
      <w:r w:rsidRPr="006A5502">
        <w:rPr>
          <w:rFonts w:ascii="Times New Roman" w:eastAsia="Cambria" w:hAnsi="Times New Roman" w:cs="Times New Roman"/>
          <w:sz w:val="24"/>
          <w:szCs w:val="24"/>
        </w:rPr>
        <w:t xml:space="preserve"> ne trumpesnis kaip 30 min darbo / 30 min poilsio</w:t>
      </w:r>
    </w:p>
    <w:p w14:paraId="61CB95BB"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AITINIMO SISTEMA</w:t>
      </w:r>
    </w:p>
    <w:p w14:paraId="5A3C0B56" w14:textId="77777777" w:rsidR="006A5502" w:rsidRPr="006A5502" w:rsidRDefault="006A5502">
      <w:pPr>
        <w:numPr>
          <w:ilvl w:val="0"/>
          <w:numId w:val="67"/>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limybė prijungti prie ugniagesių automobilio 12V arba 24V elektros sistemos</w:t>
      </w:r>
    </w:p>
    <w:p w14:paraId="4C8BCB5E" w14:textId="77777777" w:rsidR="006A5502" w:rsidRPr="006A5502" w:rsidRDefault="006A5502">
      <w:pPr>
        <w:numPr>
          <w:ilvl w:val="0"/>
          <w:numId w:val="6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abelis maitinimui: ne trumpesnis kaip 5 m, su apsaugos saugikliu</w:t>
      </w:r>
    </w:p>
    <w:p w14:paraId="2A05A8EC" w14:textId="77777777" w:rsidR="006A5502" w:rsidRPr="006A5502" w:rsidRDefault="006A5502">
      <w:pPr>
        <w:numPr>
          <w:ilvl w:val="0"/>
          <w:numId w:val="67"/>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kumuliatorių jungtys: hermetiškos, apsaugotos nuo kibirkščių</w:t>
      </w:r>
    </w:p>
    <w:p w14:paraId="362E1C0F"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NSTRUKCIJOS REIKALAVIMAI</w:t>
      </w:r>
    </w:p>
    <w:p w14:paraId="21F73960" w14:textId="77777777" w:rsidR="006A5502" w:rsidRPr="006A5502" w:rsidRDefault="006A5502">
      <w:pPr>
        <w:numPr>
          <w:ilvl w:val="0"/>
          <w:numId w:val="68"/>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orpusas pagamintas iš ketaus, nerūdijančio plieno, aliuminio lydinio ar lygiavertės medžiagos</w:t>
      </w:r>
    </w:p>
    <w:p w14:paraId="2460EE1F" w14:textId="77777777" w:rsidR="006A5502" w:rsidRPr="006A5502" w:rsidRDefault="006A5502">
      <w:pPr>
        <w:numPr>
          <w:ilvl w:val="0"/>
          <w:numId w:val="6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ntisprogūs komponentai, atitinkantys ATEX direktyvą (kategorija II2G arba geresnė)</w:t>
      </w:r>
    </w:p>
    <w:p w14:paraId="359BD15C" w14:textId="77777777" w:rsidR="006A5502" w:rsidRPr="006A5502" w:rsidRDefault="006A5502">
      <w:pPr>
        <w:numPr>
          <w:ilvl w:val="0"/>
          <w:numId w:val="6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Lengvai perkeliamas, svoris ne daugiau kaip 25 kg</w:t>
      </w:r>
    </w:p>
    <w:p w14:paraId="35BB95CE" w14:textId="77777777" w:rsidR="006A5502" w:rsidRPr="006A5502" w:rsidRDefault="006A5502">
      <w:pPr>
        <w:numPr>
          <w:ilvl w:val="0"/>
          <w:numId w:val="6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u tvirtinimo elementais arba ratukais transportavimui</w:t>
      </w:r>
    </w:p>
    <w:p w14:paraId="786EE270" w14:textId="77777777" w:rsidR="006A5502" w:rsidRPr="006A5502" w:rsidRDefault="006A5502">
      <w:pPr>
        <w:numPr>
          <w:ilvl w:val="0"/>
          <w:numId w:val="6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Apsauginis rėmas/grotelės</w:t>
      </w:r>
    </w:p>
    <w:p w14:paraId="50F1E463" w14:textId="77777777" w:rsidR="006A5502" w:rsidRPr="006A5502" w:rsidRDefault="006A5502">
      <w:pPr>
        <w:numPr>
          <w:ilvl w:val="0"/>
          <w:numId w:val="68"/>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Integruotas aplinkkelio vožtuvas</w:t>
      </w:r>
    </w:p>
    <w:p w14:paraId="6AD393FC"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KOMPLEKTACIJA</w:t>
      </w:r>
    </w:p>
    <w:p w14:paraId="51E12B93" w14:textId="77777777" w:rsidR="006A5502" w:rsidRPr="006A5502" w:rsidRDefault="006A5502">
      <w:pPr>
        <w:numPr>
          <w:ilvl w:val="0"/>
          <w:numId w:val="69"/>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imo žarna: ne trumpesnė kaip 3 m ilgio, Ø25-50 mm, cheminių medžiagų atspari</w:t>
      </w:r>
    </w:p>
    <w:p w14:paraId="46517826" w14:textId="77777777" w:rsidR="006A5502" w:rsidRPr="006A5502" w:rsidRDefault="006A5502">
      <w:pPr>
        <w:numPr>
          <w:ilvl w:val="0"/>
          <w:numId w:val="6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iekimo žarna: ne trumpesnė kaip 10 m ilgio, Ø25-40 mm</w:t>
      </w:r>
    </w:p>
    <w:p w14:paraId="3E7B2A2A" w14:textId="77777777" w:rsidR="006A5502" w:rsidRPr="006A5502" w:rsidRDefault="006A5502">
      <w:pPr>
        <w:numPr>
          <w:ilvl w:val="0"/>
          <w:numId w:val="6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Siurbimo filtras arba integruotas filtravimo elementas</w:t>
      </w:r>
    </w:p>
    <w:p w14:paraId="160D575D" w14:textId="77777777" w:rsidR="006A5502" w:rsidRPr="006A5502" w:rsidRDefault="006A5502">
      <w:pPr>
        <w:numPr>
          <w:ilvl w:val="0"/>
          <w:numId w:val="6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Maitinimo kabelis su jungtimis</w:t>
      </w:r>
    </w:p>
    <w:p w14:paraId="18DD56EA" w14:textId="77777777" w:rsidR="006A5502" w:rsidRPr="006A5502" w:rsidRDefault="006A5502">
      <w:pPr>
        <w:numPr>
          <w:ilvl w:val="0"/>
          <w:numId w:val="6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Valdymo elementai (jungiklis, indikatoriai)</w:t>
      </w:r>
    </w:p>
    <w:p w14:paraId="7E5C1776" w14:textId="77777777" w:rsidR="006A5502" w:rsidRPr="006A5502" w:rsidRDefault="006A5502">
      <w:pPr>
        <w:numPr>
          <w:ilvl w:val="0"/>
          <w:numId w:val="69"/>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Transportavimo/tvirtinimo sistema</w:t>
      </w:r>
    </w:p>
    <w:p w14:paraId="2DFCFC82"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MEDŽIAGŲ SUDERINAMUMAS</w:t>
      </w:r>
    </w:p>
    <w:p w14:paraId="5D6FDDC4"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Siurblys turi būti tinkamas šių skysčių siurbimui:</w:t>
      </w:r>
    </w:p>
    <w:p w14:paraId="279BA08A" w14:textId="77777777" w:rsidR="006A5502" w:rsidRPr="006A5502" w:rsidRDefault="006A5502">
      <w:pPr>
        <w:numPr>
          <w:ilvl w:val="0"/>
          <w:numId w:val="70"/>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lastRenderedPageBreak/>
        <w:t>Dyzelinas (EN590)</w:t>
      </w:r>
    </w:p>
    <w:p w14:paraId="186A9D09" w14:textId="77777777" w:rsidR="006A5502" w:rsidRPr="006A5502" w:rsidRDefault="006A5502">
      <w:pPr>
        <w:numPr>
          <w:ilvl w:val="0"/>
          <w:numId w:val="7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Benzinas (E10/E15)</w:t>
      </w:r>
    </w:p>
    <w:p w14:paraId="4D172003" w14:textId="77777777" w:rsidR="006A5502" w:rsidRPr="006A5502" w:rsidRDefault="006A5502">
      <w:pPr>
        <w:numPr>
          <w:ilvl w:val="0"/>
          <w:numId w:val="7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Žibalo rūgštis</w:t>
      </w:r>
    </w:p>
    <w:p w14:paraId="0B33E058" w14:textId="77777777" w:rsidR="006A5502" w:rsidRPr="006A5502" w:rsidRDefault="006A5502">
      <w:pPr>
        <w:numPr>
          <w:ilvl w:val="0"/>
          <w:numId w:val="7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Biodyzelinas iki B20</w:t>
      </w:r>
    </w:p>
    <w:p w14:paraId="60324DDC" w14:textId="77777777" w:rsidR="006A5502" w:rsidRPr="006A5502" w:rsidRDefault="006A5502">
      <w:pPr>
        <w:numPr>
          <w:ilvl w:val="0"/>
          <w:numId w:val="70"/>
        </w:numPr>
        <w:spacing w:after="0" w:line="360" w:lineRule="auto"/>
        <w:ind w:firstLine="709"/>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Kiti degūs skysčiai pagal ATEX klasifikaciją</w:t>
      </w:r>
    </w:p>
    <w:p w14:paraId="04E1CC1D"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b/>
          <w:bCs/>
          <w:sz w:val="24"/>
          <w:szCs w:val="24"/>
        </w:rPr>
        <w:t>GARANTIJA IR PRIEŽIŪRA</w:t>
      </w:r>
    </w:p>
    <w:p w14:paraId="65602A2F" w14:textId="77777777" w:rsidR="006A5502" w:rsidRPr="006A5502" w:rsidRDefault="006A5502">
      <w:pPr>
        <w:numPr>
          <w:ilvl w:val="0"/>
          <w:numId w:val="71"/>
        </w:numPr>
        <w:spacing w:after="0" w:line="360" w:lineRule="auto"/>
        <w:ind w:hanging="11"/>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t>Garantija ne trumpesnė kaip 24 mėnesių</w:t>
      </w:r>
    </w:p>
    <w:p w14:paraId="53152D0F" w14:textId="77777777" w:rsidR="006A5502" w:rsidRPr="006A5502" w:rsidRDefault="006A5502" w:rsidP="006A5502">
      <w:pPr>
        <w:spacing w:after="0" w:line="360" w:lineRule="auto"/>
        <w:ind w:firstLine="709"/>
        <w:rPr>
          <w:rFonts w:ascii="Times New Roman" w:eastAsia="Cambria" w:hAnsi="Times New Roman" w:cs="Times New Roman"/>
          <w:sz w:val="24"/>
          <w:szCs w:val="24"/>
        </w:rPr>
      </w:pPr>
    </w:p>
    <w:p w14:paraId="6E6E7189" w14:textId="77777777" w:rsidR="006A5502" w:rsidRPr="006A5502" w:rsidRDefault="00000000" w:rsidP="006A5502">
      <w:pPr>
        <w:spacing w:after="0" w:line="360" w:lineRule="auto"/>
        <w:ind w:firstLine="709"/>
        <w:rPr>
          <w:rFonts w:ascii="Times New Roman" w:eastAsia="Cambria" w:hAnsi="Times New Roman" w:cs="Times New Roman"/>
          <w:sz w:val="24"/>
          <w:szCs w:val="24"/>
        </w:rPr>
      </w:pPr>
      <w:r>
        <w:rPr>
          <w:rFonts w:ascii="Times New Roman" w:eastAsia="Cambria" w:hAnsi="Times New Roman" w:cs="Times New Roman"/>
          <w:sz w:val="24"/>
          <w:szCs w:val="24"/>
        </w:rPr>
        <w:pict w14:anchorId="6AC7885F">
          <v:rect id="_x0000_i1026" style="width:0;height:1.5pt" o:hralign="center" o:hrstd="t" o:hr="t"/>
        </w:pict>
      </w:r>
    </w:p>
    <w:p w14:paraId="1E0693DA" w14:textId="702E3BBC" w:rsidR="006A5502" w:rsidRPr="006A5502" w:rsidRDefault="006A5502" w:rsidP="006A5502">
      <w:pPr>
        <w:keepNext/>
        <w:keepLines/>
        <w:spacing w:after="0" w:line="360" w:lineRule="auto"/>
        <w:ind w:firstLine="709"/>
        <w:outlineLvl w:val="1"/>
        <w:rPr>
          <w:rFonts w:ascii="Times New Roman" w:eastAsia="Times New Roman" w:hAnsi="Times New Roman" w:cs="Times New Roman"/>
          <w:b/>
          <w:bCs/>
          <w:sz w:val="24"/>
          <w:szCs w:val="24"/>
          <w:u w:val="single"/>
        </w:rPr>
      </w:pPr>
      <w:bookmarkStart w:id="156" w:name="_Hlk204244595"/>
      <w:bookmarkStart w:id="157" w:name="pastaba"/>
      <w:bookmarkEnd w:id="36"/>
      <w:bookmarkEnd w:id="154"/>
      <w:r w:rsidRPr="006A5502">
        <w:rPr>
          <w:rFonts w:ascii="Times New Roman" w:eastAsia="Times New Roman" w:hAnsi="Times New Roman" w:cs="Times New Roman"/>
          <w:b/>
          <w:bCs/>
          <w:sz w:val="24"/>
          <w:szCs w:val="24"/>
          <w:u w:val="single"/>
        </w:rPr>
        <w:t>Pastabos</w:t>
      </w:r>
    </w:p>
    <w:p w14:paraId="7D62C811" w14:textId="77777777" w:rsidR="006A5502" w:rsidRDefault="006A5502" w:rsidP="006A5502">
      <w:pPr>
        <w:spacing w:after="0" w:line="360" w:lineRule="auto"/>
        <w:ind w:firstLine="709"/>
        <w:rPr>
          <w:rFonts w:ascii="Times New Roman" w:eastAsia="Cambria" w:hAnsi="Times New Roman" w:cs="Times New Roman"/>
          <w:sz w:val="24"/>
          <w:szCs w:val="24"/>
        </w:rPr>
      </w:pPr>
      <w:r w:rsidRPr="006A5502">
        <w:rPr>
          <w:rFonts w:ascii="Times New Roman" w:eastAsia="Cambria" w:hAnsi="Times New Roman" w:cs="Times New Roman"/>
          <w:sz w:val="24"/>
          <w:szCs w:val="24"/>
        </w:rPr>
        <w:t>Techninėje specifikacijoje išvardintų prekių medžiagų iš kurių jos yra pagamintos savybės apima ir joms lygiaverčius produktus (t. y. tiekėjas gali siūlyti ir atitinkamus lygiaverčius produktus, nepriklausomai nuo to, ar šalia yra prierašas “arba lygiavertis”).</w:t>
      </w:r>
    </w:p>
    <w:p w14:paraId="79E7172E" w14:textId="77777777" w:rsidR="00B0582C" w:rsidRPr="006A5502" w:rsidRDefault="00B0582C" w:rsidP="006A5502">
      <w:pPr>
        <w:spacing w:after="0" w:line="360" w:lineRule="auto"/>
        <w:ind w:firstLine="709"/>
        <w:rPr>
          <w:rFonts w:ascii="Times New Roman" w:eastAsia="Cambria" w:hAnsi="Times New Roman" w:cs="Times New Roman"/>
          <w:sz w:val="24"/>
          <w:szCs w:val="24"/>
        </w:rPr>
      </w:pPr>
    </w:p>
    <w:p w14:paraId="4385BEE7" w14:textId="7ECF6C3D" w:rsidR="006A5502" w:rsidRDefault="006A5502" w:rsidP="006A5502">
      <w:pPr>
        <w:spacing w:before="100" w:beforeAutospacing="1" w:after="100" w:afterAutospacing="1" w:line="240" w:lineRule="auto"/>
        <w:jc w:val="left"/>
        <w:rPr>
          <w:rFonts w:ascii="Times New Roman" w:eastAsia="Calibri" w:hAnsi="Times New Roman" w:cs="Times New Roman"/>
          <w:sz w:val="24"/>
          <w:szCs w:val="24"/>
          <w:lang w:val="lv-LV" w:eastAsia="lt-LT"/>
        </w:rPr>
      </w:pPr>
      <w:r w:rsidRPr="006A5502">
        <w:rPr>
          <w:rFonts w:ascii="Times New Roman" w:eastAsia="Times New Roman" w:hAnsi="Times New Roman" w:cs="Times New Roman"/>
          <w:sz w:val="24"/>
          <w:szCs w:val="24"/>
          <w:lang w:eastAsia="lt-LT"/>
        </w:rPr>
        <w:tab/>
      </w:r>
      <w:r>
        <w:rPr>
          <w:rFonts w:ascii="Times New Roman" w:eastAsia="Times New Roman" w:hAnsi="Times New Roman" w:cs="Times New Roman"/>
          <w:sz w:val="24"/>
          <w:szCs w:val="24"/>
          <w:lang w:eastAsia="lt-LT"/>
        </w:rPr>
        <w:t xml:space="preserve">          </w:t>
      </w:r>
      <w:r w:rsidR="00B0582C">
        <w:rPr>
          <w:rFonts w:ascii="Times New Roman" w:eastAsia="Times New Roman" w:hAnsi="Times New Roman" w:cs="Times New Roman"/>
          <w:sz w:val="24"/>
          <w:szCs w:val="24"/>
          <w:lang w:eastAsia="lt-LT"/>
        </w:rPr>
        <w:t>T</w:t>
      </w:r>
      <w:r>
        <w:rPr>
          <w:rFonts w:ascii="Times New Roman" w:eastAsia="Times New Roman" w:hAnsi="Times New Roman" w:cs="Times New Roman"/>
          <w:sz w:val="24"/>
          <w:szCs w:val="24"/>
          <w:lang w:eastAsia="lt-LT"/>
        </w:rPr>
        <w:t xml:space="preserve">echninėje specifikacijoje </w:t>
      </w:r>
      <w:r w:rsidR="006D6F98">
        <w:rPr>
          <w:rFonts w:ascii="Times New Roman" w:eastAsia="Times New Roman" w:hAnsi="Times New Roman" w:cs="Times New Roman"/>
          <w:sz w:val="24"/>
          <w:szCs w:val="24"/>
          <w:lang w:eastAsia="lt-LT"/>
        </w:rPr>
        <w:t xml:space="preserve">priekabai ir visai </w:t>
      </w:r>
      <w:r>
        <w:rPr>
          <w:rFonts w:ascii="Times New Roman" w:eastAsia="Times New Roman" w:hAnsi="Times New Roman" w:cs="Times New Roman"/>
          <w:sz w:val="24"/>
          <w:szCs w:val="24"/>
          <w:lang w:eastAsia="lt-LT"/>
        </w:rPr>
        <w:t>išvardintai įrangai (prekėms)</w:t>
      </w:r>
      <w:r w:rsidRPr="006A5502">
        <w:rPr>
          <w:rFonts w:ascii="Times New Roman" w:eastAsia="Calibri" w:hAnsi="Times New Roman" w:cs="Times New Roman"/>
          <w:sz w:val="24"/>
          <w:szCs w:val="24"/>
        </w:rPr>
        <w:t xml:space="preserve"> nustatomi </w:t>
      </w:r>
      <w:r w:rsidRPr="006A5502">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w:t>
      </w:r>
      <w:r>
        <w:rPr>
          <w:rFonts w:ascii="Times New Roman" w:eastAsia="Calibri" w:hAnsi="Times New Roman" w:cs="Times New Roman"/>
          <w:sz w:val="24"/>
          <w:szCs w:val="24"/>
          <w:lang w:val="lv-LV" w:eastAsia="lt-LT"/>
        </w:rPr>
        <w:t>:</w:t>
      </w:r>
    </w:p>
    <w:p w14:paraId="5472F992" w14:textId="77777777" w:rsidR="006A5502" w:rsidRPr="006A5502" w:rsidRDefault="006A5502" w:rsidP="006A5502">
      <w:pPr>
        <w:spacing w:before="100" w:beforeAutospacing="1" w:after="100" w:afterAutospacing="1" w:line="240" w:lineRule="auto"/>
        <w:jc w:val="left"/>
        <w:rPr>
          <w:rFonts w:ascii="Times New Roman" w:eastAsia="Times New Roman" w:hAnsi="Times New Roman" w:cs="Times New Roman"/>
          <w:sz w:val="24"/>
          <w:szCs w:val="24"/>
          <w:lang w:val="lv-LV" w:eastAsia="lt-LT"/>
        </w:rPr>
      </w:pPr>
      <w:r w:rsidRPr="006A5502">
        <w:rPr>
          <w:rFonts w:ascii="Times New Roman" w:eastAsia="Times New Roman" w:hAnsi="Times New Roman" w:cs="Times New Roman"/>
          <w:sz w:val="24"/>
          <w:szCs w:val="24"/>
          <w:lang w:val="lv-LV" w:eastAsia="lt-LT"/>
        </w:rPr>
        <w:t xml:space="preserve">4.4.4.4. prekė yra tvirta, ilgaamžė, funkcionali, ji ar jos sudedamosios dalys tinka naudoti daug kartų ir (ar) lengvai pataisomos, ir (ar) pakeičiamos; </w:t>
      </w:r>
    </w:p>
    <w:p w14:paraId="59DD3E30" w14:textId="77777777" w:rsidR="006A5502" w:rsidRPr="006A5502" w:rsidRDefault="006A5502" w:rsidP="006A5502">
      <w:pPr>
        <w:spacing w:before="100" w:beforeAutospacing="1" w:after="100" w:afterAutospacing="1" w:line="240" w:lineRule="auto"/>
        <w:jc w:val="left"/>
        <w:rPr>
          <w:rFonts w:ascii="Times New Roman" w:eastAsia="Times New Roman" w:hAnsi="Times New Roman" w:cs="Times New Roman"/>
          <w:sz w:val="20"/>
          <w:szCs w:val="20"/>
          <w:lang w:eastAsia="lt-LT"/>
        </w:rPr>
      </w:pPr>
      <w:r w:rsidRPr="006A5502">
        <w:rPr>
          <w:rFonts w:ascii="Times New Roman" w:eastAsia="Times New Roman" w:hAnsi="Times New Roman" w:cs="Times New Roman"/>
          <w:sz w:val="24"/>
          <w:szCs w:val="24"/>
          <w:lang w:val="lv-LV" w:eastAsia="lt-LT"/>
        </w:rPr>
        <w:t>4.4.4.5. prekė, virtusi atliekomis, tinka paruošti pakartotinai naudoti ar perdirbti.</w:t>
      </w:r>
      <w:r w:rsidRPr="006A5502">
        <w:rPr>
          <w:rFonts w:ascii="Times New Roman" w:eastAsia="Times New Roman" w:hAnsi="Times New Roman" w:cs="Times New Roman"/>
          <w:sz w:val="24"/>
          <w:szCs w:val="24"/>
          <w:lang w:eastAsia="lt-LT"/>
        </w:rPr>
        <w:t xml:space="preserve"> </w:t>
      </w:r>
    </w:p>
    <w:p w14:paraId="3C952439" w14:textId="317128D6" w:rsidR="006A5502" w:rsidRDefault="006A5502" w:rsidP="00B0582C">
      <w:pPr>
        <w:spacing w:after="0" w:line="240" w:lineRule="auto"/>
        <w:rPr>
          <w:rFonts w:ascii="Times New Roman" w:eastAsia="Times New Roman" w:hAnsi="Times New Roman" w:cs="Times New Roman"/>
          <w:color w:val="000000"/>
          <w:kern w:val="2"/>
          <w:sz w:val="24"/>
          <w:szCs w:val="24"/>
          <w14:ligatures w14:val="standardContextual"/>
        </w:rPr>
      </w:pPr>
      <w:r w:rsidRPr="006A5502">
        <w:rPr>
          <w:rFonts w:ascii="Times New Roman" w:eastAsia="Times New Roman" w:hAnsi="Times New Roman" w:cs="Times New Roman"/>
          <w:color w:val="000000"/>
          <w:kern w:val="2"/>
          <w:sz w:val="24"/>
          <w:szCs w:val="24"/>
          <w14:ligatures w14:val="standardContextual"/>
        </w:rPr>
        <w:t>Ne mažiau kaip 70 proc. konstrukcijų turi būti tinkamos perdirbimui ar pakartotiniam panaudojimui.</w:t>
      </w:r>
    </w:p>
    <w:p w14:paraId="58D0F725" w14:textId="77777777" w:rsidR="00B0582C" w:rsidRDefault="00B0582C" w:rsidP="00B0582C">
      <w:pPr>
        <w:spacing w:after="0" w:line="240" w:lineRule="auto"/>
        <w:rPr>
          <w:rFonts w:ascii="Times New Roman" w:eastAsia="Times New Roman" w:hAnsi="Times New Roman" w:cs="Times New Roman"/>
          <w:color w:val="000000"/>
          <w:kern w:val="2"/>
          <w:sz w:val="24"/>
          <w:szCs w:val="24"/>
          <w14:ligatures w14:val="standardContextual"/>
        </w:rPr>
      </w:pPr>
    </w:p>
    <w:p w14:paraId="7A89D549" w14:textId="77777777" w:rsidR="00B0582C" w:rsidRDefault="00B0582C" w:rsidP="00B0582C">
      <w:pPr>
        <w:spacing w:after="0" w:line="240" w:lineRule="auto"/>
        <w:rPr>
          <w:rFonts w:ascii="Times New Roman" w:eastAsia="Times New Roman" w:hAnsi="Times New Roman" w:cs="Times New Roman"/>
          <w:color w:val="000000"/>
          <w:kern w:val="2"/>
          <w:sz w:val="24"/>
          <w:szCs w:val="24"/>
          <w14:ligatures w14:val="standardContextual"/>
        </w:rPr>
      </w:pPr>
    </w:p>
    <w:p w14:paraId="63D17981" w14:textId="77777777" w:rsidR="00B0582C" w:rsidRPr="006A5502" w:rsidRDefault="00B0582C" w:rsidP="00B0582C">
      <w:pPr>
        <w:spacing w:after="0" w:line="240" w:lineRule="auto"/>
        <w:rPr>
          <w:rFonts w:ascii="Times New Roman" w:eastAsia="Cambria" w:hAnsi="Times New Roman" w:cs="Times New Roman"/>
          <w:sz w:val="24"/>
          <w:szCs w:val="24"/>
        </w:rPr>
      </w:pPr>
    </w:p>
    <w:p w14:paraId="154042A7" w14:textId="63E056F1" w:rsidR="006A5502" w:rsidRPr="006A5502" w:rsidRDefault="0002711E" w:rsidP="006A5502">
      <w:pPr>
        <w:spacing w:after="0" w:line="360" w:lineRule="auto"/>
        <w:ind w:firstLine="709"/>
        <w:rPr>
          <w:rFonts w:ascii="Times New Roman" w:eastAsia="Cambria" w:hAnsi="Times New Roman" w:cs="Times New Roman"/>
          <w:sz w:val="24"/>
          <w:szCs w:val="24"/>
        </w:rPr>
      </w:pPr>
      <w:r>
        <w:rPr>
          <w:rFonts w:ascii="Times New Roman" w:eastAsia="Cambria" w:hAnsi="Times New Roman" w:cs="Times New Roman"/>
          <w:sz w:val="24"/>
          <w:szCs w:val="24"/>
        </w:rPr>
        <w:t>V</w:t>
      </w:r>
      <w:r w:rsidR="00957EB2">
        <w:rPr>
          <w:rFonts w:ascii="Times New Roman" w:eastAsia="Cambria" w:hAnsi="Times New Roman" w:cs="Times New Roman"/>
          <w:sz w:val="24"/>
          <w:szCs w:val="24"/>
        </w:rPr>
        <w:t xml:space="preserve">isa </w:t>
      </w:r>
      <w:r w:rsidR="006A5502" w:rsidRPr="006A5502">
        <w:rPr>
          <w:rFonts w:ascii="Times New Roman" w:eastAsia="Cambria" w:hAnsi="Times New Roman" w:cs="Times New Roman"/>
          <w:sz w:val="24"/>
          <w:szCs w:val="24"/>
        </w:rPr>
        <w:t>komplektuojama įranga turi būti pagaminta ne vėliau kaip 2025 metais.</w:t>
      </w:r>
    </w:p>
    <w:bookmarkEnd w:id="156"/>
    <w:p w14:paraId="5D49C9B9" w14:textId="77777777" w:rsidR="006A5502" w:rsidRPr="006A5502" w:rsidRDefault="00000000" w:rsidP="006A5502">
      <w:pPr>
        <w:spacing w:after="0" w:line="360" w:lineRule="auto"/>
        <w:ind w:firstLine="709"/>
        <w:rPr>
          <w:rFonts w:ascii="Times New Roman" w:eastAsia="Cambria" w:hAnsi="Times New Roman" w:cs="Times New Roman"/>
          <w:sz w:val="24"/>
          <w:szCs w:val="24"/>
        </w:rPr>
      </w:pPr>
      <w:r>
        <w:rPr>
          <w:rFonts w:ascii="Times New Roman" w:eastAsia="Cambria" w:hAnsi="Times New Roman" w:cs="Times New Roman"/>
          <w:sz w:val="24"/>
          <w:szCs w:val="24"/>
        </w:rPr>
        <w:pict w14:anchorId="03C7A5FE">
          <v:rect id="_x0000_i1027" style="width:0;height:1.5pt" o:hralign="center" o:hrstd="t" o:hr="t"/>
        </w:pict>
      </w:r>
      <w:bookmarkEnd w:id="157"/>
    </w:p>
    <w:p w14:paraId="12A0F10A" w14:textId="72CC9BDD" w:rsidR="006A5502" w:rsidRPr="006A5502" w:rsidRDefault="006A5502" w:rsidP="006A5502">
      <w:pPr>
        <w:tabs>
          <w:tab w:val="left" w:pos="1545"/>
        </w:tabs>
        <w:rPr>
          <w:rFonts w:ascii="Times New Roman" w:eastAsia="Calibri" w:hAnsi="Times New Roman" w:cs="Times New Roman"/>
          <w:sz w:val="24"/>
          <w:szCs w:val="24"/>
        </w:rPr>
      </w:pPr>
    </w:p>
    <w:sectPr w:rsidR="006A5502" w:rsidRPr="006A5502"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E57CC" w14:textId="77777777" w:rsidR="007060A2" w:rsidRDefault="007060A2">
      <w:pPr>
        <w:spacing w:after="0" w:line="240" w:lineRule="auto"/>
      </w:pPr>
      <w:r>
        <w:separator/>
      </w:r>
    </w:p>
  </w:endnote>
  <w:endnote w:type="continuationSeparator" w:id="0">
    <w:p w14:paraId="2862343A" w14:textId="77777777" w:rsidR="007060A2" w:rsidRDefault="00706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80B96" w14:textId="77777777" w:rsidR="007060A2" w:rsidRDefault="007060A2">
      <w:pPr>
        <w:spacing w:after="0" w:line="240" w:lineRule="auto"/>
      </w:pPr>
      <w:r>
        <w:separator/>
      </w:r>
    </w:p>
  </w:footnote>
  <w:footnote w:type="continuationSeparator" w:id="0">
    <w:p w14:paraId="41C70045" w14:textId="77777777" w:rsidR="007060A2" w:rsidRDefault="00706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5538C19C"/>
    <w:lvl w:ilvl="0">
      <w:start w:val="9"/>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4"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5"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16"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1"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2"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3"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4"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6"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8"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0"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1"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2"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6"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7" w15:restartNumberingAfterBreak="0">
    <w:nsid w:val="390940DE"/>
    <w:multiLevelType w:val="multilevel"/>
    <w:tmpl w:val="436E603E"/>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8"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9"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0"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1"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2"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3"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4"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6"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7"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8"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9"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49465346"/>
    <w:multiLevelType w:val="hybridMultilevel"/>
    <w:tmpl w:val="F1B67A5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2"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3"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4"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5"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6"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7"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8"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9"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0"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2"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3"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64"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5"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6"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7"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8"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9"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0"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1"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9"/>
  </w:num>
  <w:num w:numId="7" w16cid:durableId="39672237">
    <w:abstractNumId w:val="34"/>
  </w:num>
  <w:num w:numId="8" w16cid:durableId="1082332250">
    <w:abstractNumId w:val="6"/>
  </w:num>
  <w:num w:numId="9" w16cid:durableId="2130203321">
    <w:abstractNumId w:val="7"/>
  </w:num>
  <w:num w:numId="10"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5332666">
    <w:abstractNumId w:val="44"/>
  </w:num>
  <w:num w:numId="12" w16cid:durableId="1921020866">
    <w:abstractNumId w:val="28"/>
  </w:num>
  <w:num w:numId="13" w16cid:durableId="517037490">
    <w:abstractNumId w:val="42"/>
  </w:num>
  <w:num w:numId="14" w16cid:durableId="876238097">
    <w:abstractNumId w:val="40"/>
  </w:num>
  <w:num w:numId="15" w16cid:durableId="684406117">
    <w:abstractNumId w:val="31"/>
  </w:num>
  <w:num w:numId="16" w16cid:durableId="936719366">
    <w:abstractNumId w:val="15"/>
  </w:num>
  <w:num w:numId="17" w16cid:durableId="668673847">
    <w:abstractNumId w:val="13"/>
  </w:num>
  <w:num w:numId="18" w16cid:durableId="142545880">
    <w:abstractNumId w:val="63"/>
  </w:num>
  <w:num w:numId="19" w16cid:durableId="435830444">
    <w:abstractNumId w:val="11"/>
  </w:num>
  <w:num w:numId="20" w16cid:durableId="2083403700">
    <w:abstractNumId w:val="39"/>
  </w:num>
  <w:num w:numId="21" w16cid:durableId="1305891706">
    <w:abstractNumId w:val="22"/>
  </w:num>
  <w:num w:numId="22" w16cid:durableId="1822427465">
    <w:abstractNumId w:val="59"/>
  </w:num>
  <w:num w:numId="23" w16cid:durableId="1745297402">
    <w:abstractNumId w:val="10"/>
  </w:num>
  <w:num w:numId="24" w16cid:durableId="1184444302">
    <w:abstractNumId w:val="16"/>
  </w:num>
  <w:num w:numId="25" w16cid:durableId="1615676917">
    <w:abstractNumId w:val="71"/>
  </w:num>
  <w:num w:numId="26" w16cid:durableId="2044360319">
    <w:abstractNumId w:val="33"/>
  </w:num>
  <w:num w:numId="27" w16cid:durableId="1178999977">
    <w:abstractNumId w:val="29"/>
  </w:num>
  <w:num w:numId="28" w16cid:durableId="695616160">
    <w:abstractNumId w:val="30"/>
  </w:num>
  <w:num w:numId="29" w16cid:durableId="1845512396">
    <w:abstractNumId w:val="70"/>
  </w:num>
  <w:num w:numId="30" w16cid:durableId="1987123973">
    <w:abstractNumId w:val="55"/>
  </w:num>
  <w:num w:numId="31" w16cid:durableId="552039481">
    <w:abstractNumId w:val="61"/>
  </w:num>
  <w:num w:numId="32" w16cid:durableId="1759520694">
    <w:abstractNumId w:val="27"/>
  </w:num>
  <w:num w:numId="33" w16cid:durableId="1608463742">
    <w:abstractNumId w:val="45"/>
  </w:num>
  <w:num w:numId="34" w16cid:durableId="8069253">
    <w:abstractNumId w:val="32"/>
  </w:num>
  <w:num w:numId="35" w16cid:durableId="1383285444">
    <w:abstractNumId w:val="49"/>
  </w:num>
  <w:num w:numId="36" w16cid:durableId="1012414080">
    <w:abstractNumId w:val="12"/>
  </w:num>
  <w:num w:numId="37" w16cid:durableId="392392971">
    <w:abstractNumId w:val="62"/>
  </w:num>
  <w:num w:numId="38" w16cid:durableId="511728126">
    <w:abstractNumId w:val="43"/>
  </w:num>
  <w:num w:numId="39" w16cid:durableId="1930889529">
    <w:abstractNumId w:val="66"/>
  </w:num>
  <w:num w:numId="40" w16cid:durableId="1951232529">
    <w:abstractNumId w:val="35"/>
  </w:num>
  <w:num w:numId="41" w16cid:durableId="1390609262">
    <w:abstractNumId w:val="37"/>
  </w:num>
  <w:num w:numId="42" w16cid:durableId="1759330996">
    <w:abstractNumId w:val="41"/>
  </w:num>
  <w:num w:numId="43" w16cid:durableId="237445116">
    <w:abstractNumId w:val="60"/>
  </w:num>
  <w:num w:numId="44" w16cid:durableId="288171803">
    <w:abstractNumId w:val="24"/>
  </w:num>
  <w:num w:numId="45" w16cid:durableId="625350791">
    <w:abstractNumId w:val="48"/>
  </w:num>
  <w:num w:numId="46" w16cid:durableId="1467430053">
    <w:abstractNumId w:val="23"/>
  </w:num>
  <w:num w:numId="47" w16cid:durableId="926306416">
    <w:abstractNumId w:val="20"/>
  </w:num>
  <w:num w:numId="48" w16cid:durableId="1150631386">
    <w:abstractNumId w:val="9"/>
  </w:num>
  <w:num w:numId="49" w16cid:durableId="433599781">
    <w:abstractNumId w:val="65"/>
  </w:num>
  <w:num w:numId="50" w16cid:durableId="587274912">
    <w:abstractNumId w:val="17"/>
  </w:num>
  <w:num w:numId="51" w16cid:durableId="279143237">
    <w:abstractNumId w:val="26"/>
  </w:num>
  <w:num w:numId="52" w16cid:durableId="8920845">
    <w:abstractNumId w:val="69"/>
  </w:num>
  <w:num w:numId="53" w16cid:durableId="944652795">
    <w:abstractNumId w:val="67"/>
  </w:num>
  <w:num w:numId="54" w16cid:durableId="261038491">
    <w:abstractNumId w:val="57"/>
  </w:num>
  <w:num w:numId="55" w16cid:durableId="1344747607">
    <w:abstractNumId w:val="18"/>
  </w:num>
  <w:num w:numId="56" w16cid:durableId="593782582">
    <w:abstractNumId w:val="54"/>
  </w:num>
  <w:num w:numId="57" w16cid:durableId="1699114851">
    <w:abstractNumId w:val="58"/>
  </w:num>
  <w:num w:numId="58" w16cid:durableId="1754623590">
    <w:abstractNumId w:val="14"/>
  </w:num>
  <w:num w:numId="59" w16cid:durableId="29259626">
    <w:abstractNumId w:val="8"/>
  </w:num>
  <w:num w:numId="60" w16cid:durableId="449251315">
    <w:abstractNumId w:val="21"/>
  </w:num>
  <w:num w:numId="61" w16cid:durableId="456484181">
    <w:abstractNumId w:val="25"/>
  </w:num>
  <w:num w:numId="62" w16cid:durableId="1825391092">
    <w:abstractNumId w:val="64"/>
  </w:num>
  <w:num w:numId="63" w16cid:durableId="1192258448">
    <w:abstractNumId w:val="53"/>
  </w:num>
  <w:num w:numId="64" w16cid:durableId="973371506">
    <w:abstractNumId w:val="68"/>
  </w:num>
  <w:num w:numId="65" w16cid:durableId="1230770955">
    <w:abstractNumId w:val="46"/>
  </w:num>
  <w:num w:numId="66" w16cid:durableId="476341429">
    <w:abstractNumId w:val="52"/>
  </w:num>
  <w:num w:numId="67" w16cid:durableId="791900125">
    <w:abstractNumId w:val="47"/>
  </w:num>
  <w:num w:numId="68" w16cid:durableId="1287392742">
    <w:abstractNumId w:val="56"/>
  </w:num>
  <w:num w:numId="69" w16cid:durableId="840849158">
    <w:abstractNumId w:val="38"/>
  </w:num>
  <w:num w:numId="70" w16cid:durableId="632055172">
    <w:abstractNumId w:val="51"/>
  </w:num>
  <w:num w:numId="71" w16cid:durableId="205914796">
    <w:abstractNumId w:val="36"/>
  </w:num>
  <w:num w:numId="72" w16cid:durableId="323359426">
    <w:abstractNumId w:val="5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2711E"/>
    <w:rsid w:val="00033355"/>
    <w:rsid w:val="0003366F"/>
    <w:rsid w:val="00036DBB"/>
    <w:rsid w:val="000420DD"/>
    <w:rsid w:val="0004685E"/>
    <w:rsid w:val="00046E50"/>
    <w:rsid w:val="00056646"/>
    <w:rsid w:val="00084F44"/>
    <w:rsid w:val="0009047A"/>
    <w:rsid w:val="00090F44"/>
    <w:rsid w:val="00094D14"/>
    <w:rsid w:val="00094E86"/>
    <w:rsid w:val="00097241"/>
    <w:rsid w:val="000A23D3"/>
    <w:rsid w:val="000B0A6A"/>
    <w:rsid w:val="000C1A17"/>
    <w:rsid w:val="000E2689"/>
    <w:rsid w:val="000F554D"/>
    <w:rsid w:val="00133F52"/>
    <w:rsid w:val="00133FF4"/>
    <w:rsid w:val="0014465A"/>
    <w:rsid w:val="0015224A"/>
    <w:rsid w:val="00153F22"/>
    <w:rsid w:val="001555AC"/>
    <w:rsid w:val="00155B08"/>
    <w:rsid w:val="0016225E"/>
    <w:rsid w:val="0016304D"/>
    <w:rsid w:val="00163CCE"/>
    <w:rsid w:val="00165468"/>
    <w:rsid w:val="00165519"/>
    <w:rsid w:val="00171C82"/>
    <w:rsid w:val="0018021B"/>
    <w:rsid w:val="00182696"/>
    <w:rsid w:val="00183FF0"/>
    <w:rsid w:val="001A72B4"/>
    <w:rsid w:val="001C60AA"/>
    <w:rsid w:val="001E23F5"/>
    <w:rsid w:val="001E72B5"/>
    <w:rsid w:val="001F3F23"/>
    <w:rsid w:val="0020401E"/>
    <w:rsid w:val="002101D9"/>
    <w:rsid w:val="00216CC3"/>
    <w:rsid w:val="00217ED9"/>
    <w:rsid w:val="002304E4"/>
    <w:rsid w:val="00230C9A"/>
    <w:rsid w:val="00232378"/>
    <w:rsid w:val="0023434D"/>
    <w:rsid w:val="0023779E"/>
    <w:rsid w:val="00246179"/>
    <w:rsid w:val="002473F4"/>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D778E"/>
    <w:rsid w:val="002F1836"/>
    <w:rsid w:val="003129F6"/>
    <w:rsid w:val="003150D0"/>
    <w:rsid w:val="003236D0"/>
    <w:rsid w:val="00326019"/>
    <w:rsid w:val="00334A5F"/>
    <w:rsid w:val="00341C69"/>
    <w:rsid w:val="00341E83"/>
    <w:rsid w:val="00355850"/>
    <w:rsid w:val="00355B56"/>
    <w:rsid w:val="00357BD5"/>
    <w:rsid w:val="003673D6"/>
    <w:rsid w:val="003839C5"/>
    <w:rsid w:val="00385616"/>
    <w:rsid w:val="0039787C"/>
    <w:rsid w:val="003B0B81"/>
    <w:rsid w:val="003C2849"/>
    <w:rsid w:val="003D0DA8"/>
    <w:rsid w:val="003D3BE3"/>
    <w:rsid w:val="003D5439"/>
    <w:rsid w:val="003E3438"/>
    <w:rsid w:val="003F2E3F"/>
    <w:rsid w:val="003F52D9"/>
    <w:rsid w:val="003F6C42"/>
    <w:rsid w:val="0042600F"/>
    <w:rsid w:val="00430A6E"/>
    <w:rsid w:val="0043532C"/>
    <w:rsid w:val="00435AD3"/>
    <w:rsid w:val="004405B4"/>
    <w:rsid w:val="00441C9E"/>
    <w:rsid w:val="00443697"/>
    <w:rsid w:val="00445577"/>
    <w:rsid w:val="00456F08"/>
    <w:rsid w:val="00466DB9"/>
    <w:rsid w:val="00467BFB"/>
    <w:rsid w:val="00470AB6"/>
    <w:rsid w:val="00471027"/>
    <w:rsid w:val="004718C8"/>
    <w:rsid w:val="0047250A"/>
    <w:rsid w:val="00475921"/>
    <w:rsid w:val="004767D9"/>
    <w:rsid w:val="0047713F"/>
    <w:rsid w:val="00477AA1"/>
    <w:rsid w:val="0048180B"/>
    <w:rsid w:val="00483E3A"/>
    <w:rsid w:val="00485356"/>
    <w:rsid w:val="004A1EBB"/>
    <w:rsid w:val="004A2E21"/>
    <w:rsid w:val="004A2F52"/>
    <w:rsid w:val="004A58F9"/>
    <w:rsid w:val="004B7CF6"/>
    <w:rsid w:val="004C1BD0"/>
    <w:rsid w:val="004D238B"/>
    <w:rsid w:val="004E2DBF"/>
    <w:rsid w:val="004E32BD"/>
    <w:rsid w:val="004E5655"/>
    <w:rsid w:val="004F1729"/>
    <w:rsid w:val="004F4B43"/>
    <w:rsid w:val="004F5699"/>
    <w:rsid w:val="004F690D"/>
    <w:rsid w:val="00506539"/>
    <w:rsid w:val="0050743B"/>
    <w:rsid w:val="0051322B"/>
    <w:rsid w:val="005238FE"/>
    <w:rsid w:val="0053003C"/>
    <w:rsid w:val="00531DE0"/>
    <w:rsid w:val="00547246"/>
    <w:rsid w:val="00553031"/>
    <w:rsid w:val="005536CD"/>
    <w:rsid w:val="00563F93"/>
    <w:rsid w:val="00574239"/>
    <w:rsid w:val="0058503A"/>
    <w:rsid w:val="00586FA3"/>
    <w:rsid w:val="005907B7"/>
    <w:rsid w:val="005913C1"/>
    <w:rsid w:val="005A210F"/>
    <w:rsid w:val="005B07A1"/>
    <w:rsid w:val="005B35B4"/>
    <w:rsid w:val="005B681B"/>
    <w:rsid w:val="005C3338"/>
    <w:rsid w:val="005C5732"/>
    <w:rsid w:val="005D2035"/>
    <w:rsid w:val="005D6336"/>
    <w:rsid w:val="005F1A7E"/>
    <w:rsid w:val="006040B7"/>
    <w:rsid w:val="0060585A"/>
    <w:rsid w:val="00612602"/>
    <w:rsid w:val="006171F1"/>
    <w:rsid w:val="00625752"/>
    <w:rsid w:val="0062594A"/>
    <w:rsid w:val="0062688A"/>
    <w:rsid w:val="0063093F"/>
    <w:rsid w:val="00635BC7"/>
    <w:rsid w:val="00655705"/>
    <w:rsid w:val="006629F3"/>
    <w:rsid w:val="006717EB"/>
    <w:rsid w:val="00671C08"/>
    <w:rsid w:val="00680184"/>
    <w:rsid w:val="006A2DF1"/>
    <w:rsid w:val="006A5502"/>
    <w:rsid w:val="006B0C88"/>
    <w:rsid w:val="006B2576"/>
    <w:rsid w:val="006B5389"/>
    <w:rsid w:val="006B6BBA"/>
    <w:rsid w:val="006B7C52"/>
    <w:rsid w:val="006C070D"/>
    <w:rsid w:val="006D305F"/>
    <w:rsid w:val="006D6159"/>
    <w:rsid w:val="006D6F98"/>
    <w:rsid w:val="006E0547"/>
    <w:rsid w:val="006E3A66"/>
    <w:rsid w:val="006E4D5C"/>
    <w:rsid w:val="006E6ABC"/>
    <w:rsid w:val="006F599E"/>
    <w:rsid w:val="007060A2"/>
    <w:rsid w:val="00711888"/>
    <w:rsid w:val="00712938"/>
    <w:rsid w:val="0072080B"/>
    <w:rsid w:val="00733BB8"/>
    <w:rsid w:val="00734B9E"/>
    <w:rsid w:val="00743739"/>
    <w:rsid w:val="00751AFE"/>
    <w:rsid w:val="00755EFD"/>
    <w:rsid w:val="007607FF"/>
    <w:rsid w:val="00761862"/>
    <w:rsid w:val="007651CB"/>
    <w:rsid w:val="007656F8"/>
    <w:rsid w:val="007824B0"/>
    <w:rsid w:val="00784933"/>
    <w:rsid w:val="0078742F"/>
    <w:rsid w:val="00791CCE"/>
    <w:rsid w:val="00795452"/>
    <w:rsid w:val="007B004A"/>
    <w:rsid w:val="007B021B"/>
    <w:rsid w:val="007B2144"/>
    <w:rsid w:val="007C1EB6"/>
    <w:rsid w:val="007C6AE7"/>
    <w:rsid w:val="007C7314"/>
    <w:rsid w:val="007D10AC"/>
    <w:rsid w:val="007D484D"/>
    <w:rsid w:val="007E19FD"/>
    <w:rsid w:val="007E41FC"/>
    <w:rsid w:val="007E5489"/>
    <w:rsid w:val="007F4CB9"/>
    <w:rsid w:val="00800BE3"/>
    <w:rsid w:val="00801195"/>
    <w:rsid w:val="00806B82"/>
    <w:rsid w:val="008128A7"/>
    <w:rsid w:val="008329FD"/>
    <w:rsid w:val="0083302B"/>
    <w:rsid w:val="00834941"/>
    <w:rsid w:val="008430BA"/>
    <w:rsid w:val="008560F9"/>
    <w:rsid w:val="00861471"/>
    <w:rsid w:val="00862996"/>
    <w:rsid w:val="00862EA0"/>
    <w:rsid w:val="008702D5"/>
    <w:rsid w:val="008718DB"/>
    <w:rsid w:val="008776F5"/>
    <w:rsid w:val="008816B6"/>
    <w:rsid w:val="00882823"/>
    <w:rsid w:val="008841E0"/>
    <w:rsid w:val="00885369"/>
    <w:rsid w:val="008921E1"/>
    <w:rsid w:val="00893188"/>
    <w:rsid w:val="00896B6B"/>
    <w:rsid w:val="008A61F5"/>
    <w:rsid w:val="008A69C6"/>
    <w:rsid w:val="008B07BD"/>
    <w:rsid w:val="008B13A4"/>
    <w:rsid w:val="008B27EE"/>
    <w:rsid w:val="008B30BA"/>
    <w:rsid w:val="008B6355"/>
    <w:rsid w:val="008B680B"/>
    <w:rsid w:val="008B6DD2"/>
    <w:rsid w:val="008C2772"/>
    <w:rsid w:val="008C4832"/>
    <w:rsid w:val="008E1C16"/>
    <w:rsid w:val="008E2DBF"/>
    <w:rsid w:val="00903F27"/>
    <w:rsid w:val="009123C2"/>
    <w:rsid w:val="0095386F"/>
    <w:rsid w:val="00957A69"/>
    <w:rsid w:val="00957EB2"/>
    <w:rsid w:val="00974023"/>
    <w:rsid w:val="00977A3A"/>
    <w:rsid w:val="0098678C"/>
    <w:rsid w:val="009874B5"/>
    <w:rsid w:val="0099199E"/>
    <w:rsid w:val="0099266F"/>
    <w:rsid w:val="00993F3E"/>
    <w:rsid w:val="009A36C9"/>
    <w:rsid w:val="009A529E"/>
    <w:rsid w:val="009B26D3"/>
    <w:rsid w:val="009C1CD8"/>
    <w:rsid w:val="009C3BD8"/>
    <w:rsid w:val="009D0B8C"/>
    <w:rsid w:val="009D1E76"/>
    <w:rsid w:val="009F27F7"/>
    <w:rsid w:val="009F47E6"/>
    <w:rsid w:val="009F6EAF"/>
    <w:rsid w:val="00A1109D"/>
    <w:rsid w:val="00A12041"/>
    <w:rsid w:val="00A122D6"/>
    <w:rsid w:val="00A24B81"/>
    <w:rsid w:val="00A25093"/>
    <w:rsid w:val="00A31ED9"/>
    <w:rsid w:val="00A33D41"/>
    <w:rsid w:val="00A34BF3"/>
    <w:rsid w:val="00A37E8A"/>
    <w:rsid w:val="00A469FD"/>
    <w:rsid w:val="00A5030A"/>
    <w:rsid w:val="00A5617A"/>
    <w:rsid w:val="00A5653E"/>
    <w:rsid w:val="00A660A0"/>
    <w:rsid w:val="00A72069"/>
    <w:rsid w:val="00A7655A"/>
    <w:rsid w:val="00A80496"/>
    <w:rsid w:val="00A90AB3"/>
    <w:rsid w:val="00A91815"/>
    <w:rsid w:val="00A9338B"/>
    <w:rsid w:val="00AA01C0"/>
    <w:rsid w:val="00AB2361"/>
    <w:rsid w:val="00AB695D"/>
    <w:rsid w:val="00AC0748"/>
    <w:rsid w:val="00AC3C4C"/>
    <w:rsid w:val="00AE4941"/>
    <w:rsid w:val="00AE7268"/>
    <w:rsid w:val="00AF0326"/>
    <w:rsid w:val="00AF5955"/>
    <w:rsid w:val="00B00BCD"/>
    <w:rsid w:val="00B0582C"/>
    <w:rsid w:val="00B065CB"/>
    <w:rsid w:val="00B1100D"/>
    <w:rsid w:val="00B1115A"/>
    <w:rsid w:val="00B20BFE"/>
    <w:rsid w:val="00B2421F"/>
    <w:rsid w:val="00B323E1"/>
    <w:rsid w:val="00B45529"/>
    <w:rsid w:val="00B4681A"/>
    <w:rsid w:val="00B47F94"/>
    <w:rsid w:val="00B56DE9"/>
    <w:rsid w:val="00B66F5F"/>
    <w:rsid w:val="00B71273"/>
    <w:rsid w:val="00B7462E"/>
    <w:rsid w:val="00B76618"/>
    <w:rsid w:val="00B87FC4"/>
    <w:rsid w:val="00B9260E"/>
    <w:rsid w:val="00BA2917"/>
    <w:rsid w:val="00BA5B69"/>
    <w:rsid w:val="00BB4829"/>
    <w:rsid w:val="00BB484D"/>
    <w:rsid w:val="00BB6668"/>
    <w:rsid w:val="00BB7C5B"/>
    <w:rsid w:val="00BC53BB"/>
    <w:rsid w:val="00BC5FE1"/>
    <w:rsid w:val="00BD08E9"/>
    <w:rsid w:val="00BD0CA9"/>
    <w:rsid w:val="00BD15FF"/>
    <w:rsid w:val="00BD1775"/>
    <w:rsid w:val="00BD2308"/>
    <w:rsid w:val="00BD665B"/>
    <w:rsid w:val="00BE7109"/>
    <w:rsid w:val="00BF1900"/>
    <w:rsid w:val="00BF6830"/>
    <w:rsid w:val="00BF7E4E"/>
    <w:rsid w:val="00C0304D"/>
    <w:rsid w:val="00C06A7B"/>
    <w:rsid w:val="00C10F88"/>
    <w:rsid w:val="00C126D1"/>
    <w:rsid w:val="00C130BC"/>
    <w:rsid w:val="00C16318"/>
    <w:rsid w:val="00C163C7"/>
    <w:rsid w:val="00C2041D"/>
    <w:rsid w:val="00C23C40"/>
    <w:rsid w:val="00C312A1"/>
    <w:rsid w:val="00C32E0A"/>
    <w:rsid w:val="00C34A45"/>
    <w:rsid w:val="00C355B6"/>
    <w:rsid w:val="00C37261"/>
    <w:rsid w:val="00C372B8"/>
    <w:rsid w:val="00C4540F"/>
    <w:rsid w:val="00C47B4A"/>
    <w:rsid w:val="00C52E8B"/>
    <w:rsid w:val="00C54F6C"/>
    <w:rsid w:val="00C6353C"/>
    <w:rsid w:val="00C73E67"/>
    <w:rsid w:val="00C80BC3"/>
    <w:rsid w:val="00C86FB6"/>
    <w:rsid w:val="00C92CAA"/>
    <w:rsid w:val="00C9514E"/>
    <w:rsid w:val="00CA0892"/>
    <w:rsid w:val="00CB17A7"/>
    <w:rsid w:val="00CC0F45"/>
    <w:rsid w:val="00CC2D46"/>
    <w:rsid w:val="00CC3509"/>
    <w:rsid w:val="00CC4EB9"/>
    <w:rsid w:val="00CC5562"/>
    <w:rsid w:val="00CD0DE0"/>
    <w:rsid w:val="00CD0E31"/>
    <w:rsid w:val="00CD184D"/>
    <w:rsid w:val="00CD4779"/>
    <w:rsid w:val="00CD7C64"/>
    <w:rsid w:val="00CF4361"/>
    <w:rsid w:val="00D0157B"/>
    <w:rsid w:val="00D033D2"/>
    <w:rsid w:val="00D0377C"/>
    <w:rsid w:val="00D04F42"/>
    <w:rsid w:val="00D1229D"/>
    <w:rsid w:val="00D1317D"/>
    <w:rsid w:val="00D2233A"/>
    <w:rsid w:val="00D23D84"/>
    <w:rsid w:val="00D25C2F"/>
    <w:rsid w:val="00D36319"/>
    <w:rsid w:val="00D3694E"/>
    <w:rsid w:val="00D42EEC"/>
    <w:rsid w:val="00D6031D"/>
    <w:rsid w:val="00D62C94"/>
    <w:rsid w:val="00D92A1E"/>
    <w:rsid w:val="00DA0C4D"/>
    <w:rsid w:val="00DB087F"/>
    <w:rsid w:val="00DB2CC7"/>
    <w:rsid w:val="00DB6CBD"/>
    <w:rsid w:val="00DB7DFF"/>
    <w:rsid w:val="00DC06DE"/>
    <w:rsid w:val="00DC157F"/>
    <w:rsid w:val="00DC1C4E"/>
    <w:rsid w:val="00DC4D83"/>
    <w:rsid w:val="00DC4FBD"/>
    <w:rsid w:val="00DD11E5"/>
    <w:rsid w:val="00DD2695"/>
    <w:rsid w:val="00DD6F1A"/>
    <w:rsid w:val="00DE41A1"/>
    <w:rsid w:val="00E066C9"/>
    <w:rsid w:val="00E10988"/>
    <w:rsid w:val="00E14620"/>
    <w:rsid w:val="00E164A1"/>
    <w:rsid w:val="00E225E2"/>
    <w:rsid w:val="00E241BC"/>
    <w:rsid w:val="00E2482E"/>
    <w:rsid w:val="00E25BB1"/>
    <w:rsid w:val="00E322C4"/>
    <w:rsid w:val="00E35014"/>
    <w:rsid w:val="00E37313"/>
    <w:rsid w:val="00E54A63"/>
    <w:rsid w:val="00E71BF2"/>
    <w:rsid w:val="00E83E6A"/>
    <w:rsid w:val="00EA0899"/>
    <w:rsid w:val="00EB6547"/>
    <w:rsid w:val="00EC0667"/>
    <w:rsid w:val="00ED793B"/>
    <w:rsid w:val="00EF116A"/>
    <w:rsid w:val="00EF3813"/>
    <w:rsid w:val="00F0474A"/>
    <w:rsid w:val="00F048F2"/>
    <w:rsid w:val="00F22BDF"/>
    <w:rsid w:val="00F268B6"/>
    <w:rsid w:val="00F27B67"/>
    <w:rsid w:val="00F3341C"/>
    <w:rsid w:val="00F372C9"/>
    <w:rsid w:val="00F377FE"/>
    <w:rsid w:val="00F4255E"/>
    <w:rsid w:val="00F467F9"/>
    <w:rsid w:val="00F5081D"/>
    <w:rsid w:val="00F57DDF"/>
    <w:rsid w:val="00F63E39"/>
    <w:rsid w:val="00F64268"/>
    <w:rsid w:val="00F676C2"/>
    <w:rsid w:val="00F80331"/>
    <w:rsid w:val="00F946E3"/>
    <w:rsid w:val="00FA7116"/>
    <w:rsid w:val="00FA7B46"/>
    <w:rsid w:val="00FB46C5"/>
    <w:rsid w:val="00FB65B0"/>
    <w:rsid w:val="00FC044B"/>
    <w:rsid w:val="00FC72ED"/>
    <w:rsid w:val="00FC78BF"/>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turiniui 2"/>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turiniui 2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nhideWhenUsed/>
    <w:qFormat/>
  </w:style>
  <w:style w:type="paragraph" w:styleId="Tekstoblokas">
    <w:name w:val="Block Text"/>
    <w:basedOn w:val="prastasis"/>
    <w:uiPriority w:val="9"/>
    <w:unhideWhenUsed/>
    <w:qFormat/>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qFormat/>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nhideWhenUsed/>
    <w:qFormat/>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rPr>
      <w:vertAlign w:val="superscript"/>
    </w:rPr>
  </w:style>
  <w:style w:type="paragraph" w:styleId="Puslapioinaostekstas">
    <w:name w:val="footnote text"/>
    <w:basedOn w:val="prastasis"/>
    <w:link w:val="PuslapioinaostekstasDiagrama"/>
    <w:uiPriority w:val="9"/>
    <w:unhideWhenUsed/>
    <w:qFormat/>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 w:type="numbering" w:customStyle="1" w:styleId="Sraonra1">
    <w:name w:val="Sąrašo nėra1"/>
    <w:next w:val="Sraonra"/>
    <w:uiPriority w:val="99"/>
    <w:semiHidden/>
    <w:unhideWhenUsed/>
    <w:rsid w:val="006A5502"/>
  </w:style>
  <w:style w:type="paragraph" w:customStyle="1" w:styleId="FirstParagraph">
    <w:name w:val="First Paragraph"/>
    <w:basedOn w:val="Pagrindinistekstas"/>
    <w:next w:val="Pagrindinistekstas"/>
    <w:qFormat/>
    <w:rsid w:val="006A5502"/>
    <w:pPr>
      <w:spacing w:before="180" w:after="180" w:line="240" w:lineRule="auto"/>
      <w:jc w:val="left"/>
    </w:pPr>
    <w:rPr>
      <w:rFonts w:eastAsia="Cambria"/>
      <w:sz w:val="24"/>
      <w:szCs w:val="24"/>
    </w:rPr>
  </w:style>
  <w:style w:type="paragraph" w:customStyle="1" w:styleId="Compact">
    <w:name w:val="Compact"/>
    <w:basedOn w:val="Pagrindinistekstas"/>
    <w:qFormat/>
    <w:rsid w:val="006A5502"/>
    <w:pPr>
      <w:spacing w:before="36" w:after="36" w:line="240" w:lineRule="auto"/>
      <w:jc w:val="left"/>
    </w:pPr>
    <w:rPr>
      <w:rFonts w:eastAsia="Cambria"/>
      <w:sz w:val="24"/>
      <w:szCs w:val="24"/>
    </w:rPr>
  </w:style>
  <w:style w:type="paragraph" w:customStyle="1" w:styleId="Author">
    <w:name w:val="Author"/>
    <w:next w:val="Pagrindinistekstas"/>
    <w:qFormat/>
    <w:rsid w:val="006A5502"/>
    <w:pPr>
      <w:keepNext/>
      <w:keepLines/>
      <w:spacing w:after="200" w:line="240" w:lineRule="auto"/>
      <w:jc w:val="center"/>
    </w:pPr>
    <w:rPr>
      <w:rFonts w:eastAsia="Cambria"/>
      <w:sz w:val="24"/>
      <w:szCs w:val="24"/>
    </w:rPr>
  </w:style>
  <w:style w:type="paragraph" w:customStyle="1" w:styleId="AbstractTitle">
    <w:name w:val="Abstract Title"/>
    <w:basedOn w:val="prastasis"/>
    <w:next w:val="Turiniui1"/>
    <w:qFormat/>
    <w:rsid w:val="006A5502"/>
    <w:pPr>
      <w:keepNext/>
      <w:keepLines/>
      <w:spacing w:before="300" w:after="0" w:line="240" w:lineRule="auto"/>
      <w:jc w:val="center"/>
    </w:pPr>
    <w:rPr>
      <w:rFonts w:eastAsia="Cambria"/>
      <w:b/>
      <w:color w:val="345A8A"/>
      <w:sz w:val="20"/>
      <w:szCs w:val="20"/>
    </w:rPr>
  </w:style>
  <w:style w:type="paragraph" w:customStyle="1" w:styleId="Turiniui1">
    <w:name w:val="Turiniui 1"/>
    <w:basedOn w:val="prastasis"/>
    <w:next w:val="Pagrindinistekstas"/>
    <w:qFormat/>
    <w:rsid w:val="006A5502"/>
    <w:pPr>
      <w:keepNext/>
      <w:keepLines/>
      <w:spacing w:before="100" w:after="300" w:line="240" w:lineRule="auto"/>
      <w:jc w:val="center"/>
    </w:pPr>
    <w:rPr>
      <w:rFonts w:ascii="Times New Roman" w:eastAsia="Cambria" w:hAnsi="Times New Roman"/>
      <w:b/>
      <w:caps/>
      <w:sz w:val="44"/>
      <w:szCs w:val="20"/>
    </w:rPr>
  </w:style>
  <w:style w:type="table" w:customStyle="1" w:styleId="Table">
    <w:name w:val="Table"/>
    <w:semiHidden/>
    <w:unhideWhenUsed/>
    <w:qFormat/>
    <w:rsid w:val="006A5502"/>
    <w:pPr>
      <w:spacing w:after="200" w:line="240" w:lineRule="auto"/>
      <w:jc w:val="left"/>
    </w:pPr>
    <w:rPr>
      <w:rFonts w:eastAsia="Cambria"/>
      <w:sz w:val="24"/>
      <w:szCs w:val="24"/>
      <w:lang w:val="lt-LT" w:eastAsia="lt-LT"/>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rsid w:val="006A5502"/>
    <w:pPr>
      <w:keepNext/>
      <w:keepLines/>
      <w:spacing w:after="0" w:line="240" w:lineRule="auto"/>
      <w:jc w:val="left"/>
    </w:pPr>
    <w:rPr>
      <w:rFonts w:eastAsia="Cambria"/>
      <w:b/>
      <w:sz w:val="24"/>
      <w:szCs w:val="24"/>
    </w:rPr>
  </w:style>
  <w:style w:type="paragraph" w:customStyle="1" w:styleId="Definition">
    <w:name w:val="Definition"/>
    <w:basedOn w:val="prastasis"/>
    <w:rsid w:val="006A5502"/>
    <w:pPr>
      <w:spacing w:after="200" w:line="240" w:lineRule="auto"/>
      <w:jc w:val="left"/>
    </w:pPr>
    <w:rPr>
      <w:rFonts w:eastAsia="Cambria"/>
      <w:sz w:val="24"/>
      <w:szCs w:val="24"/>
    </w:rPr>
  </w:style>
  <w:style w:type="paragraph" w:customStyle="1" w:styleId="TableCaption">
    <w:name w:val="Table Caption"/>
    <w:basedOn w:val="Antrat"/>
    <w:rsid w:val="006A5502"/>
    <w:pPr>
      <w:keepNext/>
      <w:spacing w:after="120" w:line="240" w:lineRule="auto"/>
      <w:jc w:val="left"/>
    </w:pPr>
    <w:rPr>
      <w:rFonts w:eastAsia="Cambria"/>
      <w:b w:val="0"/>
      <w:bCs w:val="0"/>
      <w:i/>
      <w:sz w:val="24"/>
      <w:szCs w:val="24"/>
    </w:rPr>
  </w:style>
  <w:style w:type="paragraph" w:customStyle="1" w:styleId="ImageCaption">
    <w:name w:val="Image Caption"/>
    <w:basedOn w:val="Antrat"/>
    <w:rsid w:val="006A5502"/>
    <w:pPr>
      <w:spacing w:after="120" w:line="240" w:lineRule="auto"/>
      <w:jc w:val="left"/>
    </w:pPr>
    <w:rPr>
      <w:rFonts w:eastAsia="Cambria"/>
      <w:b w:val="0"/>
      <w:bCs w:val="0"/>
      <w:i/>
      <w:sz w:val="24"/>
      <w:szCs w:val="24"/>
    </w:rPr>
  </w:style>
  <w:style w:type="paragraph" w:customStyle="1" w:styleId="Figure">
    <w:name w:val="Figure"/>
    <w:basedOn w:val="prastasis"/>
    <w:rsid w:val="006A5502"/>
    <w:pPr>
      <w:spacing w:after="200" w:line="240" w:lineRule="auto"/>
      <w:jc w:val="left"/>
    </w:pPr>
    <w:rPr>
      <w:rFonts w:eastAsia="Cambria"/>
      <w:sz w:val="24"/>
      <w:szCs w:val="24"/>
    </w:rPr>
  </w:style>
  <w:style w:type="paragraph" w:customStyle="1" w:styleId="CaptionedFigure">
    <w:name w:val="Captioned Figure"/>
    <w:basedOn w:val="Figure"/>
    <w:rsid w:val="006A5502"/>
    <w:pPr>
      <w:keepNext/>
    </w:pPr>
  </w:style>
  <w:style w:type="character" w:customStyle="1" w:styleId="AntratDiagrama">
    <w:name w:val="Antraštė Diagrama"/>
    <w:basedOn w:val="Numatytasispastraiposriftas"/>
    <w:link w:val="Antrat"/>
    <w:rsid w:val="006A5502"/>
    <w:rPr>
      <w:b/>
      <w:bCs/>
      <w:sz w:val="18"/>
      <w:szCs w:val="18"/>
      <w:lang w:val="lt-LT"/>
    </w:rPr>
  </w:style>
  <w:style w:type="character" w:customStyle="1" w:styleId="VerbatimChar">
    <w:name w:val="Verbatim Char"/>
    <w:basedOn w:val="AntratDiagrama"/>
    <w:link w:val="SourceCode"/>
    <w:rsid w:val="006A5502"/>
    <w:rPr>
      <w:rFonts w:ascii="Consolas" w:hAnsi="Consolas"/>
      <w:b/>
      <w:bCs/>
      <w:sz w:val="18"/>
      <w:szCs w:val="18"/>
      <w:lang w:val="lt-LT"/>
    </w:rPr>
  </w:style>
  <w:style w:type="character" w:customStyle="1" w:styleId="SectionNumber">
    <w:name w:val="Section Number"/>
    <w:basedOn w:val="AntratDiagrama"/>
    <w:rsid w:val="006A5502"/>
    <w:rPr>
      <w:b/>
      <w:bCs/>
      <w:sz w:val="18"/>
      <w:szCs w:val="18"/>
      <w:lang w:val="lt-LT"/>
    </w:rPr>
  </w:style>
  <w:style w:type="paragraph" w:customStyle="1" w:styleId="SourceCode">
    <w:name w:val="Source Code"/>
    <w:basedOn w:val="prastasis"/>
    <w:link w:val="VerbatimChar"/>
    <w:rsid w:val="006A5502"/>
    <w:pPr>
      <w:wordWrap w:val="0"/>
      <w:spacing w:after="200" w:line="240" w:lineRule="auto"/>
      <w:jc w:val="left"/>
    </w:pPr>
    <w:rPr>
      <w:rFonts w:ascii="Consolas" w:hAnsi="Consolas"/>
      <w:b/>
      <w:bCs/>
      <w:szCs w:val="18"/>
    </w:rPr>
  </w:style>
  <w:style w:type="character" w:customStyle="1" w:styleId="KeywordTok">
    <w:name w:val="KeywordTok"/>
    <w:basedOn w:val="VerbatimChar"/>
    <w:rsid w:val="006A5502"/>
    <w:rPr>
      <w:rFonts w:ascii="Consolas" w:hAnsi="Consolas"/>
      <w:b w:val="0"/>
      <w:bCs/>
      <w:color w:val="007020"/>
      <w:sz w:val="18"/>
      <w:szCs w:val="18"/>
      <w:lang w:val="lt-LT"/>
    </w:rPr>
  </w:style>
  <w:style w:type="character" w:customStyle="1" w:styleId="DataTypeTok">
    <w:name w:val="DataTypeTok"/>
    <w:basedOn w:val="VerbatimChar"/>
    <w:rsid w:val="006A5502"/>
    <w:rPr>
      <w:rFonts w:ascii="Consolas" w:hAnsi="Consolas"/>
      <w:b/>
      <w:bCs/>
      <w:color w:val="902000"/>
      <w:sz w:val="18"/>
      <w:szCs w:val="18"/>
      <w:lang w:val="lt-LT"/>
    </w:rPr>
  </w:style>
  <w:style w:type="character" w:customStyle="1" w:styleId="DecValTok">
    <w:name w:val="DecValTok"/>
    <w:basedOn w:val="VerbatimChar"/>
    <w:rsid w:val="006A5502"/>
    <w:rPr>
      <w:rFonts w:ascii="Consolas" w:hAnsi="Consolas"/>
      <w:b/>
      <w:bCs/>
      <w:color w:val="40A070"/>
      <w:sz w:val="18"/>
      <w:szCs w:val="18"/>
      <w:lang w:val="lt-LT"/>
    </w:rPr>
  </w:style>
  <w:style w:type="character" w:customStyle="1" w:styleId="BaseNTok">
    <w:name w:val="BaseNTok"/>
    <w:basedOn w:val="VerbatimChar"/>
    <w:rsid w:val="006A5502"/>
    <w:rPr>
      <w:rFonts w:ascii="Consolas" w:hAnsi="Consolas"/>
      <w:b/>
      <w:bCs/>
      <w:color w:val="40A070"/>
      <w:sz w:val="18"/>
      <w:szCs w:val="18"/>
      <w:lang w:val="lt-LT"/>
    </w:rPr>
  </w:style>
  <w:style w:type="character" w:customStyle="1" w:styleId="FloatTok">
    <w:name w:val="FloatTok"/>
    <w:basedOn w:val="VerbatimChar"/>
    <w:rsid w:val="006A5502"/>
    <w:rPr>
      <w:rFonts w:ascii="Consolas" w:hAnsi="Consolas"/>
      <w:b/>
      <w:bCs/>
      <w:color w:val="40A070"/>
      <w:sz w:val="18"/>
      <w:szCs w:val="18"/>
      <w:lang w:val="lt-LT"/>
    </w:rPr>
  </w:style>
  <w:style w:type="character" w:customStyle="1" w:styleId="ConstantTok">
    <w:name w:val="ConstantTok"/>
    <w:basedOn w:val="VerbatimChar"/>
    <w:rsid w:val="006A5502"/>
    <w:rPr>
      <w:rFonts w:ascii="Consolas" w:hAnsi="Consolas"/>
      <w:b/>
      <w:bCs/>
      <w:color w:val="880000"/>
      <w:sz w:val="18"/>
      <w:szCs w:val="18"/>
      <w:lang w:val="lt-LT"/>
    </w:rPr>
  </w:style>
  <w:style w:type="character" w:customStyle="1" w:styleId="CharTok">
    <w:name w:val="CharTok"/>
    <w:basedOn w:val="VerbatimChar"/>
    <w:rsid w:val="006A5502"/>
    <w:rPr>
      <w:rFonts w:ascii="Consolas" w:hAnsi="Consolas"/>
      <w:b/>
      <w:bCs/>
      <w:color w:val="4070A0"/>
      <w:sz w:val="18"/>
      <w:szCs w:val="18"/>
      <w:lang w:val="lt-LT"/>
    </w:rPr>
  </w:style>
  <w:style w:type="character" w:customStyle="1" w:styleId="SpecialCharTok">
    <w:name w:val="SpecialCharTok"/>
    <w:basedOn w:val="VerbatimChar"/>
    <w:rsid w:val="006A5502"/>
    <w:rPr>
      <w:rFonts w:ascii="Consolas" w:hAnsi="Consolas"/>
      <w:b/>
      <w:bCs/>
      <w:color w:val="4070A0"/>
      <w:sz w:val="18"/>
      <w:szCs w:val="18"/>
      <w:lang w:val="lt-LT"/>
    </w:rPr>
  </w:style>
  <w:style w:type="character" w:customStyle="1" w:styleId="StringTok">
    <w:name w:val="StringTok"/>
    <w:basedOn w:val="VerbatimChar"/>
    <w:rsid w:val="006A5502"/>
    <w:rPr>
      <w:rFonts w:ascii="Consolas" w:hAnsi="Consolas"/>
      <w:b/>
      <w:bCs/>
      <w:color w:val="4070A0"/>
      <w:sz w:val="18"/>
      <w:szCs w:val="18"/>
      <w:lang w:val="lt-LT"/>
    </w:rPr>
  </w:style>
  <w:style w:type="character" w:customStyle="1" w:styleId="VerbatimStringTok">
    <w:name w:val="VerbatimStringTok"/>
    <w:basedOn w:val="VerbatimChar"/>
    <w:rsid w:val="006A5502"/>
    <w:rPr>
      <w:rFonts w:ascii="Consolas" w:hAnsi="Consolas"/>
      <w:b/>
      <w:bCs/>
      <w:color w:val="4070A0"/>
      <w:sz w:val="18"/>
      <w:szCs w:val="18"/>
      <w:lang w:val="lt-LT"/>
    </w:rPr>
  </w:style>
  <w:style w:type="character" w:customStyle="1" w:styleId="SpecialStringTok">
    <w:name w:val="SpecialStringTok"/>
    <w:basedOn w:val="VerbatimChar"/>
    <w:rsid w:val="006A5502"/>
    <w:rPr>
      <w:rFonts w:ascii="Consolas" w:hAnsi="Consolas"/>
      <w:b/>
      <w:bCs/>
      <w:color w:val="BB6688"/>
      <w:sz w:val="18"/>
      <w:szCs w:val="18"/>
      <w:lang w:val="lt-LT"/>
    </w:rPr>
  </w:style>
  <w:style w:type="character" w:customStyle="1" w:styleId="ImportTok">
    <w:name w:val="ImportTok"/>
    <w:basedOn w:val="VerbatimChar"/>
    <w:rsid w:val="006A5502"/>
    <w:rPr>
      <w:rFonts w:ascii="Consolas" w:hAnsi="Consolas"/>
      <w:b w:val="0"/>
      <w:bCs/>
      <w:color w:val="008000"/>
      <w:sz w:val="18"/>
      <w:szCs w:val="18"/>
      <w:lang w:val="lt-LT"/>
    </w:rPr>
  </w:style>
  <w:style w:type="character" w:customStyle="1" w:styleId="CommentTok">
    <w:name w:val="CommentTok"/>
    <w:basedOn w:val="VerbatimChar"/>
    <w:rsid w:val="006A5502"/>
    <w:rPr>
      <w:rFonts w:ascii="Consolas" w:hAnsi="Consolas"/>
      <w:b/>
      <w:bCs/>
      <w:i/>
      <w:color w:val="60A0B0"/>
      <w:sz w:val="18"/>
      <w:szCs w:val="18"/>
      <w:lang w:val="lt-LT"/>
    </w:rPr>
  </w:style>
  <w:style w:type="character" w:customStyle="1" w:styleId="DocumentationTok">
    <w:name w:val="DocumentationTok"/>
    <w:basedOn w:val="VerbatimChar"/>
    <w:rsid w:val="006A5502"/>
    <w:rPr>
      <w:rFonts w:ascii="Consolas" w:hAnsi="Consolas"/>
      <w:b/>
      <w:bCs/>
      <w:i/>
      <w:color w:val="BA2121"/>
      <w:sz w:val="18"/>
      <w:szCs w:val="18"/>
      <w:lang w:val="lt-LT"/>
    </w:rPr>
  </w:style>
  <w:style w:type="character" w:customStyle="1" w:styleId="AnnotationTok">
    <w:name w:val="AnnotationTok"/>
    <w:basedOn w:val="VerbatimChar"/>
    <w:rsid w:val="006A5502"/>
    <w:rPr>
      <w:rFonts w:ascii="Consolas" w:hAnsi="Consolas"/>
      <w:b w:val="0"/>
      <w:bCs/>
      <w:i/>
      <w:color w:val="60A0B0"/>
      <w:sz w:val="18"/>
      <w:szCs w:val="18"/>
      <w:lang w:val="lt-LT"/>
    </w:rPr>
  </w:style>
  <w:style w:type="character" w:customStyle="1" w:styleId="CommentVarTok">
    <w:name w:val="CommentVarTok"/>
    <w:basedOn w:val="VerbatimChar"/>
    <w:rsid w:val="006A5502"/>
    <w:rPr>
      <w:rFonts w:ascii="Consolas" w:hAnsi="Consolas"/>
      <w:b w:val="0"/>
      <w:bCs/>
      <w:i/>
      <w:color w:val="60A0B0"/>
      <w:sz w:val="18"/>
      <w:szCs w:val="18"/>
      <w:lang w:val="lt-LT"/>
    </w:rPr>
  </w:style>
  <w:style w:type="character" w:customStyle="1" w:styleId="OtherTok">
    <w:name w:val="OtherTok"/>
    <w:basedOn w:val="VerbatimChar"/>
    <w:rsid w:val="006A5502"/>
    <w:rPr>
      <w:rFonts w:ascii="Consolas" w:hAnsi="Consolas"/>
      <w:b/>
      <w:bCs/>
      <w:color w:val="007020"/>
      <w:sz w:val="18"/>
      <w:szCs w:val="18"/>
      <w:lang w:val="lt-LT"/>
    </w:rPr>
  </w:style>
  <w:style w:type="character" w:customStyle="1" w:styleId="FunctionTok">
    <w:name w:val="FunctionTok"/>
    <w:basedOn w:val="VerbatimChar"/>
    <w:rsid w:val="006A5502"/>
    <w:rPr>
      <w:rFonts w:ascii="Consolas" w:hAnsi="Consolas"/>
      <w:b/>
      <w:bCs/>
      <w:color w:val="06287E"/>
      <w:sz w:val="18"/>
      <w:szCs w:val="18"/>
      <w:lang w:val="lt-LT"/>
    </w:rPr>
  </w:style>
  <w:style w:type="character" w:customStyle="1" w:styleId="VariableTok">
    <w:name w:val="VariableTok"/>
    <w:basedOn w:val="VerbatimChar"/>
    <w:rsid w:val="006A5502"/>
    <w:rPr>
      <w:rFonts w:ascii="Consolas" w:hAnsi="Consolas"/>
      <w:b/>
      <w:bCs/>
      <w:color w:val="19177C"/>
      <w:sz w:val="18"/>
      <w:szCs w:val="18"/>
      <w:lang w:val="lt-LT"/>
    </w:rPr>
  </w:style>
  <w:style w:type="character" w:customStyle="1" w:styleId="ControlFlowTok">
    <w:name w:val="ControlFlowTok"/>
    <w:basedOn w:val="VerbatimChar"/>
    <w:rsid w:val="006A5502"/>
    <w:rPr>
      <w:rFonts w:ascii="Consolas" w:hAnsi="Consolas"/>
      <w:b w:val="0"/>
      <w:bCs/>
      <w:color w:val="007020"/>
      <w:sz w:val="18"/>
      <w:szCs w:val="18"/>
      <w:lang w:val="lt-LT"/>
    </w:rPr>
  </w:style>
  <w:style w:type="character" w:customStyle="1" w:styleId="OperatorTok">
    <w:name w:val="OperatorTok"/>
    <w:basedOn w:val="VerbatimChar"/>
    <w:rsid w:val="006A5502"/>
    <w:rPr>
      <w:rFonts w:ascii="Consolas" w:hAnsi="Consolas"/>
      <w:b/>
      <w:bCs/>
      <w:color w:val="666666"/>
      <w:sz w:val="18"/>
      <w:szCs w:val="18"/>
      <w:lang w:val="lt-LT"/>
    </w:rPr>
  </w:style>
  <w:style w:type="character" w:customStyle="1" w:styleId="BuiltInTok">
    <w:name w:val="BuiltInTok"/>
    <w:basedOn w:val="VerbatimChar"/>
    <w:rsid w:val="006A5502"/>
    <w:rPr>
      <w:rFonts w:ascii="Consolas" w:hAnsi="Consolas"/>
      <w:b/>
      <w:bCs/>
      <w:color w:val="008000"/>
      <w:sz w:val="18"/>
      <w:szCs w:val="18"/>
      <w:lang w:val="lt-LT"/>
    </w:rPr>
  </w:style>
  <w:style w:type="character" w:customStyle="1" w:styleId="ExtensionTok">
    <w:name w:val="ExtensionTok"/>
    <w:basedOn w:val="VerbatimChar"/>
    <w:rsid w:val="006A5502"/>
    <w:rPr>
      <w:rFonts w:ascii="Consolas" w:hAnsi="Consolas"/>
      <w:b/>
      <w:bCs/>
      <w:sz w:val="18"/>
      <w:szCs w:val="18"/>
      <w:lang w:val="lt-LT"/>
    </w:rPr>
  </w:style>
  <w:style w:type="character" w:customStyle="1" w:styleId="PreprocessorTok">
    <w:name w:val="PreprocessorTok"/>
    <w:basedOn w:val="VerbatimChar"/>
    <w:rsid w:val="006A5502"/>
    <w:rPr>
      <w:rFonts w:ascii="Consolas" w:hAnsi="Consolas"/>
      <w:b/>
      <w:bCs/>
      <w:color w:val="BC7A00"/>
      <w:sz w:val="18"/>
      <w:szCs w:val="18"/>
      <w:lang w:val="lt-LT"/>
    </w:rPr>
  </w:style>
  <w:style w:type="character" w:customStyle="1" w:styleId="AttributeTok">
    <w:name w:val="AttributeTok"/>
    <w:basedOn w:val="VerbatimChar"/>
    <w:rsid w:val="006A5502"/>
    <w:rPr>
      <w:rFonts w:ascii="Consolas" w:hAnsi="Consolas"/>
      <w:b/>
      <w:bCs/>
      <w:color w:val="7D9029"/>
      <w:sz w:val="18"/>
      <w:szCs w:val="18"/>
      <w:lang w:val="lt-LT"/>
    </w:rPr>
  </w:style>
  <w:style w:type="character" w:customStyle="1" w:styleId="RegionMarkerTok">
    <w:name w:val="RegionMarkerTok"/>
    <w:basedOn w:val="VerbatimChar"/>
    <w:rsid w:val="006A5502"/>
    <w:rPr>
      <w:rFonts w:ascii="Consolas" w:hAnsi="Consolas"/>
      <w:b/>
      <w:bCs/>
      <w:sz w:val="18"/>
      <w:szCs w:val="18"/>
      <w:lang w:val="lt-LT"/>
    </w:rPr>
  </w:style>
  <w:style w:type="character" w:customStyle="1" w:styleId="InformationTok">
    <w:name w:val="InformationTok"/>
    <w:basedOn w:val="VerbatimChar"/>
    <w:rsid w:val="006A5502"/>
    <w:rPr>
      <w:rFonts w:ascii="Consolas" w:hAnsi="Consolas"/>
      <w:b w:val="0"/>
      <w:bCs/>
      <w:i/>
      <w:color w:val="60A0B0"/>
      <w:sz w:val="18"/>
      <w:szCs w:val="18"/>
      <w:lang w:val="lt-LT"/>
    </w:rPr>
  </w:style>
  <w:style w:type="character" w:customStyle="1" w:styleId="WarningTok">
    <w:name w:val="WarningTok"/>
    <w:basedOn w:val="VerbatimChar"/>
    <w:rsid w:val="006A5502"/>
    <w:rPr>
      <w:rFonts w:ascii="Consolas" w:hAnsi="Consolas"/>
      <w:b w:val="0"/>
      <w:bCs/>
      <w:i/>
      <w:color w:val="60A0B0"/>
      <w:sz w:val="18"/>
      <w:szCs w:val="18"/>
      <w:lang w:val="lt-LT"/>
    </w:rPr>
  </w:style>
  <w:style w:type="character" w:customStyle="1" w:styleId="AlertTok">
    <w:name w:val="AlertTok"/>
    <w:basedOn w:val="VerbatimChar"/>
    <w:rsid w:val="006A5502"/>
    <w:rPr>
      <w:rFonts w:ascii="Consolas" w:hAnsi="Consolas"/>
      <w:b w:val="0"/>
      <w:bCs/>
      <w:color w:val="FF0000"/>
      <w:sz w:val="18"/>
      <w:szCs w:val="18"/>
      <w:lang w:val="lt-LT"/>
    </w:rPr>
  </w:style>
  <w:style w:type="character" w:customStyle="1" w:styleId="ErrorTok">
    <w:name w:val="ErrorTok"/>
    <w:basedOn w:val="VerbatimChar"/>
    <w:rsid w:val="006A5502"/>
    <w:rPr>
      <w:rFonts w:ascii="Consolas" w:hAnsi="Consolas"/>
      <w:b w:val="0"/>
      <w:bCs/>
      <w:color w:val="FF0000"/>
      <w:sz w:val="18"/>
      <w:szCs w:val="18"/>
      <w:lang w:val="lt-LT"/>
    </w:rPr>
  </w:style>
  <w:style w:type="character" w:customStyle="1" w:styleId="NormalTok">
    <w:name w:val="NormalTok"/>
    <w:basedOn w:val="VerbatimChar"/>
    <w:rsid w:val="006A5502"/>
    <w:rPr>
      <w:rFonts w:ascii="Consolas" w:hAnsi="Consolas"/>
      <w:b/>
      <w:bCs/>
      <w:sz w:val="18"/>
      <w:szCs w:val="18"/>
      <w:lang w:val="lt-LT"/>
    </w:rPr>
  </w:style>
  <w:style w:type="paragraph" w:customStyle="1" w:styleId="pf0">
    <w:name w:val="pf0"/>
    <w:basedOn w:val="prastasis"/>
    <w:rsid w:val="006A5502"/>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01">
    <w:name w:val="cf01"/>
    <w:basedOn w:val="Numatytasispastraiposriftas"/>
    <w:rsid w:val="006A55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34</Pages>
  <Words>24770</Words>
  <Characters>14119</Characters>
  <Application>Microsoft Office Word</Application>
  <DocSecurity>0</DocSecurity>
  <Lines>117</Lines>
  <Paragraphs>77</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83</cp:revision>
  <cp:lastPrinted>2025-01-17T11:08:00Z</cp:lastPrinted>
  <dcterms:created xsi:type="dcterms:W3CDTF">2025-01-10T12:22:00Z</dcterms:created>
  <dcterms:modified xsi:type="dcterms:W3CDTF">2025-09-12T11:34:00Z</dcterms:modified>
  <cp:version>1</cp:version>
</cp:coreProperties>
</file>